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ED245F" w14:textId="77777777" w:rsidR="007574BA" w:rsidRPr="00863DBF" w:rsidRDefault="007574BA" w:rsidP="007574BA">
      <w:pPr>
        <w:pStyle w:val="AralkYok"/>
        <w:spacing w:line="360" w:lineRule="auto"/>
        <w:jc w:val="center"/>
        <w:rPr>
          <w:rFonts w:ascii="Times New Roman" w:hAnsi="Times New Roman" w:cs="Times New Roman"/>
          <w:b/>
        </w:rPr>
      </w:pPr>
      <w:r w:rsidRPr="00863DBF">
        <w:rPr>
          <w:rFonts w:ascii="Times New Roman" w:hAnsi="Times New Roman" w:cs="Times New Roman"/>
          <w:b/>
        </w:rPr>
        <w:t>T.C.</w:t>
      </w:r>
    </w:p>
    <w:p w14:paraId="77994E50" w14:textId="77777777" w:rsidR="007574BA" w:rsidRPr="00863DBF" w:rsidRDefault="007574BA" w:rsidP="007574BA">
      <w:pPr>
        <w:pStyle w:val="AralkYok"/>
        <w:spacing w:line="360" w:lineRule="auto"/>
        <w:jc w:val="center"/>
        <w:rPr>
          <w:rFonts w:ascii="Times New Roman" w:hAnsi="Times New Roman" w:cs="Times New Roman"/>
          <w:b/>
        </w:rPr>
      </w:pPr>
      <w:r w:rsidRPr="00863DBF">
        <w:rPr>
          <w:rFonts w:ascii="Times New Roman" w:hAnsi="Times New Roman" w:cs="Times New Roman"/>
          <w:b/>
        </w:rPr>
        <w:t>OSMANİYE KORKUT ATA ÜNİVERSİTESİ</w:t>
      </w:r>
    </w:p>
    <w:p w14:paraId="34057FF9" w14:textId="77777777" w:rsidR="00123591" w:rsidRPr="00863DBF" w:rsidRDefault="00123591" w:rsidP="00123591">
      <w:pPr>
        <w:pStyle w:val="AralkYok"/>
        <w:spacing w:line="276" w:lineRule="auto"/>
        <w:jc w:val="center"/>
        <w:rPr>
          <w:rFonts w:ascii="Times New Roman" w:hAnsi="Times New Roman" w:cs="Times New Roman"/>
          <w:b/>
        </w:rPr>
      </w:pPr>
      <w:r w:rsidRPr="00863DBF">
        <w:rPr>
          <w:rFonts w:ascii="Times New Roman" w:hAnsi="Times New Roman" w:cs="Times New Roman"/>
          <w:b/>
        </w:rPr>
        <w:t>Lisansüstü Eğitim Enstitüsü Müdürlüğü</w:t>
      </w:r>
      <w:r w:rsidRPr="00863DBF">
        <w:rPr>
          <w:rFonts w:ascii="Times New Roman" w:hAnsi="Times New Roman" w:cs="Times New Roman"/>
          <w:b/>
        </w:rPr>
        <w:br/>
        <w:t>… Ana Bilim / Ana Sanat Dalı Başkanlığına</w:t>
      </w:r>
    </w:p>
    <w:p w14:paraId="4F5E525D" w14:textId="12ED4890" w:rsidR="007574BA" w:rsidRPr="00863DBF" w:rsidRDefault="007574BA" w:rsidP="007574BA">
      <w:pPr>
        <w:pStyle w:val="AralkYok"/>
        <w:spacing w:line="360" w:lineRule="auto"/>
        <w:jc w:val="center"/>
        <w:rPr>
          <w:rFonts w:ascii="Times New Roman" w:hAnsi="Times New Roman" w:cs="Times New Roman"/>
          <w:b/>
          <w:bCs/>
        </w:rPr>
      </w:pPr>
    </w:p>
    <w:p w14:paraId="12CF0A73" w14:textId="77777777" w:rsidR="007574BA" w:rsidRPr="00863DBF" w:rsidRDefault="007574BA" w:rsidP="007574BA">
      <w:pPr>
        <w:pStyle w:val="AralkYok"/>
        <w:spacing w:line="360" w:lineRule="auto"/>
        <w:ind w:firstLine="708"/>
        <w:rPr>
          <w:rFonts w:ascii="Times New Roman" w:hAnsi="Times New Roman" w:cs="Times New Roman"/>
          <w:sz w:val="20"/>
          <w:szCs w:val="20"/>
        </w:rPr>
      </w:pPr>
    </w:p>
    <w:p w14:paraId="2BD0A38A" w14:textId="1556F8FF" w:rsidR="007574BA" w:rsidRPr="00863DBF" w:rsidRDefault="00996331" w:rsidP="006A5609">
      <w:pPr>
        <w:pStyle w:val="Default"/>
        <w:spacing w:line="360" w:lineRule="auto"/>
        <w:ind w:firstLine="708"/>
        <w:jc w:val="both"/>
        <w:rPr>
          <w:color w:val="EE0000"/>
          <w:sz w:val="20"/>
          <w:szCs w:val="20"/>
        </w:rPr>
      </w:pPr>
      <w:r w:rsidRPr="00863DBF">
        <w:rPr>
          <w:sz w:val="20"/>
          <w:szCs w:val="20"/>
        </w:rPr>
        <w:t>OKÜ Lisansüstü Eğitim-Öğretim Programı Açılması ve Yürütülmesine Dair İlkeler ve/veya Disiplinler arası Ana Bilim/Ana Sanat Dalının Kurulmas</w:t>
      </w:r>
      <w:r w:rsidRPr="00863DBF">
        <w:rPr>
          <w:color w:val="auto"/>
          <w:sz w:val="20"/>
          <w:szCs w:val="20"/>
        </w:rPr>
        <w:t xml:space="preserve">ı </w:t>
      </w:r>
      <w:r w:rsidR="006A5609" w:rsidRPr="00863DBF">
        <w:rPr>
          <w:color w:val="auto"/>
          <w:sz w:val="20"/>
          <w:szCs w:val="20"/>
        </w:rPr>
        <w:t>i</w:t>
      </w:r>
      <w:r w:rsidRPr="00863DBF">
        <w:rPr>
          <w:color w:val="auto"/>
          <w:sz w:val="20"/>
          <w:szCs w:val="20"/>
        </w:rPr>
        <w:t>le Disiplinler arası Lisansüstü Programlarının Açılması ve Yürütülmesine İlişkin Yönergeleri kapsamında</w:t>
      </w:r>
      <w:r w:rsidRPr="00863DBF">
        <w:rPr>
          <w:b/>
          <w:bCs/>
          <w:color w:val="auto"/>
          <w:sz w:val="23"/>
          <w:szCs w:val="23"/>
        </w:rPr>
        <w:t xml:space="preserve"> </w:t>
      </w:r>
      <w:r w:rsidR="006A5609" w:rsidRPr="00863DBF">
        <w:rPr>
          <w:color w:val="auto"/>
          <w:sz w:val="20"/>
          <w:szCs w:val="20"/>
        </w:rPr>
        <w:t>hazırlanan</w:t>
      </w:r>
      <w:r w:rsidRPr="00863DBF">
        <w:rPr>
          <w:color w:val="auto"/>
          <w:sz w:val="20"/>
          <w:szCs w:val="20"/>
        </w:rPr>
        <w:t xml:space="preserve"> </w:t>
      </w:r>
      <w:r w:rsidR="007115F0" w:rsidRPr="00863DBF">
        <w:rPr>
          <w:color w:val="auto"/>
          <w:sz w:val="20"/>
          <w:szCs w:val="20"/>
        </w:rPr>
        <w:t>………………………….</w:t>
      </w:r>
      <w:r w:rsidR="00A510D3" w:rsidRPr="00863DBF">
        <w:rPr>
          <w:color w:val="auto"/>
          <w:sz w:val="20"/>
          <w:szCs w:val="20"/>
        </w:rPr>
        <w:t>..................................................</w:t>
      </w:r>
      <w:r w:rsidR="006A5609" w:rsidRPr="00863DBF">
        <w:rPr>
          <w:color w:val="auto"/>
          <w:sz w:val="20"/>
          <w:szCs w:val="20"/>
        </w:rPr>
        <w:t>................</w:t>
      </w:r>
      <w:r w:rsidR="00A510D3" w:rsidRPr="00863DBF">
        <w:rPr>
          <w:color w:val="auto"/>
          <w:sz w:val="20"/>
          <w:szCs w:val="20"/>
        </w:rPr>
        <w:t xml:space="preserve"> </w:t>
      </w:r>
      <w:r w:rsidRPr="00863DBF">
        <w:rPr>
          <w:color w:val="auto"/>
          <w:sz w:val="20"/>
          <w:szCs w:val="20"/>
        </w:rPr>
        <w:t xml:space="preserve"> </w:t>
      </w:r>
      <w:proofErr w:type="gramStart"/>
      <w:r w:rsidR="00C90305">
        <w:rPr>
          <w:color w:val="auto"/>
          <w:sz w:val="20"/>
          <w:szCs w:val="20"/>
        </w:rPr>
        <w:t>isimli</w:t>
      </w:r>
      <w:proofErr w:type="gramEnd"/>
      <w:r w:rsidR="007115F0" w:rsidRPr="00863DBF">
        <w:rPr>
          <w:color w:val="auto"/>
          <w:sz w:val="20"/>
          <w:szCs w:val="20"/>
        </w:rPr>
        <w:t xml:space="preserve"> </w:t>
      </w:r>
      <w:r w:rsidR="007115F0" w:rsidRPr="00863DBF">
        <w:rPr>
          <w:b/>
          <w:bCs/>
          <w:color w:val="auto"/>
          <w:sz w:val="20"/>
          <w:szCs w:val="20"/>
        </w:rPr>
        <w:t>Yüksek Lisans/Tezsiz Yüksek</w:t>
      </w:r>
      <w:r w:rsidR="007115F0" w:rsidRPr="00863DBF">
        <w:rPr>
          <w:color w:val="auto"/>
          <w:sz w:val="20"/>
          <w:szCs w:val="20"/>
        </w:rPr>
        <w:t xml:space="preserve"> Lisans programı</w:t>
      </w:r>
      <w:r w:rsidR="006A5609" w:rsidRPr="00863DBF">
        <w:rPr>
          <w:color w:val="auto"/>
          <w:sz w:val="20"/>
          <w:szCs w:val="20"/>
        </w:rPr>
        <w:t>nın</w:t>
      </w:r>
      <w:r w:rsidR="00863DBF">
        <w:rPr>
          <w:color w:val="auto"/>
          <w:sz w:val="20"/>
          <w:szCs w:val="20"/>
        </w:rPr>
        <w:t xml:space="preserve"> uygun görülmesi halinde</w:t>
      </w:r>
      <w:r w:rsidR="006A5609" w:rsidRPr="00863DBF">
        <w:rPr>
          <w:color w:val="auto"/>
          <w:sz w:val="20"/>
          <w:szCs w:val="20"/>
        </w:rPr>
        <w:t xml:space="preserve"> açılması hususunda</w:t>
      </w:r>
      <w:r w:rsidR="00863DBF">
        <w:rPr>
          <w:color w:val="auto"/>
          <w:sz w:val="20"/>
          <w:szCs w:val="20"/>
        </w:rPr>
        <w:t>;</w:t>
      </w:r>
      <w:r w:rsidR="00EB061E" w:rsidRPr="00863DBF">
        <w:rPr>
          <w:color w:val="auto"/>
          <w:sz w:val="20"/>
          <w:szCs w:val="20"/>
        </w:rPr>
        <w:t xml:space="preserve"> </w:t>
      </w:r>
    </w:p>
    <w:p w14:paraId="7E1E9CBA" w14:textId="22EAD11A" w:rsidR="007574BA" w:rsidRPr="00863DBF" w:rsidRDefault="007574BA" w:rsidP="006A5609">
      <w:pPr>
        <w:pStyle w:val="AralkYok"/>
        <w:spacing w:line="360" w:lineRule="auto"/>
        <w:ind w:firstLine="708"/>
        <w:jc w:val="both"/>
        <w:rPr>
          <w:rFonts w:ascii="Times New Roman" w:hAnsi="Times New Roman" w:cs="Times New Roman"/>
          <w:sz w:val="20"/>
          <w:szCs w:val="20"/>
        </w:rPr>
      </w:pPr>
      <w:r w:rsidRPr="00863DBF">
        <w:rPr>
          <w:rFonts w:ascii="Times New Roman" w:hAnsi="Times New Roman" w:cs="Times New Roman"/>
          <w:sz w:val="20"/>
          <w:szCs w:val="20"/>
        </w:rPr>
        <w:t>Gereğini arz ederim.</w:t>
      </w:r>
    </w:p>
    <w:p w14:paraId="776F833A" w14:textId="77777777" w:rsidR="007574BA" w:rsidRPr="00863DBF" w:rsidRDefault="007574BA" w:rsidP="007574BA">
      <w:pPr>
        <w:pStyle w:val="AralkYok"/>
        <w:spacing w:line="360" w:lineRule="auto"/>
        <w:ind w:firstLine="708"/>
        <w:jc w:val="both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Ak"/>
        <w:tblW w:w="5529" w:type="dxa"/>
        <w:jc w:val="right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284"/>
        <w:gridCol w:w="2410"/>
      </w:tblGrid>
      <w:tr w:rsidR="007574BA" w:rsidRPr="00863DBF" w14:paraId="6D54E760" w14:textId="77777777" w:rsidTr="00833EC6">
        <w:trPr>
          <w:trHeight w:val="397"/>
          <w:jc w:val="right"/>
        </w:trPr>
        <w:tc>
          <w:tcPr>
            <w:tcW w:w="2835" w:type="dxa"/>
            <w:vAlign w:val="center"/>
          </w:tcPr>
          <w:p w14:paraId="0C0A4B6C" w14:textId="77777777" w:rsidR="007574BA" w:rsidRPr="00863DBF" w:rsidRDefault="007574BA" w:rsidP="00204D0D">
            <w:pPr>
              <w:pStyle w:val="AralkYok"/>
              <w:spacing w:line="276" w:lineRule="auto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İmza</w:t>
            </w:r>
          </w:p>
        </w:tc>
        <w:tc>
          <w:tcPr>
            <w:tcW w:w="284" w:type="dxa"/>
            <w:vAlign w:val="center"/>
          </w:tcPr>
          <w:p w14:paraId="01FC31C0" w14:textId="77777777" w:rsidR="007574BA" w:rsidRPr="00863DBF" w:rsidRDefault="007574BA" w:rsidP="00204D0D">
            <w:pPr>
              <w:pStyle w:val="AralkYok"/>
              <w:spacing w:line="276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2410" w:type="dxa"/>
            <w:vAlign w:val="center"/>
          </w:tcPr>
          <w:p w14:paraId="430D391D" w14:textId="77777777" w:rsidR="007574BA" w:rsidRPr="00863DBF" w:rsidRDefault="007574BA" w:rsidP="00204D0D">
            <w:pPr>
              <w:pStyle w:val="AralkYok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574BA" w:rsidRPr="00863DBF" w14:paraId="0A8A4C16" w14:textId="77777777" w:rsidTr="00833EC6">
        <w:trPr>
          <w:trHeight w:val="397"/>
          <w:jc w:val="right"/>
        </w:trPr>
        <w:tc>
          <w:tcPr>
            <w:tcW w:w="2835" w:type="dxa"/>
            <w:vAlign w:val="center"/>
          </w:tcPr>
          <w:p w14:paraId="6D3D368C" w14:textId="77777777" w:rsidR="007574BA" w:rsidRPr="00863DBF" w:rsidRDefault="007574BA" w:rsidP="00204D0D">
            <w:pPr>
              <w:pStyle w:val="AralkYok"/>
              <w:spacing w:line="276" w:lineRule="auto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Tarih</w:t>
            </w:r>
          </w:p>
        </w:tc>
        <w:tc>
          <w:tcPr>
            <w:tcW w:w="284" w:type="dxa"/>
            <w:vAlign w:val="center"/>
          </w:tcPr>
          <w:p w14:paraId="60628F9E" w14:textId="77777777" w:rsidR="007574BA" w:rsidRPr="00863DBF" w:rsidRDefault="007574BA" w:rsidP="00204D0D">
            <w:pPr>
              <w:pStyle w:val="AralkYok"/>
              <w:spacing w:line="276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2410" w:type="dxa"/>
            <w:vAlign w:val="center"/>
          </w:tcPr>
          <w:sdt>
            <w:sdtPr>
              <w:rPr>
                <w:rFonts w:ascii="Times New Roman" w:hAnsi="Times New Roman" w:cs="Times New Roman"/>
                <w:sz w:val="20"/>
                <w:szCs w:val="20"/>
              </w:rPr>
              <w:id w:val="1167057421"/>
              <w:placeholder>
                <w:docPart w:val="402CBADB33644F8A8A7EE793DB08E0EF"/>
              </w:placeholder>
              <w:date>
                <w:dateFormat w:val="d.MM.yyyy"/>
                <w:lid w:val="tr-TR"/>
                <w:storeMappedDataAs w:val="dateTime"/>
                <w:calendar w:val="gregorian"/>
              </w:date>
            </w:sdtPr>
            <w:sdtContent>
              <w:p w14:paraId="402C9CDB" w14:textId="68F78C4D" w:rsidR="007574BA" w:rsidRPr="00863DBF" w:rsidRDefault="007574BA" w:rsidP="00833EC6">
                <w:pPr>
                  <w:pStyle w:val="AralkYok"/>
                  <w:spacing w:line="276" w:lineRule="auto"/>
                  <w:rPr>
                    <w:rFonts w:ascii="Times New Roman" w:hAnsi="Times New Roman" w:cs="Times New Roman"/>
                    <w:b/>
                    <w:sz w:val="20"/>
                    <w:szCs w:val="20"/>
                  </w:rPr>
                </w:pPr>
                <w:r w:rsidRPr="00863DBF">
                  <w:rPr>
                    <w:rFonts w:ascii="Times New Roman" w:hAnsi="Times New Roman" w:cs="Times New Roman"/>
                    <w:sz w:val="20"/>
                    <w:szCs w:val="20"/>
                  </w:rPr>
                  <w:t>… / … / 20.</w:t>
                </w:r>
              </w:p>
            </w:sdtContent>
          </w:sdt>
        </w:tc>
      </w:tr>
      <w:tr w:rsidR="007574BA" w:rsidRPr="00863DBF" w14:paraId="2B5669FF" w14:textId="77777777" w:rsidTr="00833EC6">
        <w:trPr>
          <w:trHeight w:val="397"/>
          <w:jc w:val="right"/>
        </w:trPr>
        <w:tc>
          <w:tcPr>
            <w:tcW w:w="2835" w:type="dxa"/>
            <w:vAlign w:val="center"/>
          </w:tcPr>
          <w:p w14:paraId="7695A940" w14:textId="30153FAF" w:rsidR="007574BA" w:rsidRPr="00863DBF" w:rsidRDefault="004A412F" w:rsidP="00204D0D">
            <w:pPr>
              <w:pStyle w:val="AralkYok"/>
              <w:spacing w:line="276" w:lineRule="auto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Unvan</w:t>
            </w:r>
            <w:r w:rsidR="007574BA"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Ad </w:t>
            </w: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ve Soyadı</w:t>
            </w:r>
          </w:p>
        </w:tc>
        <w:tc>
          <w:tcPr>
            <w:tcW w:w="284" w:type="dxa"/>
            <w:vAlign w:val="center"/>
          </w:tcPr>
          <w:p w14:paraId="668B0478" w14:textId="77777777" w:rsidR="007574BA" w:rsidRPr="00863DBF" w:rsidRDefault="007574BA" w:rsidP="00204D0D">
            <w:pPr>
              <w:pStyle w:val="AralkYok"/>
              <w:spacing w:line="276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2410" w:type="dxa"/>
            <w:vAlign w:val="center"/>
          </w:tcPr>
          <w:p w14:paraId="7E37521F" w14:textId="77777777" w:rsidR="007574BA" w:rsidRPr="00863DBF" w:rsidRDefault="007574BA" w:rsidP="00204D0D">
            <w:pPr>
              <w:pStyle w:val="AralkYok"/>
              <w:spacing w:line="27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</w:tbl>
    <w:p w14:paraId="2D2D237F" w14:textId="77777777" w:rsidR="007574BA" w:rsidRPr="00863DBF" w:rsidRDefault="007574BA" w:rsidP="007574BA">
      <w:pPr>
        <w:pStyle w:val="AralkYok"/>
        <w:rPr>
          <w:rFonts w:ascii="Times New Roman" w:hAnsi="Times New Roman" w:cs="Times New Roman"/>
          <w:sz w:val="20"/>
          <w:szCs w:val="20"/>
        </w:rPr>
      </w:pPr>
    </w:p>
    <w:p w14:paraId="37B77A08" w14:textId="77777777" w:rsidR="007574BA" w:rsidRPr="00863DBF" w:rsidRDefault="007574BA" w:rsidP="007574BA">
      <w:pPr>
        <w:pStyle w:val="AralkYok"/>
        <w:rPr>
          <w:rFonts w:ascii="Times New Roman" w:hAnsi="Times New Roman" w:cs="Times New Roman"/>
          <w:sz w:val="20"/>
          <w:szCs w:val="20"/>
        </w:rPr>
      </w:pPr>
    </w:p>
    <w:p w14:paraId="268B6241" w14:textId="77777777" w:rsidR="008420FE" w:rsidRPr="00863DBF" w:rsidRDefault="008420FE" w:rsidP="000C5609">
      <w:pPr>
        <w:pStyle w:val="AralkYok"/>
        <w:rPr>
          <w:rFonts w:ascii="Times New Roman" w:hAnsi="Times New Roman" w:cs="Times New Roman"/>
          <w:sz w:val="20"/>
          <w:szCs w:val="20"/>
        </w:rPr>
      </w:pPr>
    </w:p>
    <w:p w14:paraId="7874CA95" w14:textId="77777777" w:rsidR="008A0197" w:rsidRPr="00863DBF" w:rsidRDefault="008A0197" w:rsidP="000C5609">
      <w:pPr>
        <w:pStyle w:val="AralkYok"/>
        <w:rPr>
          <w:rFonts w:ascii="Times New Roman" w:hAnsi="Times New Roman" w:cs="Times New Roman"/>
          <w:sz w:val="20"/>
          <w:szCs w:val="20"/>
        </w:rPr>
      </w:pPr>
    </w:p>
    <w:p w14:paraId="16EB22A7" w14:textId="77777777" w:rsidR="008A0197" w:rsidRPr="00863DBF" w:rsidRDefault="008A0197" w:rsidP="000C5609">
      <w:pPr>
        <w:pStyle w:val="AralkYok"/>
        <w:rPr>
          <w:rFonts w:ascii="Times New Roman" w:hAnsi="Times New Roman" w:cs="Times New Roman"/>
          <w:sz w:val="20"/>
          <w:szCs w:val="20"/>
        </w:rPr>
      </w:pPr>
    </w:p>
    <w:p w14:paraId="4884967D" w14:textId="77777777" w:rsidR="001A3240" w:rsidRPr="00863DBF" w:rsidRDefault="001A3240" w:rsidP="000C5609">
      <w:pPr>
        <w:pStyle w:val="AralkYok"/>
        <w:rPr>
          <w:rFonts w:ascii="Times New Roman" w:hAnsi="Times New Roman" w:cs="Times New Roman"/>
          <w:sz w:val="20"/>
          <w:szCs w:val="20"/>
        </w:rPr>
      </w:pPr>
    </w:p>
    <w:p w14:paraId="64541B19" w14:textId="77777777" w:rsidR="001A3240" w:rsidRPr="00863DBF" w:rsidRDefault="001A3240" w:rsidP="000C5609">
      <w:pPr>
        <w:pStyle w:val="AralkYok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Ak"/>
        <w:tblpPr w:leftFromText="141" w:rightFromText="141" w:vertAnchor="text" w:tblpY="7"/>
        <w:tblW w:w="5000" w:type="pct"/>
        <w:tblInd w:w="0" w:type="dxa"/>
        <w:tblLayout w:type="fixed"/>
        <w:tblLook w:val="04A0" w:firstRow="1" w:lastRow="0" w:firstColumn="1" w:lastColumn="0" w:noHBand="0" w:noVBand="1"/>
      </w:tblPr>
      <w:tblGrid>
        <w:gridCol w:w="9628"/>
      </w:tblGrid>
      <w:tr w:rsidR="00604571" w:rsidRPr="00863DBF" w14:paraId="040FDDC2" w14:textId="77777777" w:rsidTr="00604571">
        <w:trPr>
          <w:trHeight w:val="284"/>
        </w:trPr>
        <w:tc>
          <w:tcPr>
            <w:tcW w:w="5000" w:type="pct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9EBBF20" w14:textId="76EF3AE2" w:rsidR="00604571" w:rsidRPr="00863DBF" w:rsidRDefault="00604571" w:rsidP="0060457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63DBF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EKLER VE </w:t>
            </w:r>
            <w:r w:rsidR="0065364A" w:rsidRPr="00863DBF">
              <w:rPr>
                <w:rFonts w:ascii="Times New Roman" w:hAnsi="Times New Roman" w:cs="Times New Roman"/>
                <w:b/>
                <w:sz w:val="18"/>
                <w:szCs w:val="18"/>
              </w:rPr>
              <w:t>İÇİNDEKİLER</w:t>
            </w:r>
          </w:p>
        </w:tc>
      </w:tr>
      <w:tr w:rsidR="00604571" w:rsidRPr="00863DBF" w14:paraId="77AC47A0" w14:textId="77777777" w:rsidTr="00467225">
        <w:trPr>
          <w:trHeight w:val="4526"/>
        </w:trPr>
        <w:tc>
          <w:tcPr>
            <w:tcW w:w="5000" w:type="pct"/>
            <w:vAlign w:val="center"/>
          </w:tcPr>
          <w:tbl>
            <w:tblPr>
              <w:tblStyle w:val="TabloKlavuzu"/>
              <w:tblW w:w="0" w:type="auto"/>
              <w:tblInd w:w="314" w:type="dxa"/>
              <w:tblBorders>
                <w:top w:val="single" w:sz="4" w:space="0" w:color="BFBFBF" w:themeColor="background1" w:themeShade="BF"/>
                <w:left w:val="single" w:sz="4" w:space="0" w:color="BFBFBF" w:themeColor="background1" w:themeShade="BF"/>
                <w:bottom w:val="single" w:sz="4" w:space="0" w:color="BFBFBF" w:themeColor="background1" w:themeShade="BF"/>
                <w:right w:val="single" w:sz="4" w:space="0" w:color="BFBFBF" w:themeColor="background1" w:themeShade="BF"/>
                <w:insideH w:val="single" w:sz="4" w:space="0" w:color="BFBFBF" w:themeColor="background1" w:themeShade="BF"/>
                <w:insideV w:val="single" w:sz="4" w:space="0" w:color="BFBFBF" w:themeColor="background1" w:themeShade="BF"/>
              </w:tblBorders>
              <w:shd w:val="clear" w:color="auto" w:fill="F2F2F2" w:themeFill="background1" w:themeFillShade="F2"/>
              <w:tblLayout w:type="fixed"/>
              <w:tblLook w:val="04A0" w:firstRow="1" w:lastRow="0" w:firstColumn="1" w:lastColumn="0" w:noHBand="0" w:noVBand="1"/>
            </w:tblPr>
            <w:tblGrid>
              <w:gridCol w:w="677"/>
              <w:gridCol w:w="7510"/>
              <w:gridCol w:w="706"/>
            </w:tblGrid>
            <w:tr w:rsidR="00604571" w:rsidRPr="00863DBF" w14:paraId="3EE4C8BA" w14:textId="77777777" w:rsidTr="0065364A">
              <w:tc>
                <w:tcPr>
                  <w:tcW w:w="677" w:type="dxa"/>
                  <w:tcBorders>
                    <w:bottom w:val="single" w:sz="4" w:space="0" w:color="BFBFBF" w:themeColor="background1" w:themeShade="BF"/>
                  </w:tcBorders>
                  <w:shd w:val="clear" w:color="auto" w:fill="F2F2F2" w:themeFill="background1" w:themeFillShade="F2"/>
                  <w:vAlign w:val="center"/>
                </w:tcPr>
                <w:p w14:paraId="5ECA1B72" w14:textId="429073F7" w:rsidR="00604571" w:rsidRPr="00863DBF" w:rsidRDefault="00604571" w:rsidP="0065364A">
                  <w:pPr>
                    <w:pStyle w:val="AralkYok"/>
                    <w:framePr w:hSpace="141" w:wrap="around" w:vAnchor="text" w:hAnchor="text" w:y="7"/>
                    <w:jc w:val="center"/>
                    <w:rPr>
                      <w:rFonts w:ascii="Times New Roman" w:hAnsi="Times New Roman" w:cs="Times New Roman"/>
                      <w:b/>
                      <w:sz w:val="18"/>
                      <w:szCs w:val="18"/>
                    </w:rPr>
                  </w:pPr>
                  <w:r w:rsidRPr="00863DBF">
                    <w:rPr>
                      <w:rFonts w:ascii="Times New Roman" w:hAnsi="Times New Roman" w:cs="Times New Roman"/>
                      <w:b/>
                      <w:sz w:val="18"/>
                      <w:szCs w:val="18"/>
                    </w:rPr>
                    <w:t>No</w:t>
                  </w:r>
                </w:p>
              </w:tc>
              <w:tc>
                <w:tcPr>
                  <w:tcW w:w="7510" w:type="dxa"/>
                  <w:tcBorders>
                    <w:bottom w:val="single" w:sz="4" w:space="0" w:color="BFBFBF" w:themeColor="background1" w:themeShade="BF"/>
                  </w:tcBorders>
                  <w:shd w:val="clear" w:color="auto" w:fill="F2F2F2" w:themeFill="background1" w:themeFillShade="F2"/>
                  <w:vAlign w:val="center"/>
                </w:tcPr>
                <w:p w14:paraId="0A8BD7B2" w14:textId="50A6ABB1" w:rsidR="00604571" w:rsidRPr="00863DBF" w:rsidRDefault="00604571" w:rsidP="0065364A">
                  <w:pPr>
                    <w:pStyle w:val="AralkYok"/>
                    <w:framePr w:hSpace="141" w:wrap="around" w:vAnchor="text" w:hAnchor="text" w:y="7"/>
                    <w:jc w:val="center"/>
                    <w:rPr>
                      <w:rFonts w:ascii="Times New Roman" w:hAnsi="Times New Roman" w:cs="Times New Roman"/>
                      <w:b/>
                      <w:sz w:val="18"/>
                      <w:szCs w:val="18"/>
                    </w:rPr>
                  </w:pPr>
                  <w:r w:rsidRPr="00863DBF">
                    <w:rPr>
                      <w:rFonts w:ascii="Times New Roman" w:hAnsi="Times New Roman" w:cs="Times New Roman"/>
                      <w:b/>
                      <w:sz w:val="18"/>
                      <w:szCs w:val="18"/>
                    </w:rPr>
                    <w:t>Başlık</w:t>
                  </w:r>
                </w:p>
              </w:tc>
              <w:tc>
                <w:tcPr>
                  <w:tcW w:w="706" w:type="dxa"/>
                  <w:tcBorders>
                    <w:bottom w:val="single" w:sz="4" w:space="0" w:color="BFBFBF" w:themeColor="background1" w:themeShade="BF"/>
                  </w:tcBorders>
                  <w:shd w:val="clear" w:color="auto" w:fill="F2F2F2" w:themeFill="background1" w:themeFillShade="F2"/>
                  <w:vAlign w:val="center"/>
                </w:tcPr>
                <w:p w14:paraId="31DE796B" w14:textId="343D9CE0" w:rsidR="00604571" w:rsidRPr="00863DBF" w:rsidRDefault="00604571" w:rsidP="0065364A">
                  <w:pPr>
                    <w:pStyle w:val="AralkYok"/>
                    <w:framePr w:hSpace="141" w:wrap="around" w:vAnchor="text" w:hAnchor="text" w:y="7"/>
                    <w:jc w:val="center"/>
                    <w:rPr>
                      <w:rFonts w:ascii="Times New Roman" w:hAnsi="Times New Roman" w:cs="Times New Roman"/>
                      <w:b/>
                      <w:sz w:val="18"/>
                      <w:szCs w:val="18"/>
                    </w:rPr>
                  </w:pPr>
                  <w:r w:rsidRPr="00863DBF">
                    <w:rPr>
                      <w:rFonts w:ascii="Times New Roman" w:hAnsi="Times New Roman" w:cs="Times New Roman"/>
                      <w:b/>
                      <w:sz w:val="18"/>
                      <w:szCs w:val="18"/>
                    </w:rPr>
                    <w:t>Sayfa No</w:t>
                  </w:r>
                </w:p>
              </w:tc>
            </w:tr>
            <w:tr w:rsidR="0065364A" w:rsidRPr="00863DBF" w14:paraId="69712236" w14:textId="77777777" w:rsidTr="0065364A">
              <w:tc>
                <w:tcPr>
                  <w:tcW w:w="677" w:type="dxa"/>
                </w:tcPr>
                <w:p w14:paraId="028A8EA5" w14:textId="19C4FE3A" w:rsidR="0065364A" w:rsidRPr="00863DBF" w:rsidRDefault="0065364A" w:rsidP="00604571">
                  <w:pPr>
                    <w:pStyle w:val="AralkYok"/>
                    <w:framePr w:hSpace="141" w:wrap="around" w:vAnchor="text" w:hAnchor="text" w:y="7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  <w:r w:rsidRPr="00863DBF"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7510" w:type="dxa"/>
                </w:tcPr>
                <w:p w14:paraId="188EF99B" w14:textId="7AA0DC98" w:rsidR="0065364A" w:rsidRPr="00863DBF" w:rsidRDefault="0065364A" w:rsidP="00604571">
                  <w:pPr>
                    <w:pStyle w:val="AralkYok"/>
                    <w:framePr w:hSpace="141" w:wrap="around" w:vAnchor="text" w:hAnchor="text" w:y="7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863DBF">
                    <w:rPr>
                      <w:rFonts w:ascii="Times New Roman" w:hAnsi="Times New Roman" w:cs="Times New Roman"/>
                      <w:sz w:val="20"/>
                      <w:szCs w:val="20"/>
                    </w:rPr>
                    <w:t>PROGRAMLA İLGİLİ YETERLİK BİLGİLERİ</w:t>
                  </w:r>
                </w:p>
              </w:tc>
              <w:tc>
                <w:tcPr>
                  <w:tcW w:w="706" w:type="dxa"/>
                </w:tcPr>
                <w:p w14:paraId="400A627D" w14:textId="181B6061" w:rsidR="0065364A" w:rsidRPr="00863DBF" w:rsidRDefault="00BB5D0C" w:rsidP="0065364A">
                  <w:pPr>
                    <w:pStyle w:val="AralkYok"/>
                    <w:framePr w:hSpace="141" w:wrap="around" w:vAnchor="text" w:hAnchor="text" w:y="7"/>
                    <w:jc w:val="center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  <w:r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  <w:t>2</w:t>
                  </w:r>
                </w:p>
              </w:tc>
            </w:tr>
            <w:tr w:rsidR="0065364A" w:rsidRPr="00863DBF" w14:paraId="41D63989" w14:textId="77777777" w:rsidTr="0065364A">
              <w:tc>
                <w:tcPr>
                  <w:tcW w:w="677" w:type="dxa"/>
                </w:tcPr>
                <w:p w14:paraId="3C78ED26" w14:textId="49618516" w:rsidR="0065364A" w:rsidRPr="00863DBF" w:rsidRDefault="0065364A" w:rsidP="0065364A">
                  <w:pPr>
                    <w:pStyle w:val="AralkYok"/>
                    <w:framePr w:hSpace="141" w:wrap="around" w:vAnchor="text" w:hAnchor="text" w:y="7"/>
                    <w:jc w:val="right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  <w:r w:rsidRPr="00863DBF"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  <w:t>1.1</w:t>
                  </w:r>
                </w:p>
              </w:tc>
              <w:tc>
                <w:tcPr>
                  <w:tcW w:w="7510" w:type="dxa"/>
                </w:tcPr>
                <w:p w14:paraId="062EA493" w14:textId="71D669D7" w:rsidR="0065364A" w:rsidRPr="00863DBF" w:rsidRDefault="0065364A" w:rsidP="00604571">
                  <w:pPr>
                    <w:pStyle w:val="AralkYok"/>
                    <w:framePr w:hSpace="141" w:wrap="around" w:vAnchor="text" w:hAnchor="text" w:y="7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  <w:r w:rsidRPr="00863DBF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Programda Yer Alacak Öğretim Üye Bilgileri</w:t>
                  </w:r>
                </w:p>
              </w:tc>
              <w:tc>
                <w:tcPr>
                  <w:tcW w:w="706" w:type="dxa"/>
                </w:tcPr>
                <w:p w14:paraId="466C3FBE" w14:textId="4ACB2F1B" w:rsidR="0065364A" w:rsidRPr="00863DBF" w:rsidRDefault="0065364A" w:rsidP="0065364A">
                  <w:pPr>
                    <w:pStyle w:val="AralkYok"/>
                    <w:framePr w:hSpace="141" w:wrap="around" w:vAnchor="text" w:hAnchor="text" w:y="7"/>
                    <w:jc w:val="center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</w:p>
              </w:tc>
            </w:tr>
            <w:tr w:rsidR="0065364A" w:rsidRPr="00863DBF" w14:paraId="3502ED05" w14:textId="77777777" w:rsidTr="0065364A">
              <w:tc>
                <w:tcPr>
                  <w:tcW w:w="677" w:type="dxa"/>
                </w:tcPr>
                <w:p w14:paraId="49264509" w14:textId="6A15A7FE" w:rsidR="0065364A" w:rsidRPr="00863DBF" w:rsidRDefault="0065364A" w:rsidP="00604571">
                  <w:pPr>
                    <w:pStyle w:val="AralkYok"/>
                    <w:framePr w:hSpace="141" w:wrap="around" w:vAnchor="text" w:hAnchor="text" w:y="7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  <w:r w:rsidRPr="00863DBF"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7510" w:type="dxa"/>
                </w:tcPr>
                <w:p w14:paraId="5C334ADA" w14:textId="747072A3" w:rsidR="0065364A" w:rsidRPr="00863DBF" w:rsidRDefault="0065364A" w:rsidP="00604571">
                  <w:pPr>
                    <w:pStyle w:val="AralkYok"/>
                    <w:framePr w:hSpace="141" w:wrap="around" w:vAnchor="text" w:hAnchor="text" w:y="7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863DBF"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</w:rPr>
                    <w:t>PROGRAM BİLGİLERİ</w:t>
                  </w:r>
                </w:p>
              </w:tc>
              <w:tc>
                <w:tcPr>
                  <w:tcW w:w="706" w:type="dxa"/>
                </w:tcPr>
                <w:p w14:paraId="36CB6C35" w14:textId="6FDAEE4F" w:rsidR="0065364A" w:rsidRPr="00863DBF" w:rsidRDefault="0065364A" w:rsidP="0065364A">
                  <w:pPr>
                    <w:pStyle w:val="AralkYok"/>
                    <w:framePr w:hSpace="141" w:wrap="around" w:vAnchor="text" w:hAnchor="text" w:y="7"/>
                    <w:jc w:val="center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</w:p>
              </w:tc>
            </w:tr>
            <w:tr w:rsidR="0065364A" w:rsidRPr="00863DBF" w14:paraId="29AC32C9" w14:textId="77777777" w:rsidTr="0065364A">
              <w:tc>
                <w:tcPr>
                  <w:tcW w:w="677" w:type="dxa"/>
                </w:tcPr>
                <w:p w14:paraId="0CA1E4C5" w14:textId="3611C7A1" w:rsidR="0065364A" w:rsidRPr="00863DBF" w:rsidRDefault="0065364A" w:rsidP="0065364A">
                  <w:pPr>
                    <w:pStyle w:val="AralkYok"/>
                    <w:framePr w:hSpace="141" w:wrap="around" w:vAnchor="text" w:hAnchor="text" w:y="7"/>
                    <w:jc w:val="right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863DBF"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</w:rPr>
                    <w:t>2.1.</w:t>
                  </w:r>
                </w:p>
              </w:tc>
              <w:tc>
                <w:tcPr>
                  <w:tcW w:w="7510" w:type="dxa"/>
                </w:tcPr>
                <w:p w14:paraId="39D21882" w14:textId="68739B18" w:rsidR="0065364A" w:rsidRPr="00863DBF" w:rsidRDefault="0065364A" w:rsidP="00604571">
                  <w:pPr>
                    <w:pStyle w:val="AralkYok"/>
                    <w:framePr w:hSpace="141" w:wrap="around" w:vAnchor="text" w:hAnchor="text" w:y="7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863DBF"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</w:rPr>
                    <w:t>Programın Açılma Gerekçesi</w:t>
                  </w:r>
                </w:p>
              </w:tc>
              <w:tc>
                <w:tcPr>
                  <w:tcW w:w="706" w:type="dxa"/>
                </w:tcPr>
                <w:p w14:paraId="4C02FCE1" w14:textId="77777777" w:rsidR="0065364A" w:rsidRPr="00863DBF" w:rsidRDefault="0065364A" w:rsidP="0065364A">
                  <w:pPr>
                    <w:pStyle w:val="AralkYok"/>
                    <w:framePr w:hSpace="141" w:wrap="around" w:vAnchor="text" w:hAnchor="text" w:y="7"/>
                    <w:jc w:val="center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</w:p>
              </w:tc>
            </w:tr>
            <w:tr w:rsidR="0065364A" w:rsidRPr="00863DBF" w14:paraId="0F12DD6B" w14:textId="77777777" w:rsidTr="0065364A">
              <w:tc>
                <w:tcPr>
                  <w:tcW w:w="677" w:type="dxa"/>
                </w:tcPr>
                <w:p w14:paraId="7D111922" w14:textId="1BBF5D8E" w:rsidR="0065364A" w:rsidRPr="00863DBF" w:rsidRDefault="0065364A" w:rsidP="0065364A">
                  <w:pPr>
                    <w:pStyle w:val="AralkYok"/>
                    <w:framePr w:hSpace="141" w:wrap="around" w:vAnchor="text" w:hAnchor="text" w:y="7"/>
                    <w:jc w:val="right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  <w:r w:rsidRPr="00863DBF"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</w:rPr>
                    <w:t>2.2.</w:t>
                  </w:r>
                </w:p>
              </w:tc>
              <w:tc>
                <w:tcPr>
                  <w:tcW w:w="7510" w:type="dxa"/>
                </w:tcPr>
                <w:p w14:paraId="13FE18E0" w14:textId="4FB7ECBA" w:rsidR="0065364A" w:rsidRPr="00863DBF" w:rsidRDefault="0065364A" w:rsidP="00604571">
                  <w:pPr>
                    <w:pStyle w:val="AralkYok"/>
                    <w:framePr w:hSpace="141" w:wrap="around" w:vAnchor="text" w:hAnchor="text" w:y="7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863DBF"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</w:rPr>
                    <w:t>Üniversitenin Mevcut Programlarından ve Bölgedeki Benzer Programlardan Farkı</w:t>
                  </w:r>
                </w:p>
              </w:tc>
              <w:tc>
                <w:tcPr>
                  <w:tcW w:w="706" w:type="dxa"/>
                </w:tcPr>
                <w:p w14:paraId="160D1608" w14:textId="77777777" w:rsidR="0065364A" w:rsidRPr="00863DBF" w:rsidRDefault="0065364A" w:rsidP="0065364A">
                  <w:pPr>
                    <w:pStyle w:val="AralkYok"/>
                    <w:framePr w:hSpace="141" w:wrap="around" w:vAnchor="text" w:hAnchor="text" w:y="7"/>
                    <w:jc w:val="center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</w:p>
              </w:tc>
            </w:tr>
            <w:tr w:rsidR="0065364A" w:rsidRPr="00863DBF" w14:paraId="55174F5D" w14:textId="77777777" w:rsidTr="0065364A">
              <w:tc>
                <w:tcPr>
                  <w:tcW w:w="677" w:type="dxa"/>
                </w:tcPr>
                <w:p w14:paraId="48C67473" w14:textId="75F42716" w:rsidR="0065364A" w:rsidRPr="00863DBF" w:rsidRDefault="0065364A" w:rsidP="0065364A">
                  <w:pPr>
                    <w:pStyle w:val="AralkYok"/>
                    <w:framePr w:hSpace="141" w:wrap="around" w:vAnchor="text" w:hAnchor="text" w:y="7"/>
                    <w:jc w:val="right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  <w:r w:rsidRPr="00863DBF"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</w:rPr>
                    <w:t>2.3.</w:t>
                  </w:r>
                </w:p>
              </w:tc>
              <w:tc>
                <w:tcPr>
                  <w:tcW w:w="7510" w:type="dxa"/>
                </w:tcPr>
                <w:p w14:paraId="006E3487" w14:textId="3B9C1855" w:rsidR="0065364A" w:rsidRPr="00863DBF" w:rsidRDefault="0065364A" w:rsidP="00604571">
                  <w:pPr>
                    <w:pStyle w:val="AralkYok"/>
                    <w:framePr w:hSpace="141" w:wrap="around" w:vAnchor="text" w:hAnchor="text" w:y="7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863DBF">
                    <w:rPr>
                      <w:rFonts w:ascii="Times New Roman" w:hAnsi="Times New Roman" w:cs="Times New Roman"/>
                      <w:sz w:val="20"/>
                      <w:szCs w:val="20"/>
                    </w:rPr>
                    <w:t>Açılması önerilen programa öğrenci talebi ile ilgili tahmini öğrenci sayıları</w:t>
                  </w:r>
                </w:p>
              </w:tc>
              <w:tc>
                <w:tcPr>
                  <w:tcW w:w="706" w:type="dxa"/>
                </w:tcPr>
                <w:p w14:paraId="1EE1BCDE" w14:textId="77777777" w:rsidR="0065364A" w:rsidRPr="00863DBF" w:rsidRDefault="0065364A" w:rsidP="0065364A">
                  <w:pPr>
                    <w:pStyle w:val="AralkYok"/>
                    <w:framePr w:hSpace="141" w:wrap="around" w:vAnchor="text" w:hAnchor="text" w:y="7"/>
                    <w:jc w:val="center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</w:p>
              </w:tc>
            </w:tr>
            <w:tr w:rsidR="0065364A" w:rsidRPr="00863DBF" w14:paraId="170DE0CD" w14:textId="77777777" w:rsidTr="0065364A">
              <w:tc>
                <w:tcPr>
                  <w:tcW w:w="677" w:type="dxa"/>
                </w:tcPr>
                <w:p w14:paraId="641DAC6F" w14:textId="4DF436E2" w:rsidR="0065364A" w:rsidRPr="00863DBF" w:rsidRDefault="0065364A" w:rsidP="0065364A">
                  <w:pPr>
                    <w:pStyle w:val="AralkYok"/>
                    <w:framePr w:hSpace="141" w:wrap="around" w:vAnchor="text" w:hAnchor="text" w:y="7"/>
                    <w:jc w:val="right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  <w:r w:rsidRPr="00863DBF"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</w:rPr>
                    <w:t>2.4.</w:t>
                  </w:r>
                </w:p>
              </w:tc>
              <w:tc>
                <w:tcPr>
                  <w:tcW w:w="7510" w:type="dxa"/>
                </w:tcPr>
                <w:p w14:paraId="616D0D71" w14:textId="25080ACC" w:rsidR="0065364A" w:rsidRPr="00863DBF" w:rsidRDefault="00E8198A" w:rsidP="00604571">
                  <w:pPr>
                    <w:pStyle w:val="AralkYok"/>
                    <w:framePr w:hSpace="141" w:wrap="around" w:vAnchor="text" w:hAnchor="text" w:y="7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E8198A">
                    <w:rPr>
                      <w:rFonts w:ascii="Times New Roman" w:hAnsi="Times New Roman" w:cs="Times New Roman"/>
                      <w:sz w:val="18"/>
                      <w:szCs w:val="18"/>
                    </w:rPr>
                    <w:t xml:space="preserve">Önerilen </w:t>
                  </w:r>
                  <w:r>
                    <w:rPr>
                      <w:rFonts w:ascii="Times New Roman" w:hAnsi="Times New Roman" w:cs="Times New Roman"/>
                      <w:sz w:val="18"/>
                      <w:szCs w:val="18"/>
                    </w:rPr>
                    <w:t>P</w:t>
                  </w:r>
                  <w:r w:rsidRPr="00E8198A">
                    <w:rPr>
                      <w:rFonts w:ascii="Times New Roman" w:hAnsi="Times New Roman" w:cs="Times New Roman"/>
                      <w:sz w:val="18"/>
                      <w:szCs w:val="18"/>
                    </w:rPr>
                    <w:t>rogramın Amaçları</w:t>
                  </w:r>
                </w:p>
              </w:tc>
              <w:tc>
                <w:tcPr>
                  <w:tcW w:w="706" w:type="dxa"/>
                </w:tcPr>
                <w:p w14:paraId="2FA99034" w14:textId="77777777" w:rsidR="0065364A" w:rsidRPr="00863DBF" w:rsidRDefault="0065364A" w:rsidP="0065364A">
                  <w:pPr>
                    <w:pStyle w:val="AralkYok"/>
                    <w:framePr w:hSpace="141" w:wrap="around" w:vAnchor="text" w:hAnchor="text" w:y="7"/>
                    <w:jc w:val="center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</w:p>
              </w:tc>
            </w:tr>
            <w:tr w:rsidR="00E8198A" w:rsidRPr="00863DBF" w14:paraId="62B92BA1" w14:textId="77777777" w:rsidTr="0065364A">
              <w:tc>
                <w:tcPr>
                  <w:tcW w:w="677" w:type="dxa"/>
                </w:tcPr>
                <w:p w14:paraId="51D49979" w14:textId="5A3288B3" w:rsidR="00E8198A" w:rsidRPr="00863DBF" w:rsidRDefault="00E8198A" w:rsidP="00E8198A">
                  <w:pPr>
                    <w:pStyle w:val="AralkYok"/>
                    <w:framePr w:hSpace="141" w:wrap="around" w:vAnchor="text" w:hAnchor="text" w:y="7"/>
                    <w:jc w:val="right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  <w:r w:rsidRPr="00863DBF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2.5.</w:t>
                  </w:r>
                </w:p>
              </w:tc>
              <w:tc>
                <w:tcPr>
                  <w:tcW w:w="7510" w:type="dxa"/>
                </w:tcPr>
                <w:p w14:paraId="64109B5C" w14:textId="62F8870E" w:rsidR="00E8198A" w:rsidRPr="00863DBF" w:rsidRDefault="00E8198A" w:rsidP="00E8198A">
                  <w:pPr>
                    <w:pStyle w:val="AralkYok"/>
                    <w:framePr w:hSpace="141" w:wrap="around" w:vAnchor="text" w:hAnchor="text" w:y="7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E8198A">
                    <w:rPr>
                      <w:rFonts w:ascii="Times New Roman" w:hAnsi="Times New Roman" w:cs="Times New Roman"/>
                      <w:sz w:val="18"/>
                      <w:szCs w:val="18"/>
                    </w:rPr>
                    <w:t xml:space="preserve">Önerilen </w:t>
                  </w:r>
                  <w:r>
                    <w:rPr>
                      <w:rFonts w:ascii="Times New Roman" w:hAnsi="Times New Roman" w:cs="Times New Roman"/>
                      <w:sz w:val="18"/>
                      <w:szCs w:val="18"/>
                    </w:rPr>
                    <w:t>P</w:t>
                  </w:r>
                  <w:r w:rsidRPr="00E8198A">
                    <w:rPr>
                      <w:rFonts w:ascii="Times New Roman" w:hAnsi="Times New Roman" w:cs="Times New Roman"/>
                      <w:sz w:val="18"/>
                      <w:szCs w:val="18"/>
                    </w:rPr>
                    <w:t xml:space="preserve">rogramın </w:t>
                  </w:r>
                  <w:r>
                    <w:rPr>
                      <w:rFonts w:ascii="Times New Roman" w:hAnsi="Times New Roman" w:cs="Times New Roman"/>
                      <w:sz w:val="18"/>
                      <w:szCs w:val="18"/>
                    </w:rPr>
                    <w:t>Hedefleri</w:t>
                  </w:r>
                </w:p>
              </w:tc>
              <w:tc>
                <w:tcPr>
                  <w:tcW w:w="706" w:type="dxa"/>
                </w:tcPr>
                <w:p w14:paraId="6C25018B" w14:textId="77777777" w:rsidR="00E8198A" w:rsidRPr="00863DBF" w:rsidRDefault="00E8198A" w:rsidP="00E8198A">
                  <w:pPr>
                    <w:pStyle w:val="AralkYok"/>
                    <w:framePr w:hSpace="141" w:wrap="around" w:vAnchor="text" w:hAnchor="text" w:y="7"/>
                    <w:jc w:val="center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</w:p>
              </w:tc>
            </w:tr>
            <w:tr w:rsidR="00E8198A" w:rsidRPr="00863DBF" w14:paraId="0847DB27" w14:textId="77777777" w:rsidTr="0065364A">
              <w:tc>
                <w:tcPr>
                  <w:tcW w:w="677" w:type="dxa"/>
                </w:tcPr>
                <w:p w14:paraId="31EAE5C1" w14:textId="34078BE7" w:rsidR="00E8198A" w:rsidRPr="00863DBF" w:rsidRDefault="00E8198A" w:rsidP="00E8198A">
                  <w:pPr>
                    <w:pStyle w:val="AralkYok"/>
                    <w:framePr w:hSpace="141" w:wrap="around" w:vAnchor="text" w:hAnchor="text" w:y="7"/>
                    <w:jc w:val="right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  <w:r w:rsidRPr="00863DBF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2.6.</w:t>
                  </w:r>
                </w:p>
              </w:tc>
              <w:tc>
                <w:tcPr>
                  <w:tcW w:w="7510" w:type="dxa"/>
                </w:tcPr>
                <w:p w14:paraId="1B7CEA24" w14:textId="369032B6" w:rsidR="00E8198A" w:rsidRPr="00863DBF" w:rsidRDefault="00E8198A" w:rsidP="00E8198A">
                  <w:pPr>
                    <w:pStyle w:val="AralkYok"/>
                    <w:framePr w:hSpace="141" w:wrap="around" w:vAnchor="text" w:hAnchor="text" w:y="7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E8198A">
                    <w:rPr>
                      <w:rFonts w:ascii="Times New Roman" w:hAnsi="Times New Roman" w:cs="Times New Roman"/>
                      <w:sz w:val="18"/>
                      <w:szCs w:val="18"/>
                    </w:rPr>
                    <w:t>Önerilen Programa Öğrenci Kabul Koşulları</w:t>
                  </w:r>
                  <w:r>
                    <w:rPr>
                      <w:rFonts w:ascii="Times New Roman" w:hAnsi="Times New Roman" w:cs="Times New Roman"/>
                      <w:sz w:val="18"/>
                      <w:szCs w:val="18"/>
                    </w:rPr>
                    <w:t xml:space="preserve"> </w:t>
                  </w:r>
                </w:p>
              </w:tc>
              <w:tc>
                <w:tcPr>
                  <w:tcW w:w="706" w:type="dxa"/>
                </w:tcPr>
                <w:p w14:paraId="222F366E" w14:textId="77777777" w:rsidR="00E8198A" w:rsidRPr="00863DBF" w:rsidRDefault="00E8198A" w:rsidP="00E8198A">
                  <w:pPr>
                    <w:pStyle w:val="AralkYok"/>
                    <w:framePr w:hSpace="141" w:wrap="around" w:vAnchor="text" w:hAnchor="text" w:y="7"/>
                    <w:jc w:val="center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</w:p>
              </w:tc>
            </w:tr>
            <w:tr w:rsidR="00E8198A" w:rsidRPr="00863DBF" w14:paraId="2B046488" w14:textId="77777777" w:rsidTr="0065364A">
              <w:tc>
                <w:tcPr>
                  <w:tcW w:w="677" w:type="dxa"/>
                </w:tcPr>
                <w:p w14:paraId="65BB0179" w14:textId="403F3810" w:rsidR="00E8198A" w:rsidRPr="00863DBF" w:rsidRDefault="00E8198A" w:rsidP="00E8198A">
                  <w:pPr>
                    <w:pStyle w:val="AralkYok"/>
                    <w:framePr w:hSpace="141" w:wrap="around" w:vAnchor="text" w:hAnchor="text" w:y="7"/>
                    <w:jc w:val="right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  <w:r w:rsidRPr="00863DBF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2.7.</w:t>
                  </w:r>
                </w:p>
              </w:tc>
              <w:tc>
                <w:tcPr>
                  <w:tcW w:w="7510" w:type="dxa"/>
                </w:tcPr>
                <w:p w14:paraId="52345A85" w14:textId="7AD5D102" w:rsidR="00E8198A" w:rsidRPr="00863DBF" w:rsidRDefault="00E8198A" w:rsidP="00E8198A">
                  <w:pPr>
                    <w:pStyle w:val="AralkYok"/>
                    <w:framePr w:hSpace="141" w:wrap="around" w:vAnchor="text" w:hAnchor="text" w:y="7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E8198A">
                    <w:rPr>
                      <w:rFonts w:ascii="Times New Roman" w:hAnsi="Times New Roman" w:cs="Times New Roman"/>
                      <w:sz w:val="18"/>
                      <w:szCs w:val="18"/>
                    </w:rPr>
                    <w:t>Önerilen Programın tamamlanması halinde hangi üst kademe eğitime geçiş olanakları</w:t>
                  </w:r>
                  <w:r>
                    <w:rPr>
                      <w:rFonts w:ascii="Times New Roman" w:hAnsi="Times New Roman" w:cs="Times New Roman"/>
                      <w:sz w:val="18"/>
                      <w:szCs w:val="18"/>
                    </w:rPr>
                    <w:t xml:space="preserve"> </w:t>
                  </w:r>
                </w:p>
              </w:tc>
              <w:tc>
                <w:tcPr>
                  <w:tcW w:w="706" w:type="dxa"/>
                </w:tcPr>
                <w:p w14:paraId="3D8178CF" w14:textId="77777777" w:rsidR="00E8198A" w:rsidRPr="00863DBF" w:rsidRDefault="00E8198A" w:rsidP="00E8198A">
                  <w:pPr>
                    <w:pStyle w:val="AralkYok"/>
                    <w:framePr w:hSpace="141" w:wrap="around" w:vAnchor="text" w:hAnchor="text" w:y="7"/>
                    <w:jc w:val="center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</w:p>
              </w:tc>
            </w:tr>
            <w:tr w:rsidR="00E8198A" w:rsidRPr="00863DBF" w14:paraId="667A1FFE" w14:textId="77777777" w:rsidTr="0065364A">
              <w:tc>
                <w:tcPr>
                  <w:tcW w:w="677" w:type="dxa"/>
                </w:tcPr>
                <w:p w14:paraId="225E9D3B" w14:textId="0A659DF1" w:rsidR="00E8198A" w:rsidRPr="00863DBF" w:rsidRDefault="00E8198A" w:rsidP="00E8198A">
                  <w:pPr>
                    <w:pStyle w:val="AralkYok"/>
                    <w:framePr w:hSpace="141" w:wrap="around" w:vAnchor="text" w:hAnchor="text" w:y="7"/>
                    <w:jc w:val="right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  <w:r w:rsidRPr="00863DBF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2.8.</w:t>
                  </w:r>
                </w:p>
              </w:tc>
              <w:tc>
                <w:tcPr>
                  <w:tcW w:w="7510" w:type="dxa"/>
                </w:tcPr>
                <w:p w14:paraId="22C2A020" w14:textId="285DBCA7" w:rsidR="00E8198A" w:rsidRPr="00863DBF" w:rsidRDefault="00E8198A" w:rsidP="00E8198A">
                  <w:pPr>
                    <w:pStyle w:val="AralkYok"/>
                    <w:framePr w:hSpace="141" w:wrap="around" w:vAnchor="text" w:hAnchor="text" w:y="7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  <w:r w:rsidRPr="00E8198A">
                    <w:rPr>
                      <w:rFonts w:ascii="Times New Roman" w:hAnsi="Times New Roman" w:cs="Times New Roman"/>
                      <w:sz w:val="18"/>
                      <w:szCs w:val="18"/>
                    </w:rPr>
                    <w:t xml:space="preserve">Önerilen </w:t>
                  </w:r>
                  <w:r>
                    <w:rPr>
                      <w:rFonts w:ascii="Times New Roman" w:hAnsi="Times New Roman" w:cs="Times New Roman"/>
                      <w:sz w:val="18"/>
                      <w:szCs w:val="18"/>
                    </w:rPr>
                    <w:t>P</w:t>
                  </w:r>
                  <w:r w:rsidRPr="00E8198A">
                    <w:rPr>
                      <w:rFonts w:ascii="Times New Roman" w:hAnsi="Times New Roman" w:cs="Times New Roman"/>
                      <w:sz w:val="18"/>
                      <w:szCs w:val="18"/>
                    </w:rPr>
                    <w:t>rogram</w:t>
                  </w:r>
                  <w:r>
                    <w:rPr>
                      <w:rFonts w:ascii="Times New Roman" w:hAnsi="Times New Roman" w:cs="Times New Roman"/>
                      <w:sz w:val="18"/>
                      <w:szCs w:val="18"/>
                    </w:rPr>
                    <w:t>dan mezun olma koşulları</w:t>
                  </w:r>
                </w:p>
              </w:tc>
              <w:tc>
                <w:tcPr>
                  <w:tcW w:w="706" w:type="dxa"/>
                </w:tcPr>
                <w:p w14:paraId="1F85AE3D" w14:textId="77777777" w:rsidR="00E8198A" w:rsidRPr="00863DBF" w:rsidRDefault="00E8198A" w:rsidP="00E8198A">
                  <w:pPr>
                    <w:pStyle w:val="AralkYok"/>
                    <w:framePr w:hSpace="141" w:wrap="around" w:vAnchor="text" w:hAnchor="text" w:y="7"/>
                    <w:jc w:val="center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</w:p>
              </w:tc>
            </w:tr>
            <w:tr w:rsidR="00E8198A" w:rsidRPr="00863DBF" w14:paraId="0248042E" w14:textId="77777777" w:rsidTr="0065364A">
              <w:tc>
                <w:tcPr>
                  <w:tcW w:w="677" w:type="dxa"/>
                </w:tcPr>
                <w:p w14:paraId="4882A4E0" w14:textId="0E50F610" w:rsidR="00E8198A" w:rsidRPr="00863DBF" w:rsidRDefault="00E8198A" w:rsidP="00E8198A">
                  <w:pPr>
                    <w:pStyle w:val="AralkYok"/>
                    <w:framePr w:hSpace="141" w:wrap="around" w:vAnchor="text" w:hAnchor="text" w:y="7"/>
                    <w:jc w:val="right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2.9.</w:t>
                  </w:r>
                </w:p>
              </w:tc>
              <w:tc>
                <w:tcPr>
                  <w:tcW w:w="7510" w:type="dxa"/>
                </w:tcPr>
                <w:p w14:paraId="56FC1252" w14:textId="348D9C74" w:rsidR="00E8198A" w:rsidRPr="00863DBF" w:rsidRDefault="00E8198A" w:rsidP="00E8198A">
                  <w:pPr>
                    <w:pStyle w:val="AralkYok"/>
                    <w:framePr w:hSpace="141" w:wrap="around" w:vAnchor="text" w:hAnchor="text" w:y="7"/>
                    <w:rPr>
                      <w:rFonts w:ascii="Times New Roman" w:hAnsi="Times New Roman" w:cs="Times New Roman"/>
                      <w:bCs/>
                      <w:sz w:val="20"/>
                      <w:szCs w:val="20"/>
                      <w:lang w:eastAsia="tr-TR"/>
                    </w:rPr>
                  </w:pPr>
                  <w:r w:rsidRPr="00E8198A">
                    <w:rPr>
                      <w:rFonts w:ascii="Times New Roman" w:hAnsi="Times New Roman" w:cs="Times New Roman"/>
                      <w:bCs/>
                      <w:sz w:val="20"/>
                      <w:szCs w:val="20"/>
                      <w:lang w:eastAsia="tr-TR"/>
                    </w:rPr>
                    <w:t>Önerilen programdan mezun olan öğrencilerin İstihdam Olanakları</w:t>
                  </w:r>
                  <w:r>
                    <w:rPr>
                      <w:rFonts w:ascii="Times New Roman" w:hAnsi="Times New Roman" w:cs="Times New Roman"/>
                      <w:bCs/>
                      <w:sz w:val="20"/>
                      <w:szCs w:val="20"/>
                      <w:lang w:eastAsia="tr-TR"/>
                    </w:rPr>
                    <w:t xml:space="preserve"> </w:t>
                  </w:r>
                </w:p>
              </w:tc>
              <w:tc>
                <w:tcPr>
                  <w:tcW w:w="706" w:type="dxa"/>
                </w:tcPr>
                <w:p w14:paraId="1F57B1AD" w14:textId="77777777" w:rsidR="00E8198A" w:rsidRPr="00863DBF" w:rsidRDefault="00E8198A" w:rsidP="00E8198A">
                  <w:pPr>
                    <w:pStyle w:val="AralkYok"/>
                    <w:framePr w:hSpace="141" w:wrap="around" w:vAnchor="text" w:hAnchor="text" w:y="7"/>
                    <w:jc w:val="center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</w:p>
              </w:tc>
            </w:tr>
            <w:tr w:rsidR="00E8198A" w:rsidRPr="00863DBF" w14:paraId="134A7537" w14:textId="77777777" w:rsidTr="0065364A">
              <w:tc>
                <w:tcPr>
                  <w:tcW w:w="677" w:type="dxa"/>
                </w:tcPr>
                <w:p w14:paraId="727C844C" w14:textId="4A7AA07F" w:rsidR="00E8198A" w:rsidRPr="00863DBF" w:rsidRDefault="00E8198A" w:rsidP="00E8198A">
                  <w:pPr>
                    <w:pStyle w:val="AralkYok"/>
                    <w:framePr w:hSpace="141" w:wrap="around" w:vAnchor="text" w:hAnchor="text" w:y="7"/>
                    <w:jc w:val="right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2.10.</w:t>
                  </w:r>
                </w:p>
              </w:tc>
              <w:tc>
                <w:tcPr>
                  <w:tcW w:w="7510" w:type="dxa"/>
                </w:tcPr>
                <w:p w14:paraId="2DEC51BF" w14:textId="1E2A8129" w:rsidR="00E8198A" w:rsidRPr="00863DBF" w:rsidRDefault="00E8198A" w:rsidP="00E8198A">
                  <w:pPr>
                    <w:pStyle w:val="AralkYok"/>
                    <w:framePr w:hSpace="141" w:wrap="around" w:vAnchor="text" w:hAnchor="text" w:y="7"/>
                    <w:rPr>
                      <w:rFonts w:ascii="Times New Roman" w:hAnsi="Times New Roman" w:cs="Times New Roman"/>
                      <w:bCs/>
                      <w:sz w:val="20"/>
                      <w:szCs w:val="20"/>
                      <w:lang w:eastAsia="tr-TR"/>
                    </w:rPr>
                  </w:pPr>
                  <w:r w:rsidRPr="00E8198A">
                    <w:rPr>
                      <w:rFonts w:ascii="Times New Roman" w:hAnsi="Times New Roman" w:cs="Times New Roman"/>
                      <w:bCs/>
                      <w:sz w:val="20"/>
                      <w:szCs w:val="20"/>
                      <w:lang w:eastAsia="tr-TR"/>
                    </w:rPr>
                    <w:t>Önerilen programda Sınavlar, Ölçme ve Değerlendirme</w:t>
                  </w:r>
                </w:p>
              </w:tc>
              <w:tc>
                <w:tcPr>
                  <w:tcW w:w="706" w:type="dxa"/>
                </w:tcPr>
                <w:p w14:paraId="5E08D118" w14:textId="77777777" w:rsidR="00E8198A" w:rsidRPr="00863DBF" w:rsidRDefault="00E8198A" w:rsidP="00E8198A">
                  <w:pPr>
                    <w:pStyle w:val="AralkYok"/>
                    <w:framePr w:hSpace="141" w:wrap="around" w:vAnchor="text" w:hAnchor="text" w:y="7"/>
                    <w:jc w:val="center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</w:p>
              </w:tc>
            </w:tr>
            <w:tr w:rsidR="00E8198A" w:rsidRPr="00863DBF" w14:paraId="6D8A6095" w14:textId="77777777" w:rsidTr="0065364A">
              <w:tc>
                <w:tcPr>
                  <w:tcW w:w="677" w:type="dxa"/>
                </w:tcPr>
                <w:p w14:paraId="10541AE7" w14:textId="29735A7C" w:rsidR="00E8198A" w:rsidRPr="00863DBF" w:rsidRDefault="00E8198A" w:rsidP="00E8198A">
                  <w:pPr>
                    <w:pStyle w:val="AralkYok"/>
                    <w:framePr w:hSpace="141" w:wrap="around" w:vAnchor="text" w:hAnchor="text" w:y="7"/>
                    <w:jc w:val="right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2.11.</w:t>
                  </w:r>
                </w:p>
              </w:tc>
              <w:tc>
                <w:tcPr>
                  <w:tcW w:w="7510" w:type="dxa"/>
                </w:tcPr>
                <w:p w14:paraId="0598CB57" w14:textId="01A0A48C" w:rsidR="00E8198A" w:rsidRPr="00863DBF" w:rsidRDefault="00D66806" w:rsidP="00E8198A">
                  <w:pPr>
                    <w:pStyle w:val="AralkYok"/>
                    <w:framePr w:hSpace="141" w:wrap="around" w:vAnchor="text" w:hAnchor="text" w:y="7"/>
                    <w:rPr>
                      <w:rFonts w:ascii="Times New Roman" w:hAnsi="Times New Roman" w:cs="Times New Roman"/>
                      <w:bCs/>
                      <w:sz w:val="20"/>
                      <w:szCs w:val="20"/>
                      <w:lang w:eastAsia="tr-TR"/>
                    </w:rPr>
                  </w:pPr>
                  <w:r w:rsidRPr="00D66806">
                    <w:rPr>
                      <w:rFonts w:ascii="Times New Roman" w:hAnsi="Times New Roman" w:cs="Times New Roman"/>
                      <w:bCs/>
                      <w:sz w:val="20"/>
                      <w:szCs w:val="20"/>
                      <w:lang w:eastAsia="tr-TR"/>
                    </w:rPr>
                    <w:t>Önerilen programın Yeterlik Koşulları</w:t>
                  </w:r>
                </w:p>
              </w:tc>
              <w:tc>
                <w:tcPr>
                  <w:tcW w:w="706" w:type="dxa"/>
                </w:tcPr>
                <w:p w14:paraId="51BD7DA7" w14:textId="77777777" w:rsidR="00E8198A" w:rsidRPr="00863DBF" w:rsidRDefault="00E8198A" w:rsidP="00E8198A">
                  <w:pPr>
                    <w:pStyle w:val="AralkYok"/>
                    <w:framePr w:hSpace="141" w:wrap="around" w:vAnchor="text" w:hAnchor="text" w:y="7"/>
                    <w:jc w:val="center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</w:p>
              </w:tc>
            </w:tr>
            <w:tr w:rsidR="00D66806" w:rsidRPr="00863DBF" w14:paraId="4AB43631" w14:textId="77777777" w:rsidTr="0065364A">
              <w:tc>
                <w:tcPr>
                  <w:tcW w:w="677" w:type="dxa"/>
                </w:tcPr>
                <w:p w14:paraId="748E752B" w14:textId="1A6009A1" w:rsidR="00D66806" w:rsidRDefault="00D66806" w:rsidP="00E8198A">
                  <w:pPr>
                    <w:pStyle w:val="AralkYok"/>
                    <w:framePr w:hSpace="141" w:wrap="around" w:vAnchor="text" w:hAnchor="text" w:y="7"/>
                    <w:jc w:val="right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2.12.</w:t>
                  </w:r>
                </w:p>
              </w:tc>
              <w:tc>
                <w:tcPr>
                  <w:tcW w:w="7510" w:type="dxa"/>
                </w:tcPr>
                <w:p w14:paraId="1831EE2E" w14:textId="50603618" w:rsidR="00D66806" w:rsidRPr="00E8198A" w:rsidRDefault="00D66806" w:rsidP="00E8198A">
                  <w:pPr>
                    <w:pStyle w:val="AralkYok"/>
                    <w:framePr w:hSpace="141" w:wrap="around" w:vAnchor="text" w:hAnchor="text" w:y="7"/>
                    <w:rPr>
                      <w:rFonts w:ascii="Times New Roman" w:hAnsi="Times New Roman" w:cs="Times New Roman"/>
                      <w:bCs/>
                      <w:sz w:val="20"/>
                      <w:szCs w:val="20"/>
                      <w:lang w:eastAsia="tr-TR"/>
                    </w:rPr>
                  </w:pPr>
                  <w:r w:rsidRPr="00D66806">
                    <w:rPr>
                      <w:rFonts w:ascii="Times New Roman" w:hAnsi="Times New Roman" w:cs="Times New Roman"/>
                      <w:bCs/>
                      <w:sz w:val="20"/>
                      <w:szCs w:val="20"/>
                      <w:lang w:eastAsia="tr-TR"/>
                    </w:rPr>
                    <w:t>Önerilen program ile ilgili mevcut altyapı olanakları</w:t>
                  </w:r>
                </w:p>
              </w:tc>
              <w:tc>
                <w:tcPr>
                  <w:tcW w:w="706" w:type="dxa"/>
                </w:tcPr>
                <w:p w14:paraId="4E8B226B" w14:textId="77777777" w:rsidR="00D66806" w:rsidRPr="00863DBF" w:rsidRDefault="00D66806" w:rsidP="00E8198A">
                  <w:pPr>
                    <w:pStyle w:val="AralkYok"/>
                    <w:framePr w:hSpace="141" w:wrap="around" w:vAnchor="text" w:hAnchor="text" w:y="7"/>
                    <w:jc w:val="center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</w:p>
              </w:tc>
            </w:tr>
            <w:tr w:rsidR="00D66806" w:rsidRPr="00863DBF" w14:paraId="28AF8CF8" w14:textId="77777777" w:rsidTr="0065364A">
              <w:tc>
                <w:tcPr>
                  <w:tcW w:w="677" w:type="dxa"/>
                </w:tcPr>
                <w:p w14:paraId="6303A7FF" w14:textId="3C2B8252" w:rsidR="00D66806" w:rsidRDefault="00D66806" w:rsidP="00E8198A">
                  <w:pPr>
                    <w:pStyle w:val="AralkYok"/>
                    <w:framePr w:hSpace="141" w:wrap="around" w:vAnchor="text" w:hAnchor="text" w:y="7"/>
                    <w:jc w:val="right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2.13.</w:t>
                  </w:r>
                </w:p>
              </w:tc>
              <w:tc>
                <w:tcPr>
                  <w:tcW w:w="7510" w:type="dxa"/>
                </w:tcPr>
                <w:p w14:paraId="1E50C84A" w14:textId="5F111857" w:rsidR="00D66806" w:rsidRPr="00E8198A" w:rsidRDefault="00D66806" w:rsidP="00E8198A">
                  <w:pPr>
                    <w:pStyle w:val="AralkYok"/>
                    <w:framePr w:hSpace="141" w:wrap="around" w:vAnchor="text" w:hAnchor="text" w:y="7"/>
                    <w:rPr>
                      <w:rFonts w:ascii="Times New Roman" w:hAnsi="Times New Roman" w:cs="Times New Roman"/>
                      <w:bCs/>
                      <w:sz w:val="20"/>
                      <w:szCs w:val="20"/>
                      <w:lang w:eastAsia="tr-TR"/>
                    </w:rPr>
                  </w:pPr>
                  <w:r w:rsidRPr="00D66806">
                    <w:rPr>
                      <w:rFonts w:ascii="Times New Roman" w:hAnsi="Times New Roman" w:cs="Times New Roman"/>
                      <w:bCs/>
                      <w:sz w:val="20"/>
                      <w:szCs w:val="20"/>
                      <w:lang w:eastAsia="tr-TR"/>
                    </w:rPr>
                    <w:t>Eğitim-öğretim ve araştırma için mevcut altyapı olanakları</w:t>
                  </w:r>
                </w:p>
              </w:tc>
              <w:tc>
                <w:tcPr>
                  <w:tcW w:w="706" w:type="dxa"/>
                </w:tcPr>
                <w:p w14:paraId="1C2092E1" w14:textId="77777777" w:rsidR="00D66806" w:rsidRPr="00863DBF" w:rsidRDefault="00D66806" w:rsidP="00E8198A">
                  <w:pPr>
                    <w:pStyle w:val="AralkYok"/>
                    <w:framePr w:hSpace="141" w:wrap="around" w:vAnchor="text" w:hAnchor="text" w:y="7"/>
                    <w:jc w:val="center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</w:p>
              </w:tc>
            </w:tr>
            <w:tr w:rsidR="00D66806" w:rsidRPr="00863DBF" w14:paraId="26F67082" w14:textId="77777777" w:rsidTr="0065364A">
              <w:tc>
                <w:tcPr>
                  <w:tcW w:w="677" w:type="dxa"/>
                </w:tcPr>
                <w:p w14:paraId="409BD0D7" w14:textId="31184C69" w:rsidR="00D66806" w:rsidRDefault="00D66806" w:rsidP="00E8198A">
                  <w:pPr>
                    <w:pStyle w:val="AralkYok"/>
                    <w:framePr w:hSpace="141" w:wrap="around" w:vAnchor="text" w:hAnchor="text" w:y="7"/>
                    <w:jc w:val="right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2.14.</w:t>
                  </w:r>
                </w:p>
              </w:tc>
              <w:tc>
                <w:tcPr>
                  <w:tcW w:w="7510" w:type="dxa"/>
                </w:tcPr>
                <w:p w14:paraId="34A7A026" w14:textId="3DF9EDB3" w:rsidR="00D66806" w:rsidRPr="00E8198A" w:rsidRDefault="00FD49BD" w:rsidP="00E8198A">
                  <w:pPr>
                    <w:pStyle w:val="AralkYok"/>
                    <w:framePr w:hSpace="141" w:wrap="around" w:vAnchor="text" w:hAnchor="text" w:y="7"/>
                    <w:rPr>
                      <w:rFonts w:ascii="Times New Roman" w:hAnsi="Times New Roman" w:cs="Times New Roman"/>
                      <w:bCs/>
                      <w:sz w:val="20"/>
                      <w:szCs w:val="20"/>
                      <w:lang w:eastAsia="tr-TR"/>
                    </w:rPr>
                  </w:pPr>
                  <w:r>
                    <w:rPr>
                      <w:rFonts w:ascii="Times New Roman" w:hAnsi="Times New Roman" w:cs="Times New Roman"/>
                      <w:bCs/>
                      <w:sz w:val="20"/>
                      <w:szCs w:val="20"/>
                      <w:lang w:eastAsia="tr-TR"/>
                    </w:rPr>
                    <w:t>P</w:t>
                  </w:r>
                  <w:r w:rsidR="00D66806" w:rsidRPr="00D66806">
                    <w:rPr>
                      <w:rFonts w:ascii="Times New Roman" w:hAnsi="Times New Roman" w:cs="Times New Roman"/>
                      <w:bCs/>
                      <w:sz w:val="20"/>
                      <w:szCs w:val="20"/>
                      <w:lang w:eastAsia="tr-TR"/>
                    </w:rPr>
                    <w:t xml:space="preserve">rogramla ilgili </w:t>
                  </w:r>
                  <w:r w:rsidR="00D66806">
                    <w:rPr>
                      <w:rFonts w:ascii="Times New Roman" w:hAnsi="Times New Roman" w:cs="Times New Roman"/>
                      <w:bCs/>
                      <w:sz w:val="20"/>
                      <w:szCs w:val="20"/>
                      <w:lang w:eastAsia="tr-TR"/>
                    </w:rPr>
                    <w:t xml:space="preserve">kütüphanede bulunan </w:t>
                  </w:r>
                  <w:r w:rsidR="00D66806" w:rsidRPr="00D66806">
                    <w:rPr>
                      <w:rFonts w:ascii="Times New Roman" w:hAnsi="Times New Roman" w:cs="Times New Roman"/>
                      <w:bCs/>
                      <w:sz w:val="20"/>
                      <w:szCs w:val="20"/>
                      <w:lang w:eastAsia="tr-TR"/>
                    </w:rPr>
                    <w:t>kaynak</w:t>
                  </w:r>
                  <w:r>
                    <w:rPr>
                      <w:rFonts w:ascii="Times New Roman" w:hAnsi="Times New Roman" w:cs="Times New Roman"/>
                      <w:bCs/>
                      <w:sz w:val="20"/>
                      <w:szCs w:val="20"/>
                      <w:lang w:eastAsia="tr-TR"/>
                    </w:rPr>
                    <w:t>lar</w:t>
                  </w:r>
                </w:p>
              </w:tc>
              <w:tc>
                <w:tcPr>
                  <w:tcW w:w="706" w:type="dxa"/>
                </w:tcPr>
                <w:p w14:paraId="1DB795B1" w14:textId="77777777" w:rsidR="00D66806" w:rsidRPr="00863DBF" w:rsidRDefault="00D66806" w:rsidP="00E8198A">
                  <w:pPr>
                    <w:pStyle w:val="AralkYok"/>
                    <w:framePr w:hSpace="141" w:wrap="around" w:vAnchor="text" w:hAnchor="text" w:y="7"/>
                    <w:jc w:val="center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</w:p>
              </w:tc>
            </w:tr>
            <w:tr w:rsidR="00D66806" w:rsidRPr="00863DBF" w14:paraId="489A5643" w14:textId="77777777" w:rsidTr="0065364A">
              <w:tc>
                <w:tcPr>
                  <w:tcW w:w="677" w:type="dxa"/>
                </w:tcPr>
                <w:p w14:paraId="3C0170B3" w14:textId="0A1B1A41" w:rsidR="00D66806" w:rsidRDefault="00D66806" w:rsidP="00E8198A">
                  <w:pPr>
                    <w:pStyle w:val="AralkYok"/>
                    <w:framePr w:hSpace="141" w:wrap="around" w:vAnchor="text" w:hAnchor="text" w:y="7"/>
                    <w:jc w:val="right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2.15.</w:t>
                  </w:r>
                </w:p>
              </w:tc>
              <w:tc>
                <w:tcPr>
                  <w:tcW w:w="7510" w:type="dxa"/>
                </w:tcPr>
                <w:p w14:paraId="1E4D48F0" w14:textId="27F5DB3C" w:rsidR="00D66806" w:rsidRPr="00E8198A" w:rsidRDefault="00FD49BD" w:rsidP="00E8198A">
                  <w:pPr>
                    <w:pStyle w:val="AralkYok"/>
                    <w:framePr w:hSpace="141" w:wrap="around" w:vAnchor="text" w:hAnchor="text" w:y="7"/>
                    <w:rPr>
                      <w:rFonts w:ascii="Times New Roman" w:hAnsi="Times New Roman" w:cs="Times New Roman"/>
                      <w:bCs/>
                      <w:sz w:val="20"/>
                      <w:szCs w:val="20"/>
                      <w:lang w:eastAsia="tr-TR"/>
                    </w:rPr>
                  </w:pPr>
                  <w:r w:rsidRPr="00FD49BD">
                    <w:rPr>
                      <w:rFonts w:ascii="Times New Roman" w:hAnsi="Times New Roman" w:cs="Times New Roman"/>
                      <w:bCs/>
                      <w:sz w:val="20"/>
                      <w:szCs w:val="20"/>
                      <w:lang w:eastAsia="tr-TR"/>
                    </w:rPr>
                    <w:t>Önerilen program disiplinler arası (interdisipliner) nitelikte ise</w:t>
                  </w:r>
                </w:p>
              </w:tc>
              <w:tc>
                <w:tcPr>
                  <w:tcW w:w="706" w:type="dxa"/>
                </w:tcPr>
                <w:p w14:paraId="15F3E4B9" w14:textId="77777777" w:rsidR="00D66806" w:rsidRPr="00863DBF" w:rsidRDefault="00D66806" w:rsidP="00E8198A">
                  <w:pPr>
                    <w:pStyle w:val="AralkYok"/>
                    <w:framePr w:hSpace="141" w:wrap="around" w:vAnchor="text" w:hAnchor="text" w:y="7"/>
                    <w:jc w:val="center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</w:p>
              </w:tc>
            </w:tr>
            <w:tr w:rsidR="00E8198A" w:rsidRPr="00863DBF" w14:paraId="74ED0F16" w14:textId="77777777" w:rsidTr="0065364A">
              <w:tc>
                <w:tcPr>
                  <w:tcW w:w="677" w:type="dxa"/>
                </w:tcPr>
                <w:p w14:paraId="7BEEB7B7" w14:textId="4AF8601A" w:rsidR="00E8198A" w:rsidRPr="00863DBF" w:rsidRDefault="00DB196F" w:rsidP="00E8198A">
                  <w:pPr>
                    <w:pStyle w:val="AralkYok"/>
                    <w:framePr w:hSpace="141" w:wrap="around" w:vAnchor="text" w:hAnchor="text" w:y="7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3.</w:t>
                  </w:r>
                </w:p>
              </w:tc>
              <w:tc>
                <w:tcPr>
                  <w:tcW w:w="7510" w:type="dxa"/>
                </w:tcPr>
                <w:p w14:paraId="100AF360" w14:textId="6D61BA00" w:rsidR="00E8198A" w:rsidRPr="00863DBF" w:rsidRDefault="00E8198A" w:rsidP="00E8198A">
                  <w:pPr>
                    <w:pStyle w:val="AralkYok"/>
                    <w:framePr w:hSpace="141" w:wrap="around" w:vAnchor="text" w:hAnchor="text" w:y="7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  <w:r w:rsidRPr="00863DBF">
                    <w:rPr>
                      <w:rFonts w:ascii="Times New Roman" w:hAnsi="Times New Roman" w:cs="Times New Roman"/>
                      <w:sz w:val="20"/>
                      <w:szCs w:val="20"/>
                    </w:rPr>
                    <w:t>PROGRAMDA YER ALAN DERS LİSTESİ</w:t>
                  </w:r>
                </w:p>
              </w:tc>
              <w:tc>
                <w:tcPr>
                  <w:tcW w:w="706" w:type="dxa"/>
                </w:tcPr>
                <w:p w14:paraId="0F276226" w14:textId="77777777" w:rsidR="00E8198A" w:rsidRPr="00863DBF" w:rsidRDefault="00E8198A" w:rsidP="00E8198A">
                  <w:pPr>
                    <w:pStyle w:val="AralkYok"/>
                    <w:framePr w:hSpace="141" w:wrap="around" w:vAnchor="text" w:hAnchor="text" w:y="7"/>
                    <w:jc w:val="center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</w:p>
              </w:tc>
            </w:tr>
            <w:tr w:rsidR="00E8198A" w:rsidRPr="00863DBF" w14:paraId="23E31A59" w14:textId="77777777" w:rsidTr="0065364A">
              <w:tc>
                <w:tcPr>
                  <w:tcW w:w="677" w:type="dxa"/>
                </w:tcPr>
                <w:p w14:paraId="13D24112" w14:textId="4A9FCB0D" w:rsidR="00E8198A" w:rsidRPr="00863DBF" w:rsidRDefault="00E8198A" w:rsidP="00E8198A">
                  <w:pPr>
                    <w:pStyle w:val="AralkYok"/>
                    <w:framePr w:hSpace="141" w:wrap="around" w:vAnchor="text" w:hAnchor="text" w:y="7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  <w:r w:rsidRPr="00863DBF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4.</w:t>
                  </w:r>
                </w:p>
              </w:tc>
              <w:tc>
                <w:tcPr>
                  <w:tcW w:w="7510" w:type="dxa"/>
                </w:tcPr>
                <w:p w14:paraId="04170797" w14:textId="63C49E1F" w:rsidR="00E8198A" w:rsidRPr="00863DBF" w:rsidRDefault="00E8198A" w:rsidP="00E8198A">
                  <w:pPr>
                    <w:pStyle w:val="AralkYok"/>
                    <w:framePr w:hSpace="141" w:wrap="around" w:vAnchor="text" w:hAnchor="text" w:y="7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863DBF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DERS BİLGİLERİ</w:t>
                  </w:r>
                </w:p>
              </w:tc>
              <w:tc>
                <w:tcPr>
                  <w:tcW w:w="706" w:type="dxa"/>
                </w:tcPr>
                <w:p w14:paraId="028ADA3D" w14:textId="77777777" w:rsidR="00E8198A" w:rsidRPr="00863DBF" w:rsidRDefault="00E8198A" w:rsidP="00E8198A">
                  <w:pPr>
                    <w:pStyle w:val="AralkYok"/>
                    <w:framePr w:hSpace="141" w:wrap="around" w:vAnchor="text" w:hAnchor="text" w:y="7"/>
                    <w:jc w:val="center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</w:p>
              </w:tc>
            </w:tr>
            <w:tr w:rsidR="00E8198A" w:rsidRPr="00863DBF" w14:paraId="3E830758" w14:textId="77777777" w:rsidTr="0065364A">
              <w:tc>
                <w:tcPr>
                  <w:tcW w:w="677" w:type="dxa"/>
                </w:tcPr>
                <w:p w14:paraId="1DDAC873" w14:textId="57902293" w:rsidR="00E8198A" w:rsidRPr="00863DBF" w:rsidRDefault="00E8198A" w:rsidP="00E8198A">
                  <w:pPr>
                    <w:pStyle w:val="AralkYok"/>
                    <w:framePr w:hSpace="141" w:wrap="around" w:vAnchor="text" w:hAnchor="text" w:y="7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  <w:r w:rsidRPr="00863DBF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5.</w:t>
                  </w:r>
                </w:p>
              </w:tc>
              <w:tc>
                <w:tcPr>
                  <w:tcW w:w="7510" w:type="dxa"/>
                </w:tcPr>
                <w:p w14:paraId="6D489394" w14:textId="3F454EEF" w:rsidR="00E8198A" w:rsidRPr="00863DBF" w:rsidRDefault="00E8198A" w:rsidP="00E8198A">
                  <w:pPr>
                    <w:pStyle w:val="AralkYok"/>
                    <w:framePr w:hSpace="141" w:wrap="around" w:vAnchor="text" w:hAnchor="text" w:y="7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863DBF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ÖZ GEÇMİŞ BİLGİLERİ</w:t>
                  </w:r>
                </w:p>
              </w:tc>
              <w:tc>
                <w:tcPr>
                  <w:tcW w:w="706" w:type="dxa"/>
                </w:tcPr>
                <w:p w14:paraId="145290A0" w14:textId="77777777" w:rsidR="00E8198A" w:rsidRPr="00863DBF" w:rsidRDefault="00E8198A" w:rsidP="00E8198A">
                  <w:pPr>
                    <w:pStyle w:val="AralkYok"/>
                    <w:framePr w:hSpace="141" w:wrap="around" w:vAnchor="text" w:hAnchor="text" w:y="7"/>
                    <w:jc w:val="center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</w:p>
              </w:tc>
            </w:tr>
          </w:tbl>
          <w:p w14:paraId="6FBB189E" w14:textId="77777777" w:rsidR="00604571" w:rsidRPr="00863DBF" w:rsidRDefault="00604571" w:rsidP="00604571">
            <w:pPr>
              <w:pStyle w:val="AralkYok"/>
              <w:ind w:left="314"/>
              <w:rPr>
                <w:rFonts w:ascii="Times New Roman" w:hAnsi="Times New Roman" w:cs="Times New Roman"/>
                <w:bCs/>
                <w:sz w:val="18"/>
                <w:szCs w:val="18"/>
                <w:u w:val="thick"/>
              </w:rPr>
            </w:pPr>
          </w:p>
        </w:tc>
      </w:tr>
    </w:tbl>
    <w:p w14:paraId="6DBC0C7E" w14:textId="77777777" w:rsidR="001A3240" w:rsidRPr="00863DBF" w:rsidRDefault="001A3240" w:rsidP="000C5609">
      <w:pPr>
        <w:pStyle w:val="AralkYok"/>
        <w:rPr>
          <w:rFonts w:ascii="Times New Roman" w:hAnsi="Times New Roman" w:cs="Times New Roman"/>
          <w:sz w:val="20"/>
          <w:szCs w:val="20"/>
        </w:rPr>
      </w:pPr>
    </w:p>
    <w:p w14:paraId="21D6DB32" w14:textId="52051D9A" w:rsidR="00D1627E" w:rsidRPr="00863DBF" w:rsidRDefault="00D1627E">
      <w:pPr>
        <w:rPr>
          <w:rFonts w:ascii="Times New Roman" w:hAnsi="Times New Roman" w:cs="Times New Roman"/>
          <w:sz w:val="20"/>
          <w:szCs w:val="20"/>
        </w:rPr>
      </w:pPr>
      <w:r w:rsidRPr="00863DBF">
        <w:rPr>
          <w:rFonts w:ascii="Times New Roman" w:hAnsi="Times New Roman" w:cs="Times New Roman"/>
          <w:sz w:val="20"/>
          <w:szCs w:val="20"/>
        </w:rPr>
        <w:br w:type="page"/>
      </w:r>
    </w:p>
    <w:p w14:paraId="294D6E2B" w14:textId="77777777" w:rsidR="001A3240" w:rsidRPr="00863DBF" w:rsidRDefault="001A3240" w:rsidP="000C5609">
      <w:pPr>
        <w:pStyle w:val="AralkYok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Ak"/>
        <w:tblW w:w="9639" w:type="dxa"/>
        <w:tblInd w:w="0" w:type="dxa"/>
        <w:tblLook w:val="04A0" w:firstRow="1" w:lastRow="0" w:firstColumn="1" w:lastColumn="0" w:noHBand="0" w:noVBand="1"/>
      </w:tblPr>
      <w:tblGrid>
        <w:gridCol w:w="467"/>
        <w:gridCol w:w="2746"/>
        <w:gridCol w:w="313"/>
        <w:gridCol w:w="2706"/>
        <w:gridCol w:w="1134"/>
        <w:gridCol w:w="1165"/>
        <w:gridCol w:w="1108"/>
      </w:tblGrid>
      <w:tr w:rsidR="00764B50" w:rsidRPr="00863DBF" w14:paraId="7ADA446F" w14:textId="77777777" w:rsidTr="00FC5765">
        <w:tc>
          <w:tcPr>
            <w:tcW w:w="9639" w:type="dxa"/>
            <w:gridSpan w:val="7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single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768CF02" w14:textId="26D67ECE" w:rsidR="00764B50" w:rsidRPr="00863DBF" w:rsidRDefault="00211BB8" w:rsidP="00E16B73">
            <w:pPr>
              <w:pStyle w:val="AralkYok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sz w:val="20"/>
                <w:szCs w:val="20"/>
              </w:rPr>
              <w:br w:type="page"/>
            </w:r>
            <w:r w:rsidR="00764B50" w:rsidRPr="00863DBF">
              <w:rPr>
                <w:rFonts w:ascii="Times New Roman" w:hAnsi="Times New Roman" w:cs="Times New Roman"/>
                <w:sz w:val="20"/>
                <w:szCs w:val="20"/>
              </w:rPr>
              <w:br w:type="page"/>
            </w:r>
            <w:r w:rsidR="00764B50" w:rsidRPr="00863DBF">
              <w:rPr>
                <w:rFonts w:ascii="Times New Roman" w:hAnsi="Times New Roman" w:cs="Times New Roman"/>
                <w:i/>
                <w:sz w:val="20"/>
                <w:szCs w:val="20"/>
              </w:rPr>
              <w:t>(Lütfen tüm alanları doldurunuz.)</w:t>
            </w:r>
          </w:p>
        </w:tc>
      </w:tr>
      <w:tr w:rsidR="00896C0E" w:rsidRPr="00863DBF" w14:paraId="54522AA7" w14:textId="77777777" w:rsidTr="00FC5765">
        <w:trPr>
          <w:trHeight w:val="323"/>
        </w:trPr>
        <w:tc>
          <w:tcPr>
            <w:tcW w:w="9639" w:type="dxa"/>
            <w:gridSpan w:val="7"/>
            <w:tcBorders>
              <w:top w:val="single" w:sz="4" w:space="0" w:color="BFBFBF" w:themeColor="background1" w:themeShade="BF"/>
              <w:left w:val="dotted" w:sz="4" w:space="0" w:color="BFBFBF" w:themeColor="background1" w:themeShade="BF"/>
              <w:bottom w:val="single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8C1226A" w14:textId="5DE37B73" w:rsidR="00896C0E" w:rsidRPr="00863DBF" w:rsidRDefault="00604571" w:rsidP="00E16B73">
            <w:pPr>
              <w:pStyle w:val="AralkYok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.</w:t>
            </w:r>
            <w:r w:rsidR="00A1734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="00896C0E" w:rsidRPr="00863D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ROGRAMLA İLGİLİ </w:t>
            </w:r>
            <w:r w:rsidRPr="00863D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YETERLİK </w:t>
            </w:r>
            <w:r w:rsidR="00896C0E" w:rsidRPr="00863D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İLGİLERİ</w:t>
            </w:r>
          </w:p>
        </w:tc>
      </w:tr>
      <w:tr w:rsidR="00870351" w:rsidRPr="00863DBF" w14:paraId="4EDCEA40" w14:textId="77777777" w:rsidTr="00870351">
        <w:trPr>
          <w:trHeight w:val="413"/>
        </w:trPr>
        <w:tc>
          <w:tcPr>
            <w:tcW w:w="3526" w:type="dxa"/>
            <w:gridSpan w:val="3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28045D2" w14:textId="281A10EB" w:rsidR="00896C0E" w:rsidRPr="00863DBF" w:rsidRDefault="00896C0E" w:rsidP="00896C0E">
            <w:pPr>
              <w:pStyle w:val="AralkYok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Programın Türü</w:t>
            </w:r>
          </w:p>
        </w:tc>
        <w:tc>
          <w:tcPr>
            <w:tcW w:w="6113" w:type="dxa"/>
            <w:gridSpan w:val="4"/>
            <w:tcBorders>
              <w:top w:val="single" w:sz="4" w:space="0" w:color="BFBFBF" w:themeColor="background1" w:themeShade="BF"/>
            </w:tcBorders>
            <w:vAlign w:val="center"/>
          </w:tcPr>
          <w:p w14:paraId="2E03478E" w14:textId="26A24140" w:rsidR="00896C0E" w:rsidRPr="00863DBF" w:rsidRDefault="00000000" w:rsidP="00896C0E">
            <w:pPr>
              <w:pStyle w:val="AralkYok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/>
                  <w:sz w:val="20"/>
                  <w:szCs w:val="20"/>
                </w:rPr>
                <w:id w:val="-1566722945"/>
              </w:sdtPr>
              <w:sdtEndPr>
                <w:rPr>
                  <w:b w:val="0"/>
                  <w:bCs/>
                </w:rPr>
              </w:sdtEndPr>
              <w:sdtContent>
                <w:sdt>
                  <w:sdtPr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id w:val="-74588355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211BB8" w:rsidRPr="00863DBF">
                      <w:rPr>
                        <w:rFonts w:ascii="Segoe UI Symbol" w:eastAsia="MS Gothic" w:hAnsi="Segoe UI Symbol" w:cs="Segoe UI Symbol"/>
                        <w:bCs/>
                        <w:sz w:val="20"/>
                        <w:szCs w:val="20"/>
                      </w:rPr>
                      <w:t>☐</w:t>
                    </w:r>
                  </w:sdtContent>
                </w:sdt>
                <w:r w:rsidR="00896C0E" w:rsidRPr="00863DBF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 xml:space="preserve"> </w:t>
                </w:r>
              </w:sdtContent>
            </w:sdt>
            <w:r w:rsidR="00896C0E" w:rsidRPr="00863DBF">
              <w:rPr>
                <w:rFonts w:ascii="Times New Roman" w:hAnsi="Times New Roman" w:cs="Times New Roman"/>
                <w:bCs/>
                <w:sz w:val="20"/>
                <w:szCs w:val="20"/>
              </w:rPr>
              <w:t>Yüksek Lisans</w:t>
            </w:r>
            <w:r w:rsidR="00211BB8" w:rsidRPr="00863DB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     </w:t>
            </w:r>
            <w:r w:rsidR="00896C0E" w:rsidRPr="00863DB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/>
                  <w:sz w:val="20"/>
                  <w:szCs w:val="20"/>
                </w:rPr>
                <w:id w:val="76794858"/>
              </w:sdtPr>
              <w:sdtEndPr>
                <w:rPr>
                  <w:b w:val="0"/>
                  <w:bCs/>
                </w:rPr>
              </w:sdtEndPr>
              <w:sdtContent>
                <w:sdt>
                  <w:sdtPr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id w:val="104256255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211BB8" w:rsidRPr="00863DBF">
                      <w:rPr>
                        <w:rFonts w:ascii="Segoe UI Symbol" w:eastAsia="MS Gothic" w:hAnsi="Segoe UI Symbol" w:cs="Segoe UI Symbol"/>
                        <w:bCs/>
                        <w:sz w:val="20"/>
                        <w:szCs w:val="20"/>
                      </w:rPr>
                      <w:t>☐</w:t>
                    </w:r>
                  </w:sdtContent>
                </w:sdt>
                <w:r w:rsidR="00211BB8" w:rsidRPr="00863DBF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 xml:space="preserve"> </w:t>
                </w:r>
              </w:sdtContent>
            </w:sdt>
            <w:r w:rsidR="00211BB8" w:rsidRPr="00863DB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Tezsiz Yüksek Lisans  </w:t>
            </w:r>
          </w:p>
        </w:tc>
      </w:tr>
      <w:tr w:rsidR="00870351" w:rsidRPr="00863DBF" w14:paraId="1035CB26" w14:textId="77777777" w:rsidTr="00870351">
        <w:trPr>
          <w:trHeight w:val="413"/>
        </w:trPr>
        <w:tc>
          <w:tcPr>
            <w:tcW w:w="3526" w:type="dxa"/>
            <w:gridSpan w:val="3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CECF7FC" w14:textId="766019DA" w:rsidR="00896C0E" w:rsidRPr="00863DBF" w:rsidRDefault="00896C0E" w:rsidP="00E16B73">
            <w:pPr>
              <w:pStyle w:val="AralkYok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Programın Adı</w:t>
            </w:r>
          </w:p>
        </w:tc>
        <w:tc>
          <w:tcPr>
            <w:tcW w:w="6113" w:type="dxa"/>
            <w:gridSpan w:val="4"/>
            <w:tcBorders>
              <w:top w:val="single" w:sz="4" w:space="0" w:color="BFBFBF" w:themeColor="background1" w:themeShade="BF"/>
            </w:tcBorders>
            <w:vAlign w:val="center"/>
          </w:tcPr>
          <w:p w14:paraId="69F251B7" w14:textId="77777777" w:rsidR="00896C0E" w:rsidRPr="00863DBF" w:rsidRDefault="00896C0E" w:rsidP="00E16B73">
            <w:pPr>
              <w:pStyle w:val="AralkYok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870351" w:rsidRPr="00863DBF" w14:paraId="596DC445" w14:textId="77777777" w:rsidTr="00870351">
        <w:trPr>
          <w:trHeight w:val="413"/>
        </w:trPr>
        <w:tc>
          <w:tcPr>
            <w:tcW w:w="3526" w:type="dxa"/>
            <w:gridSpan w:val="3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7A0DAFF" w14:textId="7B92BDC4" w:rsidR="00896C0E" w:rsidRPr="00863DBF" w:rsidRDefault="00896C0E" w:rsidP="00E16B73">
            <w:pPr>
              <w:pStyle w:val="AralkYok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Program Disiplinler Arası mı?</w:t>
            </w:r>
          </w:p>
        </w:tc>
        <w:tc>
          <w:tcPr>
            <w:tcW w:w="6113" w:type="dxa"/>
            <w:gridSpan w:val="4"/>
            <w:tcBorders>
              <w:top w:val="single" w:sz="4" w:space="0" w:color="BFBFBF" w:themeColor="background1" w:themeShade="BF"/>
            </w:tcBorders>
            <w:vAlign w:val="center"/>
          </w:tcPr>
          <w:p w14:paraId="20FE5E20" w14:textId="31E1926B" w:rsidR="00896C0E" w:rsidRPr="00863DBF" w:rsidRDefault="00000000" w:rsidP="00E16B73">
            <w:pPr>
              <w:pStyle w:val="AralkYok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/>
                  <w:sz w:val="20"/>
                  <w:szCs w:val="20"/>
                </w:rPr>
                <w:id w:val="1116873483"/>
              </w:sdtPr>
              <w:sdtEndPr>
                <w:rPr>
                  <w:b w:val="0"/>
                  <w:bCs/>
                </w:rPr>
              </w:sdtEndPr>
              <w:sdtContent>
                <w:sdt>
                  <w:sdtPr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id w:val="-1651520889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896C0E" w:rsidRPr="00863DBF">
                      <w:rPr>
                        <w:rFonts w:ascii="Segoe UI Symbol" w:eastAsia="MS Gothic" w:hAnsi="Segoe UI Symbol" w:cs="Segoe UI Symbol"/>
                        <w:bCs/>
                        <w:sz w:val="20"/>
                        <w:szCs w:val="20"/>
                      </w:rPr>
                      <w:t>☐</w:t>
                    </w:r>
                  </w:sdtContent>
                </w:sdt>
                <w:r w:rsidR="00896C0E" w:rsidRPr="00863DBF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 xml:space="preserve"> </w:t>
                </w:r>
              </w:sdtContent>
            </w:sdt>
            <w:r w:rsidR="00896C0E" w:rsidRPr="00863DB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Evet  </w:t>
            </w:r>
            <w:sdt>
              <w:sdtPr>
                <w:rPr>
                  <w:rFonts w:ascii="Times New Roman" w:hAnsi="Times New Roman" w:cs="Times New Roman"/>
                  <w:b/>
                  <w:sz w:val="20"/>
                  <w:szCs w:val="20"/>
                </w:rPr>
                <w:id w:val="9494615"/>
              </w:sdtPr>
              <w:sdtEndPr>
                <w:rPr>
                  <w:b w:val="0"/>
                  <w:bCs/>
                </w:rPr>
              </w:sdtEndPr>
              <w:sdtContent>
                <w:sdt>
                  <w:sdtPr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id w:val="-91300519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896C0E" w:rsidRPr="00863DBF">
                      <w:rPr>
                        <w:rFonts w:ascii="Segoe UI Symbol" w:eastAsia="MS Gothic" w:hAnsi="Segoe UI Symbol" w:cs="Segoe UI Symbol"/>
                        <w:bCs/>
                        <w:sz w:val="20"/>
                        <w:szCs w:val="20"/>
                      </w:rPr>
                      <w:t>☐</w:t>
                    </w:r>
                  </w:sdtContent>
                </w:sdt>
                <w:r w:rsidR="00896C0E" w:rsidRPr="00863DBF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 xml:space="preserve"> </w:t>
                </w:r>
              </w:sdtContent>
            </w:sdt>
            <w:r w:rsidR="00896C0E" w:rsidRPr="00863DBF">
              <w:rPr>
                <w:rFonts w:ascii="Times New Roman" w:hAnsi="Times New Roman" w:cs="Times New Roman"/>
                <w:bCs/>
                <w:sz w:val="20"/>
                <w:szCs w:val="20"/>
              </w:rPr>
              <w:t>Hayır</w:t>
            </w:r>
          </w:p>
        </w:tc>
      </w:tr>
      <w:tr w:rsidR="00870351" w:rsidRPr="00863DBF" w14:paraId="62F7F080" w14:textId="77777777" w:rsidTr="00870351">
        <w:trPr>
          <w:trHeight w:val="340"/>
        </w:trPr>
        <w:tc>
          <w:tcPr>
            <w:tcW w:w="3526" w:type="dxa"/>
            <w:gridSpan w:val="3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0C23A84" w14:textId="07DF637F" w:rsidR="00764B50" w:rsidRPr="00863DBF" w:rsidRDefault="00896C0E" w:rsidP="00E16B73">
            <w:pPr>
              <w:pStyle w:val="AralkYok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Programın Yürütüleceği Fakülte/Enstitü/MYO</w:t>
            </w:r>
          </w:p>
        </w:tc>
        <w:tc>
          <w:tcPr>
            <w:tcW w:w="6113" w:type="dxa"/>
            <w:gridSpan w:val="4"/>
            <w:tcBorders>
              <w:top w:val="single" w:sz="4" w:space="0" w:color="BFBFBF" w:themeColor="background1" w:themeShade="BF"/>
            </w:tcBorders>
            <w:vAlign w:val="center"/>
          </w:tcPr>
          <w:p w14:paraId="464BBF55" w14:textId="0A8BEBF6" w:rsidR="00764B50" w:rsidRPr="00863DBF" w:rsidRDefault="00764B50" w:rsidP="00E16B73">
            <w:pPr>
              <w:pStyle w:val="AralkYok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70351" w:rsidRPr="00863DBF" w14:paraId="73988DEB" w14:textId="77777777" w:rsidTr="00870351">
        <w:trPr>
          <w:trHeight w:val="340"/>
        </w:trPr>
        <w:tc>
          <w:tcPr>
            <w:tcW w:w="3526" w:type="dxa"/>
            <w:gridSpan w:val="3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A707C64" w14:textId="5B7568C0" w:rsidR="00FC5765" w:rsidRPr="00863DBF" w:rsidRDefault="00FC5765" w:rsidP="00675243">
            <w:pPr>
              <w:pStyle w:val="Default"/>
              <w:jc w:val="right"/>
              <w:rPr>
                <w:b/>
                <w:sz w:val="20"/>
                <w:szCs w:val="20"/>
              </w:rPr>
            </w:pPr>
            <w:r w:rsidRPr="00863DBF">
              <w:rPr>
                <w:b/>
                <w:sz w:val="20"/>
                <w:szCs w:val="20"/>
              </w:rPr>
              <w:t>Program Lisansüstü Eğitim ve Öğretim Yönetmeliği yeterlilik koşullarını sağlıyor mu?</w:t>
            </w:r>
          </w:p>
        </w:tc>
        <w:tc>
          <w:tcPr>
            <w:tcW w:w="6113" w:type="dxa"/>
            <w:gridSpan w:val="4"/>
            <w:tcBorders>
              <w:top w:val="single" w:sz="4" w:space="0" w:color="BFBFBF" w:themeColor="background1" w:themeShade="BF"/>
            </w:tcBorders>
            <w:vAlign w:val="center"/>
          </w:tcPr>
          <w:p w14:paraId="3860C5FF" w14:textId="0D656CF0" w:rsidR="00FC5765" w:rsidRPr="00863DBF" w:rsidRDefault="00000000" w:rsidP="00FC5765">
            <w:pPr>
              <w:pStyle w:val="AralkYok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/>
                  <w:sz w:val="20"/>
                  <w:szCs w:val="20"/>
                </w:rPr>
                <w:id w:val="237067765"/>
              </w:sdtPr>
              <w:sdtEndPr>
                <w:rPr>
                  <w:b w:val="0"/>
                  <w:bCs/>
                </w:rPr>
              </w:sdtEndPr>
              <w:sdtContent>
                <w:sdt>
                  <w:sdtPr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id w:val="-98285699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FC5765" w:rsidRPr="00863DBF">
                      <w:rPr>
                        <w:rFonts w:ascii="Segoe UI Symbol" w:eastAsia="MS Gothic" w:hAnsi="Segoe UI Symbol" w:cs="Segoe UI Symbol"/>
                        <w:bCs/>
                        <w:sz w:val="20"/>
                        <w:szCs w:val="20"/>
                      </w:rPr>
                      <w:t>☐</w:t>
                    </w:r>
                  </w:sdtContent>
                </w:sdt>
                <w:r w:rsidR="00FC5765" w:rsidRPr="00863DBF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 xml:space="preserve"> </w:t>
                </w:r>
              </w:sdtContent>
            </w:sdt>
            <w:r w:rsidR="00FC5765" w:rsidRPr="00863DB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Evet  </w:t>
            </w:r>
            <w:sdt>
              <w:sdtPr>
                <w:rPr>
                  <w:rFonts w:ascii="Times New Roman" w:hAnsi="Times New Roman" w:cs="Times New Roman"/>
                  <w:b/>
                  <w:sz w:val="20"/>
                  <w:szCs w:val="20"/>
                </w:rPr>
                <w:id w:val="569392394"/>
              </w:sdtPr>
              <w:sdtEndPr>
                <w:rPr>
                  <w:b w:val="0"/>
                  <w:bCs/>
                </w:rPr>
              </w:sdtEndPr>
              <w:sdtContent>
                <w:sdt>
                  <w:sdtPr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id w:val="-36305996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FC5765" w:rsidRPr="00863DBF">
                      <w:rPr>
                        <w:rFonts w:ascii="Segoe UI Symbol" w:eastAsia="MS Gothic" w:hAnsi="Segoe UI Symbol" w:cs="Segoe UI Symbol"/>
                        <w:bCs/>
                        <w:sz w:val="20"/>
                        <w:szCs w:val="20"/>
                      </w:rPr>
                      <w:t>☐</w:t>
                    </w:r>
                  </w:sdtContent>
                </w:sdt>
                <w:r w:rsidR="00FC5765" w:rsidRPr="00863DBF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 xml:space="preserve"> </w:t>
                </w:r>
              </w:sdtContent>
            </w:sdt>
            <w:r w:rsidR="00FC5765" w:rsidRPr="00863DBF">
              <w:rPr>
                <w:rFonts w:ascii="Times New Roman" w:hAnsi="Times New Roman" w:cs="Times New Roman"/>
                <w:bCs/>
                <w:sz w:val="20"/>
                <w:szCs w:val="20"/>
              </w:rPr>
              <w:t>Hayır</w:t>
            </w:r>
          </w:p>
        </w:tc>
      </w:tr>
      <w:tr w:rsidR="00FC5765" w:rsidRPr="00863DBF" w14:paraId="143850B8" w14:textId="77777777" w:rsidTr="006E712C">
        <w:trPr>
          <w:trHeight w:val="340"/>
        </w:trPr>
        <w:tc>
          <w:tcPr>
            <w:tcW w:w="9639" w:type="dxa"/>
            <w:gridSpan w:val="7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E6AD9F4" w14:textId="19A11E8A" w:rsidR="00FC5765" w:rsidRPr="00863DBF" w:rsidRDefault="006A135A" w:rsidP="00703F78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Programda Yer Alacak Öğretim Üye</w:t>
            </w:r>
            <w:r w:rsidR="003437AD">
              <w:rPr>
                <w:rFonts w:ascii="Times New Roman" w:hAnsi="Times New Roman" w:cs="Times New Roman"/>
                <w:b/>
                <w:sz w:val="20"/>
                <w:szCs w:val="20"/>
              </w:rPr>
              <w:t>leri</w:t>
            </w:r>
          </w:p>
        </w:tc>
      </w:tr>
      <w:tr w:rsidR="00870351" w:rsidRPr="00863DBF" w14:paraId="3396E046" w14:textId="77777777" w:rsidTr="00870351">
        <w:trPr>
          <w:trHeight w:val="340"/>
        </w:trPr>
        <w:tc>
          <w:tcPr>
            <w:tcW w:w="467" w:type="dxa"/>
            <w:vMerge w:val="restart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3E69DC6" w14:textId="12F48FFB" w:rsidR="00870351" w:rsidRPr="00863DBF" w:rsidRDefault="00870351" w:rsidP="00703F78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No</w:t>
            </w:r>
          </w:p>
        </w:tc>
        <w:tc>
          <w:tcPr>
            <w:tcW w:w="2746" w:type="dxa"/>
            <w:vMerge w:val="restart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EA13D47" w14:textId="080C864A" w:rsidR="00870351" w:rsidRPr="00863DBF" w:rsidRDefault="00675243" w:rsidP="00703F78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U</w:t>
            </w:r>
            <w:r w:rsidR="00870351"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nvanı, Adı Soyadı</w:t>
            </w:r>
          </w:p>
        </w:tc>
        <w:tc>
          <w:tcPr>
            <w:tcW w:w="3019" w:type="dxa"/>
            <w:gridSpan w:val="2"/>
            <w:vMerge w:val="restart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73C1BC0" w14:textId="2A7B3764" w:rsidR="00870351" w:rsidRPr="00863DBF" w:rsidRDefault="00870351" w:rsidP="00703F78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Üniversitesi</w:t>
            </w:r>
          </w:p>
        </w:tc>
        <w:tc>
          <w:tcPr>
            <w:tcW w:w="3407" w:type="dxa"/>
            <w:gridSpan w:val="3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1CA2915" w14:textId="023ED688" w:rsidR="00870351" w:rsidRPr="00863DBF" w:rsidRDefault="00870351" w:rsidP="00703F78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Uzmanlık Alanı</w:t>
            </w:r>
          </w:p>
        </w:tc>
      </w:tr>
      <w:tr w:rsidR="00870351" w:rsidRPr="00863DBF" w14:paraId="76C028C9" w14:textId="77777777" w:rsidTr="00870351">
        <w:trPr>
          <w:trHeight w:val="340"/>
        </w:trPr>
        <w:tc>
          <w:tcPr>
            <w:tcW w:w="467" w:type="dxa"/>
            <w:vMerge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501FAD4" w14:textId="77777777" w:rsidR="00870351" w:rsidRPr="00863DB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746" w:type="dxa"/>
            <w:vMerge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8006EAE" w14:textId="77777777" w:rsidR="00870351" w:rsidRPr="00863DB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019" w:type="dxa"/>
            <w:gridSpan w:val="2"/>
            <w:vMerge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DE9D8FF" w14:textId="77777777" w:rsidR="00870351" w:rsidRPr="00863DB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0DD641E" w14:textId="0CAE5297" w:rsidR="00870351" w:rsidRPr="00863DB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Lisans</w:t>
            </w:r>
          </w:p>
        </w:tc>
        <w:tc>
          <w:tcPr>
            <w:tcW w:w="116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856D8A4" w14:textId="12BB4F31" w:rsidR="00870351" w:rsidRPr="00863DB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Doktora</w:t>
            </w:r>
          </w:p>
        </w:tc>
        <w:tc>
          <w:tcPr>
            <w:tcW w:w="1108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F3671FF" w14:textId="36D9C2A0" w:rsidR="00870351" w:rsidRPr="00863DB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Doçentlik</w:t>
            </w:r>
          </w:p>
        </w:tc>
      </w:tr>
      <w:tr w:rsidR="00870351" w:rsidRPr="00863DBF" w14:paraId="6C844CE2" w14:textId="77777777" w:rsidTr="00870351">
        <w:trPr>
          <w:trHeight w:val="340"/>
        </w:trPr>
        <w:tc>
          <w:tcPr>
            <w:tcW w:w="467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04249309" w14:textId="3488EF0E" w:rsidR="00870351" w:rsidRPr="00863DB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274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0A298522" w14:textId="77777777" w:rsidR="00870351" w:rsidRPr="00863DB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019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75E51A0D" w14:textId="77777777" w:rsidR="00870351" w:rsidRPr="00863DB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71256778" w14:textId="77777777" w:rsidR="00870351" w:rsidRPr="00863DB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6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2FF6573" w14:textId="77777777" w:rsidR="00870351" w:rsidRPr="00863DB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08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5AE3B42F" w14:textId="77777777" w:rsidR="00870351" w:rsidRPr="00863DB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870351" w:rsidRPr="00863DBF" w14:paraId="50A712CC" w14:textId="77777777" w:rsidTr="00870351">
        <w:trPr>
          <w:trHeight w:val="340"/>
        </w:trPr>
        <w:tc>
          <w:tcPr>
            <w:tcW w:w="467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3CC19F5F" w14:textId="0447C8DA" w:rsidR="00870351" w:rsidRPr="00863DB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274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6B0BD454" w14:textId="77777777" w:rsidR="00870351" w:rsidRPr="00863DB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019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3FDD8C08" w14:textId="77777777" w:rsidR="00870351" w:rsidRPr="00863DB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3151EFF1" w14:textId="77777777" w:rsidR="00870351" w:rsidRPr="00863DB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6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2F6EACA5" w14:textId="77777777" w:rsidR="00870351" w:rsidRPr="00863DB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08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3E20358" w14:textId="77777777" w:rsidR="00870351" w:rsidRPr="00863DB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870351" w:rsidRPr="00863DBF" w14:paraId="633771ED" w14:textId="77777777" w:rsidTr="00870351">
        <w:trPr>
          <w:trHeight w:val="340"/>
        </w:trPr>
        <w:tc>
          <w:tcPr>
            <w:tcW w:w="467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34C87119" w14:textId="50F101BA" w:rsidR="00870351" w:rsidRPr="00863DB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274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08A7A660" w14:textId="77777777" w:rsidR="00870351" w:rsidRPr="00863DB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019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22A65FA2" w14:textId="77777777" w:rsidR="00870351" w:rsidRPr="00863DB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63AF8A83" w14:textId="77777777" w:rsidR="00870351" w:rsidRPr="00863DB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6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6061BA6D" w14:textId="77777777" w:rsidR="00870351" w:rsidRPr="00863DB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08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2039C496" w14:textId="77777777" w:rsidR="00870351" w:rsidRPr="00863DB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870351" w:rsidRPr="00863DBF" w14:paraId="0D7537AD" w14:textId="77777777" w:rsidTr="00870351">
        <w:trPr>
          <w:trHeight w:val="340"/>
        </w:trPr>
        <w:tc>
          <w:tcPr>
            <w:tcW w:w="467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C0B145F" w14:textId="48DC0EB1" w:rsidR="00870351" w:rsidRPr="00863DB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274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601967B0" w14:textId="77777777" w:rsidR="00870351" w:rsidRPr="00863DB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019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9ABA959" w14:textId="77777777" w:rsidR="00870351" w:rsidRPr="00863DB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BFBFBF" w:themeColor="background1" w:themeShade="BF"/>
            </w:tcBorders>
            <w:vAlign w:val="center"/>
          </w:tcPr>
          <w:p w14:paraId="598C9013" w14:textId="77777777" w:rsidR="00870351" w:rsidRPr="00863DB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65" w:type="dxa"/>
            <w:tcBorders>
              <w:top w:val="single" w:sz="4" w:space="0" w:color="BFBFBF" w:themeColor="background1" w:themeShade="BF"/>
            </w:tcBorders>
            <w:vAlign w:val="center"/>
          </w:tcPr>
          <w:p w14:paraId="00801374" w14:textId="77777777" w:rsidR="00870351" w:rsidRPr="00863DB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08" w:type="dxa"/>
            <w:tcBorders>
              <w:top w:val="single" w:sz="4" w:space="0" w:color="BFBFBF" w:themeColor="background1" w:themeShade="BF"/>
            </w:tcBorders>
            <w:vAlign w:val="center"/>
          </w:tcPr>
          <w:p w14:paraId="4C7707DB" w14:textId="77777777" w:rsidR="00870351" w:rsidRPr="00863DB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870351" w:rsidRPr="00863DBF" w14:paraId="1D97A91F" w14:textId="77777777" w:rsidTr="00870351">
        <w:trPr>
          <w:trHeight w:val="340"/>
        </w:trPr>
        <w:tc>
          <w:tcPr>
            <w:tcW w:w="467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74267CDC" w14:textId="3D2C7923" w:rsidR="00870351" w:rsidRPr="00863DB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</w:p>
        </w:tc>
        <w:tc>
          <w:tcPr>
            <w:tcW w:w="274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039104F4" w14:textId="77777777" w:rsidR="00870351" w:rsidRPr="00863DB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019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6D77B006" w14:textId="77777777" w:rsidR="00870351" w:rsidRPr="00863DB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23A8B68A" w14:textId="77777777" w:rsidR="00870351" w:rsidRPr="00863DB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6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1A6F9664" w14:textId="77777777" w:rsidR="00870351" w:rsidRPr="00863DB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08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5E92E07" w14:textId="77777777" w:rsidR="00870351" w:rsidRPr="00863DB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870351" w:rsidRPr="00863DBF" w14:paraId="44E215A6" w14:textId="77777777" w:rsidTr="00870351">
        <w:trPr>
          <w:trHeight w:val="340"/>
        </w:trPr>
        <w:tc>
          <w:tcPr>
            <w:tcW w:w="467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2E1ED6A7" w14:textId="3065688F" w:rsidR="00870351" w:rsidRPr="00863DB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6</w:t>
            </w:r>
          </w:p>
        </w:tc>
        <w:tc>
          <w:tcPr>
            <w:tcW w:w="274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701D9BE2" w14:textId="77777777" w:rsidR="00870351" w:rsidRPr="00863DB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019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3AF2176D" w14:textId="77777777" w:rsidR="00870351" w:rsidRPr="00863DB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BFBFBF" w:themeColor="background1" w:themeShade="BF"/>
            </w:tcBorders>
            <w:vAlign w:val="center"/>
          </w:tcPr>
          <w:p w14:paraId="747980D8" w14:textId="77777777" w:rsidR="00870351" w:rsidRPr="00863DB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65" w:type="dxa"/>
            <w:tcBorders>
              <w:top w:val="single" w:sz="4" w:space="0" w:color="BFBFBF" w:themeColor="background1" w:themeShade="BF"/>
            </w:tcBorders>
            <w:vAlign w:val="center"/>
          </w:tcPr>
          <w:p w14:paraId="7450CCE9" w14:textId="77777777" w:rsidR="00870351" w:rsidRPr="00863DB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08" w:type="dxa"/>
            <w:tcBorders>
              <w:top w:val="single" w:sz="4" w:space="0" w:color="BFBFBF" w:themeColor="background1" w:themeShade="BF"/>
            </w:tcBorders>
            <w:vAlign w:val="center"/>
          </w:tcPr>
          <w:p w14:paraId="5AD1FCF4" w14:textId="77777777" w:rsidR="00870351" w:rsidRPr="00863DB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</w:tbl>
    <w:p w14:paraId="2D095478" w14:textId="77777777" w:rsidR="00764B50" w:rsidRPr="00863DBF" w:rsidRDefault="00764B50" w:rsidP="000C5609">
      <w:pPr>
        <w:pStyle w:val="AralkYok"/>
        <w:rPr>
          <w:rFonts w:ascii="Times New Roman" w:hAnsi="Times New Roman" w:cs="Times New Roman"/>
          <w:sz w:val="20"/>
          <w:szCs w:val="20"/>
        </w:rPr>
      </w:pPr>
    </w:p>
    <w:p w14:paraId="0FFBD58A" w14:textId="77777777" w:rsidR="00FC5765" w:rsidRPr="00863DBF" w:rsidRDefault="00FC5765" w:rsidP="000C5609">
      <w:pPr>
        <w:pStyle w:val="AralkYok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Ak"/>
        <w:tblW w:w="9918" w:type="dxa"/>
        <w:tblInd w:w="0" w:type="dxa"/>
        <w:tblLook w:val="04A0" w:firstRow="1" w:lastRow="0" w:firstColumn="1" w:lastColumn="0" w:noHBand="0" w:noVBand="1"/>
      </w:tblPr>
      <w:tblGrid>
        <w:gridCol w:w="9918"/>
      </w:tblGrid>
      <w:tr w:rsidR="003437AD" w:rsidRPr="00863DBF" w14:paraId="0FB40369" w14:textId="77777777" w:rsidTr="003437AD">
        <w:trPr>
          <w:trHeight w:val="340"/>
        </w:trPr>
        <w:tc>
          <w:tcPr>
            <w:tcW w:w="9918" w:type="dxa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38BA7E0" w14:textId="47565104" w:rsidR="003437AD" w:rsidRPr="00863DBF" w:rsidRDefault="00BB5D0C" w:rsidP="00A17340">
            <w:pPr>
              <w:pStyle w:val="AralkYok"/>
              <w:shd w:val="clear" w:color="auto" w:fill="EDEDED" w:themeFill="accent3" w:themeFillTint="3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bookmarkStart w:id="0" w:name="_Hlk212466041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1.1 </w:t>
            </w:r>
            <w:r w:rsidR="003437AD"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Programda Yer Alacak Öğretim Üye</w:t>
            </w:r>
            <w:r w:rsidR="00423F6C">
              <w:rPr>
                <w:rFonts w:ascii="Times New Roman" w:hAnsi="Times New Roman" w:cs="Times New Roman"/>
                <w:b/>
                <w:sz w:val="20"/>
                <w:szCs w:val="20"/>
              </w:rPr>
              <w:t>si</w:t>
            </w:r>
            <w:r w:rsidR="003437AD"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Bilgileri</w:t>
            </w:r>
          </w:p>
        </w:tc>
      </w:tr>
    </w:tbl>
    <w:tbl>
      <w:tblPr>
        <w:tblStyle w:val="TabloKlavuzuAk"/>
        <w:tblW w:w="9913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562"/>
        <w:gridCol w:w="2977"/>
        <w:gridCol w:w="704"/>
        <w:gridCol w:w="709"/>
        <w:gridCol w:w="709"/>
        <w:gridCol w:w="425"/>
        <w:gridCol w:w="567"/>
        <w:gridCol w:w="709"/>
        <w:gridCol w:w="425"/>
        <w:gridCol w:w="425"/>
        <w:gridCol w:w="426"/>
        <w:gridCol w:w="425"/>
        <w:gridCol w:w="425"/>
        <w:gridCol w:w="425"/>
      </w:tblGrid>
      <w:tr w:rsidR="00FC407C" w:rsidRPr="00863DBF" w14:paraId="6B92DC70" w14:textId="7D6BF663" w:rsidTr="00A17340">
        <w:trPr>
          <w:cantSplit/>
          <w:trHeight w:val="738"/>
        </w:trPr>
        <w:tc>
          <w:tcPr>
            <w:tcW w:w="562" w:type="dxa"/>
            <w:vMerge w:val="restart"/>
            <w:shd w:val="clear" w:color="auto" w:fill="EDEDED" w:themeFill="accent3" w:themeFillTint="33"/>
            <w:vAlign w:val="center"/>
          </w:tcPr>
          <w:p w14:paraId="5FEA559C" w14:textId="2050C5B9" w:rsidR="00FC407C" w:rsidRDefault="00423F6C" w:rsidP="00A17340">
            <w:pPr>
              <w:pStyle w:val="AralkYok"/>
              <w:shd w:val="clear" w:color="auto" w:fill="EDEDED" w:themeFill="accent3" w:themeFillTint="3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bookmarkStart w:id="1" w:name="_Hlk212465106"/>
            <w:bookmarkEnd w:id="0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No</w:t>
            </w:r>
          </w:p>
        </w:tc>
        <w:tc>
          <w:tcPr>
            <w:tcW w:w="2977" w:type="dxa"/>
            <w:vMerge w:val="restart"/>
            <w:shd w:val="clear" w:color="auto" w:fill="F2F2F2" w:themeFill="background1" w:themeFillShade="F2"/>
            <w:vAlign w:val="center"/>
          </w:tcPr>
          <w:p w14:paraId="389080CE" w14:textId="3A01536D" w:rsidR="00FC407C" w:rsidRPr="00863DBF" w:rsidRDefault="00FC407C" w:rsidP="00A17340">
            <w:pPr>
              <w:pStyle w:val="AralkYok"/>
              <w:shd w:val="clear" w:color="auto" w:fill="EDEDED" w:themeFill="accent3" w:themeFillTint="3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U</w:t>
            </w: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nvanı, Adı Soyadı</w:t>
            </w:r>
          </w:p>
        </w:tc>
        <w:tc>
          <w:tcPr>
            <w:tcW w:w="704" w:type="dxa"/>
            <w:vMerge w:val="restart"/>
            <w:shd w:val="clear" w:color="auto" w:fill="F2F2F2" w:themeFill="background1" w:themeFillShade="F2"/>
            <w:textDirection w:val="btLr"/>
          </w:tcPr>
          <w:p w14:paraId="162C03E4" w14:textId="46D1CDEE" w:rsidR="00FC407C" w:rsidRPr="00863DBF" w:rsidRDefault="00FC407C" w:rsidP="00A17340">
            <w:pPr>
              <w:pStyle w:val="AralkYok"/>
              <w:shd w:val="clear" w:color="auto" w:fill="EDEDED" w:themeFill="accent3" w:themeFillTint="33"/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Lisans Programında ders verilen yarıyıl sayısı</w:t>
            </w:r>
          </w:p>
        </w:tc>
        <w:tc>
          <w:tcPr>
            <w:tcW w:w="709" w:type="dxa"/>
            <w:vMerge w:val="restart"/>
            <w:shd w:val="clear" w:color="auto" w:fill="F2F2F2" w:themeFill="background1" w:themeFillShade="F2"/>
            <w:textDirection w:val="btLr"/>
          </w:tcPr>
          <w:p w14:paraId="1AAA213A" w14:textId="075384C2" w:rsidR="00FC407C" w:rsidRPr="00863DBF" w:rsidRDefault="00FC407C" w:rsidP="00A17340">
            <w:pPr>
              <w:pStyle w:val="AralkYok"/>
              <w:shd w:val="clear" w:color="auto" w:fill="EDEDED" w:themeFill="accent3" w:themeFillTint="33"/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Yüksek Lisans Programında ders verilen yarıyıl sayısı</w:t>
            </w:r>
          </w:p>
        </w:tc>
        <w:tc>
          <w:tcPr>
            <w:tcW w:w="1701" w:type="dxa"/>
            <w:gridSpan w:val="3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2106F84" w14:textId="2D70FD12" w:rsidR="00FC407C" w:rsidRPr="00863DBF" w:rsidRDefault="00FC407C" w:rsidP="00A17340">
            <w:pPr>
              <w:pStyle w:val="AralkYok"/>
              <w:shd w:val="clear" w:color="auto" w:fill="EDEDED" w:themeFill="accent3" w:themeFillTint="3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Toplam sayılar</w:t>
            </w:r>
          </w:p>
        </w:tc>
        <w:tc>
          <w:tcPr>
            <w:tcW w:w="1559" w:type="dxa"/>
            <w:gridSpan w:val="3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EE86053" w14:textId="61F60B3D" w:rsidR="00FC407C" w:rsidRPr="00863DBF" w:rsidRDefault="00FC407C" w:rsidP="00A17340">
            <w:pPr>
              <w:pStyle w:val="AralkYok"/>
              <w:shd w:val="clear" w:color="auto" w:fill="EDEDED" w:themeFill="accent3" w:themeFillTint="3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Müracaat yıl</w:t>
            </w:r>
            <w:r w:rsidR="0031343B">
              <w:rPr>
                <w:rFonts w:ascii="Times New Roman" w:hAnsi="Times New Roman" w:cs="Times New Roman"/>
                <w:b/>
                <w:sz w:val="20"/>
                <w:szCs w:val="20"/>
              </w:rPr>
              <w:t>ın</w:t>
            </w: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dan önceki takvim yılı</w:t>
            </w:r>
          </w:p>
        </w:tc>
        <w:tc>
          <w:tcPr>
            <w:tcW w:w="1701" w:type="dxa"/>
            <w:gridSpan w:val="4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1D83358" w14:textId="1D1273D3" w:rsidR="00FC407C" w:rsidRPr="00863DBF" w:rsidRDefault="00FC407C" w:rsidP="00A17340">
            <w:pPr>
              <w:pStyle w:val="AralkYok"/>
              <w:shd w:val="clear" w:color="auto" w:fill="EDEDED" w:themeFill="accent3" w:themeFillTint="3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Haftalık Ders Yükü</w:t>
            </w:r>
          </w:p>
        </w:tc>
      </w:tr>
      <w:tr w:rsidR="00FC407C" w:rsidRPr="00863DBF" w14:paraId="2E493280" w14:textId="4E3688B7" w:rsidTr="00A17340">
        <w:trPr>
          <w:cantSplit/>
          <w:trHeight w:val="3056"/>
        </w:trPr>
        <w:tc>
          <w:tcPr>
            <w:tcW w:w="562" w:type="dxa"/>
            <w:vMerge/>
            <w:shd w:val="clear" w:color="auto" w:fill="EDEDED" w:themeFill="accent3" w:themeFillTint="33"/>
          </w:tcPr>
          <w:p w14:paraId="172C8E04" w14:textId="77777777" w:rsidR="00FC407C" w:rsidRPr="00863DBF" w:rsidRDefault="00FC407C" w:rsidP="00A17340">
            <w:pPr>
              <w:pStyle w:val="AralkYok"/>
              <w:shd w:val="clear" w:color="auto" w:fill="EDEDED" w:themeFill="accent3" w:themeFillTint="3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977" w:type="dxa"/>
            <w:vMerge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30C72A2" w14:textId="3BE339C8" w:rsidR="00FC407C" w:rsidRPr="00863DBF" w:rsidRDefault="00FC407C" w:rsidP="00A17340">
            <w:pPr>
              <w:pStyle w:val="AralkYok"/>
              <w:shd w:val="clear" w:color="auto" w:fill="EDEDED" w:themeFill="accent3" w:themeFillTint="3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4" w:type="dxa"/>
            <w:vMerge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textDirection w:val="btLr"/>
          </w:tcPr>
          <w:p w14:paraId="2F968094" w14:textId="76F8EE10" w:rsidR="00FC407C" w:rsidRPr="00863DBF" w:rsidRDefault="00FC407C" w:rsidP="00A17340">
            <w:pPr>
              <w:pStyle w:val="AralkYok"/>
              <w:shd w:val="clear" w:color="auto" w:fill="EDEDED" w:themeFill="accent3" w:themeFillTint="33"/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textDirection w:val="btLr"/>
          </w:tcPr>
          <w:p w14:paraId="3BCF6B6F" w14:textId="233A1C11" w:rsidR="00FC407C" w:rsidRPr="00863DBF" w:rsidRDefault="00FC407C" w:rsidP="00A17340">
            <w:pPr>
              <w:pStyle w:val="AralkYok"/>
              <w:shd w:val="clear" w:color="auto" w:fill="EDEDED" w:themeFill="accent3" w:themeFillTint="33"/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textDirection w:val="btLr"/>
          </w:tcPr>
          <w:p w14:paraId="1F59479C" w14:textId="0DDF725E" w:rsidR="00FC407C" w:rsidRPr="00863DBF" w:rsidRDefault="00FC407C" w:rsidP="00A17340">
            <w:pPr>
              <w:pStyle w:val="AralkYok"/>
              <w:shd w:val="clear" w:color="auto" w:fill="EDEDED" w:themeFill="accent3" w:themeFillTint="33"/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SCI, SCIE, SSCI, AHCI toplam yayın sayısı</w:t>
            </w: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textDirection w:val="btLr"/>
          </w:tcPr>
          <w:p w14:paraId="3F1CEDAF" w14:textId="5D77BBA8" w:rsidR="00FC407C" w:rsidRPr="00863DBF" w:rsidRDefault="00FC407C" w:rsidP="00A17340">
            <w:pPr>
              <w:pStyle w:val="AralkYok"/>
              <w:shd w:val="clear" w:color="auto" w:fill="EDEDED" w:themeFill="accent3" w:themeFillTint="33"/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TR dizin Yayın Sayısı</w:t>
            </w:r>
          </w:p>
        </w:tc>
        <w:tc>
          <w:tcPr>
            <w:tcW w:w="567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textDirection w:val="btLr"/>
          </w:tcPr>
          <w:p w14:paraId="53D72D63" w14:textId="64502128" w:rsidR="00FC407C" w:rsidRPr="00863DBF" w:rsidRDefault="00FC407C" w:rsidP="00A17340">
            <w:pPr>
              <w:pStyle w:val="AralkYok"/>
              <w:shd w:val="clear" w:color="auto" w:fill="EDEDED" w:themeFill="accent3" w:themeFillTint="33"/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Bilimsel Kitap sayısı</w:t>
            </w:r>
          </w:p>
        </w:tc>
        <w:tc>
          <w:tcPr>
            <w:tcW w:w="7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textDirection w:val="btLr"/>
          </w:tcPr>
          <w:p w14:paraId="00F50E81" w14:textId="7313DA8E" w:rsidR="00FC407C" w:rsidRPr="00863DBF" w:rsidRDefault="00FC407C" w:rsidP="00A17340">
            <w:pPr>
              <w:pStyle w:val="AralkYok"/>
              <w:shd w:val="clear" w:color="auto" w:fill="EDEDED" w:themeFill="accent3" w:themeFillTint="33"/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SCI, SCIE, SSCI, AHCI yayın sayısı</w:t>
            </w: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textDirection w:val="btLr"/>
          </w:tcPr>
          <w:p w14:paraId="543A0EAE" w14:textId="305388D7" w:rsidR="00FC407C" w:rsidRPr="00863DBF" w:rsidRDefault="00FC407C" w:rsidP="00A17340">
            <w:pPr>
              <w:pStyle w:val="AralkYok"/>
              <w:shd w:val="clear" w:color="auto" w:fill="EDEDED" w:themeFill="accent3" w:themeFillTint="33"/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TR dizin Yayın Sayısı</w:t>
            </w: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textDirection w:val="btLr"/>
          </w:tcPr>
          <w:p w14:paraId="5251FC4F" w14:textId="730E541F" w:rsidR="00FC407C" w:rsidRPr="00863DBF" w:rsidRDefault="00FC407C" w:rsidP="00A17340">
            <w:pPr>
              <w:pStyle w:val="AralkYok"/>
              <w:shd w:val="clear" w:color="auto" w:fill="EDEDED" w:themeFill="accent3" w:themeFillTint="33"/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Bilimsel Kitap sayısı</w:t>
            </w:r>
          </w:p>
        </w:tc>
        <w:tc>
          <w:tcPr>
            <w:tcW w:w="42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textDirection w:val="btLr"/>
          </w:tcPr>
          <w:p w14:paraId="1348B6D7" w14:textId="7E3E75E0" w:rsidR="00FC407C" w:rsidRPr="00863DBF" w:rsidRDefault="00FC407C" w:rsidP="00A17340">
            <w:pPr>
              <w:pStyle w:val="AralkYok"/>
              <w:shd w:val="clear" w:color="auto" w:fill="EDEDED" w:themeFill="accent3" w:themeFillTint="33"/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Ön Lisans</w:t>
            </w: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textDirection w:val="btLr"/>
          </w:tcPr>
          <w:p w14:paraId="679B1FC2" w14:textId="1103B39D" w:rsidR="00FC407C" w:rsidRPr="00863DBF" w:rsidRDefault="00FC407C" w:rsidP="00A17340">
            <w:pPr>
              <w:pStyle w:val="AralkYok"/>
              <w:shd w:val="clear" w:color="auto" w:fill="EDEDED" w:themeFill="accent3" w:themeFillTint="33"/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Lisans</w:t>
            </w: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textDirection w:val="btLr"/>
          </w:tcPr>
          <w:p w14:paraId="451E4485" w14:textId="06A1936A" w:rsidR="00FC407C" w:rsidRPr="00863DBF" w:rsidRDefault="00FC407C" w:rsidP="00A17340">
            <w:pPr>
              <w:pStyle w:val="AralkYok"/>
              <w:shd w:val="clear" w:color="auto" w:fill="EDEDED" w:themeFill="accent3" w:themeFillTint="33"/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Yüksek Lisans</w:t>
            </w: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textDirection w:val="btLr"/>
          </w:tcPr>
          <w:p w14:paraId="1D27B4D7" w14:textId="24F6F522" w:rsidR="00FC407C" w:rsidRPr="00863DBF" w:rsidRDefault="00FC407C" w:rsidP="00A17340">
            <w:pPr>
              <w:pStyle w:val="AralkYok"/>
              <w:shd w:val="clear" w:color="auto" w:fill="EDEDED" w:themeFill="accent3" w:themeFillTint="33"/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Doktora</w:t>
            </w:r>
          </w:p>
        </w:tc>
      </w:tr>
      <w:tr w:rsidR="00423F6C" w:rsidRPr="00863DBF" w14:paraId="5C22207F" w14:textId="17516636" w:rsidTr="00B36B55">
        <w:trPr>
          <w:trHeight w:val="340"/>
        </w:trPr>
        <w:tc>
          <w:tcPr>
            <w:tcW w:w="562" w:type="dxa"/>
            <w:vAlign w:val="center"/>
          </w:tcPr>
          <w:p w14:paraId="7482AF13" w14:textId="71949DE1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2977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64AA3F23" w14:textId="2350F98F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7245127B" w14:textId="77777777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9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EE2EC26" w14:textId="77777777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28A4432" w14:textId="77777777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D671C90" w14:textId="77777777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07BF9775" w14:textId="77777777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8EA772B" w14:textId="77777777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5EA81F7" w14:textId="77777777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088B64E" w14:textId="77777777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DBC8F88" w14:textId="77777777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5DB1991" w14:textId="77777777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1709C41" w14:textId="77777777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8CAF1BF" w14:textId="77777777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423F6C" w:rsidRPr="00863DBF" w14:paraId="5BBAADAD" w14:textId="0CA8F4D9" w:rsidTr="00B36B55">
        <w:trPr>
          <w:trHeight w:val="340"/>
        </w:trPr>
        <w:tc>
          <w:tcPr>
            <w:tcW w:w="562" w:type="dxa"/>
            <w:vAlign w:val="center"/>
          </w:tcPr>
          <w:p w14:paraId="4E3C378F" w14:textId="6D79B480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2977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122A0F5F" w14:textId="54835AB8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729C684E" w14:textId="77777777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9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755A6C66" w14:textId="77777777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28FD6CD5" w14:textId="77777777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1D44F0E3" w14:textId="77777777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78D9EF35" w14:textId="77777777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22D3FBE" w14:textId="77777777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CF32066" w14:textId="77777777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62EA602" w14:textId="77777777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33CE2DF" w14:textId="77777777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1D83749" w14:textId="77777777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ECDE728" w14:textId="77777777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8C5CEBF" w14:textId="77777777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423F6C" w:rsidRPr="00863DBF" w14:paraId="4198D623" w14:textId="67994BC7" w:rsidTr="00B36B55">
        <w:trPr>
          <w:trHeight w:val="340"/>
        </w:trPr>
        <w:tc>
          <w:tcPr>
            <w:tcW w:w="562" w:type="dxa"/>
            <w:vAlign w:val="center"/>
          </w:tcPr>
          <w:p w14:paraId="78922AF9" w14:textId="710E84C3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2977" w:type="dxa"/>
            <w:vAlign w:val="center"/>
          </w:tcPr>
          <w:p w14:paraId="5B1A4E3A" w14:textId="772C464F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4" w:type="dxa"/>
            <w:vAlign w:val="center"/>
          </w:tcPr>
          <w:p w14:paraId="1B38009B" w14:textId="77777777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4E7C059C" w14:textId="77777777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06F02092" w14:textId="77777777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51E2DEC" w14:textId="77777777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31D48902" w14:textId="77777777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9412EDC" w14:textId="77777777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4AF9BD8" w14:textId="77777777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FFA72DA" w14:textId="77777777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1CFBA8A" w14:textId="77777777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93415A1" w14:textId="77777777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E2E7EA2" w14:textId="77777777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EFCFBB0" w14:textId="77777777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423F6C" w:rsidRPr="00863DBF" w14:paraId="12506B1E" w14:textId="77777777" w:rsidTr="00B36B55">
        <w:trPr>
          <w:trHeight w:val="340"/>
        </w:trPr>
        <w:tc>
          <w:tcPr>
            <w:tcW w:w="562" w:type="dxa"/>
            <w:vAlign w:val="center"/>
          </w:tcPr>
          <w:p w14:paraId="5DBBF305" w14:textId="55082D31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2977" w:type="dxa"/>
            <w:vAlign w:val="center"/>
          </w:tcPr>
          <w:p w14:paraId="21E1FA97" w14:textId="1A87906A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4" w:type="dxa"/>
            <w:vAlign w:val="center"/>
          </w:tcPr>
          <w:p w14:paraId="7557352A" w14:textId="77777777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2D9F82F2" w14:textId="77777777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5B6F4CF6" w14:textId="77777777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57E86B68" w14:textId="77777777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0A6D6028" w14:textId="77777777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10E9D2C" w14:textId="77777777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8B07521" w14:textId="77777777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48A4C27" w14:textId="77777777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89853DA" w14:textId="77777777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6D5AA50" w14:textId="77777777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DF389EB" w14:textId="77777777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2FEC174" w14:textId="77777777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423F6C" w:rsidRPr="00863DBF" w14:paraId="19E8B722" w14:textId="77777777" w:rsidTr="00B36B55">
        <w:trPr>
          <w:trHeight w:val="340"/>
        </w:trPr>
        <w:tc>
          <w:tcPr>
            <w:tcW w:w="562" w:type="dxa"/>
            <w:vAlign w:val="center"/>
          </w:tcPr>
          <w:p w14:paraId="1E0724B6" w14:textId="35BA907C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</w:p>
        </w:tc>
        <w:tc>
          <w:tcPr>
            <w:tcW w:w="2977" w:type="dxa"/>
            <w:vAlign w:val="center"/>
          </w:tcPr>
          <w:p w14:paraId="3F74348B" w14:textId="0E66EFB8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4" w:type="dxa"/>
            <w:vAlign w:val="center"/>
          </w:tcPr>
          <w:p w14:paraId="68108632" w14:textId="77777777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5CF913DD" w14:textId="77777777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5A7BEE1C" w14:textId="77777777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5F6A866E" w14:textId="77777777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14B41722" w14:textId="77777777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BE83FC7" w14:textId="77777777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7E3999E" w14:textId="77777777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1894AEA" w14:textId="77777777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B0BF16A" w14:textId="77777777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4393378" w14:textId="77777777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17852C5" w14:textId="77777777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00C10AD" w14:textId="77777777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423F6C" w:rsidRPr="00863DBF" w14:paraId="1D65DB5C" w14:textId="77777777" w:rsidTr="00B36B55">
        <w:trPr>
          <w:trHeight w:val="340"/>
        </w:trPr>
        <w:tc>
          <w:tcPr>
            <w:tcW w:w="562" w:type="dxa"/>
            <w:vAlign w:val="center"/>
          </w:tcPr>
          <w:p w14:paraId="1F15D7A4" w14:textId="5145BD29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6</w:t>
            </w:r>
          </w:p>
        </w:tc>
        <w:tc>
          <w:tcPr>
            <w:tcW w:w="2977" w:type="dxa"/>
            <w:vAlign w:val="center"/>
          </w:tcPr>
          <w:p w14:paraId="1ADBB22D" w14:textId="13181CCE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4" w:type="dxa"/>
            <w:vAlign w:val="center"/>
          </w:tcPr>
          <w:p w14:paraId="794F270F" w14:textId="77777777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6C9A6BEC" w14:textId="77777777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7B2B3823" w14:textId="77777777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4159D36" w14:textId="77777777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0C3CFC42" w14:textId="77777777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AA62913" w14:textId="77777777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382811C" w14:textId="77777777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0A00CC0" w14:textId="77777777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7160C13" w14:textId="77777777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3DA0527" w14:textId="77777777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E047140" w14:textId="77777777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B79740D" w14:textId="77777777" w:rsidR="00423F6C" w:rsidRPr="00863DBF" w:rsidRDefault="00423F6C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31343B" w:rsidRPr="00863DBF" w14:paraId="6B230C37" w14:textId="77777777" w:rsidTr="003F09B9">
        <w:trPr>
          <w:trHeight w:val="340"/>
        </w:trPr>
        <w:tc>
          <w:tcPr>
            <w:tcW w:w="3539" w:type="dxa"/>
            <w:gridSpan w:val="2"/>
            <w:vAlign w:val="center"/>
          </w:tcPr>
          <w:p w14:paraId="61F8B418" w14:textId="3AD57804" w:rsidR="0031343B" w:rsidRPr="00863DBF" w:rsidRDefault="0031343B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GENEL TOPLAM</w:t>
            </w:r>
          </w:p>
        </w:tc>
        <w:tc>
          <w:tcPr>
            <w:tcW w:w="704" w:type="dxa"/>
            <w:vAlign w:val="center"/>
          </w:tcPr>
          <w:p w14:paraId="1D21E459" w14:textId="77777777" w:rsidR="0031343B" w:rsidRPr="00863DBF" w:rsidRDefault="0031343B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3841E5D3" w14:textId="77777777" w:rsidR="0031343B" w:rsidRPr="00863DBF" w:rsidRDefault="0031343B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531AB208" w14:textId="77777777" w:rsidR="0031343B" w:rsidRPr="00863DBF" w:rsidRDefault="0031343B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22CC9B4" w14:textId="77777777" w:rsidR="0031343B" w:rsidRPr="00863DBF" w:rsidRDefault="0031343B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B42CE57" w14:textId="77777777" w:rsidR="0031343B" w:rsidRPr="00863DBF" w:rsidRDefault="0031343B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CF2B22D" w14:textId="77777777" w:rsidR="0031343B" w:rsidRPr="00863DBF" w:rsidRDefault="0031343B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5AA48A1" w14:textId="77777777" w:rsidR="0031343B" w:rsidRPr="00863DBF" w:rsidRDefault="0031343B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0B131FD" w14:textId="77777777" w:rsidR="0031343B" w:rsidRPr="00863DBF" w:rsidRDefault="0031343B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8D78729" w14:textId="77777777" w:rsidR="0031343B" w:rsidRPr="00863DBF" w:rsidRDefault="0031343B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F68F7FA" w14:textId="77777777" w:rsidR="0031343B" w:rsidRPr="00863DBF" w:rsidRDefault="0031343B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8FE019F" w14:textId="77777777" w:rsidR="0031343B" w:rsidRPr="00863DBF" w:rsidRDefault="0031343B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390F566" w14:textId="77777777" w:rsidR="0031343B" w:rsidRPr="00863DBF" w:rsidRDefault="0031343B" w:rsidP="00423F6C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bookmarkEnd w:id="1"/>
    </w:tbl>
    <w:p w14:paraId="4E21724B" w14:textId="04725D27" w:rsidR="00EA796C" w:rsidRDefault="00EA796C" w:rsidP="000C5609">
      <w:pPr>
        <w:pStyle w:val="AralkYok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p w14:paraId="25079177" w14:textId="77777777" w:rsidR="00FC5765" w:rsidRPr="00863DBF" w:rsidRDefault="00FC5765" w:rsidP="000C5609">
      <w:pPr>
        <w:pStyle w:val="AralkYok"/>
        <w:rPr>
          <w:rFonts w:ascii="Times New Roman" w:hAnsi="Times New Roman" w:cs="Times New Roman"/>
          <w:sz w:val="20"/>
          <w:szCs w:val="20"/>
        </w:rPr>
      </w:pPr>
    </w:p>
    <w:tbl>
      <w:tblPr>
        <w:tblW w:w="5000" w:type="pct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628"/>
      </w:tblGrid>
      <w:tr w:rsidR="007245ED" w:rsidRPr="00863DBF" w14:paraId="10A8462E" w14:textId="77777777" w:rsidTr="00E16B73">
        <w:trPr>
          <w:trHeight w:val="319"/>
        </w:trPr>
        <w:tc>
          <w:tcPr>
            <w:tcW w:w="5000" w:type="pct"/>
            <w:shd w:val="clear" w:color="auto" w:fill="F2F2F2" w:themeFill="background1" w:themeFillShade="F2"/>
            <w:vAlign w:val="center"/>
          </w:tcPr>
          <w:p w14:paraId="18BC7384" w14:textId="1885BE55" w:rsidR="007245ED" w:rsidRPr="00863DBF" w:rsidRDefault="00604571" w:rsidP="00E16B73">
            <w:pPr>
              <w:pStyle w:val="AralkYok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bookmarkStart w:id="2" w:name="_Hlk212465841"/>
            <w:r w:rsidRPr="00863DBF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2.</w:t>
            </w:r>
            <w:r w:rsidR="00A1734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CF433B" w:rsidRPr="00863DBF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ROGRAM</w:t>
            </w:r>
            <w:r w:rsidR="001E03D3" w:rsidRPr="00863DBF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 BİLGİLERİ</w:t>
            </w:r>
          </w:p>
        </w:tc>
      </w:tr>
      <w:tr w:rsidR="001E03D3" w:rsidRPr="00AB75F2" w14:paraId="0F8606E5" w14:textId="77777777" w:rsidTr="00E16B73">
        <w:trPr>
          <w:trHeight w:val="319"/>
        </w:trPr>
        <w:tc>
          <w:tcPr>
            <w:tcW w:w="5000" w:type="pct"/>
            <w:shd w:val="clear" w:color="auto" w:fill="F2F2F2" w:themeFill="background1" w:themeFillShade="F2"/>
            <w:vAlign w:val="center"/>
          </w:tcPr>
          <w:p w14:paraId="44306456" w14:textId="0F577C8C" w:rsidR="001E03D3" w:rsidRPr="00AB75F2" w:rsidRDefault="00604571" w:rsidP="00E57CF5">
            <w:pPr>
              <w:pStyle w:val="AralkYok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AB75F2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2.</w:t>
            </w:r>
            <w:r w:rsidR="00E57CF5" w:rsidRPr="00AB75F2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1.Programın Açılma Gerekçesi</w:t>
            </w:r>
            <w:r w:rsidR="001C5529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ni açıklayınız. </w:t>
            </w:r>
            <w:r w:rsidR="001C5529" w:rsidRPr="001C552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</w:t>
            </w:r>
            <w:r w:rsidR="001C5529" w:rsidRPr="001C5529"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</w:rPr>
              <w:t>Üniversitemiz Stratejik Planı, Bölgesel İhtiyaç ve Talepler, Mezun Talepleri çerçevesinde değerlendirme yapınız</w:t>
            </w:r>
            <w:r w:rsidR="001C5529" w:rsidRPr="001C552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</w:tc>
      </w:tr>
      <w:tr w:rsidR="007245ED" w:rsidRPr="00863DBF" w14:paraId="12A74E2A" w14:textId="77777777" w:rsidTr="00641D90">
        <w:trPr>
          <w:trHeight w:val="661"/>
        </w:trPr>
        <w:tc>
          <w:tcPr>
            <w:tcW w:w="5000" w:type="pct"/>
            <w:tcBorders>
              <w:bottom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F958E5E" w14:textId="77777777" w:rsidR="00641D90" w:rsidRPr="00AB75F2" w:rsidRDefault="00641D90" w:rsidP="001E03D3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00751616" w14:textId="77777777" w:rsidR="00641D90" w:rsidRPr="00AB75F2" w:rsidRDefault="00641D90" w:rsidP="001E03D3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38672A43" w14:textId="77777777" w:rsidR="00641D90" w:rsidRPr="00AB75F2" w:rsidRDefault="00641D90" w:rsidP="001E03D3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22C122F4" w14:textId="77777777" w:rsidR="00641D90" w:rsidRPr="00AB75F2" w:rsidRDefault="00641D90" w:rsidP="001E03D3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0C61D8D4" w14:textId="77777777" w:rsidR="00641D90" w:rsidRPr="00AB75F2" w:rsidRDefault="00641D90" w:rsidP="001E03D3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0C96DCF5" w14:textId="236E9D11" w:rsidR="00641D90" w:rsidRPr="00AB75F2" w:rsidRDefault="00641D90" w:rsidP="001E03D3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E57CF5" w:rsidRPr="00AB75F2" w14:paraId="13F30174" w14:textId="77777777" w:rsidTr="00641D90">
        <w:trPr>
          <w:trHeight w:val="336"/>
        </w:trPr>
        <w:tc>
          <w:tcPr>
            <w:tcW w:w="5000" w:type="pct"/>
            <w:tcBorders>
              <w:bottom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7EFB90E8" w14:textId="5E7136D6" w:rsidR="00E57CF5" w:rsidRPr="00AB75F2" w:rsidRDefault="0065364A" w:rsidP="001E03D3">
            <w:pPr>
              <w:pStyle w:val="AralkYok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AB75F2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2.2</w:t>
            </w:r>
            <w:r w:rsidR="00E57CF5" w:rsidRPr="00AB75F2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. Üniversitenin Mevcut Programlarından ve Bölgedeki Benzer Programlardan Farkını Açıklayınız</w:t>
            </w:r>
          </w:p>
        </w:tc>
      </w:tr>
      <w:tr w:rsidR="00E57CF5" w:rsidRPr="00863DBF" w14:paraId="64937F87" w14:textId="77777777" w:rsidTr="001E03D3">
        <w:trPr>
          <w:trHeight w:val="661"/>
        </w:trPr>
        <w:tc>
          <w:tcPr>
            <w:tcW w:w="5000" w:type="pct"/>
            <w:tcBorders>
              <w:bottom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0978619" w14:textId="77777777" w:rsidR="0031343B" w:rsidRPr="00AB75F2" w:rsidRDefault="0031343B" w:rsidP="0031343B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30006724" w14:textId="77777777" w:rsidR="0031343B" w:rsidRPr="00AB75F2" w:rsidRDefault="0031343B" w:rsidP="0031343B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1A81A5CC" w14:textId="77777777" w:rsidR="0031343B" w:rsidRPr="00AB75F2" w:rsidRDefault="0031343B" w:rsidP="0031343B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0C49B567" w14:textId="77777777" w:rsidR="0031343B" w:rsidRPr="00AB75F2" w:rsidRDefault="0031343B" w:rsidP="0031343B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02C0EA31" w14:textId="77777777" w:rsidR="0031343B" w:rsidRPr="00AB75F2" w:rsidRDefault="0031343B" w:rsidP="0031343B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369F608D" w14:textId="77777777" w:rsidR="00641D90" w:rsidRPr="00AB75F2" w:rsidRDefault="00641D90" w:rsidP="001E03D3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75E17006" w14:textId="77777777" w:rsidR="00641D90" w:rsidRPr="00AB75F2" w:rsidRDefault="00641D90" w:rsidP="001E03D3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245ED" w:rsidRPr="00AB75F2" w14:paraId="3FBB4C39" w14:textId="77777777" w:rsidTr="00E16B73">
        <w:trPr>
          <w:trHeight w:val="284"/>
        </w:trPr>
        <w:tc>
          <w:tcPr>
            <w:tcW w:w="5000" w:type="pct"/>
            <w:shd w:val="clear" w:color="auto" w:fill="F2F2F2" w:themeFill="background1" w:themeFillShade="F2"/>
            <w:vAlign w:val="center"/>
          </w:tcPr>
          <w:p w14:paraId="6A0E4007" w14:textId="7E651333" w:rsidR="007245ED" w:rsidRPr="00AB75F2" w:rsidRDefault="00B54233" w:rsidP="00E16B7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sz w:val="20"/>
                <w:szCs w:val="20"/>
              </w:rPr>
            </w:pPr>
            <w:r w:rsidRPr="00AB75F2">
              <w:rPr>
                <w:rFonts w:ascii="Times New Roman" w:hAnsi="Times New Roman" w:cs="Times New Roman"/>
                <w:b/>
                <w:bCs/>
                <w:noProof/>
                <w:color w:val="000000"/>
                <w:sz w:val="20"/>
                <w:szCs w:val="20"/>
              </w:rPr>
              <w:t xml:space="preserve">2.3. </w:t>
            </w:r>
            <w:r w:rsidRPr="00AB75F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çılması önerilen programa öğrenci talebi ile ilgili tahmini öğrenci sayıları</w:t>
            </w:r>
          </w:p>
        </w:tc>
      </w:tr>
      <w:tr w:rsidR="00B54233" w:rsidRPr="00863DBF" w14:paraId="656EF303" w14:textId="77777777" w:rsidTr="00CD0855">
        <w:trPr>
          <w:trHeight w:val="872"/>
        </w:trPr>
        <w:tc>
          <w:tcPr>
            <w:tcW w:w="5000" w:type="pct"/>
            <w:shd w:val="clear" w:color="auto" w:fill="FFFFFF" w:themeFill="background1"/>
            <w:vAlign w:val="center"/>
          </w:tcPr>
          <w:p w14:paraId="52CE5701" w14:textId="77777777" w:rsidR="00B54233" w:rsidRDefault="00B54233" w:rsidP="00CD085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  <w:p w14:paraId="2F2D5C0B" w14:textId="77777777" w:rsidR="0031343B" w:rsidRPr="00AB75F2" w:rsidRDefault="0031343B" w:rsidP="00CD085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  <w:tbl>
            <w:tblPr>
              <w:tblStyle w:val="TabloKlavuzu"/>
              <w:tblW w:w="0" w:type="auto"/>
              <w:jc w:val="center"/>
              <w:tblBorders>
                <w:top w:val="single" w:sz="4" w:space="0" w:color="A6A6A6" w:themeColor="background1" w:themeShade="A6"/>
                <w:left w:val="single" w:sz="4" w:space="0" w:color="A6A6A6" w:themeColor="background1" w:themeShade="A6"/>
                <w:bottom w:val="single" w:sz="4" w:space="0" w:color="A6A6A6" w:themeColor="background1" w:themeShade="A6"/>
                <w:right w:val="single" w:sz="4" w:space="0" w:color="A6A6A6" w:themeColor="background1" w:themeShade="A6"/>
                <w:insideH w:val="single" w:sz="4" w:space="0" w:color="A6A6A6" w:themeColor="background1" w:themeShade="A6"/>
                <w:insideV w:val="single" w:sz="4" w:space="0" w:color="A6A6A6" w:themeColor="background1" w:themeShade="A6"/>
              </w:tblBorders>
              <w:tblLook w:val="04A0" w:firstRow="1" w:lastRow="0" w:firstColumn="1" w:lastColumn="0" w:noHBand="0" w:noVBand="1"/>
            </w:tblPr>
            <w:tblGrid>
              <w:gridCol w:w="530"/>
              <w:gridCol w:w="1635"/>
              <w:gridCol w:w="2028"/>
              <w:gridCol w:w="1559"/>
            </w:tblGrid>
            <w:tr w:rsidR="00B54233" w:rsidRPr="00AB75F2" w14:paraId="6A9CEB8C" w14:textId="77777777" w:rsidTr="00CD0855">
              <w:trPr>
                <w:jc w:val="center"/>
              </w:trPr>
              <w:tc>
                <w:tcPr>
                  <w:tcW w:w="530" w:type="dxa"/>
                  <w:vMerge w:val="restart"/>
                  <w:shd w:val="clear" w:color="auto" w:fill="F2F2F2" w:themeFill="background1" w:themeFillShade="F2"/>
                  <w:vAlign w:val="center"/>
                </w:tcPr>
                <w:p w14:paraId="459C93EB" w14:textId="77777777" w:rsidR="00B54233" w:rsidRPr="00AB75F2" w:rsidRDefault="00B54233" w:rsidP="00B54233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AB75F2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Yıl</w:t>
                  </w:r>
                </w:p>
              </w:tc>
              <w:tc>
                <w:tcPr>
                  <w:tcW w:w="3663" w:type="dxa"/>
                  <w:gridSpan w:val="2"/>
                  <w:shd w:val="clear" w:color="auto" w:fill="F2F2F2" w:themeFill="background1" w:themeFillShade="F2"/>
                  <w:vAlign w:val="center"/>
                </w:tcPr>
                <w:p w14:paraId="22E3712B" w14:textId="77777777" w:rsidR="00B54233" w:rsidRPr="00AB75F2" w:rsidRDefault="00B54233" w:rsidP="00B54233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AB75F2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Programa Başlayacak Öğrenci Sayısı</w:t>
                  </w:r>
                </w:p>
              </w:tc>
              <w:tc>
                <w:tcPr>
                  <w:tcW w:w="1559" w:type="dxa"/>
                  <w:vMerge w:val="restart"/>
                  <w:shd w:val="clear" w:color="auto" w:fill="F2F2F2" w:themeFill="background1" w:themeFillShade="F2"/>
                  <w:vAlign w:val="center"/>
                </w:tcPr>
                <w:p w14:paraId="0A794D73" w14:textId="77777777" w:rsidR="00B54233" w:rsidRPr="00AB75F2" w:rsidRDefault="00B54233" w:rsidP="00B54233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AB75F2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Toplam Öğrenci Sayısı</w:t>
                  </w:r>
                </w:p>
              </w:tc>
            </w:tr>
            <w:tr w:rsidR="00B54233" w:rsidRPr="00AB75F2" w14:paraId="19F03511" w14:textId="77777777" w:rsidTr="00CD0855">
              <w:trPr>
                <w:jc w:val="center"/>
              </w:trPr>
              <w:tc>
                <w:tcPr>
                  <w:tcW w:w="530" w:type="dxa"/>
                  <w:vMerge/>
                  <w:shd w:val="clear" w:color="auto" w:fill="F2F2F2" w:themeFill="background1" w:themeFillShade="F2"/>
                  <w:vAlign w:val="center"/>
                </w:tcPr>
                <w:p w14:paraId="21055199" w14:textId="77777777" w:rsidR="00B54233" w:rsidRPr="00AB75F2" w:rsidRDefault="00B54233" w:rsidP="00B54233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635" w:type="dxa"/>
                  <w:shd w:val="clear" w:color="auto" w:fill="F2F2F2" w:themeFill="background1" w:themeFillShade="F2"/>
                  <w:vAlign w:val="center"/>
                </w:tcPr>
                <w:p w14:paraId="64181819" w14:textId="77777777" w:rsidR="00B54233" w:rsidRPr="00AB75F2" w:rsidRDefault="00B54233" w:rsidP="00B54233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AB75F2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Güz</w:t>
                  </w:r>
                </w:p>
              </w:tc>
              <w:tc>
                <w:tcPr>
                  <w:tcW w:w="2028" w:type="dxa"/>
                  <w:shd w:val="clear" w:color="auto" w:fill="F2F2F2" w:themeFill="background1" w:themeFillShade="F2"/>
                  <w:vAlign w:val="center"/>
                </w:tcPr>
                <w:p w14:paraId="0B6155CC" w14:textId="77777777" w:rsidR="00B54233" w:rsidRPr="00AB75F2" w:rsidRDefault="00B54233" w:rsidP="00B54233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AB75F2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Bahar</w:t>
                  </w:r>
                </w:p>
              </w:tc>
              <w:tc>
                <w:tcPr>
                  <w:tcW w:w="1559" w:type="dxa"/>
                  <w:vMerge/>
                  <w:shd w:val="clear" w:color="auto" w:fill="F2F2F2" w:themeFill="background1" w:themeFillShade="F2"/>
                  <w:vAlign w:val="center"/>
                </w:tcPr>
                <w:p w14:paraId="30251700" w14:textId="77777777" w:rsidR="00B54233" w:rsidRPr="00AB75F2" w:rsidRDefault="00B54233" w:rsidP="00B54233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B54233" w:rsidRPr="00AB75F2" w14:paraId="21E26CA4" w14:textId="77777777" w:rsidTr="00CD0855">
              <w:trPr>
                <w:jc w:val="center"/>
              </w:trPr>
              <w:tc>
                <w:tcPr>
                  <w:tcW w:w="530" w:type="dxa"/>
                  <w:vAlign w:val="center"/>
                </w:tcPr>
                <w:p w14:paraId="2F308D64" w14:textId="77777777" w:rsidR="00B54233" w:rsidRPr="00AB75F2" w:rsidRDefault="00B54233" w:rsidP="00B54233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AB75F2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1.</w:t>
                  </w:r>
                </w:p>
              </w:tc>
              <w:tc>
                <w:tcPr>
                  <w:tcW w:w="1635" w:type="dxa"/>
                  <w:vAlign w:val="center"/>
                </w:tcPr>
                <w:p w14:paraId="74AD025A" w14:textId="77777777" w:rsidR="00B54233" w:rsidRPr="00AB75F2" w:rsidRDefault="00B54233" w:rsidP="00B54233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2028" w:type="dxa"/>
                  <w:vAlign w:val="center"/>
                </w:tcPr>
                <w:p w14:paraId="2C402C69" w14:textId="77777777" w:rsidR="00B54233" w:rsidRPr="00AB75F2" w:rsidRDefault="00B54233" w:rsidP="00B54233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559" w:type="dxa"/>
                  <w:vAlign w:val="center"/>
                </w:tcPr>
                <w:p w14:paraId="34F47968" w14:textId="77777777" w:rsidR="00B54233" w:rsidRPr="00AB75F2" w:rsidRDefault="00B54233" w:rsidP="00B54233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B54233" w:rsidRPr="00AB75F2" w14:paraId="03A7D732" w14:textId="77777777" w:rsidTr="00CD0855">
              <w:trPr>
                <w:jc w:val="center"/>
              </w:trPr>
              <w:tc>
                <w:tcPr>
                  <w:tcW w:w="530" w:type="dxa"/>
                </w:tcPr>
                <w:p w14:paraId="066E8B99" w14:textId="77777777" w:rsidR="00B54233" w:rsidRPr="00AB75F2" w:rsidRDefault="00B54233" w:rsidP="00B54233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AB75F2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2.</w:t>
                  </w:r>
                </w:p>
              </w:tc>
              <w:tc>
                <w:tcPr>
                  <w:tcW w:w="1635" w:type="dxa"/>
                </w:tcPr>
                <w:p w14:paraId="59EE3303" w14:textId="77777777" w:rsidR="00B54233" w:rsidRPr="00AB75F2" w:rsidRDefault="00B54233" w:rsidP="00B54233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2028" w:type="dxa"/>
                </w:tcPr>
                <w:p w14:paraId="2227F067" w14:textId="77777777" w:rsidR="00B54233" w:rsidRPr="00AB75F2" w:rsidRDefault="00B54233" w:rsidP="00B54233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559" w:type="dxa"/>
                </w:tcPr>
                <w:p w14:paraId="713E71FC" w14:textId="77777777" w:rsidR="00B54233" w:rsidRPr="00AB75F2" w:rsidRDefault="00B54233" w:rsidP="00B54233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B54233" w:rsidRPr="00AB75F2" w14:paraId="78808813" w14:textId="77777777" w:rsidTr="00CD0855">
              <w:trPr>
                <w:jc w:val="center"/>
              </w:trPr>
              <w:tc>
                <w:tcPr>
                  <w:tcW w:w="530" w:type="dxa"/>
                </w:tcPr>
                <w:p w14:paraId="58F75C60" w14:textId="77777777" w:rsidR="00B54233" w:rsidRPr="00AB75F2" w:rsidRDefault="00B54233" w:rsidP="00B54233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AB75F2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3.</w:t>
                  </w:r>
                </w:p>
              </w:tc>
              <w:tc>
                <w:tcPr>
                  <w:tcW w:w="1635" w:type="dxa"/>
                </w:tcPr>
                <w:p w14:paraId="249FA618" w14:textId="77777777" w:rsidR="00B54233" w:rsidRPr="00AB75F2" w:rsidRDefault="00B54233" w:rsidP="00B54233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2028" w:type="dxa"/>
                </w:tcPr>
                <w:p w14:paraId="1BB3AAAE" w14:textId="77777777" w:rsidR="00B54233" w:rsidRPr="00AB75F2" w:rsidRDefault="00B54233" w:rsidP="00B54233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559" w:type="dxa"/>
                </w:tcPr>
                <w:p w14:paraId="56A7A562" w14:textId="77777777" w:rsidR="00B54233" w:rsidRPr="00AB75F2" w:rsidRDefault="00B54233" w:rsidP="00B54233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B54233" w:rsidRPr="00AB75F2" w14:paraId="1700467C" w14:textId="77777777" w:rsidTr="00CD0855">
              <w:trPr>
                <w:jc w:val="center"/>
              </w:trPr>
              <w:tc>
                <w:tcPr>
                  <w:tcW w:w="530" w:type="dxa"/>
                </w:tcPr>
                <w:p w14:paraId="75F13B2F" w14:textId="77777777" w:rsidR="00B54233" w:rsidRPr="00AB75F2" w:rsidRDefault="00B54233" w:rsidP="00B54233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AB75F2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4.</w:t>
                  </w:r>
                </w:p>
              </w:tc>
              <w:tc>
                <w:tcPr>
                  <w:tcW w:w="1635" w:type="dxa"/>
                </w:tcPr>
                <w:p w14:paraId="427864B3" w14:textId="77777777" w:rsidR="00B54233" w:rsidRPr="00AB75F2" w:rsidRDefault="00B54233" w:rsidP="00B54233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2028" w:type="dxa"/>
                </w:tcPr>
                <w:p w14:paraId="1FBBECCA" w14:textId="77777777" w:rsidR="00B54233" w:rsidRPr="00AB75F2" w:rsidRDefault="00B54233" w:rsidP="00B54233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559" w:type="dxa"/>
                </w:tcPr>
                <w:p w14:paraId="0777B8FC" w14:textId="77777777" w:rsidR="00B54233" w:rsidRPr="00AB75F2" w:rsidRDefault="00B54233" w:rsidP="00B54233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B54233" w:rsidRPr="00AB75F2" w14:paraId="62F0F67C" w14:textId="77777777" w:rsidTr="00CD0855">
              <w:trPr>
                <w:jc w:val="center"/>
              </w:trPr>
              <w:tc>
                <w:tcPr>
                  <w:tcW w:w="530" w:type="dxa"/>
                </w:tcPr>
                <w:p w14:paraId="009CB999" w14:textId="77777777" w:rsidR="00B54233" w:rsidRPr="00AB75F2" w:rsidRDefault="00B54233" w:rsidP="00B54233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AB75F2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5.</w:t>
                  </w:r>
                </w:p>
              </w:tc>
              <w:tc>
                <w:tcPr>
                  <w:tcW w:w="1635" w:type="dxa"/>
                </w:tcPr>
                <w:p w14:paraId="1788DF0D" w14:textId="77777777" w:rsidR="00B54233" w:rsidRPr="00AB75F2" w:rsidRDefault="00B54233" w:rsidP="00B54233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2028" w:type="dxa"/>
                </w:tcPr>
                <w:p w14:paraId="78E1BF9A" w14:textId="77777777" w:rsidR="00B54233" w:rsidRPr="00AB75F2" w:rsidRDefault="00B54233" w:rsidP="00B54233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559" w:type="dxa"/>
                </w:tcPr>
                <w:p w14:paraId="07806009" w14:textId="77777777" w:rsidR="00B54233" w:rsidRPr="00AB75F2" w:rsidRDefault="00B54233" w:rsidP="00B54233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B54233" w:rsidRPr="00AB75F2" w14:paraId="11035FAB" w14:textId="77777777" w:rsidTr="00CD0855">
              <w:trPr>
                <w:jc w:val="center"/>
              </w:trPr>
              <w:tc>
                <w:tcPr>
                  <w:tcW w:w="530" w:type="dxa"/>
                  <w:tcBorders>
                    <w:bottom w:val="single" w:sz="4" w:space="0" w:color="A6A6A6" w:themeColor="background1" w:themeShade="A6"/>
                  </w:tcBorders>
                </w:tcPr>
                <w:p w14:paraId="512CDC3F" w14:textId="77777777" w:rsidR="00B54233" w:rsidRPr="00AB75F2" w:rsidRDefault="00B54233" w:rsidP="00B54233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AB75F2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6.</w:t>
                  </w:r>
                </w:p>
              </w:tc>
              <w:tc>
                <w:tcPr>
                  <w:tcW w:w="1635" w:type="dxa"/>
                  <w:tcBorders>
                    <w:bottom w:val="single" w:sz="4" w:space="0" w:color="A6A6A6" w:themeColor="background1" w:themeShade="A6"/>
                  </w:tcBorders>
                </w:tcPr>
                <w:p w14:paraId="410A37A0" w14:textId="77777777" w:rsidR="00B54233" w:rsidRPr="00AB75F2" w:rsidRDefault="00B54233" w:rsidP="00B54233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2028" w:type="dxa"/>
                  <w:tcBorders>
                    <w:bottom w:val="single" w:sz="4" w:space="0" w:color="A6A6A6" w:themeColor="background1" w:themeShade="A6"/>
                  </w:tcBorders>
                </w:tcPr>
                <w:p w14:paraId="4004CDB1" w14:textId="77777777" w:rsidR="00B54233" w:rsidRPr="00AB75F2" w:rsidRDefault="00B54233" w:rsidP="00B54233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559" w:type="dxa"/>
                  <w:tcBorders>
                    <w:bottom w:val="single" w:sz="4" w:space="0" w:color="A6A6A6" w:themeColor="background1" w:themeShade="A6"/>
                  </w:tcBorders>
                </w:tcPr>
                <w:p w14:paraId="1353CD9B" w14:textId="77777777" w:rsidR="00B54233" w:rsidRPr="00AB75F2" w:rsidRDefault="00B54233" w:rsidP="00B54233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B54233" w:rsidRPr="00AB75F2" w14:paraId="3DE48243" w14:textId="77777777" w:rsidTr="00CD0855">
              <w:trPr>
                <w:jc w:val="center"/>
              </w:trPr>
              <w:tc>
                <w:tcPr>
                  <w:tcW w:w="4193" w:type="dxa"/>
                  <w:gridSpan w:val="3"/>
                  <w:tcBorders>
                    <w:bottom w:val="single" w:sz="4" w:space="0" w:color="BFBFBF" w:themeColor="background1" w:themeShade="BF"/>
                  </w:tcBorders>
                </w:tcPr>
                <w:p w14:paraId="4979EAFA" w14:textId="77777777" w:rsidR="00B54233" w:rsidRPr="00AB75F2" w:rsidRDefault="00B54233" w:rsidP="00B54233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AB75F2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GENEL TOPLAM</w:t>
                  </w:r>
                </w:p>
              </w:tc>
              <w:tc>
                <w:tcPr>
                  <w:tcW w:w="1559" w:type="dxa"/>
                  <w:tcBorders>
                    <w:bottom w:val="single" w:sz="4" w:space="0" w:color="BFBFBF" w:themeColor="background1" w:themeShade="BF"/>
                  </w:tcBorders>
                </w:tcPr>
                <w:p w14:paraId="65385A13" w14:textId="77777777" w:rsidR="00B54233" w:rsidRPr="00AB75F2" w:rsidRDefault="00B54233" w:rsidP="00B54233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</w:tbl>
          <w:p w14:paraId="6E5FF569" w14:textId="77777777" w:rsidR="00B54233" w:rsidRPr="00AB75F2" w:rsidRDefault="00B54233" w:rsidP="00CD085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  <w:p w14:paraId="2F36D3FA" w14:textId="77777777" w:rsidR="00B54233" w:rsidRPr="00AB75F2" w:rsidRDefault="00B54233" w:rsidP="00CD085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B54233" w:rsidRPr="00AB75F2" w14:paraId="45D62058" w14:textId="77777777" w:rsidTr="00CD0855">
        <w:trPr>
          <w:trHeight w:val="284"/>
        </w:trPr>
        <w:tc>
          <w:tcPr>
            <w:tcW w:w="5000" w:type="pct"/>
            <w:shd w:val="clear" w:color="auto" w:fill="F2F2F2" w:themeFill="background1" w:themeFillShade="F2"/>
            <w:vAlign w:val="center"/>
          </w:tcPr>
          <w:p w14:paraId="6C6DA815" w14:textId="3DCFA832" w:rsidR="00B54233" w:rsidRPr="00AB75F2" w:rsidRDefault="00B54233" w:rsidP="00CD0855">
            <w:pPr>
              <w:pStyle w:val="AralkYok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B75F2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2.4. </w:t>
            </w:r>
            <w:r w:rsidR="00AB75F2" w:rsidRPr="00AB75F2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Önerilen </w:t>
            </w:r>
            <w:r w:rsidR="00E8198A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>P</w:t>
            </w:r>
            <w:r w:rsidR="00AB75F2" w:rsidRPr="00AB75F2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>rogramın Amaçlarını açıklayınız (Türkçe/İngilizce)</w:t>
            </w:r>
          </w:p>
        </w:tc>
      </w:tr>
      <w:tr w:rsidR="00B54233" w:rsidRPr="00863DBF" w14:paraId="6FDF7463" w14:textId="77777777" w:rsidTr="00CD0855">
        <w:trPr>
          <w:trHeight w:val="593"/>
        </w:trPr>
        <w:tc>
          <w:tcPr>
            <w:tcW w:w="5000" w:type="pct"/>
            <w:shd w:val="clear" w:color="auto" w:fill="FFFFFF" w:themeFill="background1"/>
            <w:vAlign w:val="center"/>
          </w:tcPr>
          <w:p w14:paraId="3DE50F00" w14:textId="77777777" w:rsidR="0031343B" w:rsidRPr="00AB75F2" w:rsidRDefault="0031343B" w:rsidP="0031343B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177D4B7F" w14:textId="77777777" w:rsidR="0031343B" w:rsidRPr="00AB75F2" w:rsidRDefault="0031343B" w:rsidP="0031343B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3CC5FF1C" w14:textId="77777777" w:rsidR="0031343B" w:rsidRPr="00AB75F2" w:rsidRDefault="0031343B" w:rsidP="0031343B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12D8A2F3" w14:textId="77777777" w:rsidR="0031343B" w:rsidRPr="00AB75F2" w:rsidRDefault="0031343B" w:rsidP="0031343B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631F94D5" w14:textId="77777777" w:rsidR="0031343B" w:rsidRPr="00AB75F2" w:rsidRDefault="0031343B" w:rsidP="0031343B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5C367DA5" w14:textId="77777777" w:rsidR="00B54233" w:rsidRPr="00AB75F2" w:rsidRDefault="00B54233" w:rsidP="00CD0855">
            <w:pPr>
              <w:shd w:val="clear" w:color="auto" w:fill="FFFFFF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</w:pPr>
          </w:p>
          <w:p w14:paraId="317EFDE8" w14:textId="77777777" w:rsidR="00B54233" w:rsidRPr="00AB75F2" w:rsidRDefault="00B54233" w:rsidP="00CD0855">
            <w:pPr>
              <w:shd w:val="clear" w:color="auto" w:fill="FFFFFF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  <w:vertAlign w:val="subscript"/>
              </w:rPr>
            </w:pPr>
          </w:p>
        </w:tc>
      </w:tr>
      <w:tr w:rsidR="00B54233" w:rsidRPr="00AB75F2" w14:paraId="739533F3" w14:textId="77777777" w:rsidTr="00CD0855">
        <w:trPr>
          <w:trHeight w:val="284"/>
        </w:trPr>
        <w:tc>
          <w:tcPr>
            <w:tcW w:w="5000" w:type="pct"/>
            <w:shd w:val="clear" w:color="auto" w:fill="F2F2F2" w:themeFill="background1" w:themeFillShade="F2"/>
            <w:vAlign w:val="center"/>
          </w:tcPr>
          <w:p w14:paraId="7CAC285B" w14:textId="257CD912" w:rsidR="00B54233" w:rsidRPr="00AB75F2" w:rsidRDefault="00B54233" w:rsidP="00CD0855">
            <w:pPr>
              <w:pStyle w:val="AralkYok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B75F2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2.5. </w:t>
            </w:r>
            <w:r w:rsidR="00AB75F2" w:rsidRPr="00AB75F2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Önerilen </w:t>
            </w:r>
            <w:r w:rsidR="00E8198A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>P</w:t>
            </w:r>
            <w:r w:rsidR="00AB75F2" w:rsidRPr="00AB75F2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>rogramın Hedeflerini açıklayınız (Türkçe/İngilizce)</w:t>
            </w:r>
          </w:p>
        </w:tc>
      </w:tr>
      <w:tr w:rsidR="00B54233" w:rsidRPr="00863DBF" w14:paraId="67D1A6FD" w14:textId="77777777" w:rsidTr="00CD0855">
        <w:trPr>
          <w:trHeight w:val="872"/>
        </w:trPr>
        <w:tc>
          <w:tcPr>
            <w:tcW w:w="5000" w:type="pct"/>
            <w:shd w:val="clear" w:color="auto" w:fill="FFFFFF" w:themeFill="background1"/>
            <w:vAlign w:val="center"/>
          </w:tcPr>
          <w:p w14:paraId="4D9D8E03" w14:textId="77777777" w:rsidR="0031343B" w:rsidRPr="00AB75F2" w:rsidRDefault="0031343B" w:rsidP="0031343B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305DF2BD" w14:textId="77777777" w:rsidR="0031343B" w:rsidRPr="00AB75F2" w:rsidRDefault="0031343B" w:rsidP="0031343B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79B0B6AB" w14:textId="77777777" w:rsidR="0031343B" w:rsidRPr="00AB75F2" w:rsidRDefault="0031343B" w:rsidP="0031343B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0B5CB509" w14:textId="77777777" w:rsidR="0031343B" w:rsidRPr="00AB75F2" w:rsidRDefault="0031343B" w:rsidP="0031343B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7E99D7EF" w14:textId="77777777" w:rsidR="0031343B" w:rsidRPr="00AB75F2" w:rsidRDefault="0031343B" w:rsidP="0031343B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537F0841" w14:textId="77777777" w:rsidR="00B54233" w:rsidRPr="00AB75F2" w:rsidRDefault="00B54233" w:rsidP="00CD085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  <w:p w14:paraId="1E0603EF" w14:textId="77777777" w:rsidR="00B54233" w:rsidRPr="00AB75F2" w:rsidRDefault="00B54233" w:rsidP="00CD085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AB75F2" w:rsidRPr="00AB75F2" w14:paraId="2B6ADC47" w14:textId="77777777" w:rsidTr="00CD0855">
        <w:trPr>
          <w:trHeight w:val="284"/>
        </w:trPr>
        <w:tc>
          <w:tcPr>
            <w:tcW w:w="5000" w:type="pct"/>
            <w:shd w:val="clear" w:color="auto" w:fill="F2F2F2" w:themeFill="background1" w:themeFillShade="F2"/>
            <w:vAlign w:val="center"/>
          </w:tcPr>
          <w:p w14:paraId="71001678" w14:textId="4707FF64" w:rsidR="00AB75F2" w:rsidRPr="00AB75F2" w:rsidRDefault="00AB75F2" w:rsidP="00AB75F2">
            <w:pPr>
              <w:pStyle w:val="AralkYok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B75F2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2.6. </w:t>
            </w:r>
            <w:r w:rsidRPr="00AB75F2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>Önerilen Programa Öğrenci Kabul Koşullarını açıklayınız (Türkçe/İngilizce)</w:t>
            </w:r>
          </w:p>
        </w:tc>
      </w:tr>
      <w:tr w:rsidR="00B54233" w:rsidRPr="00863DBF" w14:paraId="3E80B1E6" w14:textId="77777777" w:rsidTr="00CD0855">
        <w:trPr>
          <w:trHeight w:val="593"/>
        </w:trPr>
        <w:tc>
          <w:tcPr>
            <w:tcW w:w="5000" w:type="pct"/>
            <w:shd w:val="clear" w:color="auto" w:fill="FFFFFF" w:themeFill="background1"/>
            <w:vAlign w:val="center"/>
          </w:tcPr>
          <w:p w14:paraId="0BD263D9" w14:textId="77777777" w:rsidR="0031343B" w:rsidRPr="00AB75F2" w:rsidRDefault="0031343B" w:rsidP="0031343B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214D39CD" w14:textId="77777777" w:rsidR="0031343B" w:rsidRPr="00AB75F2" w:rsidRDefault="0031343B" w:rsidP="0031343B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2AAF2944" w14:textId="77777777" w:rsidR="0031343B" w:rsidRPr="00AB75F2" w:rsidRDefault="0031343B" w:rsidP="0031343B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1CCEED99" w14:textId="77777777" w:rsidR="0031343B" w:rsidRPr="00AB75F2" w:rsidRDefault="0031343B" w:rsidP="0031343B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497DBC88" w14:textId="77777777" w:rsidR="0031343B" w:rsidRPr="00AB75F2" w:rsidRDefault="0031343B" w:rsidP="0031343B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1574D79F" w14:textId="77777777" w:rsidR="00B54233" w:rsidRPr="00AB75F2" w:rsidRDefault="00B54233" w:rsidP="00CD0855">
            <w:pPr>
              <w:shd w:val="clear" w:color="auto" w:fill="FFFFFF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  <w:vertAlign w:val="subscript"/>
              </w:rPr>
            </w:pPr>
          </w:p>
        </w:tc>
      </w:tr>
      <w:tr w:rsidR="00B54233" w:rsidRPr="00AB75F2" w14:paraId="669BFE7E" w14:textId="77777777" w:rsidTr="00CD0855">
        <w:trPr>
          <w:trHeight w:val="284"/>
        </w:trPr>
        <w:tc>
          <w:tcPr>
            <w:tcW w:w="5000" w:type="pct"/>
            <w:shd w:val="clear" w:color="auto" w:fill="F2F2F2" w:themeFill="background1" w:themeFillShade="F2"/>
            <w:vAlign w:val="center"/>
          </w:tcPr>
          <w:p w14:paraId="3FACE362" w14:textId="0645C060" w:rsidR="00B54233" w:rsidRPr="00AB75F2" w:rsidRDefault="00B54233" w:rsidP="00CD0855">
            <w:pPr>
              <w:pStyle w:val="AralkYok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B75F2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.</w:t>
            </w:r>
            <w:r w:rsidR="00AB75F2" w:rsidRPr="00AB75F2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7</w:t>
            </w:r>
            <w:r w:rsidRPr="00AB75F2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. </w:t>
            </w:r>
            <w:r w:rsidRPr="00AB75F2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>Önerilen Program</w:t>
            </w:r>
            <w:r w:rsidR="00AB75F2" w:rsidRPr="00AB75F2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>ın tamamlanması halinde hangi üst kademe eğitime geçiş olanakları bulunduğunu açıklayınız</w:t>
            </w:r>
            <w:r w:rsidRPr="00AB75F2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 </w:t>
            </w:r>
            <w:r w:rsidR="00AB75F2" w:rsidRPr="00AB75F2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>(Türkçe/İngilizce)</w:t>
            </w:r>
          </w:p>
        </w:tc>
      </w:tr>
      <w:tr w:rsidR="00B54233" w:rsidRPr="00863DBF" w14:paraId="0194A184" w14:textId="77777777" w:rsidTr="00CD0855">
        <w:trPr>
          <w:trHeight w:val="593"/>
        </w:trPr>
        <w:tc>
          <w:tcPr>
            <w:tcW w:w="5000" w:type="pct"/>
            <w:shd w:val="clear" w:color="auto" w:fill="FFFFFF" w:themeFill="background1"/>
            <w:vAlign w:val="center"/>
          </w:tcPr>
          <w:p w14:paraId="29204C56" w14:textId="77777777" w:rsidR="0031343B" w:rsidRPr="00AB75F2" w:rsidRDefault="0031343B" w:rsidP="0031343B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571D4766" w14:textId="77777777" w:rsidR="0031343B" w:rsidRPr="00AB75F2" w:rsidRDefault="0031343B" w:rsidP="0031343B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1948EAD3" w14:textId="77777777" w:rsidR="0031343B" w:rsidRPr="00AB75F2" w:rsidRDefault="0031343B" w:rsidP="0031343B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1D65612B" w14:textId="77777777" w:rsidR="0031343B" w:rsidRPr="00AB75F2" w:rsidRDefault="0031343B" w:rsidP="0031343B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554D7128" w14:textId="77777777" w:rsidR="0031343B" w:rsidRPr="00AB75F2" w:rsidRDefault="0031343B" w:rsidP="0031343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  <w:p w14:paraId="0E197470" w14:textId="77777777" w:rsidR="00B54233" w:rsidRPr="00AB75F2" w:rsidRDefault="00B54233" w:rsidP="00CD0855">
            <w:pPr>
              <w:shd w:val="clear" w:color="auto" w:fill="FFFFFF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  <w:vertAlign w:val="subscript"/>
              </w:rPr>
            </w:pPr>
          </w:p>
        </w:tc>
      </w:tr>
      <w:tr w:rsidR="00B54233" w:rsidRPr="00AB75F2" w14:paraId="090EB031" w14:textId="77777777" w:rsidTr="00CD0855">
        <w:trPr>
          <w:trHeight w:val="284"/>
        </w:trPr>
        <w:tc>
          <w:tcPr>
            <w:tcW w:w="5000" w:type="pct"/>
            <w:shd w:val="clear" w:color="auto" w:fill="F2F2F2" w:themeFill="background1" w:themeFillShade="F2"/>
            <w:vAlign w:val="center"/>
          </w:tcPr>
          <w:p w14:paraId="28240634" w14:textId="5D638E4C" w:rsidR="00B54233" w:rsidRPr="00AB75F2" w:rsidRDefault="00B54233" w:rsidP="00CD0855">
            <w:pPr>
              <w:pStyle w:val="AralkYok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B75F2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.</w:t>
            </w:r>
            <w:r w:rsidR="00AB75F2" w:rsidRPr="00AB75F2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8</w:t>
            </w:r>
            <w:r w:rsidRPr="00AB75F2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. </w:t>
            </w:r>
            <w:r w:rsidRPr="00AB75F2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>Önerilen program</w:t>
            </w:r>
            <w:r w:rsidR="00AB75F2" w:rsidRPr="00AB75F2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>dan Mezun olma koşullarını açıklayınız (Türkçe/İngilizce)</w:t>
            </w:r>
          </w:p>
        </w:tc>
      </w:tr>
      <w:tr w:rsidR="00B54233" w:rsidRPr="00863DBF" w14:paraId="66DD933A" w14:textId="77777777" w:rsidTr="00CD0855">
        <w:trPr>
          <w:trHeight w:val="593"/>
        </w:trPr>
        <w:tc>
          <w:tcPr>
            <w:tcW w:w="5000" w:type="pct"/>
            <w:shd w:val="clear" w:color="auto" w:fill="FFFFFF" w:themeFill="background1"/>
            <w:vAlign w:val="center"/>
          </w:tcPr>
          <w:p w14:paraId="16FAF0C3" w14:textId="77777777" w:rsidR="0031343B" w:rsidRPr="00AB75F2" w:rsidRDefault="0031343B" w:rsidP="0031343B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12D9A6D9" w14:textId="77777777" w:rsidR="0031343B" w:rsidRPr="00AB75F2" w:rsidRDefault="0031343B" w:rsidP="0031343B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42E28D47" w14:textId="77777777" w:rsidR="0031343B" w:rsidRPr="00AB75F2" w:rsidRDefault="0031343B" w:rsidP="0031343B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0852AA59" w14:textId="77777777" w:rsidR="0031343B" w:rsidRPr="00AB75F2" w:rsidRDefault="0031343B" w:rsidP="0031343B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665DCBBB" w14:textId="77777777" w:rsidR="0031343B" w:rsidRPr="00AB75F2" w:rsidRDefault="0031343B" w:rsidP="0031343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  <w:p w14:paraId="4B6B1A52" w14:textId="77777777" w:rsidR="00B54233" w:rsidRPr="00AB75F2" w:rsidRDefault="00B54233" w:rsidP="00CD0855">
            <w:pPr>
              <w:shd w:val="clear" w:color="auto" w:fill="FFFFFF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  <w:vertAlign w:val="subscript"/>
              </w:rPr>
            </w:pPr>
          </w:p>
        </w:tc>
      </w:tr>
      <w:tr w:rsidR="007245ED" w:rsidRPr="00AB75F2" w14:paraId="492275D1" w14:textId="77777777" w:rsidTr="00E16B73">
        <w:trPr>
          <w:trHeight w:val="284"/>
        </w:trPr>
        <w:tc>
          <w:tcPr>
            <w:tcW w:w="5000" w:type="pct"/>
            <w:shd w:val="clear" w:color="auto" w:fill="F2F2F2" w:themeFill="background1" w:themeFillShade="F2"/>
            <w:vAlign w:val="center"/>
          </w:tcPr>
          <w:p w14:paraId="1824717D" w14:textId="3FE461FF" w:rsidR="007245ED" w:rsidRPr="00AB75F2" w:rsidRDefault="0065364A" w:rsidP="00E16B73">
            <w:pPr>
              <w:pStyle w:val="AralkYok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B75F2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.</w:t>
            </w:r>
            <w:r w:rsidR="00AB75F2" w:rsidRPr="00AB75F2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9</w:t>
            </w:r>
            <w:r w:rsidR="007245ED" w:rsidRPr="00AB75F2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. </w:t>
            </w:r>
            <w:r w:rsidR="00820F38" w:rsidRPr="00AB75F2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Önerilen </w:t>
            </w:r>
            <w:r w:rsidR="00E8198A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>P</w:t>
            </w:r>
            <w:r w:rsidR="00820F38" w:rsidRPr="00AB75F2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>rogram</w:t>
            </w:r>
            <w:r w:rsidR="00AB75F2" w:rsidRPr="00AB75F2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>dan mezun olan öğrencilerin İstihdam Olanaklarını açıklayınız (Türkçe/İngilizce)</w:t>
            </w:r>
          </w:p>
        </w:tc>
      </w:tr>
      <w:tr w:rsidR="007245ED" w:rsidRPr="00863DBF" w14:paraId="54322EBC" w14:textId="77777777" w:rsidTr="00510E01">
        <w:trPr>
          <w:trHeight w:val="593"/>
        </w:trPr>
        <w:tc>
          <w:tcPr>
            <w:tcW w:w="5000" w:type="pct"/>
            <w:shd w:val="clear" w:color="auto" w:fill="FFFFFF" w:themeFill="background1"/>
            <w:vAlign w:val="center"/>
          </w:tcPr>
          <w:p w14:paraId="211BFB83" w14:textId="77777777" w:rsidR="0031343B" w:rsidRPr="00AB75F2" w:rsidRDefault="0031343B" w:rsidP="0031343B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498C9E71" w14:textId="77777777" w:rsidR="0031343B" w:rsidRPr="00AB75F2" w:rsidRDefault="0031343B" w:rsidP="0031343B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32A72453" w14:textId="77777777" w:rsidR="0031343B" w:rsidRPr="00AB75F2" w:rsidRDefault="0031343B" w:rsidP="0031343B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512964BC" w14:textId="77777777" w:rsidR="0031343B" w:rsidRPr="00AB75F2" w:rsidRDefault="0031343B" w:rsidP="0031343B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3C0A5F4E" w14:textId="77777777" w:rsidR="0031343B" w:rsidRPr="00AB75F2" w:rsidRDefault="0031343B" w:rsidP="0031343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  <w:p w14:paraId="524FA322" w14:textId="02515B8D" w:rsidR="00820F38" w:rsidRPr="00AB75F2" w:rsidRDefault="00820F38" w:rsidP="00510E01">
            <w:pPr>
              <w:shd w:val="clear" w:color="auto" w:fill="FFFFFF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  <w:vertAlign w:val="subscript"/>
              </w:rPr>
            </w:pPr>
          </w:p>
        </w:tc>
      </w:tr>
      <w:tr w:rsidR="007245ED" w:rsidRPr="00AB75F2" w14:paraId="0A89AD42" w14:textId="77777777" w:rsidTr="00E16B73">
        <w:trPr>
          <w:trHeight w:val="284"/>
        </w:trPr>
        <w:tc>
          <w:tcPr>
            <w:tcW w:w="5000" w:type="pct"/>
            <w:shd w:val="clear" w:color="auto" w:fill="F2F2F2" w:themeFill="background1" w:themeFillShade="F2"/>
            <w:vAlign w:val="center"/>
          </w:tcPr>
          <w:p w14:paraId="2437C4E8" w14:textId="1892F0E0" w:rsidR="007245ED" w:rsidRPr="00AB75F2" w:rsidRDefault="0065364A" w:rsidP="00E16B73">
            <w:pPr>
              <w:pStyle w:val="AralkYok"/>
              <w:rPr>
                <w:rFonts w:ascii="Times New Roman" w:hAnsi="Times New Roman" w:cs="Times New Roman"/>
                <w:b/>
                <w:bCs/>
              </w:rPr>
            </w:pPr>
            <w:r w:rsidRPr="00AB75F2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.</w:t>
            </w:r>
            <w:r w:rsidR="00AB75F2" w:rsidRPr="00AB75F2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0</w:t>
            </w:r>
            <w:r w:rsidR="007245ED" w:rsidRPr="00AB75F2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. </w:t>
            </w:r>
            <w:r w:rsidR="00AB75F2" w:rsidRPr="00AB75F2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>Önerilen programda Sınavlar, Ölçme ve Değerlendirmenin nasıl yapılacağını açıklayınız (Türkçe/İngilizce)</w:t>
            </w:r>
          </w:p>
        </w:tc>
      </w:tr>
      <w:tr w:rsidR="007245ED" w:rsidRPr="00863DBF" w14:paraId="60CBA9BC" w14:textId="77777777" w:rsidTr="00E16B73">
        <w:trPr>
          <w:trHeight w:val="1401"/>
        </w:trPr>
        <w:tc>
          <w:tcPr>
            <w:tcW w:w="5000" w:type="pct"/>
            <w:shd w:val="clear" w:color="auto" w:fill="FFFFFF" w:themeFill="background1"/>
            <w:vAlign w:val="center"/>
          </w:tcPr>
          <w:p w14:paraId="74F71976" w14:textId="77777777" w:rsidR="0031343B" w:rsidRPr="00AB75F2" w:rsidRDefault="0031343B" w:rsidP="0031343B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6B36F46C" w14:textId="77777777" w:rsidR="0031343B" w:rsidRPr="00AB75F2" w:rsidRDefault="0031343B" w:rsidP="0031343B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364BC67A" w14:textId="77777777" w:rsidR="0031343B" w:rsidRDefault="0031343B" w:rsidP="0031343B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5B81C84A" w14:textId="77777777" w:rsidR="00E723FD" w:rsidRPr="00AB75F2" w:rsidRDefault="00E723FD" w:rsidP="0031343B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1409F7E3" w14:textId="77777777" w:rsidR="0031343B" w:rsidRPr="00AB75F2" w:rsidRDefault="0031343B" w:rsidP="0031343B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5D777077" w14:textId="77777777" w:rsidR="0031343B" w:rsidRPr="00AB75F2" w:rsidRDefault="0031343B" w:rsidP="0031343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  <w:p w14:paraId="2CA56976" w14:textId="78315F7C" w:rsidR="00AB75F2" w:rsidRPr="00AB75F2" w:rsidRDefault="00AB75F2" w:rsidP="00796636">
            <w:pPr>
              <w:shd w:val="clear" w:color="auto" w:fill="FFFFFF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7245ED" w:rsidRPr="00863DBF" w14:paraId="0375A4C9" w14:textId="77777777" w:rsidTr="00E16B73">
        <w:trPr>
          <w:trHeight w:val="284"/>
        </w:trPr>
        <w:tc>
          <w:tcPr>
            <w:tcW w:w="5000" w:type="pct"/>
            <w:shd w:val="clear" w:color="auto" w:fill="F2F2F2" w:themeFill="background1" w:themeFillShade="F2"/>
            <w:vAlign w:val="center"/>
          </w:tcPr>
          <w:p w14:paraId="003B7149" w14:textId="5036B0CB" w:rsidR="007245ED" w:rsidRPr="00AB75F2" w:rsidRDefault="00AB75F2" w:rsidP="00E16B73">
            <w:pPr>
              <w:pStyle w:val="AralkYok"/>
              <w:rPr>
                <w:rFonts w:ascii="Times New Roman" w:hAnsi="Times New Roman" w:cs="Times New Roman"/>
              </w:rPr>
            </w:pPr>
            <w:r w:rsidRPr="00AB75F2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.1</w:t>
            </w:r>
            <w:r w:rsidR="005E7DFE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</w:t>
            </w:r>
            <w:r w:rsidRPr="00AB75F2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. </w:t>
            </w:r>
            <w:r w:rsidRPr="00AB75F2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>Önerilen program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ın Yeterlik Koşullarını </w:t>
            </w:r>
            <w:r w:rsidRPr="00AB75F2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>açıklayınız (Türkçe/İngilizce)</w:t>
            </w:r>
          </w:p>
        </w:tc>
      </w:tr>
      <w:tr w:rsidR="007245ED" w:rsidRPr="00863DBF" w14:paraId="187E34C2" w14:textId="77777777" w:rsidTr="00E16B73">
        <w:trPr>
          <w:trHeight w:val="1255"/>
        </w:trPr>
        <w:tc>
          <w:tcPr>
            <w:tcW w:w="5000" w:type="pct"/>
            <w:shd w:val="clear" w:color="auto" w:fill="FFFFFF" w:themeFill="background1"/>
            <w:vAlign w:val="center"/>
          </w:tcPr>
          <w:p w14:paraId="283512B5" w14:textId="77777777" w:rsidR="0031343B" w:rsidRPr="00AB75F2" w:rsidRDefault="0031343B" w:rsidP="0031343B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171B6B9E" w14:textId="77777777" w:rsidR="0031343B" w:rsidRPr="00AB75F2" w:rsidRDefault="0031343B" w:rsidP="0031343B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11FC5947" w14:textId="77777777" w:rsidR="0031343B" w:rsidRPr="00AB75F2" w:rsidRDefault="0031343B" w:rsidP="0031343B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18F9BA35" w14:textId="77777777" w:rsidR="0031343B" w:rsidRDefault="0031343B" w:rsidP="0031343B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10F7ACCA" w14:textId="77777777" w:rsidR="00E723FD" w:rsidRPr="00AB75F2" w:rsidRDefault="00E723FD" w:rsidP="0031343B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3F694CAF" w14:textId="77777777" w:rsidR="0031343B" w:rsidRPr="00AB75F2" w:rsidRDefault="0031343B" w:rsidP="0031343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  <w:p w14:paraId="43546A48" w14:textId="237655BA" w:rsidR="00AC6A9F" w:rsidRPr="00AB75F2" w:rsidRDefault="00AC6A9F" w:rsidP="0079663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1343B" w:rsidRPr="00AB75F2" w14:paraId="62AB8C64" w14:textId="77777777" w:rsidTr="00CD0855">
        <w:trPr>
          <w:trHeight w:val="233"/>
        </w:trPr>
        <w:tc>
          <w:tcPr>
            <w:tcW w:w="5000" w:type="pct"/>
            <w:tcBorders>
              <w:bottom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43605BB8" w14:textId="11136C01" w:rsidR="0031343B" w:rsidRPr="00AB75F2" w:rsidRDefault="0031343B" w:rsidP="00CD0855">
            <w:pPr>
              <w:pStyle w:val="AralkYok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B75F2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.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</w:t>
            </w:r>
            <w:r w:rsidR="005E7DFE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</w:t>
            </w:r>
            <w:r w:rsidRPr="00AB75F2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. </w:t>
            </w:r>
            <w:r w:rsidRPr="00EE233F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Önerilen program ile ilgili mevcut altyapı olanakları </w:t>
            </w:r>
            <w:r w:rsidRPr="00EE233F">
              <w:rPr>
                <w:rFonts w:ascii="Times New Roman" w:hAnsi="Times New Roman" w:cs="Times New Roman"/>
                <w:sz w:val="20"/>
                <w:szCs w:val="20"/>
                <w:lang w:eastAsia="tr-TR"/>
              </w:rPr>
              <w:t>(</w:t>
            </w:r>
            <w:r w:rsidRPr="00EE233F">
              <w:rPr>
                <w:rFonts w:ascii="Times New Roman" w:hAnsi="Times New Roman" w:cs="Times New Roman"/>
                <w:i/>
                <w:iCs/>
                <w:sz w:val="20"/>
                <w:szCs w:val="20"/>
                <w:lang w:eastAsia="tr-TR"/>
              </w:rPr>
              <w:t>teknik laboratuvarların adlarını, önemli cihazların listesini gibi bilgiler veriniz</w:t>
            </w:r>
            <w:r w:rsidRPr="00EE233F">
              <w:rPr>
                <w:rFonts w:ascii="Times New Roman" w:hAnsi="Times New Roman" w:cs="Times New Roman"/>
                <w:sz w:val="20"/>
                <w:szCs w:val="20"/>
                <w:lang w:eastAsia="tr-TR"/>
              </w:rPr>
              <w:t>)</w:t>
            </w:r>
          </w:p>
        </w:tc>
      </w:tr>
      <w:tr w:rsidR="0031343B" w:rsidRPr="00863DBF" w14:paraId="2AB019E5" w14:textId="77777777" w:rsidTr="00CD0855">
        <w:trPr>
          <w:trHeight w:val="1166"/>
        </w:trPr>
        <w:tc>
          <w:tcPr>
            <w:tcW w:w="5000" w:type="pct"/>
            <w:shd w:val="clear" w:color="auto" w:fill="FFFFFF" w:themeFill="background1"/>
            <w:vAlign w:val="center"/>
          </w:tcPr>
          <w:p w14:paraId="45AFAFB7" w14:textId="77777777" w:rsidR="0031343B" w:rsidRPr="00AB75F2" w:rsidRDefault="0031343B" w:rsidP="0031343B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6C7630A9" w14:textId="77777777" w:rsidR="0031343B" w:rsidRPr="00AB75F2" w:rsidRDefault="0031343B" w:rsidP="0031343B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0D35B98F" w14:textId="77777777" w:rsidR="0031343B" w:rsidRDefault="0031343B" w:rsidP="0031343B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5DE72FA7" w14:textId="77777777" w:rsidR="00E723FD" w:rsidRPr="00AB75F2" w:rsidRDefault="00E723FD" w:rsidP="0031343B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611C67A8" w14:textId="77777777" w:rsidR="0031343B" w:rsidRPr="00AB75F2" w:rsidRDefault="0031343B" w:rsidP="0031343B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19C18787" w14:textId="77777777" w:rsidR="0031343B" w:rsidRPr="00AB75F2" w:rsidRDefault="0031343B" w:rsidP="0031343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  <w:p w14:paraId="6A35BD67" w14:textId="77777777" w:rsidR="0031343B" w:rsidRPr="00AB75F2" w:rsidRDefault="0031343B" w:rsidP="00CD085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1343B" w:rsidRPr="00AB75F2" w14:paraId="28934CDB" w14:textId="77777777" w:rsidTr="00CD0855">
        <w:trPr>
          <w:trHeight w:val="233"/>
        </w:trPr>
        <w:tc>
          <w:tcPr>
            <w:tcW w:w="5000" w:type="pct"/>
            <w:tcBorders>
              <w:bottom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40DE3B3C" w14:textId="6D691307" w:rsidR="0031343B" w:rsidRPr="00AB75F2" w:rsidRDefault="0031343B" w:rsidP="00CD0855">
            <w:pPr>
              <w:pStyle w:val="AralkYok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B75F2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.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</w:t>
            </w:r>
            <w:r w:rsidR="005E7DFE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3</w:t>
            </w:r>
            <w:r w:rsidRPr="00AB75F2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. </w:t>
            </w:r>
            <w:r w:rsidRPr="00EE233F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Eğitim-öğretim ve araştırma için mevcut altyapı olanaklarını belirtiniz </w:t>
            </w:r>
            <w:r w:rsidRPr="00EE233F">
              <w:rPr>
                <w:rFonts w:ascii="Times New Roman" w:hAnsi="Times New Roman" w:cs="Times New Roman"/>
                <w:i/>
                <w:iCs/>
                <w:sz w:val="20"/>
                <w:szCs w:val="20"/>
                <w:lang w:eastAsia="tr-TR"/>
              </w:rPr>
              <w:t>(sınıf kapasiteleri, projeksiyon ve bilgisayar ekipmanlarının dökümü gibi bilgiler veriniz)</w:t>
            </w:r>
          </w:p>
        </w:tc>
      </w:tr>
      <w:tr w:rsidR="0031343B" w:rsidRPr="00863DBF" w14:paraId="100EAEC8" w14:textId="77777777" w:rsidTr="00CD0855">
        <w:trPr>
          <w:trHeight w:val="1166"/>
        </w:trPr>
        <w:tc>
          <w:tcPr>
            <w:tcW w:w="5000" w:type="pct"/>
            <w:shd w:val="clear" w:color="auto" w:fill="FFFFFF" w:themeFill="background1"/>
            <w:vAlign w:val="center"/>
          </w:tcPr>
          <w:p w14:paraId="3079044F" w14:textId="77777777" w:rsidR="0031343B" w:rsidRPr="00AB75F2" w:rsidRDefault="0031343B" w:rsidP="0031343B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2DA7225E" w14:textId="77777777" w:rsidR="0031343B" w:rsidRPr="00AB75F2" w:rsidRDefault="0031343B" w:rsidP="0031343B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7FDE378D" w14:textId="77777777" w:rsidR="0031343B" w:rsidRPr="00AB75F2" w:rsidRDefault="0031343B" w:rsidP="0031343B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0B062066" w14:textId="77777777" w:rsidR="0031343B" w:rsidRPr="00AB75F2" w:rsidRDefault="0031343B" w:rsidP="0031343B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0515AC6B" w14:textId="77777777" w:rsidR="0031343B" w:rsidRPr="00AB75F2" w:rsidRDefault="0031343B" w:rsidP="0031343B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2B8443AA" w14:textId="77777777" w:rsidR="0031343B" w:rsidRPr="00AB75F2" w:rsidRDefault="0031343B" w:rsidP="0031343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  <w:p w14:paraId="35F84227" w14:textId="77777777" w:rsidR="0031343B" w:rsidRPr="00AB75F2" w:rsidRDefault="0031343B" w:rsidP="00CD085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1343B" w:rsidRPr="00AB75F2" w14:paraId="16026267" w14:textId="77777777" w:rsidTr="00CD0855">
        <w:trPr>
          <w:trHeight w:val="233"/>
        </w:trPr>
        <w:tc>
          <w:tcPr>
            <w:tcW w:w="5000" w:type="pct"/>
            <w:tcBorders>
              <w:bottom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1E53F59E" w14:textId="0C5ED7BA" w:rsidR="0031343B" w:rsidRPr="00AB75F2" w:rsidRDefault="0031343B" w:rsidP="00CD0855">
            <w:pPr>
              <w:pStyle w:val="AralkYok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B75F2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.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</w:t>
            </w:r>
            <w:r w:rsidR="005E7DFE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4</w:t>
            </w:r>
            <w:r w:rsidRPr="00AB75F2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. </w:t>
            </w:r>
            <w:r w:rsidRPr="00EE233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K</w:t>
            </w:r>
            <w:r w:rsidRPr="00EE233F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>ütüphanenizde</w:t>
            </w:r>
            <w:r w:rsidR="008E68C8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 bulunan,</w:t>
            </w:r>
            <w:r w:rsidRPr="00EE233F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 programla ilgili kaynak sayılarını yazınız </w:t>
            </w:r>
            <w:r w:rsidRPr="00EE233F">
              <w:rPr>
                <w:rFonts w:ascii="Times New Roman" w:hAnsi="Times New Roman" w:cs="Times New Roman"/>
                <w:i/>
                <w:iCs/>
                <w:sz w:val="20"/>
                <w:szCs w:val="20"/>
                <w:lang w:eastAsia="tr-TR"/>
              </w:rPr>
              <w:t>(sürekli yayınlar, açık veri tabanları gibi bilgiler veriniz)</w:t>
            </w:r>
          </w:p>
        </w:tc>
      </w:tr>
      <w:tr w:rsidR="0031343B" w:rsidRPr="00863DBF" w14:paraId="4A02AAFC" w14:textId="77777777" w:rsidTr="00CD0855">
        <w:trPr>
          <w:trHeight w:val="1166"/>
        </w:trPr>
        <w:tc>
          <w:tcPr>
            <w:tcW w:w="5000" w:type="pct"/>
            <w:shd w:val="clear" w:color="auto" w:fill="FFFFFF" w:themeFill="background1"/>
            <w:vAlign w:val="center"/>
          </w:tcPr>
          <w:p w14:paraId="7485BF24" w14:textId="77777777" w:rsidR="0031343B" w:rsidRPr="00AB75F2" w:rsidRDefault="0031343B" w:rsidP="00CD085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D46EA" w:rsidRPr="00AB75F2" w14:paraId="2D39E987" w14:textId="77777777" w:rsidTr="007D46EA">
        <w:trPr>
          <w:trHeight w:val="233"/>
        </w:trPr>
        <w:tc>
          <w:tcPr>
            <w:tcW w:w="5000" w:type="pct"/>
            <w:tcBorders>
              <w:bottom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635E218C" w14:textId="264A72DA" w:rsidR="007D46EA" w:rsidRPr="00AB75F2" w:rsidRDefault="0065364A" w:rsidP="00E16B73">
            <w:pPr>
              <w:pStyle w:val="AralkYok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B75F2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.</w:t>
            </w:r>
            <w:r w:rsidR="00AB75F2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</w:t>
            </w:r>
            <w:r w:rsidR="005E7DFE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5</w:t>
            </w:r>
            <w:r w:rsidR="007D46EA" w:rsidRPr="00AB75F2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. </w:t>
            </w:r>
            <w:r w:rsidR="00AC6A9F" w:rsidRPr="00AB75F2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>Önerilen program disiplinler arası (interdisipliner) nitelikte ise</w:t>
            </w:r>
          </w:p>
        </w:tc>
      </w:tr>
      <w:tr w:rsidR="007245ED" w:rsidRPr="00863DBF" w14:paraId="2FF60C0B" w14:textId="77777777" w:rsidTr="00E16B73">
        <w:trPr>
          <w:trHeight w:val="1166"/>
        </w:trPr>
        <w:tc>
          <w:tcPr>
            <w:tcW w:w="5000" w:type="pct"/>
            <w:shd w:val="clear" w:color="auto" w:fill="FFFFFF" w:themeFill="background1"/>
            <w:vAlign w:val="center"/>
          </w:tcPr>
          <w:p w14:paraId="151A149A" w14:textId="77777777" w:rsidR="00470EA1" w:rsidRPr="00AB75F2" w:rsidRDefault="00470EA1" w:rsidP="00470EA1">
            <w:pPr>
              <w:tabs>
                <w:tab w:val="left" w:pos="851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tr-TR"/>
              </w:rPr>
            </w:pPr>
            <w:r w:rsidRPr="00AB75F2">
              <w:rPr>
                <w:rFonts w:ascii="Times New Roman" w:hAnsi="Times New Roman" w:cs="Times New Roman"/>
                <w:sz w:val="20"/>
                <w:szCs w:val="20"/>
                <w:lang w:eastAsia="tr-TR"/>
              </w:rPr>
              <w:t>Bu programın,</w:t>
            </w:r>
          </w:p>
          <w:p w14:paraId="249517B6" w14:textId="16276D08" w:rsidR="00470EA1" w:rsidRPr="00AB75F2" w:rsidRDefault="00470EA1" w:rsidP="00470EA1">
            <w:pPr>
              <w:numPr>
                <w:ilvl w:val="0"/>
                <w:numId w:val="13"/>
              </w:numPr>
              <w:tabs>
                <w:tab w:val="left" w:pos="1134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tr-TR"/>
              </w:rPr>
            </w:pPr>
            <w:r w:rsidRPr="00AB75F2">
              <w:rPr>
                <w:rFonts w:ascii="Times New Roman" w:hAnsi="Times New Roman" w:cs="Times New Roman"/>
                <w:sz w:val="20"/>
                <w:szCs w:val="20"/>
                <w:lang w:eastAsia="tr-TR"/>
              </w:rPr>
              <w:t>Üniversitede halen yürütülmekte olan diğer programlardan farkları,</w:t>
            </w:r>
          </w:p>
          <w:p w14:paraId="06BB6AB3" w14:textId="16ADD62B" w:rsidR="00470EA1" w:rsidRPr="00AB75F2" w:rsidRDefault="00470EA1" w:rsidP="00470EA1">
            <w:pPr>
              <w:numPr>
                <w:ilvl w:val="0"/>
                <w:numId w:val="13"/>
              </w:numPr>
              <w:tabs>
                <w:tab w:val="left" w:pos="1134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tr-TR"/>
              </w:rPr>
            </w:pPr>
            <w:r w:rsidRPr="00AB75F2">
              <w:rPr>
                <w:rFonts w:ascii="Times New Roman" w:hAnsi="Times New Roman" w:cs="Times New Roman"/>
                <w:sz w:val="20"/>
                <w:szCs w:val="20"/>
                <w:lang w:eastAsia="tr-TR"/>
              </w:rPr>
              <w:t>Mevcut programların zayıflatmadan nasıl yürütüleceği,</w:t>
            </w:r>
          </w:p>
          <w:p w14:paraId="5EF916BD" w14:textId="77777777" w:rsidR="00470EA1" w:rsidRPr="00AB75F2" w:rsidRDefault="00470EA1" w:rsidP="00470EA1">
            <w:pPr>
              <w:numPr>
                <w:ilvl w:val="0"/>
                <w:numId w:val="13"/>
              </w:numPr>
              <w:tabs>
                <w:tab w:val="left" w:pos="1134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tr-TR"/>
              </w:rPr>
            </w:pPr>
            <w:r w:rsidRPr="00AB75F2">
              <w:rPr>
                <w:rFonts w:ascii="Times New Roman" w:hAnsi="Times New Roman" w:cs="Times New Roman"/>
                <w:sz w:val="20"/>
                <w:szCs w:val="20"/>
                <w:lang w:eastAsia="tr-TR"/>
              </w:rPr>
              <w:t>Mevcut imkanlara ek olarak yeni fiziki alan (sınıf, laboratuvar, vb.) gerektirip, gerektirmediği,</w:t>
            </w:r>
          </w:p>
          <w:p w14:paraId="14EA35F7" w14:textId="77777777" w:rsidR="00470EA1" w:rsidRPr="00AB75F2" w:rsidRDefault="00470EA1" w:rsidP="00470EA1">
            <w:pPr>
              <w:numPr>
                <w:ilvl w:val="0"/>
                <w:numId w:val="13"/>
              </w:numPr>
              <w:tabs>
                <w:tab w:val="left" w:pos="1134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tr-TR"/>
              </w:rPr>
            </w:pPr>
            <w:r w:rsidRPr="00AB75F2">
              <w:rPr>
                <w:rFonts w:ascii="Times New Roman" w:hAnsi="Times New Roman" w:cs="Times New Roman"/>
                <w:sz w:val="20"/>
                <w:szCs w:val="20"/>
                <w:lang w:eastAsia="tr-TR"/>
              </w:rPr>
              <w:t>Üniversiteye getireceği ek mali külfet ve bunun nasıl karşılanacağı,</w:t>
            </w:r>
          </w:p>
          <w:p w14:paraId="78250E62" w14:textId="77777777" w:rsidR="00470EA1" w:rsidRPr="00AB75F2" w:rsidRDefault="00470EA1" w:rsidP="00470EA1">
            <w:pPr>
              <w:numPr>
                <w:ilvl w:val="0"/>
                <w:numId w:val="13"/>
              </w:numPr>
              <w:tabs>
                <w:tab w:val="left" w:pos="1134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tr-TR"/>
              </w:rPr>
            </w:pPr>
            <w:r w:rsidRPr="00AB75F2">
              <w:rPr>
                <w:rFonts w:ascii="Times New Roman" w:hAnsi="Times New Roman" w:cs="Times New Roman"/>
                <w:sz w:val="20"/>
                <w:szCs w:val="20"/>
                <w:lang w:eastAsia="tr-TR"/>
              </w:rPr>
              <w:t>Programa başlayacak öğrencilerin farklı disiplinlerden gelmesi durumunda, bu öğrenciler için Bilimsel Hazırlık Programı uygulanıp, uygulanmayacağı; uygulanacaksa, bu programın ne şekilde düzenleneceği</w:t>
            </w:r>
          </w:p>
          <w:p w14:paraId="1709B2C0" w14:textId="77777777" w:rsidR="00796636" w:rsidRPr="00AB75F2" w:rsidRDefault="00470EA1" w:rsidP="00470EA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tr-TR"/>
              </w:rPr>
            </w:pPr>
            <w:r w:rsidRPr="00AB75F2">
              <w:rPr>
                <w:rFonts w:ascii="Times New Roman" w:hAnsi="Times New Roman" w:cs="Times New Roman"/>
                <w:sz w:val="20"/>
                <w:szCs w:val="20"/>
                <w:lang w:eastAsia="tr-TR"/>
              </w:rPr>
              <w:t>Somut olarak açıklanmalıdır.</w:t>
            </w:r>
          </w:p>
          <w:p w14:paraId="2ED291DB" w14:textId="77777777" w:rsidR="00470EA1" w:rsidRPr="00AB75F2" w:rsidRDefault="00470EA1" w:rsidP="00470EA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72C779F" w14:textId="454E8E5A" w:rsidR="00470EA1" w:rsidRPr="00AB75F2" w:rsidRDefault="00470EA1" w:rsidP="00470EA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bookmarkEnd w:id="2"/>
    </w:tbl>
    <w:p w14:paraId="1CBFEE33" w14:textId="77777777" w:rsidR="008420FE" w:rsidRPr="00863DBF" w:rsidRDefault="008420FE" w:rsidP="000C5609">
      <w:pPr>
        <w:pStyle w:val="AralkYok"/>
        <w:rPr>
          <w:rFonts w:ascii="Times New Roman" w:hAnsi="Times New Roman" w:cs="Times New Roman"/>
          <w:sz w:val="20"/>
          <w:szCs w:val="20"/>
        </w:rPr>
      </w:pPr>
    </w:p>
    <w:p w14:paraId="4133CAA8" w14:textId="650C88B9" w:rsidR="008E68C8" w:rsidRDefault="008E68C8" w:rsidP="000C5609">
      <w:pPr>
        <w:pStyle w:val="AralkYok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p w14:paraId="16DE4C1C" w14:textId="77777777" w:rsidR="00CF433B" w:rsidRPr="00863DBF" w:rsidRDefault="00CF433B" w:rsidP="000C5609">
      <w:pPr>
        <w:pStyle w:val="AralkYok"/>
        <w:rPr>
          <w:rFonts w:ascii="Times New Roman" w:hAnsi="Times New Roman" w:cs="Times New Roman"/>
          <w:sz w:val="20"/>
          <w:szCs w:val="20"/>
        </w:rPr>
      </w:pPr>
    </w:p>
    <w:tbl>
      <w:tblPr>
        <w:tblStyle w:val="AkKlavuz-Vurgu5"/>
        <w:tblW w:w="9628" w:type="dxa"/>
        <w:tblInd w:w="-5" w:type="dxa"/>
        <w:tblBorders>
          <w:top w:val="single" w:sz="8" w:space="0" w:color="D9D9D9" w:themeColor="background1" w:themeShade="D9"/>
          <w:left w:val="single" w:sz="8" w:space="0" w:color="D9D9D9" w:themeColor="background1" w:themeShade="D9"/>
          <w:bottom w:val="single" w:sz="8" w:space="0" w:color="D9D9D9" w:themeColor="background1" w:themeShade="D9"/>
          <w:right w:val="single" w:sz="8" w:space="0" w:color="D9D9D9" w:themeColor="background1" w:themeShade="D9"/>
          <w:insideH w:val="single" w:sz="8" w:space="0" w:color="D9D9D9" w:themeColor="background1" w:themeShade="D9"/>
          <w:insideV w:val="single" w:sz="8" w:space="0" w:color="D9D9D9" w:themeColor="background1" w:themeShade="D9"/>
        </w:tblBorders>
        <w:tblLayout w:type="fixed"/>
        <w:tblLook w:val="04A0" w:firstRow="1" w:lastRow="0" w:firstColumn="1" w:lastColumn="0" w:noHBand="0" w:noVBand="1"/>
      </w:tblPr>
      <w:tblGrid>
        <w:gridCol w:w="1210"/>
        <w:gridCol w:w="3438"/>
        <w:gridCol w:w="968"/>
        <w:gridCol w:w="1243"/>
        <w:gridCol w:w="831"/>
        <w:gridCol w:w="969"/>
        <w:gridCol w:w="969"/>
      </w:tblGrid>
      <w:tr w:rsidR="00DF04E7" w:rsidRPr="00863DBF" w14:paraId="7443A770" w14:textId="77777777" w:rsidTr="006B31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7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F2F2F2" w:themeFill="background1" w:themeFillShade="F2"/>
            <w:vAlign w:val="center"/>
          </w:tcPr>
          <w:p w14:paraId="51C100AC" w14:textId="1ACF29DD" w:rsidR="00DF04E7" w:rsidRPr="00863DBF" w:rsidRDefault="0065364A" w:rsidP="006B3135">
            <w:pPr>
              <w:ind w:left="360"/>
              <w:jc w:val="center"/>
              <w:rPr>
                <w:rFonts w:ascii="Times New Roman" w:hAnsi="Times New Roman" w:cs="Times New Roman"/>
                <w:b w:val="0"/>
              </w:rPr>
            </w:pPr>
            <w:r w:rsidRPr="00863DBF">
              <w:rPr>
                <w:rFonts w:ascii="Times New Roman" w:hAnsi="Times New Roman" w:cs="Times New Roman"/>
              </w:rPr>
              <w:t>3.</w:t>
            </w:r>
            <w:r w:rsidR="00A17340">
              <w:rPr>
                <w:rFonts w:ascii="Times New Roman" w:hAnsi="Times New Roman" w:cs="Times New Roman"/>
              </w:rPr>
              <w:t xml:space="preserve"> </w:t>
            </w:r>
            <w:r w:rsidRPr="00863DBF">
              <w:rPr>
                <w:rFonts w:ascii="Times New Roman" w:hAnsi="Times New Roman" w:cs="Times New Roman"/>
              </w:rPr>
              <w:t>PROGRAMDA YER ALAN DERS LİSTESİ</w:t>
            </w:r>
          </w:p>
        </w:tc>
      </w:tr>
      <w:tr w:rsidR="00B910C4" w:rsidRPr="00863DBF" w14:paraId="1B244665" w14:textId="77777777" w:rsidTr="006B31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0" w:type="dxa"/>
            <w:vMerge w:val="restar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F2F2F2" w:themeFill="background1" w:themeFillShade="F2"/>
          </w:tcPr>
          <w:p w14:paraId="627B7589" w14:textId="77777777" w:rsidR="00B910C4" w:rsidRPr="00863DBF" w:rsidRDefault="00B910C4" w:rsidP="009C5F63">
            <w:pPr>
              <w:jc w:val="center"/>
              <w:rPr>
                <w:rFonts w:ascii="Times New Roman" w:hAnsi="Times New Roman" w:cs="Times New Roman"/>
              </w:rPr>
            </w:pPr>
            <w:r w:rsidRPr="00863DBF">
              <w:rPr>
                <w:rFonts w:ascii="Times New Roman" w:hAnsi="Times New Roman" w:cs="Times New Roman"/>
              </w:rPr>
              <w:t>Dersin Kodu</w:t>
            </w:r>
          </w:p>
        </w:tc>
        <w:tc>
          <w:tcPr>
            <w:tcW w:w="3438" w:type="dxa"/>
            <w:vMerge w:val="restar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F2F2F2" w:themeFill="background1" w:themeFillShade="F2"/>
            <w:vAlign w:val="center"/>
          </w:tcPr>
          <w:p w14:paraId="355900BB" w14:textId="77777777" w:rsidR="00B910C4" w:rsidRPr="00863DBF" w:rsidRDefault="00B910C4" w:rsidP="006B31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863DBF">
              <w:rPr>
                <w:rFonts w:ascii="Times New Roman" w:hAnsi="Times New Roman" w:cs="Times New Roman"/>
                <w:b/>
              </w:rPr>
              <w:t>Dersin Adı</w:t>
            </w:r>
          </w:p>
        </w:tc>
        <w:tc>
          <w:tcPr>
            <w:tcW w:w="2211" w:type="dxa"/>
            <w:gridSpan w:val="2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F2F2F2" w:themeFill="background1" w:themeFillShade="F2"/>
            <w:vAlign w:val="center"/>
          </w:tcPr>
          <w:p w14:paraId="327DD85B" w14:textId="77777777" w:rsidR="00B910C4" w:rsidRPr="00863DBF" w:rsidRDefault="00B910C4" w:rsidP="006B31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863DBF">
              <w:rPr>
                <w:rFonts w:ascii="Times New Roman" w:hAnsi="Times New Roman" w:cs="Times New Roman"/>
                <w:b/>
              </w:rPr>
              <w:t>Haftalık Saat</w:t>
            </w:r>
          </w:p>
        </w:tc>
        <w:tc>
          <w:tcPr>
            <w:tcW w:w="831" w:type="dxa"/>
            <w:vMerge w:val="restar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F2F2F2" w:themeFill="background1" w:themeFillShade="F2"/>
            <w:vAlign w:val="center"/>
          </w:tcPr>
          <w:p w14:paraId="20E1ED68" w14:textId="77777777" w:rsidR="00B910C4" w:rsidRPr="00863DBF" w:rsidRDefault="00B910C4" w:rsidP="006B31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863DBF">
              <w:rPr>
                <w:rFonts w:ascii="Times New Roman" w:hAnsi="Times New Roman" w:cs="Times New Roman"/>
                <w:b/>
              </w:rPr>
              <w:t>Kredi</w:t>
            </w:r>
          </w:p>
        </w:tc>
        <w:tc>
          <w:tcPr>
            <w:tcW w:w="969" w:type="dxa"/>
            <w:vMerge w:val="restar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F2F2F2" w:themeFill="background1" w:themeFillShade="F2"/>
            <w:vAlign w:val="center"/>
          </w:tcPr>
          <w:p w14:paraId="05415F2C" w14:textId="0F537FBF" w:rsidR="00B910C4" w:rsidRPr="00863DBF" w:rsidRDefault="00B910C4" w:rsidP="006B31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863DBF">
              <w:rPr>
                <w:rFonts w:ascii="Times New Roman" w:hAnsi="Times New Roman" w:cs="Times New Roman"/>
                <w:b/>
              </w:rPr>
              <w:t>AKTS</w:t>
            </w:r>
          </w:p>
        </w:tc>
        <w:tc>
          <w:tcPr>
            <w:tcW w:w="969" w:type="dxa"/>
            <w:vMerge w:val="restar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F2F2F2" w:themeFill="background1" w:themeFillShade="F2"/>
            <w:vAlign w:val="center"/>
          </w:tcPr>
          <w:p w14:paraId="165D7A29" w14:textId="64ED78D5" w:rsidR="00B910C4" w:rsidRPr="00863DBF" w:rsidRDefault="00B910C4" w:rsidP="006B31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863DBF">
              <w:rPr>
                <w:rFonts w:ascii="Times New Roman" w:hAnsi="Times New Roman" w:cs="Times New Roman"/>
                <w:b/>
              </w:rPr>
              <w:t>Dersin Türü</w:t>
            </w:r>
          </w:p>
        </w:tc>
      </w:tr>
      <w:tr w:rsidR="00B910C4" w:rsidRPr="00863DBF" w14:paraId="52FA39D8" w14:textId="77777777" w:rsidTr="00DF04E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0" w:type="dxa"/>
            <w:vMerge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59AD5FD0" w14:textId="77777777" w:rsidR="00B910C4" w:rsidRPr="00863DBF" w:rsidRDefault="00B910C4" w:rsidP="009C5F6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438" w:type="dxa"/>
            <w:vMerge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6B41A792" w14:textId="77777777" w:rsidR="00B910C4" w:rsidRPr="00863DBF" w:rsidRDefault="00B910C4" w:rsidP="009C5F6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96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F2F2F2" w:themeFill="background1" w:themeFillShade="F2"/>
          </w:tcPr>
          <w:p w14:paraId="50C6734A" w14:textId="77777777" w:rsidR="00B910C4" w:rsidRPr="00863DBF" w:rsidRDefault="00B910C4" w:rsidP="009C5F6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863DBF">
              <w:rPr>
                <w:rFonts w:ascii="Times New Roman" w:hAnsi="Times New Roman" w:cs="Times New Roman"/>
                <w:b/>
              </w:rPr>
              <w:t>Teorik</w:t>
            </w:r>
          </w:p>
        </w:tc>
        <w:tc>
          <w:tcPr>
            <w:tcW w:w="124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F2F2F2" w:themeFill="background1" w:themeFillShade="F2"/>
          </w:tcPr>
          <w:p w14:paraId="6841C369" w14:textId="77777777" w:rsidR="00B910C4" w:rsidRPr="00863DBF" w:rsidRDefault="00B910C4" w:rsidP="009C5F6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863DBF">
              <w:rPr>
                <w:rFonts w:ascii="Times New Roman" w:hAnsi="Times New Roman" w:cs="Times New Roman"/>
                <w:b/>
              </w:rPr>
              <w:t>Uygulama</w:t>
            </w:r>
          </w:p>
        </w:tc>
        <w:tc>
          <w:tcPr>
            <w:tcW w:w="831" w:type="dxa"/>
            <w:vMerge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3DF271B4" w14:textId="77777777" w:rsidR="00B910C4" w:rsidRPr="00863DBF" w:rsidRDefault="00B910C4" w:rsidP="009C5F6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969" w:type="dxa"/>
            <w:vMerge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0FE7D701" w14:textId="77777777" w:rsidR="00B910C4" w:rsidRPr="00863DBF" w:rsidRDefault="00B910C4" w:rsidP="009C5F6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969" w:type="dxa"/>
            <w:vMerge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1900E913" w14:textId="37ECBBA7" w:rsidR="00B910C4" w:rsidRPr="00863DBF" w:rsidRDefault="00B910C4" w:rsidP="009C5F6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B910C4" w:rsidRPr="00863DBF" w14:paraId="391E7DAD" w14:textId="77777777" w:rsidTr="00DF04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6489F94B" w14:textId="4302CF9C" w:rsidR="00B910C4" w:rsidRPr="00863DBF" w:rsidRDefault="00B910C4" w:rsidP="009C5F63">
            <w:pPr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343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1C2DACAE" w14:textId="55E16594" w:rsidR="00B910C4" w:rsidRPr="00863DBF" w:rsidRDefault="00B910C4" w:rsidP="009C5F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1F466169" w14:textId="06506939" w:rsidR="00B910C4" w:rsidRPr="00863DBF" w:rsidRDefault="00B910C4" w:rsidP="009C5F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6A13B695" w14:textId="4FC9A875" w:rsidR="00B910C4" w:rsidRPr="00863DBF" w:rsidRDefault="00B910C4" w:rsidP="009C5F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1150703D" w14:textId="33549AF6" w:rsidR="00B910C4" w:rsidRPr="00863DBF" w:rsidRDefault="00B910C4" w:rsidP="009C5F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6688D102" w14:textId="77777777" w:rsidR="00B910C4" w:rsidRPr="00863DBF" w:rsidRDefault="00B910C4" w:rsidP="009C5F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55EE7C2C" w14:textId="10DAC217" w:rsidR="00B910C4" w:rsidRPr="00863DBF" w:rsidRDefault="00B910C4" w:rsidP="009C5F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910C4" w:rsidRPr="00863DBF" w14:paraId="10A542DF" w14:textId="77777777" w:rsidTr="00DF04E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61C81995" w14:textId="61C4D8B1" w:rsidR="00B910C4" w:rsidRPr="00863DBF" w:rsidRDefault="00B910C4" w:rsidP="009C5F63">
            <w:pPr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343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548A4AC2" w14:textId="0D71CCA7" w:rsidR="00B910C4" w:rsidRPr="00863DBF" w:rsidRDefault="00B910C4" w:rsidP="009C5F6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5862E851" w14:textId="4995A899" w:rsidR="00B910C4" w:rsidRPr="00863DBF" w:rsidRDefault="00B910C4" w:rsidP="009C5F6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65773E38" w14:textId="25B91CE1" w:rsidR="00B910C4" w:rsidRPr="00863DBF" w:rsidRDefault="00B910C4" w:rsidP="009C5F6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2A9ADF89" w14:textId="7657EA01" w:rsidR="00B910C4" w:rsidRPr="00863DBF" w:rsidRDefault="00B910C4" w:rsidP="009C5F6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592626BB" w14:textId="77777777" w:rsidR="00B910C4" w:rsidRPr="00863DBF" w:rsidRDefault="00B910C4" w:rsidP="009C5F6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127E418C" w14:textId="5DE35C47" w:rsidR="00B910C4" w:rsidRPr="00863DBF" w:rsidRDefault="00B910C4" w:rsidP="009C5F6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910C4" w:rsidRPr="00863DBF" w14:paraId="656344CD" w14:textId="77777777" w:rsidTr="00DF04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2F032287" w14:textId="3C04871C" w:rsidR="00B910C4" w:rsidRPr="00863DBF" w:rsidRDefault="00B910C4" w:rsidP="009C5F63">
            <w:pPr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343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265073C1" w14:textId="7D944413" w:rsidR="00B910C4" w:rsidRPr="00863DBF" w:rsidRDefault="00B910C4" w:rsidP="009C5F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77757D5D" w14:textId="54ACA073" w:rsidR="00B910C4" w:rsidRPr="00863DBF" w:rsidRDefault="00B910C4" w:rsidP="009C5F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71575936" w14:textId="32F3F938" w:rsidR="00B910C4" w:rsidRPr="00863DBF" w:rsidRDefault="00B910C4" w:rsidP="009C5F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3F065358" w14:textId="0F6F1136" w:rsidR="00B910C4" w:rsidRPr="00863DBF" w:rsidRDefault="00B910C4" w:rsidP="009C5F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0CB4FB64" w14:textId="77777777" w:rsidR="00B910C4" w:rsidRPr="00863DBF" w:rsidRDefault="00B910C4" w:rsidP="009C5F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70B83201" w14:textId="57B9D6B7" w:rsidR="00B910C4" w:rsidRPr="00863DBF" w:rsidRDefault="00B910C4" w:rsidP="009C5F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910C4" w:rsidRPr="00863DBF" w14:paraId="3FFEFBAF" w14:textId="77777777" w:rsidTr="00DF04E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2C5350CE" w14:textId="5FDBF66E" w:rsidR="00B910C4" w:rsidRPr="00863DBF" w:rsidRDefault="00B910C4" w:rsidP="009C5F63">
            <w:pPr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343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134FAAA2" w14:textId="6F3859DA" w:rsidR="00B910C4" w:rsidRPr="00863DBF" w:rsidRDefault="00B910C4" w:rsidP="009C5F6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7251BA60" w14:textId="1EBA616D" w:rsidR="00B910C4" w:rsidRPr="00863DBF" w:rsidRDefault="00B910C4" w:rsidP="009C5F6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4467F78D" w14:textId="082F6ECD" w:rsidR="00B910C4" w:rsidRPr="00863DBF" w:rsidRDefault="00B910C4" w:rsidP="009C5F6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6390ADAB" w14:textId="29BB0EB1" w:rsidR="00B910C4" w:rsidRPr="00863DBF" w:rsidRDefault="00B910C4" w:rsidP="009C5F6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6C65B8F6" w14:textId="77777777" w:rsidR="00B910C4" w:rsidRPr="00863DBF" w:rsidRDefault="00B910C4" w:rsidP="009C5F6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406363F8" w14:textId="14C020E8" w:rsidR="00B910C4" w:rsidRPr="00863DBF" w:rsidRDefault="00B910C4" w:rsidP="009C5F6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910C4" w:rsidRPr="00863DBF" w14:paraId="64B08F14" w14:textId="77777777" w:rsidTr="00DF04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340A3334" w14:textId="77777777" w:rsidR="00B910C4" w:rsidRPr="00863DBF" w:rsidRDefault="00B910C4" w:rsidP="009C5F63">
            <w:pPr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343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065B2870" w14:textId="57C21668" w:rsidR="00B910C4" w:rsidRPr="00863DBF" w:rsidRDefault="00B910C4" w:rsidP="009C5F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722AFC4B" w14:textId="77777777" w:rsidR="00B910C4" w:rsidRPr="00863DBF" w:rsidRDefault="00B910C4" w:rsidP="009C5F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761DBE82" w14:textId="77777777" w:rsidR="00B910C4" w:rsidRPr="00863DBF" w:rsidRDefault="00B910C4" w:rsidP="009C5F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6E226567" w14:textId="0566E73F" w:rsidR="00B910C4" w:rsidRPr="00863DBF" w:rsidRDefault="00B910C4" w:rsidP="009C5F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5FEE91EB" w14:textId="77777777" w:rsidR="00B910C4" w:rsidRPr="00863DBF" w:rsidRDefault="00B910C4" w:rsidP="009C5F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38991B14" w14:textId="1489CC14" w:rsidR="00B910C4" w:rsidRPr="00863DBF" w:rsidRDefault="00B910C4" w:rsidP="009C5F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910C4" w:rsidRPr="00863DBF" w14:paraId="125AB062" w14:textId="77777777" w:rsidTr="00DF04E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646DD0AC" w14:textId="77777777" w:rsidR="00B910C4" w:rsidRPr="00863DBF" w:rsidRDefault="00B910C4" w:rsidP="009C5F63">
            <w:pPr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343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63EB5197" w14:textId="64A4A37A" w:rsidR="00B910C4" w:rsidRPr="00863DBF" w:rsidRDefault="00B910C4" w:rsidP="009C5F6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55A5F867" w14:textId="77777777" w:rsidR="00B910C4" w:rsidRPr="00863DBF" w:rsidRDefault="00B910C4" w:rsidP="009C5F6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5B376C7F" w14:textId="77777777" w:rsidR="00B910C4" w:rsidRPr="00863DBF" w:rsidRDefault="00B910C4" w:rsidP="009C5F6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784A1F3F" w14:textId="47C8279E" w:rsidR="00B910C4" w:rsidRPr="00863DBF" w:rsidRDefault="00B910C4" w:rsidP="009C5F6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44AF5E46" w14:textId="77777777" w:rsidR="00B910C4" w:rsidRPr="00863DBF" w:rsidRDefault="00B910C4" w:rsidP="009C5F6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4E9DAF4B" w14:textId="4BE2684D" w:rsidR="00B910C4" w:rsidRPr="00863DBF" w:rsidRDefault="00B910C4" w:rsidP="009C5F6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910C4" w:rsidRPr="00863DBF" w14:paraId="0801A8C1" w14:textId="77777777" w:rsidTr="00DF04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3C2D54CD" w14:textId="430F0B4F" w:rsidR="00B910C4" w:rsidRPr="00863DBF" w:rsidRDefault="00B910C4" w:rsidP="009C5F63">
            <w:pPr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343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321B14F7" w14:textId="1B205950" w:rsidR="00B910C4" w:rsidRPr="00863DBF" w:rsidRDefault="00B910C4" w:rsidP="009C5F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54000F10" w14:textId="77777777" w:rsidR="00B910C4" w:rsidRPr="00863DBF" w:rsidRDefault="00B910C4" w:rsidP="009C5F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214EAFA8" w14:textId="77777777" w:rsidR="00B910C4" w:rsidRPr="00863DBF" w:rsidRDefault="00B910C4" w:rsidP="009C5F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62B58783" w14:textId="77777777" w:rsidR="00B910C4" w:rsidRPr="00863DBF" w:rsidRDefault="00B910C4" w:rsidP="009C5F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7327DF80" w14:textId="77777777" w:rsidR="00B910C4" w:rsidRPr="00863DBF" w:rsidRDefault="00B910C4" w:rsidP="009C5F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691C915E" w14:textId="16C087D6" w:rsidR="00B910C4" w:rsidRPr="00863DBF" w:rsidRDefault="00B910C4" w:rsidP="009C5F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3B3414B9" w14:textId="77777777" w:rsidR="00CF433B" w:rsidRPr="00863DBF" w:rsidRDefault="00CF433B" w:rsidP="000C5609">
      <w:pPr>
        <w:pStyle w:val="AralkYok"/>
        <w:rPr>
          <w:rFonts w:ascii="Times New Roman" w:hAnsi="Times New Roman" w:cs="Times New Roman"/>
          <w:sz w:val="20"/>
          <w:szCs w:val="20"/>
        </w:rPr>
      </w:pPr>
    </w:p>
    <w:p w14:paraId="5A510D01" w14:textId="77777777" w:rsidR="00CF433B" w:rsidRPr="00863DBF" w:rsidRDefault="00CF433B" w:rsidP="000C5609">
      <w:pPr>
        <w:pStyle w:val="AralkYok"/>
        <w:rPr>
          <w:rFonts w:ascii="Times New Roman" w:hAnsi="Times New Roman" w:cs="Times New Roman"/>
          <w:sz w:val="20"/>
          <w:szCs w:val="20"/>
        </w:rPr>
      </w:pPr>
    </w:p>
    <w:p w14:paraId="5006F1B1" w14:textId="77777777" w:rsidR="00CF433B" w:rsidRPr="00863DBF" w:rsidRDefault="00CF433B" w:rsidP="000C5609">
      <w:pPr>
        <w:pStyle w:val="AralkYok"/>
        <w:rPr>
          <w:rFonts w:ascii="Times New Roman" w:hAnsi="Times New Roman" w:cs="Times New Roman"/>
          <w:sz w:val="20"/>
          <w:szCs w:val="20"/>
        </w:rPr>
      </w:pPr>
    </w:p>
    <w:p w14:paraId="15900949" w14:textId="77777777" w:rsidR="00CF433B" w:rsidRPr="00863DBF" w:rsidRDefault="00CF433B" w:rsidP="000C5609">
      <w:pPr>
        <w:pStyle w:val="AralkYok"/>
        <w:rPr>
          <w:rFonts w:ascii="Times New Roman" w:hAnsi="Times New Roman" w:cs="Times New Roman"/>
          <w:sz w:val="20"/>
          <w:szCs w:val="20"/>
        </w:rPr>
      </w:pPr>
    </w:p>
    <w:p w14:paraId="17EF5735" w14:textId="5AFB0135" w:rsidR="00A81F4F" w:rsidRPr="00863DBF" w:rsidRDefault="00A81F4F">
      <w:pPr>
        <w:rPr>
          <w:rFonts w:ascii="Times New Roman" w:hAnsi="Times New Roman" w:cs="Times New Roman"/>
          <w:sz w:val="20"/>
          <w:szCs w:val="20"/>
        </w:rPr>
      </w:pPr>
      <w:r w:rsidRPr="00863DBF">
        <w:rPr>
          <w:rFonts w:ascii="Times New Roman" w:hAnsi="Times New Roman" w:cs="Times New Roman"/>
          <w:sz w:val="20"/>
          <w:szCs w:val="20"/>
        </w:rPr>
        <w:br w:type="page"/>
      </w:r>
    </w:p>
    <w:tbl>
      <w:tblPr>
        <w:tblW w:w="963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top w:w="57" w:type="dxa"/>
        </w:tblCellMar>
        <w:tblLook w:val="04A0" w:firstRow="1" w:lastRow="0" w:firstColumn="1" w:lastColumn="0" w:noHBand="0" w:noVBand="1"/>
      </w:tblPr>
      <w:tblGrid>
        <w:gridCol w:w="2972"/>
        <w:gridCol w:w="2608"/>
        <w:gridCol w:w="794"/>
        <w:gridCol w:w="321"/>
        <w:gridCol w:w="1112"/>
        <w:gridCol w:w="980"/>
        <w:gridCol w:w="849"/>
      </w:tblGrid>
      <w:tr w:rsidR="007C56F9" w:rsidRPr="0093210A" w14:paraId="2EE24749" w14:textId="77777777" w:rsidTr="007C56F9">
        <w:tc>
          <w:tcPr>
            <w:tcW w:w="9636" w:type="dxa"/>
            <w:gridSpan w:val="7"/>
            <w:tcBorders>
              <w:top w:val="nil"/>
              <w:left w:val="single" w:sz="4" w:space="0" w:color="FFFFFF" w:themeColor="background1"/>
              <w:bottom w:val="single" w:sz="4" w:space="0" w:color="D9D9D9" w:themeColor="background1" w:themeShade="D9"/>
              <w:right w:val="single" w:sz="4" w:space="0" w:color="FFFFFF" w:themeColor="background1"/>
            </w:tcBorders>
          </w:tcPr>
          <w:p w14:paraId="2BEC6B21" w14:textId="77777777" w:rsidR="007C56F9" w:rsidRDefault="007C56F9" w:rsidP="007C56F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bookmarkStart w:id="3" w:name="_Hlk212466490"/>
            <w:r w:rsidRPr="0093210A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</w:rPr>
              <w:lastRenderedPageBreak/>
              <w:t>Ders listesinde yer alan her ders için</w:t>
            </w:r>
            <w:r w:rsidR="0093210A" w:rsidRPr="0093210A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</w:rPr>
              <w:t xml:space="preserve"> ayrı ayrı</w:t>
            </w:r>
            <w:r w:rsidRPr="0093210A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</w:rPr>
              <w:t xml:space="preserve"> doldurulacaktır</w:t>
            </w:r>
          </w:p>
          <w:p w14:paraId="53BDAEA8" w14:textId="6EDEB5F4" w:rsidR="0065130D" w:rsidRPr="0093210A" w:rsidRDefault="0065130D" w:rsidP="007C56F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</w:p>
        </w:tc>
      </w:tr>
      <w:tr w:rsidR="00013F29" w:rsidRPr="00863DBF" w14:paraId="5783C797" w14:textId="77777777" w:rsidTr="007C56F9">
        <w:tc>
          <w:tcPr>
            <w:tcW w:w="9636" w:type="dxa"/>
            <w:gridSpan w:val="7"/>
            <w:tcBorders>
              <w:top w:val="single" w:sz="4" w:space="0" w:color="D9D9D9" w:themeColor="background1" w:themeShade="D9"/>
              <w:bottom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68D892C7" w14:textId="4DDB9DF5" w:rsidR="00013F29" w:rsidRPr="00863DBF" w:rsidRDefault="0065364A" w:rsidP="009C5F63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63D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4.</w:t>
            </w:r>
            <w:r w:rsidR="008567A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="0044184E" w:rsidRPr="00863D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ERS BİLGİLERİ</w:t>
            </w:r>
          </w:p>
        </w:tc>
      </w:tr>
      <w:tr w:rsidR="00013F29" w:rsidRPr="00863DBF" w14:paraId="7FD0F5F5" w14:textId="77777777" w:rsidTr="008567AE">
        <w:tc>
          <w:tcPr>
            <w:tcW w:w="5580" w:type="dxa"/>
            <w:gridSpan w:val="2"/>
            <w:shd w:val="clear" w:color="auto" w:fill="F2F2F2" w:themeFill="background1" w:themeFillShade="F2"/>
          </w:tcPr>
          <w:p w14:paraId="758CC9E3" w14:textId="3563DE0E" w:rsidR="00013F29" w:rsidRPr="00863DBF" w:rsidRDefault="007F2333" w:rsidP="007F2333">
            <w:pPr>
              <w:tabs>
                <w:tab w:val="center" w:pos="2654"/>
                <w:tab w:val="left" w:pos="3612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63D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ab/>
            </w:r>
            <w:r w:rsidR="00013F29" w:rsidRPr="00863D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ersin Adı</w:t>
            </w:r>
            <w:r w:rsidRPr="00863D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863DBF">
              <w:rPr>
                <w:rFonts w:ascii="Times New Roman" w:eastAsia="Times New Roman" w:hAnsi="Times New Roman" w:cs="Times New Roman"/>
                <w:sz w:val="20"/>
                <w:szCs w:val="20"/>
              </w:rPr>
              <w:t>(Türkçe/İngilizce)</w:t>
            </w:r>
          </w:p>
        </w:tc>
        <w:tc>
          <w:tcPr>
            <w:tcW w:w="1115" w:type="dxa"/>
            <w:gridSpan w:val="2"/>
            <w:shd w:val="clear" w:color="auto" w:fill="F2F2F2" w:themeFill="background1" w:themeFillShade="F2"/>
          </w:tcPr>
          <w:p w14:paraId="352A0818" w14:textId="77777777" w:rsidR="00013F29" w:rsidRPr="00863DBF" w:rsidRDefault="00013F29" w:rsidP="007C56F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Kodu</w:t>
            </w:r>
          </w:p>
        </w:tc>
        <w:tc>
          <w:tcPr>
            <w:tcW w:w="1112" w:type="dxa"/>
            <w:shd w:val="clear" w:color="auto" w:fill="F2F2F2" w:themeFill="background1" w:themeFillShade="F2"/>
          </w:tcPr>
          <w:p w14:paraId="288559A9" w14:textId="77777777" w:rsidR="00013F29" w:rsidRPr="00863DBF" w:rsidRDefault="00013F29" w:rsidP="007C56F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T+U Saat</w:t>
            </w:r>
          </w:p>
        </w:tc>
        <w:tc>
          <w:tcPr>
            <w:tcW w:w="980" w:type="dxa"/>
            <w:shd w:val="clear" w:color="auto" w:fill="F2F2F2" w:themeFill="background1" w:themeFillShade="F2"/>
          </w:tcPr>
          <w:p w14:paraId="1ECD732D" w14:textId="77777777" w:rsidR="00013F29" w:rsidRPr="00863DBF" w:rsidRDefault="00013F29" w:rsidP="007C56F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Kredi</w:t>
            </w:r>
          </w:p>
        </w:tc>
        <w:tc>
          <w:tcPr>
            <w:tcW w:w="849" w:type="dxa"/>
            <w:shd w:val="clear" w:color="auto" w:fill="F2F2F2" w:themeFill="background1" w:themeFillShade="F2"/>
          </w:tcPr>
          <w:p w14:paraId="4AC84376" w14:textId="77777777" w:rsidR="00013F29" w:rsidRPr="00863DBF" w:rsidRDefault="00013F29" w:rsidP="007C56F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AKTS</w:t>
            </w:r>
          </w:p>
        </w:tc>
      </w:tr>
      <w:tr w:rsidR="00013F29" w:rsidRPr="00863DBF" w14:paraId="23B8B62B" w14:textId="77777777" w:rsidTr="008567AE">
        <w:tc>
          <w:tcPr>
            <w:tcW w:w="5580" w:type="dxa"/>
            <w:gridSpan w:val="2"/>
          </w:tcPr>
          <w:p w14:paraId="0E78AE05" w14:textId="77777777" w:rsidR="00013F29" w:rsidRPr="00863DBF" w:rsidRDefault="00013F29" w:rsidP="009C5F63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1115" w:type="dxa"/>
            <w:gridSpan w:val="2"/>
          </w:tcPr>
          <w:p w14:paraId="46B8AC97" w14:textId="77777777" w:rsidR="00013F29" w:rsidRPr="00863DBF" w:rsidRDefault="00013F29" w:rsidP="009C5F63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color w:val="002060"/>
                <w:sz w:val="20"/>
                <w:szCs w:val="20"/>
              </w:rPr>
            </w:pPr>
          </w:p>
        </w:tc>
        <w:tc>
          <w:tcPr>
            <w:tcW w:w="1112" w:type="dxa"/>
          </w:tcPr>
          <w:p w14:paraId="35C1EE3B" w14:textId="77777777" w:rsidR="00013F29" w:rsidRPr="00863DBF" w:rsidRDefault="00013F29" w:rsidP="009C5F63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color w:val="002060"/>
                <w:sz w:val="20"/>
                <w:szCs w:val="20"/>
              </w:rPr>
            </w:pPr>
          </w:p>
        </w:tc>
        <w:tc>
          <w:tcPr>
            <w:tcW w:w="980" w:type="dxa"/>
          </w:tcPr>
          <w:p w14:paraId="6BDD0AF3" w14:textId="77777777" w:rsidR="00013F29" w:rsidRPr="00863DBF" w:rsidRDefault="00013F29" w:rsidP="009C5F63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color w:val="002060"/>
                <w:sz w:val="20"/>
                <w:szCs w:val="20"/>
              </w:rPr>
            </w:pPr>
          </w:p>
        </w:tc>
        <w:tc>
          <w:tcPr>
            <w:tcW w:w="849" w:type="dxa"/>
          </w:tcPr>
          <w:p w14:paraId="19F9EAFD" w14:textId="77777777" w:rsidR="00013F29" w:rsidRPr="00863DBF" w:rsidRDefault="00013F29" w:rsidP="009C5F63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color w:val="002060"/>
                <w:sz w:val="20"/>
                <w:szCs w:val="20"/>
              </w:rPr>
            </w:pPr>
          </w:p>
        </w:tc>
      </w:tr>
      <w:tr w:rsidR="00013F29" w:rsidRPr="00863DBF" w14:paraId="5A766916" w14:textId="77777777" w:rsidTr="0082692F">
        <w:tc>
          <w:tcPr>
            <w:tcW w:w="2972" w:type="dxa"/>
            <w:shd w:val="clear" w:color="auto" w:fill="F2F2F2" w:themeFill="background1" w:themeFillShade="F2"/>
            <w:vAlign w:val="center"/>
          </w:tcPr>
          <w:p w14:paraId="6F382D75" w14:textId="77777777" w:rsidR="00013F29" w:rsidRPr="00863DBF" w:rsidRDefault="00013F29" w:rsidP="007C56F9">
            <w:pPr>
              <w:tabs>
                <w:tab w:val="left" w:pos="3015"/>
              </w:tabs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ersin Türü</w:t>
            </w:r>
          </w:p>
        </w:tc>
        <w:tc>
          <w:tcPr>
            <w:tcW w:w="6664" w:type="dxa"/>
            <w:gridSpan w:val="6"/>
            <w:vAlign w:val="center"/>
          </w:tcPr>
          <w:p w14:paraId="5934D258" w14:textId="77777777" w:rsidR="00013F29" w:rsidRPr="00863DBF" w:rsidRDefault="00000000" w:rsidP="007C56F9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618645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3F29" w:rsidRPr="00863DBF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13F29" w:rsidRPr="00863DB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Zorunlu    </w:t>
            </w: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1001859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3F29" w:rsidRPr="00863DBF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13F29" w:rsidRPr="00863DB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Seçmeli</w:t>
            </w:r>
          </w:p>
        </w:tc>
      </w:tr>
      <w:tr w:rsidR="00013F29" w:rsidRPr="00863DBF" w14:paraId="2F0C7333" w14:textId="77777777" w:rsidTr="0082692F">
        <w:tc>
          <w:tcPr>
            <w:tcW w:w="2972" w:type="dxa"/>
            <w:shd w:val="clear" w:color="auto" w:fill="F2F2F2" w:themeFill="background1" w:themeFillShade="F2"/>
            <w:vAlign w:val="center"/>
          </w:tcPr>
          <w:p w14:paraId="3A75F07D" w14:textId="6C65023C" w:rsidR="00013F29" w:rsidRPr="00863DBF" w:rsidRDefault="008567AE" w:rsidP="00F21640">
            <w:pPr>
              <w:tabs>
                <w:tab w:val="left" w:pos="3015"/>
              </w:tabs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8567A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ersin Dili</w:t>
            </w:r>
          </w:p>
        </w:tc>
        <w:tc>
          <w:tcPr>
            <w:tcW w:w="6664" w:type="dxa"/>
            <w:gridSpan w:val="6"/>
            <w:vAlign w:val="center"/>
          </w:tcPr>
          <w:p w14:paraId="5997C925" w14:textId="77777777" w:rsidR="00013F29" w:rsidRPr="00863DBF" w:rsidRDefault="00013F29" w:rsidP="00F21640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3F29" w:rsidRPr="00863DBF" w14:paraId="2876FB66" w14:textId="77777777" w:rsidTr="0082692F">
        <w:tc>
          <w:tcPr>
            <w:tcW w:w="2972" w:type="dxa"/>
            <w:shd w:val="clear" w:color="auto" w:fill="F2F2F2" w:themeFill="background1" w:themeFillShade="F2"/>
            <w:vAlign w:val="center"/>
          </w:tcPr>
          <w:p w14:paraId="49FE2864" w14:textId="71C1CB3C" w:rsidR="00013F29" w:rsidRPr="00863DBF" w:rsidRDefault="0082692F" w:rsidP="009C5F63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ersin Öğretim Şekli</w:t>
            </w:r>
          </w:p>
        </w:tc>
        <w:tc>
          <w:tcPr>
            <w:tcW w:w="6664" w:type="dxa"/>
            <w:gridSpan w:val="6"/>
            <w:vAlign w:val="center"/>
          </w:tcPr>
          <w:p w14:paraId="366053AE" w14:textId="77777777" w:rsidR="007C56F9" w:rsidRPr="00863DBF" w:rsidRDefault="007C56F9" w:rsidP="009C5F63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82692F" w:rsidRPr="00863DBF" w14:paraId="6BC78FBA" w14:textId="77777777" w:rsidTr="0082692F">
        <w:tc>
          <w:tcPr>
            <w:tcW w:w="2972" w:type="dxa"/>
            <w:shd w:val="clear" w:color="auto" w:fill="F2F2F2" w:themeFill="background1" w:themeFillShade="F2"/>
            <w:vAlign w:val="center"/>
          </w:tcPr>
          <w:p w14:paraId="56AD85A4" w14:textId="7012A378" w:rsidR="0082692F" w:rsidRDefault="0082692F" w:rsidP="009C5F63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82692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ersin Amacı</w:t>
            </w:r>
          </w:p>
        </w:tc>
        <w:tc>
          <w:tcPr>
            <w:tcW w:w="6664" w:type="dxa"/>
            <w:gridSpan w:val="6"/>
            <w:vAlign w:val="center"/>
          </w:tcPr>
          <w:p w14:paraId="2584513D" w14:textId="77777777" w:rsidR="0082692F" w:rsidRDefault="0082692F" w:rsidP="009C5F63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  <w:p w14:paraId="45F678A2" w14:textId="77777777" w:rsidR="002243A7" w:rsidRDefault="002243A7" w:rsidP="009C5F63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  <w:p w14:paraId="59ECC828" w14:textId="77777777" w:rsidR="002243A7" w:rsidRPr="00863DBF" w:rsidRDefault="002243A7" w:rsidP="009C5F63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82692F" w:rsidRPr="00863DBF" w14:paraId="3EE210A5" w14:textId="77777777" w:rsidTr="0082692F">
        <w:tc>
          <w:tcPr>
            <w:tcW w:w="2972" w:type="dxa"/>
            <w:shd w:val="clear" w:color="auto" w:fill="F2F2F2" w:themeFill="background1" w:themeFillShade="F2"/>
            <w:vAlign w:val="center"/>
          </w:tcPr>
          <w:p w14:paraId="34099A30" w14:textId="32F12E11" w:rsidR="0082692F" w:rsidRPr="0082692F" w:rsidRDefault="0082692F" w:rsidP="009C5F63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82692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ersin İçeriği</w:t>
            </w:r>
          </w:p>
        </w:tc>
        <w:tc>
          <w:tcPr>
            <w:tcW w:w="6664" w:type="dxa"/>
            <w:gridSpan w:val="6"/>
            <w:vAlign w:val="center"/>
          </w:tcPr>
          <w:p w14:paraId="688B83F1" w14:textId="77777777" w:rsidR="0082692F" w:rsidRDefault="0082692F" w:rsidP="009C5F63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  <w:p w14:paraId="188D41EB" w14:textId="77777777" w:rsidR="002243A7" w:rsidRDefault="002243A7" w:rsidP="009C5F63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  <w:p w14:paraId="6F6CE034" w14:textId="77777777" w:rsidR="002243A7" w:rsidRPr="00863DBF" w:rsidRDefault="002243A7" w:rsidP="009C5F63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82692F" w:rsidRPr="00863DBF" w14:paraId="50A88CE5" w14:textId="77777777" w:rsidTr="0082692F">
        <w:tc>
          <w:tcPr>
            <w:tcW w:w="2972" w:type="dxa"/>
            <w:shd w:val="clear" w:color="auto" w:fill="F2F2F2" w:themeFill="background1" w:themeFillShade="F2"/>
            <w:vAlign w:val="center"/>
          </w:tcPr>
          <w:p w14:paraId="0C9E174C" w14:textId="667A7C0D" w:rsidR="0082692F" w:rsidRPr="0082692F" w:rsidRDefault="0082692F" w:rsidP="009C5F63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82692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ersin Yöntem ve Teknikleri</w:t>
            </w:r>
          </w:p>
        </w:tc>
        <w:tc>
          <w:tcPr>
            <w:tcW w:w="6664" w:type="dxa"/>
            <w:gridSpan w:val="6"/>
            <w:vAlign w:val="center"/>
          </w:tcPr>
          <w:p w14:paraId="27F08199" w14:textId="77777777" w:rsidR="0082692F" w:rsidRPr="00863DBF" w:rsidRDefault="0082692F" w:rsidP="009C5F63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82692F" w:rsidRPr="00863DBF" w14:paraId="101B7FDF" w14:textId="77777777" w:rsidTr="0082692F">
        <w:tc>
          <w:tcPr>
            <w:tcW w:w="2972" w:type="dxa"/>
            <w:shd w:val="clear" w:color="auto" w:fill="F2F2F2" w:themeFill="background1" w:themeFillShade="F2"/>
            <w:vAlign w:val="center"/>
          </w:tcPr>
          <w:p w14:paraId="16D5B2BD" w14:textId="59117788" w:rsidR="0082692F" w:rsidRPr="0082692F" w:rsidRDefault="0082692F" w:rsidP="009C5F63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82692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Ön Koşulları</w:t>
            </w:r>
          </w:p>
        </w:tc>
        <w:tc>
          <w:tcPr>
            <w:tcW w:w="6664" w:type="dxa"/>
            <w:gridSpan w:val="6"/>
            <w:vAlign w:val="center"/>
          </w:tcPr>
          <w:p w14:paraId="1F36B070" w14:textId="77777777" w:rsidR="0082692F" w:rsidRPr="00863DBF" w:rsidRDefault="0082692F" w:rsidP="009C5F63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013F29" w:rsidRPr="00863DBF" w14:paraId="78D49AB2" w14:textId="77777777" w:rsidTr="0082692F">
        <w:tc>
          <w:tcPr>
            <w:tcW w:w="2972" w:type="dxa"/>
            <w:shd w:val="clear" w:color="auto" w:fill="F2F2F2" w:themeFill="background1" w:themeFillShade="F2"/>
            <w:vAlign w:val="center"/>
          </w:tcPr>
          <w:p w14:paraId="4E081FE9" w14:textId="1E4AF7AF" w:rsidR="00013F29" w:rsidRPr="00863DBF" w:rsidRDefault="008567AE" w:rsidP="009C5F63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8567A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ersin Koordinatörü</w:t>
            </w:r>
          </w:p>
        </w:tc>
        <w:tc>
          <w:tcPr>
            <w:tcW w:w="6664" w:type="dxa"/>
            <w:gridSpan w:val="6"/>
            <w:vAlign w:val="center"/>
          </w:tcPr>
          <w:p w14:paraId="28BD14D3" w14:textId="77777777" w:rsidR="00013F29" w:rsidRPr="00863DBF" w:rsidRDefault="00013F29" w:rsidP="009C5F63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8567AE" w:rsidRPr="00863DBF" w14:paraId="6D04FE18" w14:textId="77777777" w:rsidTr="0082692F">
        <w:tc>
          <w:tcPr>
            <w:tcW w:w="2972" w:type="dxa"/>
            <w:shd w:val="clear" w:color="auto" w:fill="F2F2F2" w:themeFill="background1" w:themeFillShade="F2"/>
            <w:vAlign w:val="center"/>
          </w:tcPr>
          <w:p w14:paraId="542CB261" w14:textId="27C33B2B" w:rsidR="008567AE" w:rsidRPr="00863DBF" w:rsidRDefault="008567AE" w:rsidP="00663039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8567A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ersi Veren Öğretim Elemanı</w:t>
            </w:r>
            <w:r w:rsidR="002243A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8567A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/</w:t>
            </w:r>
            <w:r w:rsidR="002243A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8567A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Elemanları</w:t>
            </w:r>
          </w:p>
        </w:tc>
        <w:tc>
          <w:tcPr>
            <w:tcW w:w="6664" w:type="dxa"/>
            <w:gridSpan w:val="6"/>
            <w:vAlign w:val="center"/>
          </w:tcPr>
          <w:p w14:paraId="51C4267A" w14:textId="77777777" w:rsidR="008567AE" w:rsidRPr="00863DBF" w:rsidRDefault="008567AE" w:rsidP="009C5F63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8567AE" w:rsidRPr="00863DBF" w14:paraId="18BD6D74" w14:textId="77777777" w:rsidTr="0082692F">
        <w:tc>
          <w:tcPr>
            <w:tcW w:w="2972" w:type="dxa"/>
            <w:shd w:val="clear" w:color="auto" w:fill="F2F2F2" w:themeFill="background1" w:themeFillShade="F2"/>
            <w:vAlign w:val="center"/>
          </w:tcPr>
          <w:p w14:paraId="16233A31" w14:textId="606D367C" w:rsidR="008567AE" w:rsidRPr="00863DBF" w:rsidRDefault="008567AE" w:rsidP="009C5F63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8567A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ersin Yardımcıları</w:t>
            </w:r>
          </w:p>
        </w:tc>
        <w:tc>
          <w:tcPr>
            <w:tcW w:w="6664" w:type="dxa"/>
            <w:gridSpan w:val="6"/>
            <w:vAlign w:val="center"/>
          </w:tcPr>
          <w:p w14:paraId="607C39AC" w14:textId="77777777" w:rsidR="008567AE" w:rsidRPr="00863DBF" w:rsidRDefault="008567AE" w:rsidP="009C5F63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82692F" w:rsidRPr="00863DBF" w14:paraId="59E283A0" w14:textId="77777777" w:rsidTr="0082692F">
        <w:tc>
          <w:tcPr>
            <w:tcW w:w="2972" w:type="dxa"/>
            <w:shd w:val="clear" w:color="auto" w:fill="F2F2F2" w:themeFill="background1" w:themeFillShade="F2"/>
            <w:vAlign w:val="center"/>
          </w:tcPr>
          <w:p w14:paraId="66115F1D" w14:textId="21E438DE" w:rsidR="0082692F" w:rsidRPr="008567AE" w:rsidRDefault="0082692F" w:rsidP="009C5F63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ersin Staj Durumu</w:t>
            </w:r>
          </w:p>
        </w:tc>
        <w:tc>
          <w:tcPr>
            <w:tcW w:w="6664" w:type="dxa"/>
            <w:gridSpan w:val="6"/>
            <w:vAlign w:val="center"/>
          </w:tcPr>
          <w:p w14:paraId="437AD24C" w14:textId="77777777" w:rsidR="0082692F" w:rsidRPr="00863DBF" w:rsidRDefault="0082692F" w:rsidP="009C5F63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8567AE" w:rsidRPr="00863DBF" w14:paraId="71570EB7" w14:textId="77777777" w:rsidTr="0082692F">
        <w:tc>
          <w:tcPr>
            <w:tcW w:w="2972" w:type="dxa"/>
            <w:shd w:val="clear" w:color="auto" w:fill="F2F2F2" w:themeFill="background1" w:themeFillShade="F2"/>
            <w:vAlign w:val="center"/>
          </w:tcPr>
          <w:p w14:paraId="19EE9F84" w14:textId="59297552" w:rsidR="008567AE" w:rsidRPr="00863DBF" w:rsidRDefault="008567AE" w:rsidP="009C5F63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8567A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ers</w:t>
            </w:r>
            <w:r w:rsidR="0082692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Kaynakları</w:t>
            </w:r>
          </w:p>
        </w:tc>
        <w:tc>
          <w:tcPr>
            <w:tcW w:w="6664" w:type="dxa"/>
            <w:gridSpan w:val="6"/>
            <w:vAlign w:val="center"/>
          </w:tcPr>
          <w:p w14:paraId="726A4146" w14:textId="77777777" w:rsidR="008567AE" w:rsidRPr="00863DBF" w:rsidRDefault="008567AE" w:rsidP="009C5F63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3E1CC2" w:rsidRPr="00863DBF" w14:paraId="46956335" w14:textId="77777777" w:rsidTr="0082692F">
        <w:tc>
          <w:tcPr>
            <w:tcW w:w="2972" w:type="dxa"/>
            <w:shd w:val="clear" w:color="auto" w:fill="F2F2F2" w:themeFill="background1" w:themeFillShade="F2"/>
            <w:vAlign w:val="center"/>
          </w:tcPr>
          <w:p w14:paraId="69B27FC4" w14:textId="72552173" w:rsidR="003E1CC2" w:rsidRPr="008567AE" w:rsidRDefault="004B5672" w:rsidP="009C5F63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8567A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ers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Notları</w:t>
            </w:r>
          </w:p>
        </w:tc>
        <w:tc>
          <w:tcPr>
            <w:tcW w:w="6664" w:type="dxa"/>
            <w:gridSpan w:val="6"/>
            <w:vAlign w:val="center"/>
          </w:tcPr>
          <w:p w14:paraId="7FDC6ED8" w14:textId="77777777" w:rsidR="003E1CC2" w:rsidRPr="00863DBF" w:rsidRDefault="003E1CC2" w:rsidP="009C5F63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8567AE" w:rsidRPr="00863DBF" w14:paraId="0A735710" w14:textId="77777777" w:rsidTr="0082692F">
        <w:trPr>
          <w:trHeight w:val="83"/>
        </w:trPr>
        <w:tc>
          <w:tcPr>
            <w:tcW w:w="2972" w:type="dxa"/>
            <w:vMerge w:val="restart"/>
            <w:shd w:val="clear" w:color="auto" w:fill="F2F2F2" w:themeFill="background1" w:themeFillShade="F2"/>
            <w:vAlign w:val="center"/>
          </w:tcPr>
          <w:p w14:paraId="18D26066" w14:textId="19B9F49B" w:rsidR="008567AE" w:rsidRPr="00863DBF" w:rsidRDefault="008567AE" w:rsidP="009C5F63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8567A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ersin Öğrenme Çıktıları</w:t>
            </w:r>
          </w:p>
        </w:tc>
        <w:tc>
          <w:tcPr>
            <w:tcW w:w="6664" w:type="dxa"/>
            <w:gridSpan w:val="6"/>
            <w:vAlign w:val="center"/>
          </w:tcPr>
          <w:p w14:paraId="59C8E12D" w14:textId="46BCAD06" w:rsidR="008567AE" w:rsidRPr="00863DBF" w:rsidRDefault="008567AE" w:rsidP="009C5F63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1.</w:t>
            </w:r>
          </w:p>
        </w:tc>
      </w:tr>
      <w:tr w:rsidR="008567AE" w:rsidRPr="00863DBF" w14:paraId="2F0DA318" w14:textId="77777777" w:rsidTr="0082692F">
        <w:trPr>
          <w:trHeight w:val="82"/>
        </w:trPr>
        <w:tc>
          <w:tcPr>
            <w:tcW w:w="2972" w:type="dxa"/>
            <w:vMerge/>
            <w:shd w:val="clear" w:color="auto" w:fill="F2F2F2" w:themeFill="background1" w:themeFillShade="F2"/>
            <w:vAlign w:val="center"/>
          </w:tcPr>
          <w:p w14:paraId="3299AA3C" w14:textId="77777777" w:rsidR="008567AE" w:rsidRPr="008567AE" w:rsidRDefault="008567AE" w:rsidP="009C5F63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664" w:type="dxa"/>
            <w:gridSpan w:val="6"/>
            <w:vAlign w:val="center"/>
          </w:tcPr>
          <w:p w14:paraId="4C247E49" w14:textId="6382D9D0" w:rsidR="008567AE" w:rsidRPr="00863DBF" w:rsidRDefault="008567AE" w:rsidP="009C5F63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2.</w:t>
            </w:r>
          </w:p>
        </w:tc>
      </w:tr>
      <w:tr w:rsidR="008567AE" w:rsidRPr="00863DBF" w14:paraId="5E934016" w14:textId="77777777" w:rsidTr="0082692F">
        <w:trPr>
          <w:trHeight w:val="82"/>
        </w:trPr>
        <w:tc>
          <w:tcPr>
            <w:tcW w:w="2972" w:type="dxa"/>
            <w:vMerge/>
            <w:shd w:val="clear" w:color="auto" w:fill="F2F2F2" w:themeFill="background1" w:themeFillShade="F2"/>
            <w:vAlign w:val="center"/>
          </w:tcPr>
          <w:p w14:paraId="39368AC3" w14:textId="77777777" w:rsidR="008567AE" w:rsidRPr="008567AE" w:rsidRDefault="008567AE" w:rsidP="009C5F63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664" w:type="dxa"/>
            <w:gridSpan w:val="6"/>
            <w:vAlign w:val="center"/>
          </w:tcPr>
          <w:p w14:paraId="7C7639C5" w14:textId="286FD492" w:rsidR="008567AE" w:rsidRPr="00863DBF" w:rsidRDefault="008567AE" w:rsidP="009C5F63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3.</w:t>
            </w:r>
          </w:p>
        </w:tc>
      </w:tr>
      <w:tr w:rsidR="004B5672" w:rsidRPr="00863DBF" w14:paraId="15D2C20A" w14:textId="77777777" w:rsidTr="004B5672">
        <w:trPr>
          <w:trHeight w:val="82"/>
        </w:trPr>
        <w:tc>
          <w:tcPr>
            <w:tcW w:w="2972" w:type="dxa"/>
            <w:vMerge w:val="restart"/>
            <w:shd w:val="clear" w:color="auto" w:fill="F2F2F2" w:themeFill="background1" w:themeFillShade="F2"/>
            <w:vAlign w:val="center"/>
          </w:tcPr>
          <w:p w14:paraId="0AB575CD" w14:textId="78DE6FED" w:rsidR="004B5672" w:rsidRPr="008567AE" w:rsidRDefault="004B5672" w:rsidP="009C5F63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ers Yapısı</w:t>
            </w:r>
          </w:p>
        </w:tc>
        <w:tc>
          <w:tcPr>
            <w:tcW w:w="3402" w:type="dxa"/>
            <w:gridSpan w:val="2"/>
            <w:vAlign w:val="center"/>
          </w:tcPr>
          <w:p w14:paraId="7E1A10FC" w14:textId="2AA7C9CC" w:rsidR="004B5672" w:rsidRDefault="004B5672" w:rsidP="009C5F63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4B5672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Matematik ve Temel Bilimler</w:t>
            </w:r>
            <w:r w:rsidRPr="004B5672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ab/>
            </w:r>
          </w:p>
        </w:tc>
        <w:tc>
          <w:tcPr>
            <w:tcW w:w="3262" w:type="dxa"/>
            <w:gridSpan w:val="4"/>
            <w:vAlign w:val="center"/>
          </w:tcPr>
          <w:p w14:paraId="6E74E71A" w14:textId="74F3895F" w:rsidR="004B5672" w:rsidRDefault="004B5672" w:rsidP="009C5F63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% …</w:t>
            </w:r>
          </w:p>
        </w:tc>
      </w:tr>
      <w:tr w:rsidR="004B5672" w:rsidRPr="00863DBF" w14:paraId="33B00FEE" w14:textId="77777777" w:rsidTr="004B5672">
        <w:trPr>
          <w:trHeight w:val="82"/>
        </w:trPr>
        <w:tc>
          <w:tcPr>
            <w:tcW w:w="2972" w:type="dxa"/>
            <w:vMerge/>
            <w:shd w:val="clear" w:color="auto" w:fill="F2F2F2" w:themeFill="background1" w:themeFillShade="F2"/>
            <w:vAlign w:val="center"/>
          </w:tcPr>
          <w:p w14:paraId="33FDE74E" w14:textId="77777777" w:rsidR="004B5672" w:rsidRPr="008567AE" w:rsidRDefault="004B5672" w:rsidP="009C5F63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vAlign w:val="center"/>
          </w:tcPr>
          <w:p w14:paraId="5B6BDB9B" w14:textId="26076EF0" w:rsidR="004B5672" w:rsidRDefault="004B5672" w:rsidP="009C5F63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4B5672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Mühendislik Bilimleri</w:t>
            </w:r>
          </w:p>
        </w:tc>
        <w:tc>
          <w:tcPr>
            <w:tcW w:w="3262" w:type="dxa"/>
            <w:gridSpan w:val="4"/>
            <w:vAlign w:val="center"/>
          </w:tcPr>
          <w:p w14:paraId="2E9F6345" w14:textId="3C4B4886" w:rsidR="004B5672" w:rsidRDefault="004B5672" w:rsidP="009C5F63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% …</w:t>
            </w:r>
          </w:p>
        </w:tc>
      </w:tr>
      <w:tr w:rsidR="004B5672" w:rsidRPr="00863DBF" w14:paraId="1C9BA4BA" w14:textId="77777777" w:rsidTr="004B5672">
        <w:trPr>
          <w:trHeight w:val="82"/>
        </w:trPr>
        <w:tc>
          <w:tcPr>
            <w:tcW w:w="2972" w:type="dxa"/>
            <w:vMerge/>
            <w:shd w:val="clear" w:color="auto" w:fill="F2F2F2" w:themeFill="background1" w:themeFillShade="F2"/>
            <w:vAlign w:val="center"/>
          </w:tcPr>
          <w:p w14:paraId="1C9F0240" w14:textId="77777777" w:rsidR="004B5672" w:rsidRPr="008567AE" w:rsidRDefault="004B5672" w:rsidP="009C5F63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vAlign w:val="center"/>
          </w:tcPr>
          <w:p w14:paraId="6FE99A33" w14:textId="384F0426" w:rsidR="004B5672" w:rsidRDefault="004B5672" w:rsidP="009C5F63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4B5672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Eğitim Bilimleri</w:t>
            </w:r>
          </w:p>
        </w:tc>
        <w:tc>
          <w:tcPr>
            <w:tcW w:w="3262" w:type="dxa"/>
            <w:gridSpan w:val="4"/>
            <w:vAlign w:val="center"/>
          </w:tcPr>
          <w:p w14:paraId="1B260507" w14:textId="2F2A007E" w:rsidR="004B5672" w:rsidRDefault="004B5672" w:rsidP="009C5F63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% …</w:t>
            </w:r>
          </w:p>
        </w:tc>
      </w:tr>
      <w:tr w:rsidR="004B5672" w:rsidRPr="00863DBF" w14:paraId="4F559F07" w14:textId="77777777" w:rsidTr="004B5672">
        <w:trPr>
          <w:trHeight w:val="82"/>
        </w:trPr>
        <w:tc>
          <w:tcPr>
            <w:tcW w:w="2972" w:type="dxa"/>
            <w:vMerge/>
            <w:shd w:val="clear" w:color="auto" w:fill="F2F2F2" w:themeFill="background1" w:themeFillShade="F2"/>
            <w:vAlign w:val="center"/>
          </w:tcPr>
          <w:p w14:paraId="15085E07" w14:textId="77777777" w:rsidR="004B5672" w:rsidRPr="008567AE" w:rsidRDefault="004B5672" w:rsidP="009C5F63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vAlign w:val="center"/>
          </w:tcPr>
          <w:p w14:paraId="70416CF8" w14:textId="7BB212AA" w:rsidR="004B5672" w:rsidRDefault="004B5672" w:rsidP="009C5F63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4B5672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Fen Bilimleri</w:t>
            </w:r>
          </w:p>
        </w:tc>
        <w:tc>
          <w:tcPr>
            <w:tcW w:w="3262" w:type="dxa"/>
            <w:gridSpan w:val="4"/>
            <w:vAlign w:val="center"/>
          </w:tcPr>
          <w:p w14:paraId="7D0BF8D3" w14:textId="7961A402" w:rsidR="004B5672" w:rsidRDefault="004B5672" w:rsidP="009C5F63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% …</w:t>
            </w:r>
          </w:p>
        </w:tc>
      </w:tr>
      <w:tr w:rsidR="004B5672" w:rsidRPr="00863DBF" w14:paraId="3D72CCDF" w14:textId="77777777" w:rsidTr="004B5672">
        <w:trPr>
          <w:trHeight w:val="82"/>
        </w:trPr>
        <w:tc>
          <w:tcPr>
            <w:tcW w:w="2972" w:type="dxa"/>
            <w:vMerge/>
            <w:shd w:val="clear" w:color="auto" w:fill="F2F2F2" w:themeFill="background1" w:themeFillShade="F2"/>
            <w:vAlign w:val="center"/>
          </w:tcPr>
          <w:p w14:paraId="29B0AF4A" w14:textId="77777777" w:rsidR="004B5672" w:rsidRPr="008567AE" w:rsidRDefault="004B5672" w:rsidP="009C5F63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vAlign w:val="center"/>
          </w:tcPr>
          <w:p w14:paraId="088B0DD1" w14:textId="15DF355F" w:rsidR="004B5672" w:rsidRDefault="004B5672" w:rsidP="009C5F63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4B5672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Alan Bilgisi</w:t>
            </w:r>
          </w:p>
        </w:tc>
        <w:tc>
          <w:tcPr>
            <w:tcW w:w="3262" w:type="dxa"/>
            <w:gridSpan w:val="4"/>
            <w:vAlign w:val="center"/>
          </w:tcPr>
          <w:p w14:paraId="7A417D5A" w14:textId="31DDD072" w:rsidR="004B5672" w:rsidRDefault="004B5672" w:rsidP="009C5F63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% …</w:t>
            </w:r>
          </w:p>
        </w:tc>
      </w:tr>
      <w:tr w:rsidR="002243A7" w:rsidRPr="00863DBF" w14:paraId="23429CCA" w14:textId="77777777" w:rsidTr="004B5672">
        <w:trPr>
          <w:trHeight w:val="82"/>
        </w:trPr>
        <w:tc>
          <w:tcPr>
            <w:tcW w:w="2972" w:type="dxa"/>
            <w:vMerge w:val="restart"/>
            <w:shd w:val="clear" w:color="auto" w:fill="F2F2F2" w:themeFill="background1" w:themeFillShade="F2"/>
            <w:vAlign w:val="center"/>
          </w:tcPr>
          <w:p w14:paraId="748C483C" w14:textId="13F8A702" w:rsidR="002243A7" w:rsidRPr="008567AE" w:rsidRDefault="002243A7" w:rsidP="009C5F63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2243A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eğerlendirme Sistemi</w:t>
            </w:r>
          </w:p>
        </w:tc>
        <w:tc>
          <w:tcPr>
            <w:tcW w:w="3402" w:type="dxa"/>
            <w:gridSpan w:val="2"/>
            <w:vAlign w:val="center"/>
          </w:tcPr>
          <w:p w14:paraId="44BC289F" w14:textId="1065AC57" w:rsidR="002243A7" w:rsidRPr="004B5672" w:rsidRDefault="002243A7" w:rsidP="009C5F63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2243A7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Ara Sınav</w:t>
            </w:r>
          </w:p>
        </w:tc>
        <w:tc>
          <w:tcPr>
            <w:tcW w:w="3262" w:type="dxa"/>
            <w:gridSpan w:val="4"/>
            <w:vAlign w:val="center"/>
          </w:tcPr>
          <w:p w14:paraId="016F3B4D" w14:textId="38ACAC0B" w:rsidR="002243A7" w:rsidRDefault="002243A7" w:rsidP="009C5F63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% …</w:t>
            </w:r>
          </w:p>
        </w:tc>
      </w:tr>
      <w:tr w:rsidR="002243A7" w:rsidRPr="00863DBF" w14:paraId="029AD643" w14:textId="77777777" w:rsidTr="004B5672">
        <w:trPr>
          <w:trHeight w:val="82"/>
        </w:trPr>
        <w:tc>
          <w:tcPr>
            <w:tcW w:w="2972" w:type="dxa"/>
            <w:vMerge/>
            <w:shd w:val="clear" w:color="auto" w:fill="F2F2F2" w:themeFill="background1" w:themeFillShade="F2"/>
            <w:vAlign w:val="center"/>
          </w:tcPr>
          <w:p w14:paraId="02EC97C0" w14:textId="77777777" w:rsidR="002243A7" w:rsidRPr="008567AE" w:rsidRDefault="002243A7" w:rsidP="009C5F63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vAlign w:val="center"/>
          </w:tcPr>
          <w:p w14:paraId="49865247" w14:textId="29A1E2FD" w:rsidR="002243A7" w:rsidRPr="004B5672" w:rsidRDefault="002243A7" w:rsidP="009C5F63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2243A7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Kısa Sınav</w:t>
            </w:r>
          </w:p>
        </w:tc>
        <w:tc>
          <w:tcPr>
            <w:tcW w:w="3262" w:type="dxa"/>
            <w:gridSpan w:val="4"/>
            <w:vAlign w:val="center"/>
          </w:tcPr>
          <w:p w14:paraId="410F4A1B" w14:textId="5350FF95" w:rsidR="002243A7" w:rsidRDefault="002243A7" w:rsidP="009C5F63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% …</w:t>
            </w:r>
          </w:p>
        </w:tc>
      </w:tr>
      <w:tr w:rsidR="002243A7" w:rsidRPr="00863DBF" w14:paraId="0B010D51" w14:textId="77777777" w:rsidTr="004B5672">
        <w:trPr>
          <w:trHeight w:val="82"/>
        </w:trPr>
        <w:tc>
          <w:tcPr>
            <w:tcW w:w="2972" w:type="dxa"/>
            <w:vMerge/>
            <w:shd w:val="clear" w:color="auto" w:fill="F2F2F2" w:themeFill="background1" w:themeFillShade="F2"/>
            <w:vAlign w:val="center"/>
          </w:tcPr>
          <w:p w14:paraId="6EBB4075" w14:textId="77777777" w:rsidR="002243A7" w:rsidRPr="008567AE" w:rsidRDefault="002243A7" w:rsidP="009C5F63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vAlign w:val="center"/>
          </w:tcPr>
          <w:p w14:paraId="20A4C3B0" w14:textId="38006103" w:rsidR="002243A7" w:rsidRPr="004B5672" w:rsidRDefault="002243A7" w:rsidP="009C5F63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2243A7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Ödev</w:t>
            </w:r>
          </w:p>
        </w:tc>
        <w:tc>
          <w:tcPr>
            <w:tcW w:w="3262" w:type="dxa"/>
            <w:gridSpan w:val="4"/>
            <w:vAlign w:val="center"/>
          </w:tcPr>
          <w:p w14:paraId="6BF40217" w14:textId="6569CBF2" w:rsidR="002243A7" w:rsidRDefault="002243A7" w:rsidP="009C5F63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% …</w:t>
            </w:r>
          </w:p>
        </w:tc>
      </w:tr>
      <w:tr w:rsidR="002243A7" w:rsidRPr="00863DBF" w14:paraId="7DE9C982" w14:textId="77777777" w:rsidTr="004B5672">
        <w:trPr>
          <w:trHeight w:val="82"/>
        </w:trPr>
        <w:tc>
          <w:tcPr>
            <w:tcW w:w="2972" w:type="dxa"/>
            <w:vMerge/>
            <w:shd w:val="clear" w:color="auto" w:fill="F2F2F2" w:themeFill="background1" w:themeFillShade="F2"/>
            <w:vAlign w:val="center"/>
          </w:tcPr>
          <w:p w14:paraId="113107FB" w14:textId="77777777" w:rsidR="002243A7" w:rsidRPr="008567AE" w:rsidRDefault="002243A7" w:rsidP="009C5F63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vAlign w:val="center"/>
          </w:tcPr>
          <w:p w14:paraId="210BEC25" w14:textId="52C72843" w:rsidR="002243A7" w:rsidRPr="004B5672" w:rsidRDefault="002243A7" w:rsidP="009C5F63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2243A7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Devam</w:t>
            </w:r>
          </w:p>
        </w:tc>
        <w:tc>
          <w:tcPr>
            <w:tcW w:w="3262" w:type="dxa"/>
            <w:gridSpan w:val="4"/>
            <w:vAlign w:val="center"/>
          </w:tcPr>
          <w:p w14:paraId="616F179D" w14:textId="26C1F46F" w:rsidR="002243A7" w:rsidRDefault="002243A7" w:rsidP="009C5F63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% …</w:t>
            </w:r>
          </w:p>
        </w:tc>
      </w:tr>
      <w:tr w:rsidR="002243A7" w:rsidRPr="00863DBF" w14:paraId="7C3BA6C8" w14:textId="77777777" w:rsidTr="004B5672">
        <w:trPr>
          <w:trHeight w:val="82"/>
        </w:trPr>
        <w:tc>
          <w:tcPr>
            <w:tcW w:w="2972" w:type="dxa"/>
            <w:vMerge/>
            <w:shd w:val="clear" w:color="auto" w:fill="F2F2F2" w:themeFill="background1" w:themeFillShade="F2"/>
            <w:vAlign w:val="center"/>
          </w:tcPr>
          <w:p w14:paraId="1916EDBC" w14:textId="77777777" w:rsidR="002243A7" w:rsidRPr="008567AE" w:rsidRDefault="002243A7" w:rsidP="009C5F63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vAlign w:val="center"/>
          </w:tcPr>
          <w:p w14:paraId="1FAAF45B" w14:textId="327A4D2D" w:rsidR="002243A7" w:rsidRPr="004B5672" w:rsidRDefault="002243A7" w:rsidP="009C5F63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2243A7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Uygulama</w:t>
            </w:r>
          </w:p>
        </w:tc>
        <w:tc>
          <w:tcPr>
            <w:tcW w:w="3262" w:type="dxa"/>
            <w:gridSpan w:val="4"/>
            <w:vAlign w:val="center"/>
          </w:tcPr>
          <w:p w14:paraId="7C6CFD3A" w14:textId="79CB00EA" w:rsidR="002243A7" w:rsidRDefault="002243A7" w:rsidP="009C5F63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% …</w:t>
            </w:r>
          </w:p>
        </w:tc>
      </w:tr>
      <w:tr w:rsidR="002243A7" w:rsidRPr="00863DBF" w14:paraId="7E390085" w14:textId="77777777" w:rsidTr="004B5672">
        <w:trPr>
          <w:trHeight w:val="82"/>
        </w:trPr>
        <w:tc>
          <w:tcPr>
            <w:tcW w:w="2972" w:type="dxa"/>
            <w:vMerge/>
            <w:shd w:val="clear" w:color="auto" w:fill="F2F2F2" w:themeFill="background1" w:themeFillShade="F2"/>
            <w:vAlign w:val="center"/>
          </w:tcPr>
          <w:p w14:paraId="4B9AF4C4" w14:textId="77777777" w:rsidR="002243A7" w:rsidRPr="008567AE" w:rsidRDefault="002243A7" w:rsidP="009C5F63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vAlign w:val="center"/>
          </w:tcPr>
          <w:p w14:paraId="12ACD421" w14:textId="1A08E7FA" w:rsidR="002243A7" w:rsidRPr="004B5672" w:rsidRDefault="002243A7" w:rsidP="009C5F63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2243A7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Proje</w:t>
            </w:r>
          </w:p>
        </w:tc>
        <w:tc>
          <w:tcPr>
            <w:tcW w:w="3262" w:type="dxa"/>
            <w:gridSpan w:val="4"/>
            <w:vAlign w:val="center"/>
          </w:tcPr>
          <w:p w14:paraId="0B52B010" w14:textId="7BEF12DB" w:rsidR="002243A7" w:rsidRDefault="002243A7" w:rsidP="009C5F63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% …</w:t>
            </w:r>
          </w:p>
        </w:tc>
      </w:tr>
      <w:tr w:rsidR="002243A7" w:rsidRPr="00863DBF" w14:paraId="4E58D8BF" w14:textId="77777777" w:rsidTr="004B5672">
        <w:trPr>
          <w:trHeight w:val="82"/>
        </w:trPr>
        <w:tc>
          <w:tcPr>
            <w:tcW w:w="2972" w:type="dxa"/>
            <w:vMerge/>
            <w:shd w:val="clear" w:color="auto" w:fill="F2F2F2" w:themeFill="background1" w:themeFillShade="F2"/>
            <w:vAlign w:val="center"/>
          </w:tcPr>
          <w:p w14:paraId="44A885B3" w14:textId="77777777" w:rsidR="002243A7" w:rsidRPr="008567AE" w:rsidRDefault="002243A7" w:rsidP="009C5F63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vAlign w:val="center"/>
          </w:tcPr>
          <w:p w14:paraId="101E0C8E" w14:textId="7631BEB7" w:rsidR="002243A7" w:rsidRPr="004B5672" w:rsidRDefault="002243A7" w:rsidP="009C5F63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2243A7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Yarıyıl Sonu Sınavı</w:t>
            </w:r>
            <w:r w:rsidRPr="002243A7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ab/>
            </w:r>
          </w:p>
        </w:tc>
        <w:tc>
          <w:tcPr>
            <w:tcW w:w="3262" w:type="dxa"/>
            <w:gridSpan w:val="4"/>
            <w:vAlign w:val="center"/>
          </w:tcPr>
          <w:p w14:paraId="6BD465F8" w14:textId="1DB35385" w:rsidR="002243A7" w:rsidRDefault="002243A7" w:rsidP="009C5F63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% …</w:t>
            </w:r>
          </w:p>
        </w:tc>
      </w:tr>
    </w:tbl>
    <w:p w14:paraId="59A493F4" w14:textId="77777777" w:rsidR="00013F29" w:rsidRDefault="00013F29">
      <w:pPr>
        <w:rPr>
          <w:rFonts w:ascii="Times New Roman" w:hAnsi="Times New Roman" w:cs="Times New Roman"/>
          <w:sz w:val="20"/>
          <w:szCs w:val="20"/>
        </w:rPr>
      </w:pPr>
    </w:p>
    <w:p w14:paraId="35110EA1" w14:textId="77777777" w:rsidR="0065130D" w:rsidRDefault="0065130D">
      <w:pPr>
        <w:rPr>
          <w:rFonts w:ascii="Times New Roman" w:hAnsi="Times New Roman" w:cs="Times New Roman"/>
          <w:sz w:val="20"/>
          <w:szCs w:val="20"/>
        </w:rPr>
      </w:pPr>
    </w:p>
    <w:p w14:paraId="2963CC6C" w14:textId="77777777" w:rsidR="0065130D" w:rsidRDefault="0065130D">
      <w:pPr>
        <w:rPr>
          <w:rFonts w:ascii="Times New Roman" w:hAnsi="Times New Roman" w:cs="Times New Roman"/>
          <w:sz w:val="20"/>
          <w:szCs w:val="20"/>
        </w:rPr>
      </w:pPr>
    </w:p>
    <w:p w14:paraId="2062AFB2" w14:textId="77777777" w:rsidR="0065130D" w:rsidRDefault="0065130D">
      <w:pPr>
        <w:rPr>
          <w:rFonts w:ascii="Times New Roman" w:hAnsi="Times New Roman" w:cs="Times New Roman"/>
          <w:sz w:val="20"/>
          <w:szCs w:val="20"/>
        </w:rPr>
      </w:pPr>
    </w:p>
    <w:tbl>
      <w:tblPr>
        <w:tblW w:w="9634" w:type="dxa"/>
        <w:tbl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single" w:sz="4" w:space="0" w:color="A5A5A5" w:themeColor="accent3"/>
          <w:insideV w:val="single" w:sz="4" w:space="0" w:color="A5A5A5" w:themeColor="accent3"/>
        </w:tblBorders>
        <w:tblCellMar>
          <w:top w:w="57" w:type="dxa"/>
        </w:tblCellMar>
        <w:tblLook w:val="04A0" w:firstRow="1" w:lastRow="0" w:firstColumn="1" w:lastColumn="0" w:noHBand="0" w:noVBand="1"/>
      </w:tblPr>
      <w:tblGrid>
        <w:gridCol w:w="705"/>
        <w:gridCol w:w="6378"/>
        <w:gridCol w:w="2551"/>
      </w:tblGrid>
      <w:tr w:rsidR="008567AE" w:rsidRPr="008567AE" w14:paraId="12C69EA0" w14:textId="77777777" w:rsidTr="008567AE">
        <w:tc>
          <w:tcPr>
            <w:tcW w:w="9634" w:type="dxa"/>
            <w:gridSpan w:val="3"/>
          </w:tcPr>
          <w:p w14:paraId="63997FBF" w14:textId="77777777" w:rsidR="008567AE" w:rsidRPr="008567AE" w:rsidRDefault="008567AE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567A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lastRenderedPageBreak/>
              <w:t>DERS AKIŞI</w:t>
            </w:r>
          </w:p>
        </w:tc>
      </w:tr>
      <w:tr w:rsidR="008567AE" w:rsidRPr="008567AE" w14:paraId="45B01BDB" w14:textId="77777777" w:rsidTr="008567AE">
        <w:tc>
          <w:tcPr>
            <w:tcW w:w="705" w:type="dxa"/>
            <w:shd w:val="clear" w:color="auto" w:fill="EDEDED" w:themeFill="accent3" w:themeFillTint="33"/>
            <w:vAlign w:val="center"/>
          </w:tcPr>
          <w:p w14:paraId="68C02A9A" w14:textId="77777777" w:rsidR="008567AE" w:rsidRPr="008567AE" w:rsidRDefault="008567AE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567A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Hafta</w:t>
            </w:r>
          </w:p>
        </w:tc>
        <w:tc>
          <w:tcPr>
            <w:tcW w:w="6378" w:type="dxa"/>
            <w:shd w:val="clear" w:color="auto" w:fill="EDEDED" w:themeFill="accent3" w:themeFillTint="33"/>
            <w:vAlign w:val="center"/>
          </w:tcPr>
          <w:p w14:paraId="2F2F44EA" w14:textId="4870FAEC" w:rsidR="008567AE" w:rsidRPr="008567AE" w:rsidRDefault="008567AE" w:rsidP="009F7BF8">
            <w:pPr>
              <w:tabs>
                <w:tab w:val="left" w:pos="301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567AE">
              <w:rPr>
                <w:rFonts w:ascii="Times New Roman" w:hAnsi="Times New Roman" w:cs="Times New Roman"/>
                <w:b/>
                <w:sz w:val="20"/>
                <w:szCs w:val="20"/>
              </w:rPr>
              <w:t>Konular</w:t>
            </w:r>
            <w:r w:rsidR="005E7DFE">
              <w:rPr>
                <w:rFonts w:ascii="Times New Roman" w:hAnsi="Times New Roman" w:cs="Times New Roman"/>
                <w:b/>
                <w:sz w:val="20"/>
                <w:szCs w:val="20"/>
              </w:rPr>
              <w:br/>
            </w:r>
            <w:r w:rsidR="005E7DFE" w:rsidRPr="00AB75F2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>(Türkçe/İngilizce)</w:t>
            </w:r>
          </w:p>
        </w:tc>
        <w:tc>
          <w:tcPr>
            <w:tcW w:w="2551" w:type="dxa"/>
            <w:shd w:val="clear" w:color="auto" w:fill="EDEDED" w:themeFill="accent3" w:themeFillTint="33"/>
            <w:vAlign w:val="center"/>
          </w:tcPr>
          <w:p w14:paraId="43739F39" w14:textId="72C0E1F4" w:rsidR="008567AE" w:rsidRPr="008567AE" w:rsidRDefault="008567AE" w:rsidP="009F7BF8">
            <w:pPr>
              <w:tabs>
                <w:tab w:val="left" w:pos="301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567AE">
              <w:rPr>
                <w:rFonts w:ascii="Times New Roman" w:hAnsi="Times New Roman" w:cs="Times New Roman"/>
                <w:b/>
                <w:sz w:val="20"/>
                <w:szCs w:val="20"/>
              </w:rPr>
              <w:t>Ön Hazırlık</w:t>
            </w:r>
            <w:r w:rsidR="005E7DFE">
              <w:rPr>
                <w:rFonts w:ascii="Times New Roman" w:hAnsi="Times New Roman" w:cs="Times New Roman"/>
                <w:b/>
                <w:sz w:val="20"/>
                <w:szCs w:val="20"/>
              </w:rPr>
              <w:br/>
            </w:r>
            <w:r w:rsidR="005E7DFE" w:rsidRPr="00AB75F2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>(Türkçe/İngilizce)</w:t>
            </w:r>
          </w:p>
        </w:tc>
      </w:tr>
      <w:tr w:rsidR="008567AE" w:rsidRPr="008567AE" w14:paraId="328AAE6F" w14:textId="77777777" w:rsidTr="008567AE">
        <w:tc>
          <w:tcPr>
            <w:tcW w:w="705" w:type="dxa"/>
          </w:tcPr>
          <w:p w14:paraId="10298BB6" w14:textId="77777777" w:rsidR="008567AE" w:rsidRPr="008567AE" w:rsidRDefault="008567AE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567A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1</w:t>
            </w:r>
          </w:p>
        </w:tc>
        <w:tc>
          <w:tcPr>
            <w:tcW w:w="6378" w:type="dxa"/>
          </w:tcPr>
          <w:p w14:paraId="24E16EDB" w14:textId="757FF146" w:rsidR="008567AE" w:rsidRPr="008567AE" w:rsidRDefault="008567AE" w:rsidP="00CD0855">
            <w:pPr>
              <w:tabs>
                <w:tab w:val="left" w:pos="3015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1" w:type="dxa"/>
          </w:tcPr>
          <w:p w14:paraId="776681B3" w14:textId="77777777" w:rsidR="008567AE" w:rsidRPr="008567AE" w:rsidRDefault="008567AE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567AE" w:rsidRPr="008567AE" w14:paraId="418E0B36" w14:textId="77777777" w:rsidTr="008567AE">
        <w:tc>
          <w:tcPr>
            <w:tcW w:w="705" w:type="dxa"/>
            <w:shd w:val="clear" w:color="auto" w:fill="EDEDED" w:themeFill="accent3" w:themeFillTint="33"/>
          </w:tcPr>
          <w:p w14:paraId="0D529C4A" w14:textId="77777777" w:rsidR="008567AE" w:rsidRPr="008567AE" w:rsidRDefault="008567AE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567A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2</w:t>
            </w:r>
          </w:p>
        </w:tc>
        <w:tc>
          <w:tcPr>
            <w:tcW w:w="6378" w:type="dxa"/>
            <w:shd w:val="clear" w:color="auto" w:fill="EDEDED" w:themeFill="accent3" w:themeFillTint="33"/>
          </w:tcPr>
          <w:p w14:paraId="35426CB2" w14:textId="4857FB59" w:rsidR="008567AE" w:rsidRPr="008567AE" w:rsidRDefault="008567AE" w:rsidP="00CD0855">
            <w:pPr>
              <w:tabs>
                <w:tab w:val="left" w:pos="3015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1" w:type="dxa"/>
            <w:shd w:val="clear" w:color="auto" w:fill="EDEDED" w:themeFill="accent3" w:themeFillTint="33"/>
          </w:tcPr>
          <w:p w14:paraId="5050A9C7" w14:textId="77777777" w:rsidR="008567AE" w:rsidRPr="008567AE" w:rsidRDefault="008567AE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567AE" w:rsidRPr="008567AE" w14:paraId="27D28ECF" w14:textId="77777777" w:rsidTr="008567AE">
        <w:tc>
          <w:tcPr>
            <w:tcW w:w="705" w:type="dxa"/>
          </w:tcPr>
          <w:p w14:paraId="0151013F" w14:textId="77777777" w:rsidR="008567AE" w:rsidRPr="008567AE" w:rsidRDefault="008567AE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567A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6378" w:type="dxa"/>
          </w:tcPr>
          <w:p w14:paraId="1BA96D36" w14:textId="725254FA" w:rsidR="008567AE" w:rsidRPr="008567AE" w:rsidRDefault="008567AE" w:rsidP="00CD0855">
            <w:pPr>
              <w:tabs>
                <w:tab w:val="left" w:pos="3015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1" w:type="dxa"/>
          </w:tcPr>
          <w:p w14:paraId="4DCF613F" w14:textId="77777777" w:rsidR="008567AE" w:rsidRPr="008567AE" w:rsidRDefault="008567AE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567AE" w:rsidRPr="008567AE" w14:paraId="4CCA4BD1" w14:textId="77777777" w:rsidTr="008567AE">
        <w:tc>
          <w:tcPr>
            <w:tcW w:w="705" w:type="dxa"/>
            <w:shd w:val="clear" w:color="auto" w:fill="EDEDED" w:themeFill="accent3" w:themeFillTint="33"/>
          </w:tcPr>
          <w:p w14:paraId="53BD5FFC" w14:textId="77777777" w:rsidR="008567AE" w:rsidRPr="008567AE" w:rsidRDefault="008567AE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567A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4</w:t>
            </w:r>
          </w:p>
        </w:tc>
        <w:tc>
          <w:tcPr>
            <w:tcW w:w="6378" w:type="dxa"/>
            <w:shd w:val="clear" w:color="auto" w:fill="EDEDED" w:themeFill="accent3" w:themeFillTint="33"/>
          </w:tcPr>
          <w:p w14:paraId="231816A6" w14:textId="5B92FE3E" w:rsidR="008567AE" w:rsidRPr="008567AE" w:rsidRDefault="008567AE" w:rsidP="00CD0855">
            <w:pPr>
              <w:tabs>
                <w:tab w:val="left" w:pos="3015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1" w:type="dxa"/>
            <w:shd w:val="clear" w:color="auto" w:fill="EDEDED" w:themeFill="accent3" w:themeFillTint="33"/>
          </w:tcPr>
          <w:p w14:paraId="6E299872" w14:textId="77777777" w:rsidR="008567AE" w:rsidRPr="008567AE" w:rsidRDefault="008567AE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567AE" w:rsidRPr="008567AE" w14:paraId="6DB05E09" w14:textId="77777777" w:rsidTr="008567AE">
        <w:tc>
          <w:tcPr>
            <w:tcW w:w="705" w:type="dxa"/>
          </w:tcPr>
          <w:p w14:paraId="07CB7B41" w14:textId="77777777" w:rsidR="008567AE" w:rsidRPr="008567AE" w:rsidRDefault="008567AE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567A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5</w:t>
            </w:r>
          </w:p>
        </w:tc>
        <w:tc>
          <w:tcPr>
            <w:tcW w:w="6378" w:type="dxa"/>
          </w:tcPr>
          <w:p w14:paraId="2444166D" w14:textId="31308171" w:rsidR="008567AE" w:rsidRPr="008567AE" w:rsidRDefault="008567AE" w:rsidP="00CD0855">
            <w:pPr>
              <w:tabs>
                <w:tab w:val="left" w:pos="3015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1" w:type="dxa"/>
          </w:tcPr>
          <w:p w14:paraId="631D14B5" w14:textId="77777777" w:rsidR="008567AE" w:rsidRPr="008567AE" w:rsidRDefault="008567AE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567AE" w:rsidRPr="008567AE" w14:paraId="79517074" w14:textId="77777777" w:rsidTr="008567AE">
        <w:tc>
          <w:tcPr>
            <w:tcW w:w="705" w:type="dxa"/>
            <w:shd w:val="clear" w:color="auto" w:fill="EDEDED" w:themeFill="accent3" w:themeFillTint="33"/>
          </w:tcPr>
          <w:p w14:paraId="221469E5" w14:textId="77777777" w:rsidR="008567AE" w:rsidRPr="008567AE" w:rsidRDefault="008567AE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567A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6</w:t>
            </w:r>
          </w:p>
        </w:tc>
        <w:tc>
          <w:tcPr>
            <w:tcW w:w="6378" w:type="dxa"/>
            <w:shd w:val="clear" w:color="auto" w:fill="EDEDED" w:themeFill="accent3" w:themeFillTint="33"/>
          </w:tcPr>
          <w:p w14:paraId="042F3BF4" w14:textId="2CE29BA0" w:rsidR="008567AE" w:rsidRPr="008567AE" w:rsidRDefault="008567AE" w:rsidP="00CD0855">
            <w:pPr>
              <w:tabs>
                <w:tab w:val="left" w:pos="3015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1" w:type="dxa"/>
            <w:shd w:val="clear" w:color="auto" w:fill="EDEDED" w:themeFill="accent3" w:themeFillTint="33"/>
          </w:tcPr>
          <w:p w14:paraId="231BB73D" w14:textId="77777777" w:rsidR="008567AE" w:rsidRPr="008567AE" w:rsidRDefault="008567AE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567AE" w:rsidRPr="008567AE" w14:paraId="031B2EAD" w14:textId="77777777" w:rsidTr="008567AE">
        <w:tc>
          <w:tcPr>
            <w:tcW w:w="705" w:type="dxa"/>
          </w:tcPr>
          <w:p w14:paraId="4454156A" w14:textId="77777777" w:rsidR="008567AE" w:rsidRPr="008567AE" w:rsidRDefault="008567AE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567A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7</w:t>
            </w:r>
          </w:p>
        </w:tc>
        <w:tc>
          <w:tcPr>
            <w:tcW w:w="6378" w:type="dxa"/>
          </w:tcPr>
          <w:p w14:paraId="1E50E17D" w14:textId="0C791F39" w:rsidR="008567AE" w:rsidRPr="008567AE" w:rsidRDefault="008567AE" w:rsidP="00CD0855">
            <w:pPr>
              <w:tabs>
                <w:tab w:val="left" w:pos="3015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1" w:type="dxa"/>
          </w:tcPr>
          <w:p w14:paraId="1FE72FA2" w14:textId="77777777" w:rsidR="008567AE" w:rsidRPr="008567AE" w:rsidRDefault="008567AE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567AE" w:rsidRPr="008567AE" w14:paraId="167C4593" w14:textId="77777777" w:rsidTr="008567AE">
        <w:tc>
          <w:tcPr>
            <w:tcW w:w="705" w:type="dxa"/>
            <w:shd w:val="clear" w:color="auto" w:fill="EDEDED" w:themeFill="accent3" w:themeFillTint="33"/>
          </w:tcPr>
          <w:p w14:paraId="44DA47A3" w14:textId="77777777" w:rsidR="008567AE" w:rsidRPr="008567AE" w:rsidRDefault="008567AE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567A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8</w:t>
            </w:r>
          </w:p>
        </w:tc>
        <w:tc>
          <w:tcPr>
            <w:tcW w:w="6378" w:type="dxa"/>
            <w:shd w:val="clear" w:color="auto" w:fill="EDEDED" w:themeFill="accent3" w:themeFillTint="33"/>
          </w:tcPr>
          <w:p w14:paraId="30019F7A" w14:textId="1DAF75DF" w:rsidR="008567AE" w:rsidRPr="008567AE" w:rsidRDefault="008567AE" w:rsidP="00CD0855">
            <w:pPr>
              <w:tabs>
                <w:tab w:val="left" w:pos="3015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1" w:type="dxa"/>
            <w:shd w:val="clear" w:color="auto" w:fill="EDEDED" w:themeFill="accent3" w:themeFillTint="33"/>
          </w:tcPr>
          <w:p w14:paraId="494FD3C7" w14:textId="77777777" w:rsidR="008567AE" w:rsidRPr="008567AE" w:rsidRDefault="008567AE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567AE" w:rsidRPr="008567AE" w14:paraId="76CE95BD" w14:textId="77777777" w:rsidTr="008567AE">
        <w:tc>
          <w:tcPr>
            <w:tcW w:w="705" w:type="dxa"/>
          </w:tcPr>
          <w:p w14:paraId="3885C86F" w14:textId="77777777" w:rsidR="008567AE" w:rsidRPr="008567AE" w:rsidRDefault="008567AE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567A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9</w:t>
            </w:r>
          </w:p>
        </w:tc>
        <w:tc>
          <w:tcPr>
            <w:tcW w:w="6378" w:type="dxa"/>
          </w:tcPr>
          <w:p w14:paraId="7F670E5B" w14:textId="6F49AD46" w:rsidR="008567AE" w:rsidRPr="008567AE" w:rsidRDefault="008567AE" w:rsidP="00CD0855">
            <w:pPr>
              <w:tabs>
                <w:tab w:val="left" w:pos="3015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1" w:type="dxa"/>
          </w:tcPr>
          <w:p w14:paraId="2F9EB691" w14:textId="77777777" w:rsidR="008567AE" w:rsidRPr="008567AE" w:rsidRDefault="008567AE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567AE" w:rsidRPr="008567AE" w14:paraId="26B3CE6C" w14:textId="77777777" w:rsidTr="008567AE">
        <w:tc>
          <w:tcPr>
            <w:tcW w:w="705" w:type="dxa"/>
            <w:shd w:val="clear" w:color="auto" w:fill="EDEDED" w:themeFill="accent3" w:themeFillTint="33"/>
          </w:tcPr>
          <w:p w14:paraId="6E537549" w14:textId="77777777" w:rsidR="008567AE" w:rsidRPr="008567AE" w:rsidRDefault="008567AE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567A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10</w:t>
            </w:r>
          </w:p>
        </w:tc>
        <w:tc>
          <w:tcPr>
            <w:tcW w:w="6378" w:type="dxa"/>
            <w:shd w:val="clear" w:color="auto" w:fill="EDEDED" w:themeFill="accent3" w:themeFillTint="33"/>
          </w:tcPr>
          <w:p w14:paraId="12C754A7" w14:textId="78893848" w:rsidR="008567AE" w:rsidRPr="008567AE" w:rsidRDefault="008567AE" w:rsidP="00CD0855">
            <w:pPr>
              <w:tabs>
                <w:tab w:val="left" w:pos="3015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1" w:type="dxa"/>
            <w:shd w:val="clear" w:color="auto" w:fill="EDEDED" w:themeFill="accent3" w:themeFillTint="33"/>
          </w:tcPr>
          <w:p w14:paraId="04074A23" w14:textId="77777777" w:rsidR="008567AE" w:rsidRPr="008567AE" w:rsidRDefault="008567AE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567AE" w:rsidRPr="008567AE" w14:paraId="4BC37A4A" w14:textId="77777777" w:rsidTr="008567AE">
        <w:tc>
          <w:tcPr>
            <w:tcW w:w="705" w:type="dxa"/>
          </w:tcPr>
          <w:p w14:paraId="5B02D76E" w14:textId="77777777" w:rsidR="008567AE" w:rsidRPr="008567AE" w:rsidRDefault="008567AE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567A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11</w:t>
            </w:r>
          </w:p>
        </w:tc>
        <w:tc>
          <w:tcPr>
            <w:tcW w:w="6378" w:type="dxa"/>
          </w:tcPr>
          <w:p w14:paraId="170F7AC5" w14:textId="43412B0D" w:rsidR="008567AE" w:rsidRPr="008567AE" w:rsidRDefault="008567AE" w:rsidP="00CD0855">
            <w:pPr>
              <w:tabs>
                <w:tab w:val="left" w:pos="3015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1" w:type="dxa"/>
          </w:tcPr>
          <w:p w14:paraId="47E588F2" w14:textId="77777777" w:rsidR="008567AE" w:rsidRPr="008567AE" w:rsidRDefault="008567AE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567AE" w:rsidRPr="008567AE" w14:paraId="604470CE" w14:textId="77777777" w:rsidTr="008567AE">
        <w:tc>
          <w:tcPr>
            <w:tcW w:w="705" w:type="dxa"/>
            <w:shd w:val="clear" w:color="auto" w:fill="EDEDED" w:themeFill="accent3" w:themeFillTint="33"/>
          </w:tcPr>
          <w:p w14:paraId="25374293" w14:textId="77777777" w:rsidR="008567AE" w:rsidRPr="008567AE" w:rsidRDefault="008567AE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567A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12</w:t>
            </w:r>
          </w:p>
        </w:tc>
        <w:tc>
          <w:tcPr>
            <w:tcW w:w="6378" w:type="dxa"/>
            <w:shd w:val="clear" w:color="auto" w:fill="EDEDED" w:themeFill="accent3" w:themeFillTint="33"/>
          </w:tcPr>
          <w:p w14:paraId="5401C523" w14:textId="361D662B" w:rsidR="008567AE" w:rsidRPr="008567AE" w:rsidRDefault="008567AE" w:rsidP="00CD0855">
            <w:pPr>
              <w:tabs>
                <w:tab w:val="left" w:pos="3015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1" w:type="dxa"/>
            <w:shd w:val="clear" w:color="auto" w:fill="EDEDED" w:themeFill="accent3" w:themeFillTint="33"/>
          </w:tcPr>
          <w:p w14:paraId="62F4B158" w14:textId="77777777" w:rsidR="008567AE" w:rsidRPr="008567AE" w:rsidRDefault="008567AE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567AE" w:rsidRPr="008567AE" w14:paraId="5C7063BC" w14:textId="77777777" w:rsidTr="008567AE">
        <w:tc>
          <w:tcPr>
            <w:tcW w:w="705" w:type="dxa"/>
          </w:tcPr>
          <w:p w14:paraId="3CA887FF" w14:textId="77777777" w:rsidR="008567AE" w:rsidRPr="008567AE" w:rsidRDefault="008567AE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567A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13</w:t>
            </w:r>
          </w:p>
        </w:tc>
        <w:tc>
          <w:tcPr>
            <w:tcW w:w="6378" w:type="dxa"/>
          </w:tcPr>
          <w:p w14:paraId="28761077" w14:textId="20E54E4C" w:rsidR="008567AE" w:rsidRPr="008567AE" w:rsidRDefault="008567AE" w:rsidP="00CD0855">
            <w:pPr>
              <w:tabs>
                <w:tab w:val="left" w:pos="3015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1" w:type="dxa"/>
          </w:tcPr>
          <w:p w14:paraId="54625C01" w14:textId="77777777" w:rsidR="008567AE" w:rsidRPr="008567AE" w:rsidRDefault="008567AE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567AE" w:rsidRPr="008567AE" w14:paraId="67268087" w14:textId="77777777" w:rsidTr="008567AE">
        <w:tc>
          <w:tcPr>
            <w:tcW w:w="705" w:type="dxa"/>
            <w:shd w:val="clear" w:color="auto" w:fill="EDEDED" w:themeFill="accent3" w:themeFillTint="33"/>
          </w:tcPr>
          <w:p w14:paraId="5EAF072D" w14:textId="77777777" w:rsidR="008567AE" w:rsidRPr="008567AE" w:rsidRDefault="008567AE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567A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14</w:t>
            </w:r>
          </w:p>
        </w:tc>
        <w:tc>
          <w:tcPr>
            <w:tcW w:w="6378" w:type="dxa"/>
            <w:shd w:val="clear" w:color="auto" w:fill="EDEDED" w:themeFill="accent3" w:themeFillTint="33"/>
          </w:tcPr>
          <w:p w14:paraId="7BB3280E" w14:textId="17F988D0" w:rsidR="008567AE" w:rsidRPr="008567AE" w:rsidRDefault="008567AE" w:rsidP="00CD0855">
            <w:pPr>
              <w:tabs>
                <w:tab w:val="left" w:pos="3015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1" w:type="dxa"/>
            <w:shd w:val="clear" w:color="auto" w:fill="EDEDED" w:themeFill="accent3" w:themeFillTint="33"/>
          </w:tcPr>
          <w:p w14:paraId="231491B5" w14:textId="77777777" w:rsidR="008567AE" w:rsidRPr="008567AE" w:rsidRDefault="008567AE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7A81E0C9" w14:textId="77777777" w:rsidR="008567AE" w:rsidRPr="00863DBF" w:rsidRDefault="008567AE">
      <w:pPr>
        <w:rPr>
          <w:rFonts w:ascii="Times New Roman" w:hAnsi="Times New Roman" w:cs="Times New Roman"/>
          <w:sz w:val="20"/>
          <w:szCs w:val="20"/>
        </w:rPr>
      </w:pPr>
    </w:p>
    <w:tbl>
      <w:tblPr>
        <w:tblW w:w="9634" w:type="dxa"/>
        <w:tbl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single" w:sz="4" w:space="0" w:color="A5A5A5" w:themeColor="accent3"/>
          <w:insideV w:val="single" w:sz="4" w:space="0" w:color="A5A5A5" w:themeColor="accent3"/>
        </w:tblBorders>
        <w:tblCellMar>
          <w:top w:w="57" w:type="dxa"/>
        </w:tblCellMar>
        <w:tblLook w:val="04A0" w:firstRow="1" w:lastRow="0" w:firstColumn="1" w:lastColumn="0" w:noHBand="0" w:noVBand="1"/>
      </w:tblPr>
      <w:tblGrid>
        <w:gridCol w:w="5637"/>
        <w:gridCol w:w="1134"/>
        <w:gridCol w:w="1276"/>
        <w:gridCol w:w="1587"/>
      </w:tblGrid>
      <w:tr w:rsidR="002243A7" w:rsidRPr="002243A7" w14:paraId="3A416188" w14:textId="77777777" w:rsidTr="002243A7">
        <w:tc>
          <w:tcPr>
            <w:tcW w:w="9634" w:type="dxa"/>
            <w:gridSpan w:val="4"/>
          </w:tcPr>
          <w:p w14:paraId="65EC6DE9" w14:textId="77777777" w:rsidR="002243A7" w:rsidRPr="002243A7" w:rsidRDefault="002243A7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/>
                <w:b/>
                <w:bCs/>
                <w:sz w:val="18"/>
                <w:szCs w:val="18"/>
              </w:rPr>
            </w:pPr>
            <w:r w:rsidRPr="002243A7">
              <w:rPr>
                <w:rFonts w:ascii="Times New Roman" w:eastAsia="Times New Roman" w:hAnsi="Times New Roman"/>
                <w:b/>
                <w:bCs/>
                <w:sz w:val="18"/>
                <w:szCs w:val="18"/>
              </w:rPr>
              <w:t>AKTS / İŞ YÜKÜ TABLOSU</w:t>
            </w:r>
          </w:p>
        </w:tc>
      </w:tr>
      <w:tr w:rsidR="002243A7" w:rsidRPr="002243A7" w14:paraId="06A717A5" w14:textId="77777777" w:rsidTr="002243A7">
        <w:tc>
          <w:tcPr>
            <w:tcW w:w="5637" w:type="dxa"/>
            <w:shd w:val="clear" w:color="auto" w:fill="EDEDED" w:themeFill="accent3" w:themeFillTint="33"/>
            <w:vAlign w:val="center"/>
          </w:tcPr>
          <w:p w14:paraId="794768BB" w14:textId="77777777" w:rsidR="002243A7" w:rsidRPr="002243A7" w:rsidRDefault="002243A7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/>
                <w:b/>
                <w:bCs/>
                <w:sz w:val="18"/>
                <w:szCs w:val="18"/>
              </w:rPr>
            </w:pPr>
            <w:r w:rsidRPr="002243A7">
              <w:rPr>
                <w:rFonts w:ascii="Times New Roman" w:eastAsia="Times New Roman" w:hAnsi="Times New Roman"/>
                <w:b/>
                <w:bCs/>
                <w:sz w:val="18"/>
                <w:szCs w:val="18"/>
              </w:rPr>
              <w:t>Etkinlik</w:t>
            </w:r>
          </w:p>
        </w:tc>
        <w:tc>
          <w:tcPr>
            <w:tcW w:w="1134" w:type="dxa"/>
            <w:shd w:val="clear" w:color="auto" w:fill="EDEDED" w:themeFill="accent3" w:themeFillTint="33"/>
            <w:vAlign w:val="center"/>
          </w:tcPr>
          <w:p w14:paraId="4389D554" w14:textId="77777777" w:rsidR="002243A7" w:rsidRPr="002243A7" w:rsidRDefault="002243A7" w:rsidP="00D66806">
            <w:pPr>
              <w:tabs>
                <w:tab w:val="left" w:pos="3015"/>
              </w:tabs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2243A7">
              <w:rPr>
                <w:rFonts w:ascii="Times New Roman" w:hAnsi="Times New Roman"/>
                <w:b/>
                <w:bCs/>
                <w:sz w:val="18"/>
                <w:szCs w:val="18"/>
              </w:rPr>
              <w:t>Sayısı</w:t>
            </w:r>
          </w:p>
        </w:tc>
        <w:tc>
          <w:tcPr>
            <w:tcW w:w="1276" w:type="dxa"/>
            <w:shd w:val="clear" w:color="auto" w:fill="EDEDED" w:themeFill="accent3" w:themeFillTint="33"/>
            <w:vAlign w:val="center"/>
          </w:tcPr>
          <w:p w14:paraId="19C9DA0D" w14:textId="77777777" w:rsidR="002243A7" w:rsidRPr="002243A7" w:rsidRDefault="002243A7" w:rsidP="00D66806">
            <w:pPr>
              <w:tabs>
                <w:tab w:val="left" w:pos="3015"/>
              </w:tabs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2243A7">
              <w:rPr>
                <w:rFonts w:ascii="Times New Roman" w:hAnsi="Times New Roman"/>
                <w:b/>
                <w:bCs/>
                <w:sz w:val="18"/>
                <w:szCs w:val="18"/>
              </w:rPr>
              <w:t>Süresi (Saat)</w:t>
            </w:r>
          </w:p>
        </w:tc>
        <w:tc>
          <w:tcPr>
            <w:tcW w:w="1587" w:type="dxa"/>
            <w:shd w:val="clear" w:color="auto" w:fill="EDEDED" w:themeFill="accent3" w:themeFillTint="33"/>
            <w:vAlign w:val="center"/>
          </w:tcPr>
          <w:p w14:paraId="6FBED2BA" w14:textId="77777777" w:rsidR="002243A7" w:rsidRPr="002243A7" w:rsidRDefault="002243A7" w:rsidP="00D66806">
            <w:pPr>
              <w:tabs>
                <w:tab w:val="left" w:pos="3015"/>
              </w:tabs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2243A7">
              <w:rPr>
                <w:rFonts w:ascii="Times New Roman" w:hAnsi="Times New Roman"/>
                <w:b/>
                <w:bCs/>
                <w:sz w:val="18"/>
                <w:szCs w:val="18"/>
              </w:rPr>
              <w:t>Toplam İş Yükü (Saat)</w:t>
            </w:r>
          </w:p>
        </w:tc>
      </w:tr>
      <w:tr w:rsidR="002243A7" w:rsidRPr="002243A7" w14:paraId="0954A153" w14:textId="77777777" w:rsidTr="002243A7">
        <w:tc>
          <w:tcPr>
            <w:tcW w:w="5637" w:type="dxa"/>
          </w:tcPr>
          <w:p w14:paraId="5342C1F9" w14:textId="77777777" w:rsidR="002243A7" w:rsidRPr="002243A7" w:rsidRDefault="002243A7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2243A7">
              <w:rPr>
                <w:rFonts w:ascii="Times New Roman" w:eastAsia="Times New Roman" w:hAnsi="Times New Roman"/>
                <w:sz w:val="18"/>
                <w:szCs w:val="18"/>
              </w:rPr>
              <w:t>Ders Süresi (Sınav haftası dâhil değildir: 14x toplam ders saati)</w:t>
            </w:r>
          </w:p>
        </w:tc>
        <w:tc>
          <w:tcPr>
            <w:tcW w:w="1134" w:type="dxa"/>
          </w:tcPr>
          <w:p w14:paraId="43184DAA" w14:textId="7545F766" w:rsidR="002243A7" w:rsidRPr="002243A7" w:rsidRDefault="002243A7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1668554B" w14:textId="6A9BC79E" w:rsidR="002243A7" w:rsidRPr="002243A7" w:rsidRDefault="002243A7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87" w:type="dxa"/>
          </w:tcPr>
          <w:p w14:paraId="3B9CCC41" w14:textId="7EE9CE49" w:rsidR="002243A7" w:rsidRPr="002243A7" w:rsidRDefault="002243A7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2243A7" w:rsidRPr="002243A7" w14:paraId="30BC081D" w14:textId="77777777" w:rsidTr="002243A7">
        <w:tc>
          <w:tcPr>
            <w:tcW w:w="5637" w:type="dxa"/>
            <w:shd w:val="clear" w:color="auto" w:fill="EDEDED" w:themeFill="accent3" w:themeFillTint="33"/>
          </w:tcPr>
          <w:p w14:paraId="0EBD9A1D" w14:textId="41A2E5EA" w:rsidR="002243A7" w:rsidRPr="002243A7" w:rsidRDefault="002243A7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2243A7">
              <w:rPr>
                <w:rFonts w:ascii="Times New Roman" w:eastAsia="Times New Roman" w:hAnsi="Times New Roman"/>
                <w:sz w:val="18"/>
                <w:szCs w:val="18"/>
              </w:rPr>
              <w:t>Sınıf Dışı Ders Çalışma Süresi</w:t>
            </w:r>
            <w:r>
              <w:rPr>
                <w:rFonts w:ascii="Times New Roman" w:eastAsia="Times New Roman" w:hAnsi="Times New Roman"/>
                <w:sz w:val="18"/>
                <w:szCs w:val="18"/>
              </w:rPr>
              <w:t xml:space="preserve"> </w:t>
            </w:r>
            <w:r w:rsidRPr="002243A7">
              <w:rPr>
                <w:rFonts w:ascii="Times New Roman" w:eastAsia="Times New Roman" w:hAnsi="Times New Roman"/>
                <w:sz w:val="18"/>
                <w:szCs w:val="18"/>
              </w:rPr>
              <w:t>(Ön çalışma, pekiştirme)</w:t>
            </w:r>
          </w:p>
        </w:tc>
        <w:tc>
          <w:tcPr>
            <w:tcW w:w="1134" w:type="dxa"/>
            <w:shd w:val="clear" w:color="auto" w:fill="EDEDED" w:themeFill="accent3" w:themeFillTint="33"/>
          </w:tcPr>
          <w:p w14:paraId="1ACDFD6A" w14:textId="34F2231B" w:rsidR="002243A7" w:rsidRPr="002243A7" w:rsidRDefault="002243A7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EDEDED" w:themeFill="accent3" w:themeFillTint="33"/>
          </w:tcPr>
          <w:p w14:paraId="6B7F8BCB" w14:textId="2ACDD1B0" w:rsidR="002243A7" w:rsidRPr="002243A7" w:rsidRDefault="002243A7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87" w:type="dxa"/>
            <w:shd w:val="clear" w:color="auto" w:fill="EDEDED" w:themeFill="accent3" w:themeFillTint="33"/>
          </w:tcPr>
          <w:p w14:paraId="1722E51B" w14:textId="1830FFB0" w:rsidR="002243A7" w:rsidRPr="002243A7" w:rsidRDefault="002243A7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2243A7" w:rsidRPr="002243A7" w14:paraId="497420D6" w14:textId="77777777" w:rsidTr="002243A7">
        <w:tc>
          <w:tcPr>
            <w:tcW w:w="5637" w:type="dxa"/>
          </w:tcPr>
          <w:p w14:paraId="38900911" w14:textId="088297F7" w:rsidR="002243A7" w:rsidRPr="002243A7" w:rsidRDefault="002243A7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eastAsia="Times New Roman" w:hAnsi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sz w:val="18"/>
                <w:szCs w:val="18"/>
              </w:rPr>
              <w:t>Ödevler</w:t>
            </w:r>
          </w:p>
        </w:tc>
        <w:tc>
          <w:tcPr>
            <w:tcW w:w="1134" w:type="dxa"/>
          </w:tcPr>
          <w:p w14:paraId="08B8A46D" w14:textId="359D1B8D" w:rsidR="002243A7" w:rsidRPr="002243A7" w:rsidRDefault="002243A7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2E889582" w14:textId="6494A57A" w:rsidR="002243A7" w:rsidRPr="002243A7" w:rsidRDefault="002243A7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87" w:type="dxa"/>
          </w:tcPr>
          <w:p w14:paraId="48DC60A3" w14:textId="4839984D" w:rsidR="002243A7" w:rsidRPr="002243A7" w:rsidRDefault="002243A7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2243A7" w:rsidRPr="002243A7" w14:paraId="4AF1939A" w14:textId="77777777" w:rsidTr="002243A7">
        <w:tc>
          <w:tcPr>
            <w:tcW w:w="5637" w:type="dxa"/>
            <w:shd w:val="clear" w:color="auto" w:fill="EDEDED" w:themeFill="accent3" w:themeFillTint="33"/>
          </w:tcPr>
          <w:p w14:paraId="071C807F" w14:textId="77777777" w:rsidR="002243A7" w:rsidRPr="002243A7" w:rsidRDefault="002243A7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2243A7">
              <w:rPr>
                <w:rFonts w:ascii="Times New Roman" w:eastAsia="Times New Roman" w:hAnsi="Times New Roman"/>
                <w:sz w:val="18"/>
                <w:szCs w:val="18"/>
              </w:rPr>
              <w:t>Ara Sınavlar</w:t>
            </w:r>
          </w:p>
        </w:tc>
        <w:tc>
          <w:tcPr>
            <w:tcW w:w="1134" w:type="dxa"/>
            <w:shd w:val="clear" w:color="auto" w:fill="EDEDED" w:themeFill="accent3" w:themeFillTint="33"/>
          </w:tcPr>
          <w:p w14:paraId="6B7A37F0" w14:textId="4164BA1C" w:rsidR="002243A7" w:rsidRPr="002243A7" w:rsidRDefault="002243A7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EDEDED" w:themeFill="accent3" w:themeFillTint="33"/>
          </w:tcPr>
          <w:p w14:paraId="4AC0EE0B" w14:textId="3CB330D2" w:rsidR="002243A7" w:rsidRPr="002243A7" w:rsidRDefault="002243A7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87" w:type="dxa"/>
            <w:shd w:val="clear" w:color="auto" w:fill="EDEDED" w:themeFill="accent3" w:themeFillTint="33"/>
          </w:tcPr>
          <w:p w14:paraId="6678FF93" w14:textId="6736CF14" w:rsidR="002243A7" w:rsidRPr="002243A7" w:rsidRDefault="002243A7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2243A7" w:rsidRPr="002243A7" w14:paraId="1BF29F1B" w14:textId="77777777" w:rsidTr="002243A7">
        <w:tc>
          <w:tcPr>
            <w:tcW w:w="5637" w:type="dxa"/>
          </w:tcPr>
          <w:p w14:paraId="2C0B6DF2" w14:textId="26B57F38" w:rsidR="002243A7" w:rsidRPr="002243A7" w:rsidRDefault="002243A7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eastAsia="Times New Roman" w:hAnsi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sz w:val="18"/>
                <w:szCs w:val="18"/>
              </w:rPr>
              <w:t>Uygulama</w:t>
            </w:r>
          </w:p>
        </w:tc>
        <w:tc>
          <w:tcPr>
            <w:tcW w:w="1134" w:type="dxa"/>
          </w:tcPr>
          <w:p w14:paraId="4D85BA59" w14:textId="77777777" w:rsidR="002243A7" w:rsidRPr="002243A7" w:rsidRDefault="002243A7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1E4AD594" w14:textId="77777777" w:rsidR="002243A7" w:rsidRPr="002243A7" w:rsidRDefault="002243A7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87" w:type="dxa"/>
          </w:tcPr>
          <w:p w14:paraId="37F06229" w14:textId="77777777" w:rsidR="002243A7" w:rsidRPr="002243A7" w:rsidRDefault="002243A7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2243A7" w:rsidRPr="002243A7" w14:paraId="76288C7F" w14:textId="77777777" w:rsidTr="002243A7">
        <w:tc>
          <w:tcPr>
            <w:tcW w:w="5637" w:type="dxa"/>
            <w:shd w:val="clear" w:color="auto" w:fill="EDEDED" w:themeFill="accent3" w:themeFillTint="33"/>
          </w:tcPr>
          <w:p w14:paraId="70D5B6FD" w14:textId="42AE70ED" w:rsidR="002243A7" w:rsidRPr="002243A7" w:rsidRDefault="002243A7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eastAsia="Times New Roman" w:hAnsi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sz w:val="18"/>
                <w:szCs w:val="18"/>
              </w:rPr>
              <w:t>Proje</w:t>
            </w:r>
          </w:p>
        </w:tc>
        <w:tc>
          <w:tcPr>
            <w:tcW w:w="1134" w:type="dxa"/>
            <w:shd w:val="clear" w:color="auto" w:fill="EDEDED" w:themeFill="accent3" w:themeFillTint="33"/>
          </w:tcPr>
          <w:p w14:paraId="51DA06D7" w14:textId="77777777" w:rsidR="002243A7" w:rsidRPr="002243A7" w:rsidRDefault="002243A7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EDEDED" w:themeFill="accent3" w:themeFillTint="33"/>
          </w:tcPr>
          <w:p w14:paraId="3445348E" w14:textId="77777777" w:rsidR="002243A7" w:rsidRPr="002243A7" w:rsidRDefault="002243A7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87" w:type="dxa"/>
            <w:shd w:val="clear" w:color="auto" w:fill="EDEDED" w:themeFill="accent3" w:themeFillTint="33"/>
          </w:tcPr>
          <w:p w14:paraId="5DFE0C3E" w14:textId="77777777" w:rsidR="002243A7" w:rsidRPr="002243A7" w:rsidRDefault="002243A7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2243A7" w:rsidRPr="002243A7" w14:paraId="36187E39" w14:textId="77777777" w:rsidTr="002243A7">
        <w:tc>
          <w:tcPr>
            <w:tcW w:w="5637" w:type="dxa"/>
          </w:tcPr>
          <w:p w14:paraId="30B855AF" w14:textId="77777777" w:rsidR="002243A7" w:rsidRPr="002243A7" w:rsidRDefault="002243A7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2243A7">
              <w:rPr>
                <w:rFonts w:ascii="Times New Roman" w:eastAsia="Times New Roman" w:hAnsi="Times New Roman"/>
                <w:sz w:val="18"/>
                <w:szCs w:val="18"/>
              </w:rPr>
              <w:t>Yarıyıl Sonu Sınavı</w:t>
            </w:r>
          </w:p>
        </w:tc>
        <w:tc>
          <w:tcPr>
            <w:tcW w:w="1134" w:type="dxa"/>
          </w:tcPr>
          <w:p w14:paraId="2ABBF324" w14:textId="011C488E" w:rsidR="002243A7" w:rsidRPr="002243A7" w:rsidRDefault="002243A7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076B7A62" w14:textId="7574137B" w:rsidR="002243A7" w:rsidRPr="002243A7" w:rsidRDefault="002243A7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87" w:type="dxa"/>
          </w:tcPr>
          <w:p w14:paraId="4142ADF6" w14:textId="5044AB7F" w:rsidR="002243A7" w:rsidRPr="002243A7" w:rsidRDefault="002243A7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2243A7" w:rsidRPr="002243A7" w14:paraId="1527A887" w14:textId="77777777" w:rsidTr="002243A7">
        <w:tc>
          <w:tcPr>
            <w:tcW w:w="8047" w:type="dxa"/>
            <w:gridSpan w:val="3"/>
            <w:shd w:val="clear" w:color="auto" w:fill="EDEDED" w:themeFill="accent3" w:themeFillTint="33"/>
          </w:tcPr>
          <w:p w14:paraId="557543F8" w14:textId="5EAB5DC5" w:rsidR="002243A7" w:rsidRPr="002243A7" w:rsidRDefault="002243A7" w:rsidP="002243A7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2243A7">
              <w:rPr>
                <w:rFonts w:ascii="Times New Roman" w:eastAsia="Times New Roman" w:hAnsi="Times New Roman"/>
                <w:b/>
                <w:bCs/>
                <w:sz w:val="18"/>
                <w:szCs w:val="18"/>
              </w:rPr>
              <w:t>Toplam İş Yükü</w:t>
            </w:r>
          </w:p>
        </w:tc>
        <w:tc>
          <w:tcPr>
            <w:tcW w:w="1587" w:type="dxa"/>
            <w:shd w:val="clear" w:color="auto" w:fill="EDEDED" w:themeFill="accent3" w:themeFillTint="33"/>
          </w:tcPr>
          <w:p w14:paraId="0EBD7469" w14:textId="6F392914" w:rsidR="002243A7" w:rsidRPr="002243A7" w:rsidRDefault="002243A7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2243A7" w:rsidRPr="002243A7" w14:paraId="05B74C35" w14:textId="77777777" w:rsidTr="0024621B">
        <w:tc>
          <w:tcPr>
            <w:tcW w:w="8047" w:type="dxa"/>
            <w:gridSpan w:val="3"/>
          </w:tcPr>
          <w:p w14:paraId="1023F256" w14:textId="05BBFC32" w:rsidR="002243A7" w:rsidRPr="002243A7" w:rsidRDefault="002243A7" w:rsidP="002243A7">
            <w:pPr>
              <w:tabs>
                <w:tab w:val="left" w:pos="3015"/>
              </w:tabs>
              <w:spacing w:after="0" w:line="360" w:lineRule="auto"/>
              <w:rPr>
                <w:rFonts w:ascii="Times New Roman" w:eastAsia="Times New Roman" w:hAnsi="Times New Roman"/>
                <w:b/>
                <w:bCs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bCs/>
                <w:sz w:val="18"/>
                <w:szCs w:val="18"/>
              </w:rPr>
              <w:t xml:space="preserve">AKTS Kredisi </w:t>
            </w:r>
            <w:r w:rsidRPr="002243A7">
              <w:rPr>
                <w:rFonts w:ascii="Times New Roman" w:eastAsia="Times New Roman" w:hAnsi="Times New Roman"/>
                <w:sz w:val="18"/>
                <w:szCs w:val="18"/>
              </w:rPr>
              <w:t>(</w:t>
            </w:r>
            <w:r w:rsidRPr="002243A7">
              <w:rPr>
                <w:rFonts w:ascii="Times New Roman" w:eastAsia="Times New Roman" w:hAnsi="Times New Roman"/>
                <w:i/>
                <w:iCs/>
                <w:sz w:val="18"/>
                <w:szCs w:val="18"/>
              </w:rPr>
              <w:t>Toplam İş Yükü / 30 saat</w:t>
            </w:r>
            <w:r w:rsidRPr="002243A7">
              <w:rPr>
                <w:rFonts w:ascii="Times New Roman" w:eastAsia="Times New Roman" w:hAnsi="Times New Roman"/>
                <w:sz w:val="18"/>
                <w:szCs w:val="18"/>
              </w:rPr>
              <w:t>)</w:t>
            </w:r>
          </w:p>
        </w:tc>
        <w:tc>
          <w:tcPr>
            <w:tcW w:w="1587" w:type="dxa"/>
          </w:tcPr>
          <w:p w14:paraId="4E148ECE" w14:textId="77777777" w:rsidR="002243A7" w:rsidRPr="002243A7" w:rsidRDefault="002243A7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</w:tbl>
    <w:p w14:paraId="69BF13C0" w14:textId="0852A764" w:rsidR="008D6B88" w:rsidRDefault="008D6B88">
      <w:pPr>
        <w:rPr>
          <w:rFonts w:ascii="Times New Roman" w:hAnsi="Times New Roman" w:cs="Times New Roman"/>
          <w:sz w:val="20"/>
          <w:szCs w:val="20"/>
        </w:rPr>
      </w:pPr>
    </w:p>
    <w:p w14:paraId="523A007B" w14:textId="77777777" w:rsidR="00D504D1" w:rsidRDefault="00D504D1">
      <w:pPr>
        <w:rPr>
          <w:rFonts w:ascii="Times New Roman" w:hAnsi="Times New Roman" w:cs="Times New Roman"/>
          <w:sz w:val="20"/>
          <w:szCs w:val="20"/>
        </w:rPr>
      </w:pPr>
    </w:p>
    <w:p w14:paraId="7F4A2539" w14:textId="77777777" w:rsidR="00D504D1" w:rsidRDefault="00D504D1">
      <w:pPr>
        <w:rPr>
          <w:rFonts w:ascii="Times New Roman" w:hAnsi="Times New Roman" w:cs="Times New Roman"/>
          <w:sz w:val="20"/>
          <w:szCs w:val="20"/>
        </w:rPr>
      </w:pPr>
    </w:p>
    <w:p w14:paraId="6D09F6C5" w14:textId="77777777" w:rsidR="00D504D1" w:rsidRDefault="00D504D1">
      <w:pPr>
        <w:rPr>
          <w:rFonts w:ascii="Times New Roman" w:hAnsi="Times New Roman" w:cs="Times New Roman"/>
          <w:sz w:val="20"/>
          <w:szCs w:val="20"/>
        </w:rPr>
      </w:pPr>
    </w:p>
    <w:p w14:paraId="48A00759" w14:textId="77777777" w:rsidR="00D504D1" w:rsidRDefault="00D504D1">
      <w:pPr>
        <w:rPr>
          <w:rFonts w:ascii="Times New Roman" w:hAnsi="Times New Roman" w:cs="Times New Roman"/>
          <w:sz w:val="20"/>
          <w:szCs w:val="20"/>
        </w:rPr>
      </w:pPr>
    </w:p>
    <w:p w14:paraId="3B02F319" w14:textId="77777777" w:rsidR="00D504D1" w:rsidRDefault="00D504D1">
      <w:pPr>
        <w:rPr>
          <w:rFonts w:ascii="Times New Roman" w:hAnsi="Times New Roman" w:cs="Times New Roman"/>
          <w:sz w:val="20"/>
          <w:szCs w:val="20"/>
        </w:rPr>
      </w:pPr>
    </w:p>
    <w:p w14:paraId="3243F6AA" w14:textId="77777777" w:rsidR="00D504D1" w:rsidRDefault="00D504D1">
      <w:pPr>
        <w:rPr>
          <w:rFonts w:ascii="Times New Roman" w:hAnsi="Times New Roman" w:cs="Times New Roman"/>
          <w:sz w:val="20"/>
          <w:szCs w:val="20"/>
        </w:rPr>
      </w:pPr>
    </w:p>
    <w:tbl>
      <w:tblPr>
        <w:tblW w:w="9629" w:type="dxa"/>
        <w:tbl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single" w:sz="4" w:space="0" w:color="A5A5A5" w:themeColor="accent3"/>
          <w:insideV w:val="single" w:sz="4" w:space="0" w:color="A5A5A5" w:themeColor="accent3"/>
        </w:tblBorders>
        <w:tblLayout w:type="fixed"/>
        <w:tblCellMar>
          <w:top w:w="57" w:type="dxa"/>
        </w:tblCellMar>
        <w:tblLook w:val="04A0" w:firstRow="1" w:lastRow="0" w:firstColumn="1" w:lastColumn="0" w:noHBand="0" w:noVBand="1"/>
      </w:tblPr>
      <w:tblGrid>
        <w:gridCol w:w="534"/>
        <w:gridCol w:w="6969"/>
        <w:gridCol w:w="425"/>
        <w:gridCol w:w="426"/>
        <w:gridCol w:w="425"/>
        <w:gridCol w:w="425"/>
        <w:gridCol w:w="425"/>
      </w:tblGrid>
      <w:tr w:rsidR="002243A7" w:rsidRPr="00EE4460" w14:paraId="05A14FDB" w14:textId="77777777" w:rsidTr="002243A7">
        <w:tc>
          <w:tcPr>
            <w:tcW w:w="9629" w:type="dxa"/>
            <w:gridSpan w:val="7"/>
          </w:tcPr>
          <w:p w14:paraId="045D2D59" w14:textId="77777777" w:rsidR="002243A7" w:rsidRPr="00EE4460" w:rsidRDefault="002243A7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E446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ERSİN PROGRAM ÇIKTILARINA KATKISI</w:t>
            </w:r>
          </w:p>
        </w:tc>
      </w:tr>
      <w:tr w:rsidR="002243A7" w:rsidRPr="00EE4460" w14:paraId="44426A57" w14:textId="77777777" w:rsidTr="002243A7">
        <w:tc>
          <w:tcPr>
            <w:tcW w:w="534" w:type="dxa"/>
            <w:vMerge w:val="restart"/>
            <w:shd w:val="clear" w:color="auto" w:fill="EDEDED" w:themeFill="accent3" w:themeFillTint="33"/>
            <w:vAlign w:val="center"/>
          </w:tcPr>
          <w:p w14:paraId="18813198" w14:textId="77777777" w:rsidR="002243A7" w:rsidRPr="00EE4460" w:rsidRDefault="002243A7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E446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6969" w:type="dxa"/>
            <w:vMerge w:val="restart"/>
            <w:shd w:val="clear" w:color="auto" w:fill="EDEDED" w:themeFill="accent3" w:themeFillTint="33"/>
            <w:vAlign w:val="center"/>
          </w:tcPr>
          <w:p w14:paraId="2F584E11" w14:textId="77777777" w:rsidR="002243A7" w:rsidRPr="00EE4460" w:rsidRDefault="002243A7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4460">
              <w:rPr>
                <w:rFonts w:ascii="Times New Roman" w:hAnsi="Times New Roman" w:cs="Times New Roman"/>
                <w:b/>
                <w:sz w:val="20"/>
                <w:szCs w:val="20"/>
              </w:rPr>
              <w:t>Program Öğrenme Çıktıları</w:t>
            </w:r>
          </w:p>
        </w:tc>
        <w:tc>
          <w:tcPr>
            <w:tcW w:w="2126" w:type="dxa"/>
            <w:gridSpan w:val="5"/>
            <w:shd w:val="clear" w:color="auto" w:fill="EDEDED" w:themeFill="accent3" w:themeFillTint="33"/>
            <w:vAlign w:val="center"/>
          </w:tcPr>
          <w:p w14:paraId="69B79E57" w14:textId="77777777" w:rsidR="002243A7" w:rsidRPr="00EE4460" w:rsidRDefault="002243A7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4460">
              <w:rPr>
                <w:rFonts w:ascii="Times New Roman" w:hAnsi="Times New Roman" w:cs="Times New Roman"/>
                <w:b/>
                <w:sz w:val="20"/>
                <w:szCs w:val="20"/>
              </w:rPr>
              <w:t>Katkı Düzeyi</w:t>
            </w:r>
          </w:p>
        </w:tc>
      </w:tr>
      <w:tr w:rsidR="002243A7" w:rsidRPr="00EE4460" w14:paraId="5FD6C7D4" w14:textId="77777777" w:rsidTr="002243A7">
        <w:tc>
          <w:tcPr>
            <w:tcW w:w="534" w:type="dxa"/>
            <w:vMerge/>
            <w:vAlign w:val="center"/>
          </w:tcPr>
          <w:p w14:paraId="42F65350" w14:textId="77777777" w:rsidR="002243A7" w:rsidRPr="00EE4460" w:rsidRDefault="002243A7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6969" w:type="dxa"/>
            <w:vMerge/>
            <w:vAlign w:val="center"/>
          </w:tcPr>
          <w:p w14:paraId="7EE6F761" w14:textId="77777777" w:rsidR="002243A7" w:rsidRPr="00EE4460" w:rsidRDefault="002243A7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7DAD43D6" w14:textId="77777777" w:rsidR="002243A7" w:rsidRPr="00EE4460" w:rsidRDefault="002243A7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4460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426" w:type="dxa"/>
            <w:vAlign w:val="center"/>
          </w:tcPr>
          <w:p w14:paraId="7B1075D4" w14:textId="77777777" w:rsidR="002243A7" w:rsidRPr="00EE4460" w:rsidRDefault="002243A7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4460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425" w:type="dxa"/>
            <w:vAlign w:val="center"/>
          </w:tcPr>
          <w:p w14:paraId="4185476B" w14:textId="77777777" w:rsidR="002243A7" w:rsidRPr="00EE4460" w:rsidRDefault="002243A7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4460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425" w:type="dxa"/>
            <w:vAlign w:val="center"/>
          </w:tcPr>
          <w:p w14:paraId="3111A206" w14:textId="77777777" w:rsidR="002243A7" w:rsidRPr="00EE4460" w:rsidRDefault="002243A7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4460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425" w:type="dxa"/>
            <w:vAlign w:val="center"/>
          </w:tcPr>
          <w:p w14:paraId="0C8184F8" w14:textId="77777777" w:rsidR="002243A7" w:rsidRPr="00EE4460" w:rsidRDefault="002243A7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4460"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</w:p>
        </w:tc>
      </w:tr>
      <w:tr w:rsidR="002243A7" w:rsidRPr="00EE4460" w14:paraId="22D95FBB" w14:textId="77777777" w:rsidTr="002243A7">
        <w:tc>
          <w:tcPr>
            <w:tcW w:w="534" w:type="dxa"/>
          </w:tcPr>
          <w:p w14:paraId="4DBCF086" w14:textId="77777777" w:rsidR="002243A7" w:rsidRPr="00EE4460" w:rsidRDefault="002243A7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E446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6969" w:type="dxa"/>
          </w:tcPr>
          <w:p w14:paraId="64641CB8" w14:textId="2DAACD22" w:rsidR="002243A7" w:rsidRPr="00EE4460" w:rsidRDefault="002243A7" w:rsidP="00CD085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5" w:type="dxa"/>
          </w:tcPr>
          <w:p w14:paraId="6FAEA917" w14:textId="269982B2" w:rsidR="002243A7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2107540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6C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1A99C6ED" w14:textId="6505F331" w:rsidR="002243A7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1094087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6C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</w:tcPr>
          <w:p w14:paraId="18713769" w14:textId="51B6161D" w:rsidR="002243A7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1621027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6C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</w:tcPr>
          <w:p w14:paraId="4A676B4B" w14:textId="2DFE9B70" w:rsidR="002243A7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1560937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6C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</w:tcPr>
          <w:p w14:paraId="7C8C0644" w14:textId="650827A7" w:rsidR="002243A7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926624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6C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146C6B" w:rsidRPr="00EE4460" w14:paraId="79986DF3" w14:textId="77777777" w:rsidTr="006E0DF1">
        <w:trPr>
          <w:trHeight w:val="303"/>
        </w:trPr>
        <w:tc>
          <w:tcPr>
            <w:tcW w:w="534" w:type="dxa"/>
            <w:shd w:val="clear" w:color="auto" w:fill="EDEDED" w:themeFill="accent3" w:themeFillTint="33"/>
          </w:tcPr>
          <w:p w14:paraId="083A5AAF" w14:textId="77777777" w:rsidR="00146C6B" w:rsidRPr="00EE4460" w:rsidRDefault="00146C6B" w:rsidP="00146C6B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E446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6969" w:type="dxa"/>
            <w:shd w:val="clear" w:color="auto" w:fill="EDEDED" w:themeFill="accent3" w:themeFillTint="33"/>
          </w:tcPr>
          <w:p w14:paraId="41B5A592" w14:textId="0C8C5684" w:rsidR="00146C6B" w:rsidRPr="00EE4460" w:rsidRDefault="00146C6B" w:rsidP="00146C6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EDEDED" w:themeFill="accent3" w:themeFillTint="33"/>
          </w:tcPr>
          <w:p w14:paraId="709D9C24" w14:textId="6A91B04C" w:rsidR="00146C6B" w:rsidRPr="00EE4460" w:rsidRDefault="00000000" w:rsidP="00146C6B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7113441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6C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6" w:type="dxa"/>
            <w:shd w:val="clear" w:color="auto" w:fill="EDEDED" w:themeFill="accent3" w:themeFillTint="33"/>
          </w:tcPr>
          <w:p w14:paraId="697C0391" w14:textId="758E8872" w:rsidR="00146C6B" w:rsidRPr="00EE4460" w:rsidRDefault="00000000" w:rsidP="00146C6B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667101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6C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  <w:shd w:val="clear" w:color="auto" w:fill="EDEDED" w:themeFill="accent3" w:themeFillTint="33"/>
          </w:tcPr>
          <w:p w14:paraId="55A1C07E" w14:textId="78157E70" w:rsidR="00146C6B" w:rsidRPr="00EE4460" w:rsidRDefault="00000000" w:rsidP="00146C6B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1681809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6C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  <w:shd w:val="clear" w:color="auto" w:fill="EDEDED" w:themeFill="accent3" w:themeFillTint="33"/>
          </w:tcPr>
          <w:p w14:paraId="3962946A" w14:textId="6BA086CC" w:rsidR="00146C6B" w:rsidRPr="00EE4460" w:rsidRDefault="00000000" w:rsidP="00146C6B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18583493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6C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  <w:shd w:val="clear" w:color="auto" w:fill="EDEDED" w:themeFill="accent3" w:themeFillTint="33"/>
          </w:tcPr>
          <w:p w14:paraId="15E47CE7" w14:textId="0860208C" w:rsidR="00146C6B" w:rsidRPr="00EE4460" w:rsidRDefault="00000000" w:rsidP="00146C6B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343025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6C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146C6B" w:rsidRPr="00EE4460" w14:paraId="2C11BA4A" w14:textId="77777777" w:rsidTr="002243A7">
        <w:tc>
          <w:tcPr>
            <w:tcW w:w="534" w:type="dxa"/>
          </w:tcPr>
          <w:p w14:paraId="67BF00C8" w14:textId="77777777" w:rsidR="00146C6B" w:rsidRPr="00EE4460" w:rsidRDefault="00146C6B" w:rsidP="00146C6B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E446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6969" w:type="dxa"/>
          </w:tcPr>
          <w:p w14:paraId="258DDC17" w14:textId="7EDFAC2A" w:rsidR="00146C6B" w:rsidRPr="00EE4460" w:rsidRDefault="00146C6B" w:rsidP="00146C6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5" w:type="dxa"/>
          </w:tcPr>
          <w:p w14:paraId="4E411341" w14:textId="32B3D7DF" w:rsidR="00146C6B" w:rsidRPr="00EE4460" w:rsidRDefault="00000000" w:rsidP="00146C6B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783656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6C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318C8798" w14:textId="68698938" w:rsidR="00146C6B" w:rsidRPr="00EE4460" w:rsidRDefault="00000000" w:rsidP="00146C6B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1382942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6C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</w:tcPr>
          <w:p w14:paraId="773AAA08" w14:textId="33C20CD9" w:rsidR="00146C6B" w:rsidRPr="00EE4460" w:rsidRDefault="00000000" w:rsidP="00146C6B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7639199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6C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</w:tcPr>
          <w:p w14:paraId="2099F09D" w14:textId="3673C310" w:rsidR="00146C6B" w:rsidRPr="00EE4460" w:rsidRDefault="00000000" w:rsidP="00146C6B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17709692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6C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</w:tcPr>
          <w:p w14:paraId="4CB08CAE" w14:textId="120F1BAD" w:rsidR="00146C6B" w:rsidRPr="00EE4460" w:rsidRDefault="00000000" w:rsidP="00146C6B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6187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6C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146C6B" w:rsidRPr="00EE4460" w14:paraId="66890EBE" w14:textId="77777777" w:rsidTr="006E0DF1">
        <w:tc>
          <w:tcPr>
            <w:tcW w:w="534" w:type="dxa"/>
            <w:shd w:val="clear" w:color="auto" w:fill="EDEDED" w:themeFill="accent3" w:themeFillTint="33"/>
          </w:tcPr>
          <w:p w14:paraId="3F2482DF" w14:textId="77777777" w:rsidR="00146C6B" w:rsidRPr="00EE4460" w:rsidRDefault="00146C6B" w:rsidP="00146C6B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E446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6969" w:type="dxa"/>
            <w:shd w:val="clear" w:color="auto" w:fill="EDEDED" w:themeFill="accent3" w:themeFillTint="33"/>
          </w:tcPr>
          <w:p w14:paraId="76BD849E" w14:textId="65DCB985" w:rsidR="00146C6B" w:rsidRPr="00EE4460" w:rsidRDefault="00146C6B" w:rsidP="00146C6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EDEDED" w:themeFill="accent3" w:themeFillTint="33"/>
          </w:tcPr>
          <w:p w14:paraId="5F9598E8" w14:textId="610BE0A2" w:rsidR="00146C6B" w:rsidRPr="00EE4460" w:rsidRDefault="00000000" w:rsidP="00146C6B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682816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6C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6" w:type="dxa"/>
            <w:shd w:val="clear" w:color="auto" w:fill="EDEDED" w:themeFill="accent3" w:themeFillTint="33"/>
          </w:tcPr>
          <w:p w14:paraId="0917F1B3" w14:textId="5EFA8CE4" w:rsidR="00146C6B" w:rsidRPr="00EE4460" w:rsidRDefault="00000000" w:rsidP="00146C6B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463575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6C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  <w:shd w:val="clear" w:color="auto" w:fill="EDEDED" w:themeFill="accent3" w:themeFillTint="33"/>
          </w:tcPr>
          <w:p w14:paraId="76A00557" w14:textId="4CFBF892" w:rsidR="00146C6B" w:rsidRPr="00EE4460" w:rsidRDefault="00000000" w:rsidP="00146C6B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84353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6C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  <w:shd w:val="clear" w:color="auto" w:fill="EDEDED" w:themeFill="accent3" w:themeFillTint="33"/>
          </w:tcPr>
          <w:p w14:paraId="73F9C5FA" w14:textId="797BC889" w:rsidR="00146C6B" w:rsidRPr="00EE4460" w:rsidRDefault="00000000" w:rsidP="00146C6B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1268199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6C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  <w:shd w:val="clear" w:color="auto" w:fill="EDEDED" w:themeFill="accent3" w:themeFillTint="33"/>
          </w:tcPr>
          <w:p w14:paraId="502CECE6" w14:textId="1CC92542" w:rsidR="00146C6B" w:rsidRPr="00EE4460" w:rsidRDefault="00000000" w:rsidP="00146C6B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14553734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6C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146C6B" w:rsidRPr="00EE4460" w14:paraId="2A7AE182" w14:textId="77777777" w:rsidTr="002243A7">
        <w:tc>
          <w:tcPr>
            <w:tcW w:w="534" w:type="dxa"/>
          </w:tcPr>
          <w:p w14:paraId="33076B09" w14:textId="77777777" w:rsidR="00146C6B" w:rsidRPr="00EE4460" w:rsidRDefault="00146C6B" w:rsidP="00146C6B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E446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6969" w:type="dxa"/>
          </w:tcPr>
          <w:p w14:paraId="3EA21435" w14:textId="5FC623AB" w:rsidR="00146C6B" w:rsidRPr="00EE4460" w:rsidRDefault="00146C6B" w:rsidP="00146C6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5" w:type="dxa"/>
          </w:tcPr>
          <w:p w14:paraId="6AEE0A38" w14:textId="7C9D87DA" w:rsidR="00146C6B" w:rsidRPr="00EE4460" w:rsidRDefault="00000000" w:rsidP="00146C6B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744330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6C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490B05CC" w14:textId="2C945744" w:rsidR="00146C6B" w:rsidRPr="00EE4460" w:rsidRDefault="00000000" w:rsidP="00146C6B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1345513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6C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</w:tcPr>
          <w:p w14:paraId="46EA3BE6" w14:textId="51E48AB8" w:rsidR="00146C6B" w:rsidRPr="00EE4460" w:rsidRDefault="00000000" w:rsidP="00146C6B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1877504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6C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</w:tcPr>
          <w:p w14:paraId="2308C9C3" w14:textId="47AA8577" w:rsidR="00146C6B" w:rsidRPr="00EE4460" w:rsidRDefault="00000000" w:rsidP="00146C6B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560369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6C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</w:tcPr>
          <w:p w14:paraId="23310433" w14:textId="73CF1126" w:rsidR="00146C6B" w:rsidRPr="00EE4460" w:rsidRDefault="00000000" w:rsidP="00146C6B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1892071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6C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146C6B" w:rsidRPr="00EE4460" w14:paraId="2382E92E" w14:textId="77777777" w:rsidTr="006E0DF1">
        <w:tc>
          <w:tcPr>
            <w:tcW w:w="534" w:type="dxa"/>
            <w:shd w:val="clear" w:color="auto" w:fill="EDEDED" w:themeFill="accent3" w:themeFillTint="33"/>
          </w:tcPr>
          <w:p w14:paraId="472A0EEB" w14:textId="77777777" w:rsidR="00146C6B" w:rsidRPr="00EE4460" w:rsidRDefault="00146C6B" w:rsidP="00146C6B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E446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6</w:t>
            </w:r>
          </w:p>
        </w:tc>
        <w:tc>
          <w:tcPr>
            <w:tcW w:w="6969" w:type="dxa"/>
            <w:shd w:val="clear" w:color="auto" w:fill="EDEDED" w:themeFill="accent3" w:themeFillTint="33"/>
          </w:tcPr>
          <w:p w14:paraId="338B2D48" w14:textId="4F5336BB" w:rsidR="00146C6B" w:rsidRPr="00EE4460" w:rsidRDefault="00146C6B" w:rsidP="00146C6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EDEDED" w:themeFill="accent3" w:themeFillTint="33"/>
          </w:tcPr>
          <w:p w14:paraId="7D54E9CF" w14:textId="1AA5FA92" w:rsidR="00146C6B" w:rsidRPr="00EE4460" w:rsidRDefault="00000000" w:rsidP="00146C6B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2006325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6C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6" w:type="dxa"/>
            <w:shd w:val="clear" w:color="auto" w:fill="EDEDED" w:themeFill="accent3" w:themeFillTint="33"/>
          </w:tcPr>
          <w:p w14:paraId="3D9AB56B" w14:textId="1B6AA16C" w:rsidR="00146C6B" w:rsidRPr="00EE4460" w:rsidRDefault="00000000" w:rsidP="00146C6B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372500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6C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  <w:shd w:val="clear" w:color="auto" w:fill="EDEDED" w:themeFill="accent3" w:themeFillTint="33"/>
          </w:tcPr>
          <w:p w14:paraId="732E903A" w14:textId="64BF7E34" w:rsidR="00146C6B" w:rsidRPr="00EE4460" w:rsidRDefault="00000000" w:rsidP="00146C6B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1604226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6C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  <w:shd w:val="clear" w:color="auto" w:fill="EDEDED" w:themeFill="accent3" w:themeFillTint="33"/>
          </w:tcPr>
          <w:p w14:paraId="5C5FF06A" w14:textId="21598628" w:rsidR="00146C6B" w:rsidRPr="00EE4460" w:rsidRDefault="00000000" w:rsidP="00146C6B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816102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6C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  <w:shd w:val="clear" w:color="auto" w:fill="EDEDED" w:themeFill="accent3" w:themeFillTint="33"/>
          </w:tcPr>
          <w:p w14:paraId="6796E959" w14:textId="027C6A47" w:rsidR="00146C6B" w:rsidRPr="00EE4460" w:rsidRDefault="00000000" w:rsidP="00146C6B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883449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6C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146C6B" w:rsidRPr="00EE4460" w14:paraId="06F84187" w14:textId="77777777" w:rsidTr="002243A7">
        <w:tc>
          <w:tcPr>
            <w:tcW w:w="534" w:type="dxa"/>
          </w:tcPr>
          <w:p w14:paraId="70384820" w14:textId="77777777" w:rsidR="00146C6B" w:rsidRPr="00EE4460" w:rsidRDefault="00146C6B" w:rsidP="00146C6B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E446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7</w:t>
            </w:r>
          </w:p>
        </w:tc>
        <w:tc>
          <w:tcPr>
            <w:tcW w:w="6969" w:type="dxa"/>
          </w:tcPr>
          <w:p w14:paraId="3A33D93A" w14:textId="46677515" w:rsidR="00146C6B" w:rsidRPr="00EE4460" w:rsidRDefault="00146C6B" w:rsidP="00146C6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5" w:type="dxa"/>
          </w:tcPr>
          <w:p w14:paraId="72216B98" w14:textId="4BE6768A" w:rsidR="00146C6B" w:rsidRPr="00EE4460" w:rsidRDefault="00000000" w:rsidP="00146C6B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2070072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6C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0729AB25" w14:textId="298DA348" w:rsidR="00146C6B" w:rsidRPr="00EE4460" w:rsidRDefault="00000000" w:rsidP="00146C6B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463270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6C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</w:tcPr>
          <w:p w14:paraId="649766E8" w14:textId="39BDC98A" w:rsidR="00146C6B" w:rsidRPr="00EE4460" w:rsidRDefault="00000000" w:rsidP="00146C6B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1688636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6C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</w:tcPr>
          <w:p w14:paraId="1F53C287" w14:textId="40E97871" w:rsidR="00146C6B" w:rsidRPr="00EE4460" w:rsidRDefault="00000000" w:rsidP="00146C6B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872232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6C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</w:tcPr>
          <w:p w14:paraId="6B5A6C43" w14:textId="57BE6190" w:rsidR="00146C6B" w:rsidRPr="00EE4460" w:rsidRDefault="00000000" w:rsidP="00146C6B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7003239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6C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146C6B" w:rsidRPr="00EE4460" w14:paraId="5783CB33" w14:textId="77777777" w:rsidTr="006E0DF1">
        <w:tc>
          <w:tcPr>
            <w:tcW w:w="534" w:type="dxa"/>
            <w:shd w:val="clear" w:color="auto" w:fill="EDEDED" w:themeFill="accent3" w:themeFillTint="33"/>
          </w:tcPr>
          <w:p w14:paraId="7CF67CD4" w14:textId="77777777" w:rsidR="00146C6B" w:rsidRPr="00EE4460" w:rsidRDefault="00146C6B" w:rsidP="00146C6B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E446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8</w:t>
            </w:r>
          </w:p>
        </w:tc>
        <w:tc>
          <w:tcPr>
            <w:tcW w:w="6969" w:type="dxa"/>
            <w:shd w:val="clear" w:color="auto" w:fill="EDEDED" w:themeFill="accent3" w:themeFillTint="33"/>
          </w:tcPr>
          <w:p w14:paraId="171FD857" w14:textId="0A03759B" w:rsidR="00146C6B" w:rsidRPr="00EE4460" w:rsidRDefault="00146C6B" w:rsidP="00146C6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EDEDED" w:themeFill="accent3" w:themeFillTint="33"/>
          </w:tcPr>
          <w:p w14:paraId="3BBB36E1" w14:textId="2E526D2D" w:rsidR="00146C6B" w:rsidRPr="00EE4460" w:rsidRDefault="00000000" w:rsidP="00146C6B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701866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6C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6" w:type="dxa"/>
            <w:shd w:val="clear" w:color="auto" w:fill="EDEDED" w:themeFill="accent3" w:themeFillTint="33"/>
          </w:tcPr>
          <w:p w14:paraId="18353533" w14:textId="2BB62AC1" w:rsidR="00146C6B" w:rsidRPr="00EE4460" w:rsidRDefault="00000000" w:rsidP="00146C6B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1760367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6C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  <w:shd w:val="clear" w:color="auto" w:fill="EDEDED" w:themeFill="accent3" w:themeFillTint="33"/>
          </w:tcPr>
          <w:p w14:paraId="4C46A8BD" w14:textId="06930B67" w:rsidR="00146C6B" w:rsidRPr="00EE4460" w:rsidRDefault="00000000" w:rsidP="00146C6B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2031527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6C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  <w:shd w:val="clear" w:color="auto" w:fill="EDEDED" w:themeFill="accent3" w:themeFillTint="33"/>
          </w:tcPr>
          <w:p w14:paraId="4DC431E0" w14:textId="5229275D" w:rsidR="00146C6B" w:rsidRPr="00EE4460" w:rsidRDefault="00000000" w:rsidP="00146C6B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17699930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6C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  <w:shd w:val="clear" w:color="auto" w:fill="EDEDED" w:themeFill="accent3" w:themeFillTint="33"/>
          </w:tcPr>
          <w:p w14:paraId="7ABA48B2" w14:textId="0FD7F66D" w:rsidR="00146C6B" w:rsidRPr="00EE4460" w:rsidRDefault="00000000" w:rsidP="00146C6B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861400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6C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146C6B" w:rsidRPr="00EE4460" w14:paraId="7D79DF25" w14:textId="77777777" w:rsidTr="002243A7">
        <w:tc>
          <w:tcPr>
            <w:tcW w:w="534" w:type="dxa"/>
          </w:tcPr>
          <w:p w14:paraId="76174B26" w14:textId="77777777" w:rsidR="00146C6B" w:rsidRPr="00EE4460" w:rsidRDefault="00146C6B" w:rsidP="00146C6B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E446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9</w:t>
            </w:r>
          </w:p>
        </w:tc>
        <w:tc>
          <w:tcPr>
            <w:tcW w:w="6969" w:type="dxa"/>
          </w:tcPr>
          <w:p w14:paraId="76AAF905" w14:textId="41C38005" w:rsidR="00146C6B" w:rsidRPr="00EE4460" w:rsidRDefault="00146C6B" w:rsidP="00146C6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5" w:type="dxa"/>
          </w:tcPr>
          <w:p w14:paraId="18203DB7" w14:textId="058D2A4C" w:rsidR="00146C6B" w:rsidRPr="00EE4460" w:rsidRDefault="00000000" w:rsidP="00146C6B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16009068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6C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27EC4390" w14:textId="0E6865D4" w:rsidR="00146C6B" w:rsidRPr="00EE4460" w:rsidRDefault="00000000" w:rsidP="00146C6B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1075518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6C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</w:tcPr>
          <w:p w14:paraId="2DE8B9FD" w14:textId="56174091" w:rsidR="00146C6B" w:rsidRPr="00EE4460" w:rsidRDefault="00000000" w:rsidP="00146C6B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1760824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6C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</w:tcPr>
          <w:p w14:paraId="5433EE1C" w14:textId="5514F09D" w:rsidR="00146C6B" w:rsidRPr="00EE4460" w:rsidRDefault="00000000" w:rsidP="00146C6B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806740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6C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</w:tcPr>
          <w:p w14:paraId="674281C9" w14:textId="1F5F8D21" w:rsidR="00146C6B" w:rsidRPr="00EE4460" w:rsidRDefault="00000000" w:rsidP="00146C6B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7352884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6C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146C6B" w:rsidRPr="00EE4460" w14:paraId="64C0B306" w14:textId="77777777" w:rsidTr="006E0DF1">
        <w:tc>
          <w:tcPr>
            <w:tcW w:w="534" w:type="dxa"/>
            <w:shd w:val="clear" w:color="auto" w:fill="EDEDED" w:themeFill="accent3" w:themeFillTint="33"/>
          </w:tcPr>
          <w:p w14:paraId="47729A8F" w14:textId="77777777" w:rsidR="00146C6B" w:rsidRPr="00EE4460" w:rsidRDefault="00146C6B" w:rsidP="00146C6B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E446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10</w:t>
            </w:r>
          </w:p>
        </w:tc>
        <w:tc>
          <w:tcPr>
            <w:tcW w:w="6969" w:type="dxa"/>
            <w:shd w:val="clear" w:color="auto" w:fill="EDEDED" w:themeFill="accent3" w:themeFillTint="33"/>
          </w:tcPr>
          <w:p w14:paraId="12A02D34" w14:textId="041308F3" w:rsidR="00146C6B" w:rsidRPr="00EE4460" w:rsidRDefault="00146C6B" w:rsidP="00146C6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EDEDED" w:themeFill="accent3" w:themeFillTint="33"/>
          </w:tcPr>
          <w:p w14:paraId="25F2E1C9" w14:textId="4C5F188B" w:rsidR="00146C6B" w:rsidRPr="00EE4460" w:rsidRDefault="00000000" w:rsidP="00146C6B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19291077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6C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6" w:type="dxa"/>
            <w:shd w:val="clear" w:color="auto" w:fill="EDEDED" w:themeFill="accent3" w:themeFillTint="33"/>
          </w:tcPr>
          <w:p w14:paraId="71CC90D7" w14:textId="7B27772B" w:rsidR="00146C6B" w:rsidRPr="00EE4460" w:rsidRDefault="00000000" w:rsidP="00146C6B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1638412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6C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  <w:shd w:val="clear" w:color="auto" w:fill="EDEDED" w:themeFill="accent3" w:themeFillTint="33"/>
          </w:tcPr>
          <w:p w14:paraId="4FDD8A7B" w14:textId="3413A628" w:rsidR="00146C6B" w:rsidRPr="00EE4460" w:rsidRDefault="00000000" w:rsidP="00146C6B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14545552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6C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  <w:shd w:val="clear" w:color="auto" w:fill="EDEDED" w:themeFill="accent3" w:themeFillTint="33"/>
          </w:tcPr>
          <w:p w14:paraId="01166CA0" w14:textId="70DA17FB" w:rsidR="00146C6B" w:rsidRPr="00EE4460" w:rsidRDefault="00000000" w:rsidP="00146C6B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1861345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6C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  <w:shd w:val="clear" w:color="auto" w:fill="EDEDED" w:themeFill="accent3" w:themeFillTint="33"/>
          </w:tcPr>
          <w:p w14:paraId="5451E4BB" w14:textId="79D6F503" w:rsidR="00146C6B" w:rsidRPr="00EE4460" w:rsidRDefault="00000000" w:rsidP="00146C6B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26329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6C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146C6B" w:rsidRPr="00EE4460" w14:paraId="457E4334" w14:textId="77777777" w:rsidTr="002243A7">
        <w:tc>
          <w:tcPr>
            <w:tcW w:w="534" w:type="dxa"/>
          </w:tcPr>
          <w:p w14:paraId="4FA0D15C" w14:textId="77777777" w:rsidR="00146C6B" w:rsidRPr="00EE4460" w:rsidRDefault="00146C6B" w:rsidP="00146C6B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E446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11</w:t>
            </w:r>
          </w:p>
        </w:tc>
        <w:tc>
          <w:tcPr>
            <w:tcW w:w="6969" w:type="dxa"/>
          </w:tcPr>
          <w:p w14:paraId="678C8AA4" w14:textId="694B108A" w:rsidR="00146C6B" w:rsidRPr="00EE4460" w:rsidRDefault="00146C6B" w:rsidP="00146C6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5" w:type="dxa"/>
          </w:tcPr>
          <w:p w14:paraId="15AF95B7" w14:textId="08643A3D" w:rsidR="00146C6B" w:rsidRPr="00EE4460" w:rsidRDefault="00000000" w:rsidP="00146C6B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1398928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6C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0C0F42AF" w14:textId="1299E19A" w:rsidR="00146C6B" w:rsidRPr="00EE4460" w:rsidRDefault="00000000" w:rsidP="00146C6B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1563300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6C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</w:tcPr>
          <w:p w14:paraId="407DE5B4" w14:textId="347082A0" w:rsidR="00146C6B" w:rsidRPr="00EE4460" w:rsidRDefault="00000000" w:rsidP="00146C6B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1322576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6C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</w:tcPr>
          <w:p w14:paraId="38E1F1B9" w14:textId="5B4FF802" w:rsidR="00146C6B" w:rsidRPr="00EE4460" w:rsidRDefault="00000000" w:rsidP="00146C6B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1633631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6C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</w:tcPr>
          <w:p w14:paraId="4F031D0C" w14:textId="25EA544C" w:rsidR="00146C6B" w:rsidRPr="00EE4460" w:rsidRDefault="00000000" w:rsidP="00146C6B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1194074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6C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146C6B" w:rsidRPr="00EE4460" w14:paraId="574923F4" w14:textId="77777777" w:rsidTr="006E0DF1">
        <w:tc>
          <w:tcPr>
            <w:tcW w:w="534" w:type="dxa"/>
            <w:shd w:val="clear" w:color="auto" w:fill="EDEDED" w:themeFill="accent3" w:themeFillTint="33"/>
          </w:tcPr>
          <w:p w14:paraId="17E506AC" w14:textId="77777777" w:rsidR="00146C6B" w:rsidRPr="00EE4460" w:rsidRDefault="00146C6B" w:rsidP="00146C6B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E446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12</w:t>
            </w:r>
          </w:p>
        </w:tc>
        <w:tc>
          <w:tcPr>
            <w:tcW w:w="6969" w:type="dxa"/>
            <w:shd w:val="clear" w:color="auto" w:fill="EDEDED" w:themeFill="accent3" w:themeFillTint="33"/>
          </w:tcPr>
          <w:p w14:paraId="483DB3B9" w14:textId="7FC67C29" w:rsidR="00146C6B" w:rsidRPr="00EE4460" w:rsidRDefault="00146C6B" w:rsidP="00146C6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EDEDED" w:themeFill="accent3" w:themeFillTint="33"/>
          </w:tcPr>
          <w:p w14:paraId="0224A5BD" w14:textId="349D312B" w:rsidR="00146C6B" w:rsidRPr="00EE4460" w:rsidRDefault="00000000" w:rsidP="00146C6B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1895575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6C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6" w:type="dxa"/>
            <w:shd w:val="clear" w:color="auto" w:fill="EDEDED" w:themeFill="accent3" w:themeFillTint="33"/>
          </w:tcPr>
          <w:p w14:paraId="52F6FBDB" w14:textId="6591DF93" w:rsidR="00146C6B" w:rsidRPr="00EE4460" w:rsidRDefault="00000000" w:rsidP="00146C6B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551812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6C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  <w:shd w:val="clear" w:color="auto" w:fill="EDEDED" w:themeFill="accent3" w:themeFillTint="33"/>
          </w:tcPr>
          <w:p w14:paraId="6828E33D" w14:textId="283AF94C" w:rsidR="00146C6B" w:rsidRPr="00EE4460" w:rsidRDefault="00000000" w:rsidP="00146C6B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1444071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6C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  <w:shd w:val="clear" w:color="auto" w:fill="EDEDED" w:themeFill="accent3" w:themeFillTint="33"/>
          </w:tcPr>
          <w:p w14:paraId="03A29479" w14:textId="797AABDA" w:rsidR="00146C6B" w:rsidRPr="00EE4460" w:rsidRDefault="00000000" w:rsidP="00146C6B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1623418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6C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  <w:shd w:val="clear" w:color="auto" w:fill="EDEDED" w:themeFill="accent3" w:themeFillTint="33"/>
          </w:tcPr>
          <w:p w14:paraId="0F269C5C" w14:textId="721FC2D4" w:rsidR="00146C6B" w:rsidRPr="00EE4460" w:rsidRDefault="00000000" w:rsidP="00146C6B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1517768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6C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BE7A6B" w:rsidRPr="00EE4460" w14:paraId="64D6DD06" w14:textId="77777777" w:rsidTr="002243A7">
        <w:tc>
          <w:tcPr>
            <w:tcW w:w="534" w:type="dxa"/>
          </w:tcPr>
          <w:p w14:paraId="2BF519C3" w14:textId="77777777" w:rsidR="00BE7A6B" w:rsidRPr="00EE4460" w:rsidRDefault="00BE7A6B" w:rsidP="00BE7A6B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E446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13</w:t>
            </w:r>
          </w:p>
        </w:tc>
        <w:tc>
          <w:tcPr>
            <w:tcW w:w="6969" w:type="dxa"/>
          </w:tcPr>
          <w:p w14:paraId="74EA2AAC" w14:textId="7C961EA9" w:rsidR="00BE7A6B" w:rsidRPr="00EE4460" w:rsidRDefault="00BE7A6B" w:rsidP="00BE7A6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5" w:type="dxa"/>
          </w:tcPr>
          <w:p w14:paraId="56740AB5" w14:textId="0041455F" w:rsidR="00BE7A6B" w:rsidRPr="00EE4460" w:rsidRDefault="00000000" w:rsidP="00BE7A6B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907531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7A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3CCBB645" w14:textId="56BCD4DD" w:rsidR="00BE7A6B" w:rsidRPr="00EE4460" w:rsidRDefault="00000000" w:rsidP="00BE7A6B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886298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7A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</w:tcPr>
          <w:p w14:paraId="6E1C39D9" w14:textId="253EF828" w:rsidR="00BE7A6B" w:rsidRPr="00EE4460" w:rsidRDefault="00000000" w:rsidP="00BE7A6B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32244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7A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</w:tcPr>
          <w:p w14:paraId="4BE4304B" w14:textId="7BC2D026" w:rsidR="00BE7A6B" w:rsidRPr="00EE4460" w:rsidRDefault="00000000" w:rsidP="00BE7A6B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1504623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7A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</w:tcPr>
          <w:p w14:paraId="0C1D8DD5" w14:textId="7BB835CA" w:rsidR="00BE7A6B" w:rsidRPr="00EE4460" w:rsidRDefault="00000000" w:rsidP="00BE7A6B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2137439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7A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BE7A6B" w:rsidRPr="00EE4460" w14:paraId="40763D35" w14:textId="77777777" w:rsidTr="006E0DF1">
        <w:tc>
          <w:tcPr>
            <w:tcW w:w="534" w:type="dxa"/>
            <w:shd w:val="clear" w:color="auto" w:fill="EDEDED" w:themeFill="accent3" w:themeFillTint="33"/>
          </w:tcPr>
          <w:p w14:paraId="21EA154F" w14:textId="77777777" w:rsidR="00BE7A6B" w:rsidRPr="00EE4460" w:rsidRDefault="00BE7A6B" w:rsidP="00BE7A6B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E446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14</w:t>
            </w:r>
          </w:p>
        </w:tc>
        <w:tc>
          <w:tcPr>
            <w:tcW w:w="6969" w:type="dxa"/>
            <w:shd w:val="clear" w:color="auto" w:fill="EDEDED" w:themeFill="accent3" w:themeFillTint="33"/>
          </w:tcPr>
          <w:p w14:paraId="2C404148" w14:textId="26233DA5" w:rsidR="00BE7A6B" w:rsidRPr="00EE4460" w:rsidRDefault="00BE7A6B" w:rsidP="00BE7A6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EDEDED" w:themeFill="accent3" w:themeFillTint="33"/>
          </w:tcPr>
          <w:p w14:paraId="381528DF" w14:textId="7CE8CE95" w:rsidR="00BE7A6B" w:rsidRPr="00EE4460" w:rsidRDefault="00000000" w:rsidP="00BE7A6B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8657948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7A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6" w:type="dxa"/>
            <w:shd w:val="clear" w:color="auto" w:fill="EDEDED" w:themeFill="accent3" w:themeFillTint="33"/>
          </w:tcPr>
          <w:p w14:paraId="1ECDB1F4" w14:textId="44261FFD" w:rsidR="00BE7A6B" w:rsidRPr="00EE4460" w:rsidRDefault="00000000" w:rsidP="00BE7A6B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709653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7A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  <w:shd w:val="clear" w:color="auto" w:fill="EDEDED" w:themeFill="accent3" w:themeFillTint="33"/>
          </w:tcPr>
          <w:p w14:paraId="5430A74B" w14:textId="05A5F49F" w:rsidR="00BE7A6B" w:rsidRPr="00EE4460" w:rsidRDefault="00000000" w:rsidP="00BE7A6B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1873036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7A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  <w:shd w:val="clear" w:color="auto" w:fill="EDEDED" w:themeFill="accent3" w:themeFillTint="33"/>
          </w:tcPr>
          <w:p w14:paraId="698ED74A" w14:textId="4AA624B8" w:rsidR="00BE7A6B" w:rsidRPr="00EE4460" w:rsidRDefault="00000000" w:rsidP="00BE7A6B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1306655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7A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  <w:shd w:val="clear" w:color="auto" w:fill="EDEDED" w:themeFill="accent3" w:themeFillTint="33"/>
          </w:tcPr>
          <w:p w14:paraId="27E61311" w14:textId="62DB8015" w:rsidR="00BE7A6B" w:rsidRPr="00EE4460" w:rsidRDefault="00000000" w:rsidP="00BE7A6B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16519431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7A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BE7A6B" w:rsidRPr="00EE4460" w14:paraId="012C542D" w14:textId="77777777" w:rsidTr="002243A7">
        <w:tc>
          <w:tcPr>
            <w:tcW w:w="534" w:type="dxa"/>
          </w:tcPr>
          <w:p w14:paraId="1316DF6A" w14:textId="77777777" w:rsidR="00BE7A6B" w:rsidRPr="00EE4460" w:rsidRDefault="00BE7A6B" w:rsidP="00BE7A6B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E446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15</w:t>
            </w:r>
          </w:p>
        </w:tc>
        <w:tc>
          <w:tcPr>
            <w:tcW w:w="6969" w:type="dxa"/>
          </w:tcPr>
          <w:p w14:paraId="6F85B215" w14:textId="3100AD59" w:rsidR="00BE7A6B" w:rsidRPr="00EE4460" w:rsidRDefault="00BE7A6B" w:rsidP="00BE7A6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5" w:type="dxa"/>
          </w:tcPr>
          <w:p w14:paraId="770DC1E4" w14:textId="2584E5DA" w:rsidR="00BE7A6B" w:rsidRPr="00EE4460" w:rsidRDefault="00000000" w:rsidP="00BE7A6B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933941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7A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65D4482E" w14:textId="09F40559" w:rsidR="00BE7A6B" w:rsidRPr="00EE4460" w:rsidRDefault="00000000" w:rsidP="00BE7A6B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40949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7A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</w:tcPr>
          <w:p w14:paraId="1BE1EC66" w14:textId="717DED50" w:rsidR="00BE7A6B" w:rsidRPr="00EE4460" w:rsidRDefault="00000000" w:rsidP="00BE7A6B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2053292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7A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</w:tcPr>
          <w:p w14:paraId="4536B6CF" w14:textId="070608EE" w:rsidR="00BE7A6B" w:rsidRPr="00EE4460" w:rsidRDefault="00000000" w:rsidP="00BE7A6B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1560540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7A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</w:tcPr>
          <w:p w14:paraId="5F0FEE0D" w14:textId="0D915779" w:rsidR="00BE7A6B" w:rsidRPr="00EE4460" w:rsidRDefault="00000000" w:rsidP="00BE7A6B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1869182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7A6B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</w:tbl>
    <w:p w14:paraId="11BFC109" w14:textId="77777777" w:rsidR="002243A7" w:rsidRDefault="002243A7">
      <w:pPr>
        <w:rPr>
          <w:rFonts w:ascii="Times New Roman" w:hAnsi="Times New Roman" w:cs="Times New Roman"/>
          <w:sz w:val="20"/>
          <w:szCs w:val="20"/>
        </w:rPr>
      </w:pPr>
    </w:p>
    <w:bookmarkEnd w:id="3"/>
    <w:p w14:paraId="6EA13880" w14:textId="54ECECD8" w:rsidR="008E68C8" w:rsidRDefault="008E68C8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p w14:paraId="2046FECD" w14:textId="77777777" w:rsidR="0065130D" w:rsidRPr="00863DBF" w:rsidRDefault="0065130D">
      <w:pPr>
        <w:rPr>
          <w:rFonts w:ascii="Times New Roman" w:hAnsi="Times New Roman" w:cs="Times New Roman"/>
          <w:sz w:val="20"/>
          <w:szCs w:val="20"/>
        </w:rPr>
      </w:pPr>
    </w:p>
    <w:p w14:paraId="72BA936C" w14:textId="77777777" w:rsidR="00031F1F" w:rsidRPr="00863DBF" w:rsidRDefault="00031F1F" w:rsidP="000C5609">
      <w:pPr>
        <w:pStyle w:val="AralkYok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Ak"/>
        <w:tblW w:w="9634" w:type="dxa"/>
        <w:tblInd w:w="0" w:type="dxa"/>
        <w:tblLook w:val="04A0" w:firstRow="1" w:lastRow="0" w:firstColumn="1" w:lastColumn="0" w:noHBand="0" w:noVBand="1"/>
      </w:tblPr>
      <w:tblGrid>
        <w:gridCol w:w="1271"/>
        <w:gridCol w:w="1134"/>
        <w:gridCol w:w="1843"/>
        <w:gridCol w:w="4394"/>
        <w:gridCol w:w="992"/>
      </w:tblGrid>
      <w:tr w:rsidR="00031F1F" w:rsidRPr="00863DBF" w14:paraId="13E1BCAB" w14:textId="77777777" w:rsidTr="00273BB0">
        <w:tc>
          <w:tcPr>
            <w:tcW w:w="9634" w:type="dxa"/>
            <w:gridSpan w:val="5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single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80B484E" w14:textId="77777777" w:rsidR="00031F1F" w:rsidRPr="00863DB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sz w:val="20"/>
                <w:szCs w:val="20"/>
              </w:rPr>
              <w:br w:type="page"/>
            </w:r>
            <w:r w:rsidRPr="00863DBF">
              <w:rPr>
                <w:rFonts w:ascii="Times New Roman" w:hAnsi="Times New Roman" w:cs="Times New Roman"/>
                <w:i/>
                <w:sz w:val="20"/>
                <w:szCs w:val="20"/>
              </w:rPr>
              <w:t>(Lütfen tüm alanları doldurunuz.)</w:t>
            </w:r>
          </w:p>
        </w:tc>
      </w:tr>
      <w:tr w:rsidR="00031F1F" w:rsidRPr="00863DBF" w14:paraId="31A993E6" w14:textId="77777777" w:rsidTr="00273BB0">
        <w:trPr>
          <w:trHeight w:val="323"/>
        </w:trPr>
        <w:tc>
          <w:tcPr>
            <w:tcW w:w="9634" w:type="dxa"/>
            <w:gridSpan w:val="5"/>
            <w:tcBorders>
              <w:top w:val="single" w:sz="4" w:space="0" w:color="BFBFBF" w:themeColor="background1" w:themeShade="BF"/>
              <w:left w:val="dotted" w:sz="4" w:space="0" w:color="BFBFBF" w:themeColor="background1" w:themeShade="BF"/>
              <w:bottom w:val="single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60FA7EA" w14:textId="77289E7C" w:rsidR="00031F1F" w:rsidRPr="00863DBF" w:rsidRDefault="00467225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5. </w:t>
            </w:r>
            <w:r w:rsidR="00031F1F" w:rsidRPr="00863D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ÖZ GEÇMİŞ VE ESERLER LİSTESİ</w:t>
            </w:r>
          </w:p>
        </w:tc>
      </w:tr>
      <w:tr w:rsidR="00031F1F" w:rsidRPr="00863DBF" w14:paraId="23A98B92" w14:textId="77777777" w:rsidTr="00273BB0">
        <w:trPr>
          <w:trHeight w:val="340"/>
        </w:trPr>
        <w:tc>
          <w:tcPr>
            <w:tcW w:w="2405" w:type="dxa"/>
            <w:gridSpan w:val="2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19BBADE" w14:textId="3F10B6D0" w:rsidR="00031F1F" w:rsidRPr="00863DBF" w:rsidRDefault="00273BB0" w:rsidP="009C5F63">
            <w:pPr>
              <w:pStyle w:val="AralkYok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1.</w:t>
            </w:r>
            <w:r w:rsidR="00031F1F"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Adı Soyadı</w:t>
            </w:r>
          </w:p>
        </w:tc>
        <w:tc>
          <w:tcPr>
            <w:tcW w:w="7229" w:type="dxa"/>
            <w:gridSpan w:val="3"/>
            <w:tcBorders>
              <w:top w:val="single" w:sz="4" w:space="0" w:color="BFBFBF" w:themeColor="background1" w:themeShade="BF"/>
            </w:tcBorders>
            <w:vAlign w:val="center"/>
          </w:tcPr>
          <w:p w14:paraId="5E5CA818" w14:textId="1AC9BEB3" w:rsidR="00031F1F" w:rsidRPr="00863DBF" w:rsidRDefault="00031F1F" w:rsidP="009C5F63">
            <w:pPr>
              <w:pStyle w:val="AralkYok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031F1F" w:rsidRPr="00863DBF" w14:paraId="14C4766D" w14:textId="77777777" w:rsidTr="00273BB0">
        <w:trPr>
          <w:trHeight w:val="340"/>
        </w:trPr>
        <w:tc>
          <w:tcPr>
            <w:tcW w:w="2405" w:type="dxa"/>
            <w:gridSpan w:val="2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A5C1444" w14:textId="23E55FAA" w:rsidR="00031F1F" w:rsidRPr="00863DBF" w:rsidRDefault="00273BB0" w:rsidP="009C5F63">
            <w:pPr>
              <w:pStyle w:val="AralkYok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2.</w:t>
            </w:r>
            <w:r w:rsidR="00031F1F"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Doğum Tarihi</w:t>
            </w:r>
          </w:p>
        </w:tc>
        <w:tc>
          <w:tcPr>
            <w:tcW w:w="7229" w:type="dxa"/>
            <w:gridSpan w:val="3"/>
            <w:tcBorders>
              <w:top w:val="single" w:sz="4" w:space="0" w:color="BFBFBF" w:themeColor="background1" w:themeShade="BF"/>
            </w:tcBorders>
            <w:vAlign w:val="center"/>
          </w:tcPr>
          <w:p w14:paraId="79823F54" w14:textId="77777777" w:rsidR="00031F1F" w:rsidRPr="00863DBF" w:rsidRDefault="00031F1F" w:rsidP="009C5F63">
            <w:pPr>
              <w:pStyle w:val="AralkYok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031F1F" w:rsidRPr="00863DBF" w14:paraId="0CEBFD2B" w14:textId="77777777" w:rsidTr="00273BB0">
        <w:trPr>
          <w:trHeight w:val="340"/>
        </w:trPr>
        <w:tc>
          <w:tcPr>
            <w:tcW w:w="2405" w:type="dxa"/>
            <w:gridSpan w:val="2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FFFDF48" w14:textId="028D29D2" w:rsidR="00031F1F" w:rsidRPr="00863DBF" w:rsidRDefault="00273BB0" w:rsidP="009C5F63">
            <w:pPr>
              <w:pStyle w:val="AralkYok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3.</w:t>
            </w:r>
            <w:r w:rsidR="00031F1F"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Akademik </w:t>
            </w:r>
            <w:r w:rsidR="00C9050E"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Unvanı</w:t>
            </w:r>
          </w:p>
        </w:tc>
        <w:tc>
          <w:tcPr>
            <w:tcW w:w="7229" w:type="dxa"/>
            <w:gridSpan w:val="3"/>
            <w:tcBorders>
              <w:top w:val="single" w:sz="4" w:space="0" w:color="BFBFBF" w:themeColor="background1" w:themeShade="BF"/>
            </w:tcBorders>
            <w:vAlign w:val="center"/>
          </w:tcPr>
          <w:p w14:paraId="2625A307" w14:textId="38E74188" w:rsidR="00031F1F" w:rsidRPr="00863DBF" w:rsidRDefault="00031F1F" w:rsidP="009C5F63">
            <w:pPr>
              <w:pStyle w:val="AralkYok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031F1F" w:rsidRPr="00863DBF" w14:paraId="705ED1DC" w14:textId="77777777" w:rsidTr="00273BB0">
        <w:trPr>
          <w:trHeight w:val="340"/>
        </w:trPr>
        <w:tc>
          <w:tcPr>
            <w:tcW w:w="9634" w:type="dxa"/>
            <w:gridSpan w:val="5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50B5F97" w14:textId="6C5C65FD" w:rsidR="00031F1F" w:rsidRPr="00863DBF" w:rsidRDefault="00273BB0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4.</w:t>
            </w:r>
            <w:r w:rsidR="00031F1F"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Öğrenim Durumu</w:t>
            </w:r>
          </w:p>
        </w:tc>
      </w:tr>
      <w:tr w:rsidR="00031F1F" w:rsidRPr="00863DBF" w14:paraId="1345DECE" w14:textId="77777777" w:rsidTr="00273BB0">
        <w:trPr>
          <w:trHeight w:val="340"/>
        </w:trPr>
        <w:tc>
          <w:tcPr>
            <w:tcW w:w="1271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49C2DAA" w14:textId="128D077F" w:rsidR="00031F1F" w:rsidRPr="00863DB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Derece</w:t>
            </w:r>
          </w:p>
        </w:tc>
        <w:tc>
          <w:tcPr>
            <w:tcW w:w="2977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690D955" w14:textId="4AA4A592" w:rsidR="00031F1F" w:rsidRPr="00863DB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Bölüm/Program</w:t>
            </w:r>
          </w:p>
        </w:tc>
        <w:tc>
          <w:tcPr>
            <w:tcW w:w="439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DEE5996" w14:textId="246B6E75" w:rsidR="00031F1F" w:rsidRPr="00863DB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Üniversite</w:t>
            </w:r>
          </w:p>
        </w:tc>
        <w:tc>
          <w:tcPr>
            <w:tcW w:w="992" w:type="dxa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BEFA2D0" w14:textId="4ADECE67" w:rsidR="00031F1F" w:rsidRPr="00863DB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Yıl</w:t>
            </w:r>
          </w:p>
        </w:tc>
      </w:tr>
      <w:tr w:rsidR="00031F1F" w:rsidRPr="00863DBF" w14:paraId="2252D846" w14:textId="77777777" w:rsidTr="00273BB0">
        <w:trPr>
          <w:trHeight w:val="340"/>
        </w:trPr>
        <w:tc>
          <w:tcPr>
            <w:tcW w:w="1271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C45B09F" w14:textId="77777777" w:rsidR="00031F1F" w:rsidRPr="00863DB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977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8958F11" w14:textId="77777777" w:rsidR="00031F1F" w:rsidRPr="00863DB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C9E47B6" w14:textId="77777777" w:rsidR="00031F1F" w:rsidRPr="00863DB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2F31BE00" w14:textId="77777777" w:rsidR="00031F1F" w:rsidRPr="00863DB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31F1F" w:rsidRPr="00863DBF" w14:paraId="67D175D4" w14:textId="77777777" w:rsidTr="00273BB0">
        <w:trPr>
          <w:trHeight w:val="340"/>
        </w:trPr>
        <w:tc>
          <w:tcPr>
            <w:tcW w:w="1271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FFD13CF" w14:textId="77777777" w:rsidR="00031F1F" w:rsidRPr="00863DB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977" w:type="dxa"/>
            <w:gridSpan w:val="2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AEDA119" w14:textId="77777777" w:rsidR="00031F1F" w:rsidRPr="00863DB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94A1F11" w14:textId="77777777" w:rsidR="00031F1F" w:rsidRPr="00863DB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BFBFBF" w:themeColor="background1" w:themeShade="BF"/>
            </w:tcBorders>
            <w:vAlign w:val="center"/>
          </w:tcPr>
          <w:p w14:paraId="4B9680A1" w14:textId="77777777" w:rsidR="00031F1F" w:rsidRPr="00863DB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31F1F" w:rsidRPr="00863DBF" w14:paraId="27B719C0" w14:textId="77777777" w:rsidTr="00273BB0">
        <w:trPr>
          <w:trHeight w:val="340"/>
        </w:trPr>
        <w:tc>
          <w:tcPr>
            <w:tcW w:w="1271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06829CD" w14:textId="77777777" w:rsidR="00031F1F" w:rsidRPr="00863DB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977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7184B8F" w14:textId="77777777" w:rsidR="00031F1F" w:rsidRPr="00863DB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A175543" w14:textId="77777777" w:rsidR="00031F1F" w:rsidRPr="00863DB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7C2EBA89" w14:textId="77777777" w:rsidR="00031F1F" w:rsidRPr="00863DB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31F1F" w:rsidRPr="00863DBF" w14:paraId="04F1819F" w14:textId="77777777" w:rsidTr="00273BB0">
        <w:trPr>
          <w:trHeight w:val="340"/>
        </w:trPr>
        <w:tc>
          <w:tcPr>
            <w:tcW w:w="1271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1403663" w14:textId="77777777" w:rsidR="00031F1F" w:rsidRPr="00863DB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977" w:type="dxa"/>
            <w:gridSpan w:val="2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7734843" w14:textId="77777777" w:rsidR="00031F1F" w:rsidRPr="00863DB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CA7F315" w14:textId="77777777" w:rsidR="00031F1F" w:rsidRPr="00863DB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BFBFBF" w:themeColor="background1" w:themeShade="BF"/>
            </w:tcBorders>
            <w:vAlign w:val="center"/>
          </w:tcPr>
          <w:p w14:paraId="22251DB6" w14:textId="77777777" w:rsidR="00031F1F" w:rsidRPr="00863DB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6D9B2CFF" w14:textId="77777777" w:rsidR="00031F1F" w:rsidRPr="00863DBF" w:rsidRDefault="00031F1F" w:rsidP="000C5609">
      <w:pPr>
        <w:pStyle w:val="AralkYok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Ak"/>
        <w:tblW w:w="9639" w:type="dxa"/>
        <w:tblInd w:w="0" w:type="dxa"/>
        <w:tblLook w:val="04A0" w:firstRow="1" w:lastRow="0" w:firstColumn="1" w:lastColumn="0" w:noHBand="0" w:noVBand="1"/>
      </w:tblPr>
      <w:tblGrid>
        <w:gridCol w:w="1271"/>
        <w:gridCol w:w="3535"/>
        <w:gridCol w:w="3836"/>
        <w:gridCol w:w="997"/>
      </w:tblGrid>
      <w:tr w:rsidR="00031F1F" w:rsidRPr="00863DBF" w14:paraId="66B6687F" w14:textId="77777777" w:rsidTr="009C5F63">
        <w:trPr>
          <w:trHeight w:val="340"/>
        </w:trPr>
        <w:tc>
          <w:tcPr>
            <w:tcW w:w="9639" w:type="dxa"/>
            <w:gridSpan w:val="4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4297D3E" w14:textId="590074C0" w:rsidR="00031F1F" w:rsidRPr="00863DBF" w:rsidRDefault="00273BB0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5.</w:t>
            </w:r>
            <w:r w:rsidR="00031F1F"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Akademik </w:t>
            </w:r>
            <w:r w:rsidR="0093210A"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Unvanlar</w:t>
            </w:r>
          </w:p>
        </w:tc>
      </w:tr>
      <w:tr w:rsidR="00031F1F" w:rsidRPr="00863DBF" w14:paraId="0020F407" w14:textId="77777777" w:rsidTr="009C5F63">
        <w:trPr>
          <w:trHeight w:val="340"/>
        </w:trPr>
        <w:tc>
          <w:tcPr>
            <w:tcW w:w="1271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ED3BA15" w14:textId="6E02D9AD" w:rsidR="00031F1F" w:rsidRPr="00863DBF" w:rsidRDefault="0093210A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Unvan</w:t>
            </w:r>
          </w:p>
        </w:tc>
        <w:tc>
          <w:tcPr>
            <w:tcW w:w="353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B96B1B1" w14:textId="77777777" w:rsidR="00031F1F" w:rsidRPr="00863DB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Bölüm/Program</w:t>
            </w:r>
          </w:p>
        </w:tc>
        <w:tc>
          <w:tcPr>
            <w:tcW w:w="383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F2B82BA" w14:textId="77777777" w:rsidR="00031F1F" w:rsidRPr="00863DB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Üniversite</w:t>
            </w:r>
          </w:p>
        </w:tc>
        <w:tc>
          <w:tcPr>
            <w:tcW w:w="997" w:type="dxa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34318F3" w14:textId="77777777" w:rsidR="00031F1F" w:rsidRPr="00863DB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Yıl</w:t>
            </w:r>
          </w:p>
        </w:tc>
      </w:tr>
      <w:tr w:rsidR="00031F1F" w:rsidRPr="00863DBF" w14:paraId="4B567485" w14:textId="77777777" w:rsidTr="009C5F63">
        <w:trPr>
          <w:trHeight w:val="340"/>
        </w:trPr>
        <w:tc>
          <w:tcPr>
            <w:tcW w:w="1271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B3E6A8B" w14:textId="77777777" w:rsidR="00031F1F" w:rsidRPr="00863DB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53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489FA3C" w14:textId="77777777" w:rsidR="00031F1F" w:rsidRPr="00863DB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83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C51D0A9" w14:textId="77777777" w:rsidR="00031F1F" w:rsidRPr="00863DB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7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19BEE4A6" w14:textId="77777777" w:rsidR="00031F1F" w:rsidRPr="00863DB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31F1F" w:rsidRPr="00863DBF" w14:paraId="76695741" w14:textId="77777777" w:rsidTr="009C5F63">
        <w:trPr>
          <w:trHeight w:val="340"/>
        </w:trPr>
        <w:tc>
          <w:tcPr>
            <w:tcW w:w="1271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EC0DF58" w14:textId="77777777" w:rsidR="00031F1F" w:rsidRPr="00863DB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535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8450251" w14:textId="77777777" w:rsidR="00031F1F" w:rsidRPr="00863DB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836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A76C4F9" w14:textId="77777777" w:rsidR="00031F1F" w:rsidRPr="00863DB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7" w:type="dxa"/>
            <w:tcBorders>
              <w:top w:val="single" w:sz="4" w:space="0" w:color="BFBFBF" w:themeColor="background1" w:themeShade="BF"/>
            </w:tcBorders>
            <w:vAlign w:val="center"/>
          </w:tcPr>
          <w:p w14:paraId="696F85B5" w14:textId="77777777" w:rsidR="00031F1F" w:rsidRPr="00863DB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31F1F" w:rsidRPr="00863DBF" w14:paraId="69C1DEDB" w14:textId="77777777" w:rsidTr="009C5F63">
        <w:trPr>
          <w:trHeight w:val="340"/>
        </w:trPr>
        <w:tc>
          <w:tcPr>
            <w:tcW w:w="1271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2454509" w14:textId="77777777" w:rsidR="00031F1F" w:rsidRPr="00863DB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53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6763DD0" w14:textId="77777777" w:rsidR="00031F1F" w:rsidRPr="00863DB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83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12E42B5" w14:textId="77777777" w:rsidR="00031F1F" w:rsidRPr="00863DB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7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56C1F431" w14:textId="77777777" w:rsidR="00031F1F" w:rsidRPr="00863DB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31F1F" w:rsidRPr="00863DBF" w14:paraId="414D5353" w14:textId="77777777" w:rsidTr="009C5F63">
        <w:trPr>
          <w:trHeight w:val="340"/>
        </w:trPr>
        <w:tc>
          <w:tcPr>
            <w:tcW w:w="1271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D8F5658" w14:textId="77777777" w:rsidR="00031F1F" w:rsidRPr="00863DB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535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EF03F32" w14:textId="77777777" w:rsidR="00031F1F" w:rsidRPr="00863DB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836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1B510BF" w14:textId="77777777" w:rsidR="00031F1F" w:rsidRPr="00863DB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7" w:type="dxa"/>
            <w:tcBorders>
              <w:top w:val="single" w:sz="4" w:space="0" w:color="BFBFBF" w:themeColor="background1" w:themeShade="BF"/>
            </w:tcBorders>
            <w:vAlign w:val="center"/>
          </w:tcPr>
          <w:p w14:paraId="0A502FFA" w14:textId="77777777" w:rsidR="00031F1F" w:rsidRPr="00863DB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0A26C98B" w14:textId="77777777" w:rsidR="00031F1F" w:rsidRPr="00863DBF" w:rsidRDefault="00031F1F" w:rsidP="000C5609">
      <w:pPr>
        <w:pStyle w:val="AralkYok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Ak"/>
        <w:tblW w:w="9639" w:type="dxa"/>
        <w:tblInd w:w="0" w:type="dxa"/>
        <w:tblLook w:val="04A0" w:firstRow="1" w:lastRow="0" w:firstColumn="1" w:lastColumn="0" w:noHBand="0" w:noVBand="1"/>
      </w:tblPr>
      <w:tblGrid>
        <w:gridCol w:w="594"/>
        <w:gridCol w:w="7231"/>
        <w:gridCol w:w="839"/>
        <w:gridCol w:w="975"/>
      </w:tblGrid>
      <w:tr w:rsidR="00031F1F" w:rsidRPr="00863DBF" w14:paraId="1252F8ED" w14:textId="77777777" w:rsidTr="009C5F63">
        <w:trPr>
          <w:trHeight w:val="340"/>
        </w:trPr>
        <w:tc>
          <w:tcPr>
            <w:tcW w:w="9639" w:type="dxa"/>
            <w:gridSpan w:val="4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376DEEC" w14:textId="25487806" w:rsidR="00031F1F" w:rsidRPr="00863DBF" w:rsidRDefault="00273BB0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6.</w:t>
            </w:r>
            <w:r w:rsidR="00031F1F"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Yönetilen </w:t>
            </w: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Yüksek Lisans ve Doktora </w:t>
            </w:r>
            <w:r w:rsidR="00031F1F"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Tezler</w:t>
            </w: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i</w:t>
            </w:r>
          </w:p>
        </w:tc>
      </w:tr>
      <w:tr w:rsidR="00273BB0" w:rsidRPr="00863DBF" w14:paraId="55826EF2" w14:textId="77777777" w:rsidTr="00273BB0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42452E0" w14:textId="194023F1" w:rsidR="00031F1F" w:rsidRPr="00863DBF" w:rsidRDefault="00273BB0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Sayı</w:t>
            </w:r>
          </w:p>
        </w:tc>
        <w:tc>
          <w:tcPr>
            <w:tcW w:w="748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08C0662" w14:textId="3D406D87" w:rsidR="00031F1F" w:rsidRPr="00863DBF" w:rsidRDefault="00273BB0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Tez Başlığı</w:t>
            </w:r>
          </w:p>
        </w:tc>
        <w:tc>
          <w:tcPr>
            <w:tcW w:w="57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6DDC17C" w14:textId="3EA599C2" w:rsidR="00031F1F" w:rsidRPr="00863DBF" w:rsidRDefault="00273BB0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YL/DR</w:t>
            </w:r>
          </w:p>
        </w:tc>
        <w:tc>
          <w:tcPr>
            <w:tcW w:w="994" w:type="dxa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4546A65" w14:textId="77777777" w:rsidR="00031F1F" w:rsidRPr="00863DB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Yıl</w:t>
            </w:r>
          </w:p>
        </w:tc>
      </w:tr>
      <w:tr w:rsidR="00273BB0" w:rsidRPr="00863DBF" w14:paraId="11709C73" w14:textId="77777777" w:rsidTr="00273BB0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7E713FB" w14:textId="77777777" w:rsidR="00031F1F" w:rsidRPr="00863DB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48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6F64466" w14:textId="77777777" w:rsidR="00031F1F" w:rsidRPr="00863DB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7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0AACA14" w14:textId="77777777" w:rsidR="00031F1F" w:rsidRPr="00863DB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631756FA" w14:textId="77777777" w:rsidR="00031F1F" w:rsidRPr="00863DB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31F1F" w:rsidRPr="00863DBF" w14:paraId="14B23A53" w14:textId="77777777" w:rsidTr="00273BB0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82EA346" w14:textId="77777777" w:rsidR="00031F1F" w:rsidRPr="00863DB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480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03A7073" w14:textId="77777777" w:rsidR="00031F1F" w:rsidRPr="00863DB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70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CF8B235" w14:textId="77777777" w:rsidR="00031F1F" w:rsidRPr="00863DB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4" w:type="dxa"/>
            <w:tcBorders>
              <w:top w:val="single" w:sz="4" w:space="0" w:color="BFBFBF" w:themeColor="background1" w:themeShade="BF"/>
            </w:tcBorders>
            <w:vAlign w:val="center"/>
          </w:tcPr>
          <w:p w14:paraId="6BD99190" w14:textId="77777777" w:rsidR="00031F1F" w:rsidRPr="00863DB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31F1F" w:rsidRPr="00863DBF" w14:paraId="5A7F4C8F" w14:textId="77777777" w:rsidTr="00273BB0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474431E" w14:textId="77777777" w:rsidR="00031F1F" w:rsidRPr="00863DB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48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B3F9BE2" w14:textId="77777777" w:rsidR="00031F1F" w:rsidRPr="00863DB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7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24BF99A" w14:textId="77777777" w:rsidR="00031F1F" w:rsidRPr="00863DB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17B3743F" w14:textId="77777777" w:rsidR="00031F1F" w:rsidRPr="00863DB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31F1F" w:rsidRPr="00863DBF" w14:paraId="40EAE1DD" w14:textId="77777777" w:rsidTr="00273BB0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0A8E237" w14:textId="77777777" w:rsidR="00031F1F" w:rsidRPr="00863DB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480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9FB30C5" w14:textId="77777777" w:rsidR="00031F1F" w:rsidRPr="00863DB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70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48AD8C6" w14:textId="77777777" w:rsidR="00031F1F" w:rsidRPr="00863DB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4" w:type="dxa"/>
            <w:tcBorders>
              <w:top w:val="single" w:sz="4" w:space="0" w:color="BFBFBF" w:themeColor="background1" w:themeShade="BF"/>
            </w:tcBorders>
            <w:vAlign w:val="center"/>
          </w:tcPr>
          <w:p w14:paraId="1DAAEA4A" w14:textId="77777777" w:rsidR="00031F1F" w:rsidRPr="00863DB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5178050A" w14:textId="77777777" w:rsidR="008420FE" w:rsidRPr="00863DBF" w:rsidRDefault="008420FE" w:rsidP="000C5609">
      <w:pPr>
        <w:pStyle w:val="AralkYok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Ak"/>
        <w:tblW w:w="9639" w:type="dxa"/>
        <w:tblInd w:w="0" w:type="dxa"/>
        <w:tblLook w:val="04A0" w:firstRow="1" w:lastRow="0" w:firstColumn="1" w:lastColumn="0" w:noHBand="0" w:noVBand="1"/>
      </w:tblPr>
      <w:tblGrid>
        <w:gridCol w:w="595"/>
        <w:gridCol w:w="9044"/>
      </w:tblGrid>
      <w:tr w:rsidR="00273BB0" w:rsidRPr="00863DBF" w14:paraId="58BABBDC" w14:textId="77777777" w:rsidTr="009C5F63">
        <w:trPr>
          <w:trHeight w:val="340"/>
        </w:trPr>
        <w:tc>
          <w:tcPr>
            <w:tcW w:w="9639" w:type="dxa"/>
            <w:gridSpan w:val="2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AD28164" w14:textId="5B69EBE2" w:rsidR="00273BB0" w:rsidRPr="00863DBF" w:rsidRDefault="00273BB0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7. Yayınlar</w:t>
            </w:r>
          </w:p>
        </w:tc>
      </w:tr>
      <w:tr w:rsidR="00273BB0" w:rsidRPr="00863DBF" w14:paraId="068D3C7A" w14:textId="77777777" w:rsidTr="009C5F63">
        <w:trPr>
          <w:trHeight w:val="340"/>
        </w:trPr>
        <w:tc>
          <w:tcPr>
            <w:tcW w:w="9639" w:type="dxa"/>
            <w:gridSpan w:val="2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00D500D3" w14:textId="7B730A1B" w:rsidR="00273BB0" w:rsidRPr="00863DBF" w:rsidRDefault="00273BB0" w:rsidP="00273BB0">
            <w:pPr>
              <w:pStyle w:val="AralkYok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7.1 Uluslararası Hakemli Dergilerde Yayınlanan Makaleler</w:t>
            </w:r>
          </w:p>
        </w:tc>
      </w:tr>
      <w:tr w:rsidR="00273BB0" w:rsidRPr="00863DBF" w14:paraId="1E57B8F6" w14:textId="77777777" w:rsidTr="00EF0199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0EC5BB4B" w14:textId="77777777" w:rsidR="00273BB0" w:rsidRPr="00863DBF" w:rsidRDefault="00273BB0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Sayı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298789C" w14:textId="674F71AD" w:rsidR="00273BB0" w:rsidRPr="00863DBF" w:rsidRDefault="00273BB0" w:rsidP="00273BB0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Makale Bilgileri</w:t>
            </w:r>
          </w:p>
        </w:tc>
      </w:tr>
      <w:tr w:rsidR="00273BB0" w:rsidRPr="00863DBF" w14:paraId="5B14ED2F" w14:textId="77777777" w:rsidTr="00BF5E5C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65F895D" w14:textId="78C603F0" w:rsidR="00273BB0" w:rsidRPr="00863DBF" w:rsidRDefault="00273BB0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15AFFD2" w14:textId="77777777" w:rsidR="00273BB0" w:rsidRPr="00863DBF" w:rsidRDefault="00273BB0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73BB0" w:rsidRPr="00863DBF" w14:paraId="16DD6C7A" w14:textId="77777777" w:rsidTr="004404C7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CDC125E" w14:textId="5F91FC55" w:rsidR="00273BB0" w:rsidRPr="00863DBF" w:rsidRDefault="00273BB0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9178886" w14:textId="77777777" w:rsidR="00273BB0" w:rsidRPr="00863DBF" w:rsidRDefault="00273BB0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73BB0" w:rsidRPr="00863DBF" w14:paraId="043F4DBA" w14:textId="77777777" w:rsidTr="00D47BA0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7973818" w14:textId="7E8A2350" w:rsidR="00273BB0" w:rsidRPr="00863DBF" w:rsidRDefault="00273BB0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A0DF364" w14:textId="77777777" w:rsidR="00273BB0" w:rsidRPr="00863DBF" w:rsidRDefault="00273BB0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73BB0" w:rsidRPr="00863DBF" w14:paraId="2CE9CAED" w14:textId="77777777" w:rsidTr="00362301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B957891" w14:textId="1479BD7C" w:rsidR="00273BB0" w:rsidRPr="00863DBF" w:rsidRDefault="00273BB0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9E4E31F" w14:textId="77777777" w:rsidR="00273BB0" w:rsidRPr="00863DBF" w:rsidRDefault="00273BB0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73BB0" w:rsidRPr="00863DBF" w14:paraId="58C781A9" w14:textId="77777777" w:rsidTr="00FC0C16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EC1BE9B" w14:textId="1D66F69F" w:rsidR="00273BB0" w:rsidRPr="00863DBF" w:rsidRDefault="00273BB0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B2D6D51" w14:textId="77777777" w:rsidR="00273BB0" w:rsidRPr="00863DBF" w:rsidRDefault="00273BB0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73BB0" w:rsidRPr="00863DBF" w14:paraId="00AB32FF" w14:textId="77777777" w:rsidTr="00273BB0">
        <w:trPr>
          <w:trHeight w:val="340"/>
        </w:trPr>
        <w:tc>
          <w:tcPr>
            <w:tcW w:w="9639" w:type="dxa"/>
            <w:gridSpan w:val="2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C310C20" w14:textId="322C265F" w:rsidR="00273BB0" w:rsidRPr="00863DBF" w:rsidRDefault="00273BB0" w:rsidP="00273BB0">
            <w:pPr>
              <w:pStyle w:val="AralkYok"/>
              <w:rPr>
                <w:rFonts w:ascii="Times New Roman" w:hAnsi="Times New Roman" w:cs="Times New Roman"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7.2 Uluslararası Diğer Hakemli Dergilerde Yayınlanan Makaleler</w:t>
            </w:r>
          </w:p>
        </w:tc>
      </w:tr>
      <w:tr w:rsidR="00273BB0" w:rsidRPr="00863DBF" w14:paraId="27CFA149" w14:textId="77777777" w:rsidTr="00273BB0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61AB0DE" w14:textId="5C9BFFF7" w:rsidR="00273BB0" w:rsidRPr="00863DBF" w:rsidRDefault="00273BB0" w:rsidP="00273BB0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Sayı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0EC7F35B" w14:textId="67B79998" w:rsidR="00273BB0" w:rsidRPr="00863DBF" w:rsidRDefault="00273BB0" w:rsidP="00273BB0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Makale Bilgileri</w:t>
            </w:r>
          </w:p>
        </w:tc>
      </w:tr>
      <w:tr w:rsidR="00273BB0" w:rsidRPr="00863DBF" w14:paraId="12993265" w14:textId="77777777" w:rsidTr="006B05F0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40EEBD6" w14:textId="2CC34AA6" w:rsidR="00273BB0" w:rsidRPr="00863DBF" w:rsidRDefault="00273BB0" w:rsidP="00273BB0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45E596A" w14:textId="77777777" w:rsidR="00273BB0" w:rsidRPr="00863DBF" w:rsidRDefault="00273BB0" w:rsidP="00273BB0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73BB0" w:rsidRPr="00863DBF" w14:paraId="6D00BCBF" w14:textId="77777777" w:rsidTr="00D44326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576AFB6" w14:textId="5B138690" w:rsidR="00273BB0" w:rsidRPr="00863DBF" w:rsidRDefault="00273BB0" w:rsidP="00273BB0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93A4F4B" w14:textId="77777777" w:rsidR="00273BB0" w:rsidRPr="00863DBF" w:rsidRDefault="00273BB0" w:rsidP="00273BB0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73BB0" w:rsidRPr="00863DBF" w14:paraId="300A54F5" w14:textId="77777777" w:rsidTr="001C6DB2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A34669E" w14:textId="171E2E5D" w:rsidR="00273BB0" w:rsidRPr="00863DBF" w:rsidRDefault="00273BB0" w:rsidP="00273BB0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3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01CE858" w14:textId="77777777" w:rsidR="00273BB0" w:rsidRPr="00863DBF" w:rsidRDefault="00273BB0" w:rsidP="00273BB0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73BB0" w:rsidRPr="00863DBF" w14:paraId="7CD7E934" w14:textId="77777777" w:rsidTr="0057607A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1BECC98" w14:textId="7BE55669" w:rsidR="00273BB0" w:rsidRPr="00863DBF" w:rsidRDefault="00273BB0" w:rsidP="00273BB0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EAC8E32" w14:textId="77777777" w:rsidR="00273BB0" w:rsidRPr="00863DBF" w:rsidRDefault="00273BB0" w:rsidP="00273BB0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73BB0" w:rsidRPr="00863DBF" w14:paraId="6506F2E8" w14:textId="77777777" w:rsidTr="00273BB0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E267198" w14:textId="2830F5EE" w:rsidR="00273BB0" w:rsidRPr="00863DBF" w:rsidRDefault="00273BB0" w:rsidP="00273BB0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DEFD68F" w14:textId="77777777" w:rsidR="00273BB0" w:rsidRPr="00863DBF" w:rsidRDefault="00273BB0" w:rsidP="00273BB0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73BB0" w:rsidRPr="00863DBF" w14:paraId="4CFF9EA9" w14:textId="77777777" w:rsidTr="00273BB0">
        <w:trPr>
          <w:trHeight w:val="340"/>
        </w:trPr>
        <w:tc>
          <w:tcPr>
            <w:tcW w:w="9639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25F4C50" w14:textId="708C5744" w:rsidR="00273BB0" w:rsidRPr="00863DBF" w:rsidRDefault="00273BB0" w:rsidP="00273BB0">
            <w:pPr>
              <w:pStyle w:val="AralkYok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7.3 Uluslararası bilimsel toplantılarda sunulan ve bildiri kitabında (</w:t>
            </w:r>
            <w:proofErr w:type="spellStart"/>
            <w:r w:rsidRPr="00863D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roceedings</w:t>
            </w:r>
            <w:proofErr w:type="spellEnd"/>
            <w:r w:rsidRPr="00863D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 basılan bildiriler</w:t>
            </w:r>
          </w:p>
        </w:tc>
      </w:tr>
      <w:tr w:rsidR="00273BB0" w:rsidRPr="00863DBF" w14:paraId="571B722D" w14:textId="77777777" w:rsidTr="00273BB0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E19B66B" w14:textId="554C1AEE" w:rsidR="00273BB0" w:rsidRPr="00863DBF" w:rsidRDefault="00273BB0" w:rsidP="00273BB0">
            <w:pPr>
              <w:pStyle w:val="AralkYok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Sayı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5A070FC" w14:textId="63B1FC84" w:rsidR="00273BB0" w:rsidRPr="00863DBF" w:rsidRDefault="00273BB0" w:rsidP="00273BB0">
            <w:pPr>
              <w:pStyle w:val="AralkYok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Makale Bilgileri</w:t>
            </w:r>
          </w:p>
        </w:tc>
      </w:tr>
      <w:tr w:rsidR="00273BB0" w:rsidRPr="00863DBF" w14:paraId="5C54847C" w14:textId="77777777" w:rsidTr="00273BB0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9067DB3" w14:textId="11A2C959" w:rsidR="00273BB0" w:rsidRPr="00863DBF" w:rsidRDefault="00273BB0" w:rsidP="00273BB0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9B127E6" w14:textId="77777777" w:rsidR="00273BB0" w:rsidRPr="00863DBF" w:rsidRDefault="00273BB0" w:rsidP="00273BB0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73BB0" w:rsidRPr="00863DBF" w14:paraId="57692EB0" w14:textId="77777777" w:rsidTr="00273BB0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927B77F" w14:textId="2D130A17" w:rsidR="00273BB0" w:rsidRPr="00863DBF" w:rsidRDefault="00273BB0" w:rsidP="00273BB0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3B73B41" w14:textId="77777777" w:rsidR="00273BB0" w:rsidRPr="00863DBF" w:rsidRDefault="00273BB0" w:rsidP="00273BB0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73BB0" w:rsidRPr="00863DBF" w14:paraId="18DFE2AD" w14:textId="77777777" w:rsidTr="00273BB0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380A9C3" w14:textId="4E76D505" w:rsidR="00273BB0" w:rsidRPr="00863DBF" w:rsidRDefault="00273BB0" w:rsidP="00273BB0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9FD6386" w14:textId="77777777" w:rsidR="00273BB0" w:rsidRPr="00863DBF" w:rsidRDefault="00273BB0" w:rsidP="00273BB0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73BB0" w:rsidRPr="00863DBF" w14:paraId="58373332" w14:textId="77777777" w:rsidTr="00273BB0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C8CFF3F" w14:textId="3FD6F14A" w:rsidR="00273BB0" w:rsidRPr="00863DBF" w:rsidRDefault="00273BB0" w:rsidP="00273BB0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82901CE" w14:textId="77777777" w:rsidR="00273BB0" w:rsidRPr="00863DBF" w:rsidRDefault="00273BB0" w:rsidP="00273BB0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73BB0" w:rsidRPr="00863DBF" w14:paraId="05899268" w14:textId="77777777" w:rsidTr="001C3C01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35D0CC5" w14:textId="33F380DF" w:rsidR="00273BB0" w:rsidRPr="00863DBF" w:rsidRDefault="00273BB0" w:rsidP="00273BB0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3BF8622" w14:textId="77777777" w:rsidR="00273BB0" w:rsidRPr="00863DBF" w:rsidRDefault="00273BB0" w:rsidP="00273BB0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C3C01" w:rsidRPr="00863DBF" w14:paraId="15DD3CE8" w14:textId="77777777" w:rsidTr="001C3C01">
        <w:trPr>
          <w:trHeight w:val="340"/>
        </w:trPr>
        <w:tc>
          <w:tcPr>
            <w:tcW w:w="9639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1D1BA19" w14:textId="59081E27" w:rsidR="001C3C01" w:rsidRPr="00863DBF" w:rsidRDefault="001C3C01" w:rsidP="001C3C01">
            <w:pPr>
              <w:pStyle w:val="AralkYok"/>
              <w:rPr>
                <w:rFonts w:ascii="Times New Roman" w:hAnsi="Times New Roman" w:cs="Times New Roman"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7.4 Yazılan uluslararası kitaplar veya kitaplarda bölümler</w:t>
            </w:r>
          </w:p>
        </w:tc>
      </w:tr>
      <w:tr w:rsidR="00273BB0" w:rsidRPr="00863DBF" w14:paraId="13A02F59" w14:textId="77777777" w:rsidTr="001C3C01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A2760BA" w14:textId="4AC5D72E" w:rsidR="00273BB0" w:rsidRPr="00863DBF" w:rsidRDefault="001C3C01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Sayı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03B6B73C" w14:textId="78A3C013" w:rsidR="00273BB0" w:rsidRPr="00863DBF" w:rsidRDefault="001C3C01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Makale Bilgileri</w:t>
            </w:r>
          </w:p>
        </w:tc>
      </w:tr>
      <w:tr w:rsidR="001C3C01" w:rsidRPr="00863DBF" w14:paraId="58BF1466" w14:textId="77777777" w:rsidTr="001C3C01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F8FFA49" w14:textId="31FB128E" w:rsidR="001C3C01" w:rsidRPr="00863DB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181B9BB" w14:textId="77777777" w:rsidR="001C3C01" w:rsidRPr="00863DB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C3C01" w:rsidRPr="00863DBF" w14:paraId="6A5A173C" w14:textId="77777777" w:rsidTr="001C3C01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69E51DC" w14:textId="08039F24" w:rsidR="001C3C01" w:rsidRPr="00863DB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2B73ADE" w14:textId="77777777" w:rsidR="001C3C01" w:rsidRPr="00863DB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C3C01" w:rsidRPr="00863DBF" w14:paraId="44DCD320" w14:textId="77777777" w:rsidTr="001C3C01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A47D2A5" w14:textId="0DFCDB7B" w:rsidR="001C3C01" w:rsidRPr="00863DB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068F070" w14:textId="77777777" w:rsidR="001C3C01" w:rsidRPr="00863DB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C3C01" w:rsidRPr="00863DBF" w14:paraId="0A388249" w14:textId="77777777" w:rsidTr="004601AB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218FF7A" w14:textId="387CC863" w:rsidR="001C3C01" w:rsidRPr="00863DB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40DA325" w14:textId="77777777" w:rsidR="001C3C01" w:rsidRPr="00863DB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C3C01" w:rsidRPr="00863DBF" w14:paraId="30352F22" w14:textId="77777777" w:rsidTr="001C3C01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3846347" w14:textId="26205B7A" w:rsidR="001C3C01" w:rsidRPr="00863DB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8E18EEE" w14:textId="77777777" w:rsidR="001C3C01" w:rsidRPr="00863DB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C3C01" w:rsidRPr="00863DBF" w14:paraId="0FB1A8E7" w14:textId="77777777" w:rsidTr="001C3C01">
        <w:trPr>
          <w:trHeight w:val="340"/>
        </w:trPr>
        <w:tc>
          <w:tcPr>
            <w:tcW w:w="9639" w:type="dxa"/>
            <w:gridSpan w:val="2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81383BD" w14:textId="495003DA" w:rsidR="001C3C01" w:rsidRPr="00863DBF" w:rsidRDefault="001C3C01" w:rsidP="001C3C01">
            <w:pPr>
              <w:pStyle w:val="AralkYok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7.5 Ulusal hakemli dergilerde yayınlanan makaleler</w:t>
            </w:r>
          </w:p>
        </w:tc>
      </w:tr>
      <w:tr w:rsidR="001C3C01" w:rsidRPr="00863DBF" w14:paraId="73FF4605" w14:textId="77777777" w:rsidTr="001C3C01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00F621F7" w14:textId="18388356" w:rsidR="001C3C01" w:rsidRPr="00863DB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Sayı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D81B4BA" w14:textId="12F47A06" w:rsidR="001C3C01" w:rsidRPr="00863DB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Makale Bilgileri</w:t>
            </w:r>
          </w:p>
        </w:tc>
      </w:tr>
      <w:tr w:rsidR="001C3C01" w:rsidRPr="00863DBF" w14:paraId="0CFDF421" w14:textId="77777777" w:rsidTr="004601AB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34EC583" w14:textId="4A5B3056" w:rsidR="001C3C01" w:rsidRPr="00863DB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FFBE145" w14:textId="77777777" w:rsidR="001C3C01" w:rsidRPr="00863DB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C3C01" w:rsidRPr="00863DBF" w14:paraId="415F5522" w14:textId="77777777" w:rsidTr="001C3C01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1CD3C90" w14:textId="275A3939" w:rsidR="001C3C01" w:rsidRPr="00863DB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99918F6" w14:textId="77777777" w:rsidR="001C3C01" w:rsidRPr="00863DB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C3C01" w:rsidRPr="00863DBF" w14:paraId="160DFF35" w14:textId="77777777" w:rsidTr="001C3C01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1EA5205" w14:textId="4B51FB59" w:rsidR="001C3C01" w:rsidRPr="00863DB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5598346" w14:textId="77777777" w:rsidR="001C3C01" w:rsidRPr="00863DB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C3C01" w:rsidRPr="00863DBF" w14:paraId="656947BD" w14:textId="77777777" w:rsidTr="001C3C01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ED698C6" w14:textId="232475A7" w:rsidR="001C3C01" w:rsidRPr="00863DB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9AFB96B" w14:textId="77777777" w:rsidR="001C3C01" w:rsidRPr="00863DB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C3C01" w:rsidRPr="00863DBF" w14:paraId="322A3B27" w14:textId="77777777" w:rsidTr="001C3C01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6B3A927" w14:textId="48C245DC" w:rsidR="001C3C01" w:rsidRPr="00863DB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56D0374" w14:textId="77777777" w:rsidR="001C3C01" w:rsidRPr="00863DB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C3C01" w:rsidRPr="00C9050E" w14:paraId="2AA4326E" w14:textId="77777777" w:rsidTr="001C3C01">
        <w:trPr>
          <w:trHeight w:val="340"/>
        </w:trPr>
        <w:tc>
          <w:tcPr>
            <w:tcW w:w="9639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20E5372" w14:textId="66A3B762" w:rsidR="001C3C01" w:rsidRPr="00C9050E" w:rsidRDefault="001C3C01" w:rsidP="001C3C01">
            <w:pPr>
              <w:pStyle w:val="AralkYok"/>
              <w:rPr>
                <w:rFonts w:ascii="Times New Roman" w:hAnsi="Times New Roman" w:cs="Times New Roman"/>
                <w:sz w:val="20"/>
                <w:szCs w:val="20"/>
              </w:rPr>
            </w:pPr>
            <w:r w:rsidRPr="00C9050E">
              <w:rPr>
                <w:rFonts w:ascii="Times New Roman" w:hAnsi="Times New Roman" w:cs="Times New Roman"/>
                <w:b/>
                <w:sz w:val="20"/>
                <w:szCs w:val="20"/>
              </w:rPr>
              <w:t>7.6 Ulusal bilimsel toplantılarda sunulan ve bildiri kitabında basılan bildiriler</w:t>
            </w:r>
          </w:p>
        </w:tc>
      </w:tr>
      <w:tr w:rsidR="001C3C01" w:rsidRPr="00863DBF" w14:paraId="65E141E1" w14:textId="77777777" w:rsidTr="001C3C01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34D1851" w14:textId="5A02C7CB" w:rsidR="001C3C01" w:rsidRPr="00863DB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Sayı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FAAC8AC" w14:textId="37B79588" w:rsidR="001C3C01" w:rsidRPr="00863DB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Makale Bilgileri</w:t>
            </w:r>
          </w:p>
        </w:tc>
      </w:tr>
      <w:tr w:rsidR="001C3C01" w:rsidRPr="00863DBF" w14:paraId="091863E5" w14:textId="77777777" w:rsidTr="001C3C01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8DA8BC9" w14:textId="30F659B4" w:rsidR="001C3C01" w:rsidRPr="00863DB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33165BA" w14:textId="77777777" w:rsidR="001C3C01" w:rsidRPr="00863DB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C3C01" w:rsidRPr="00863DBF" w14:paraId="2CD1EFB9" w14:textId="77777777" w:rsidTr="001C3C01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36E4697" w14:textId="75DC24A1" w:rsidR="001C3C01" w:rsidRPr="00863DB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896D0B7" w14:textId="77777777" w:rsidR="001C3C01" w:rsidRPr="00863DB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C3C01" w:rsidRPr="00863DBF" w14:paraId="6E54E7B0" w14:textId="77777777" w:rsidTr="001C3C01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D3974C5" w14:textId="19763751" w:rsidR="001C3C01" w:rsidRPr="00863DB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0419099" w14:textId="77777777" w:rsidR="001C3C01" w:rsidRPr="00863DB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C3C01" w:rsidRPr="00863DBF" w14:paraId="0710755A" w14:textId="77777777" w:rsidTr="001C3C01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978E778" w14:textId="6734D798" w:rsidR="001C3C01" w:rsidRPr="00863DB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E54D231" w14:textId="77777777" w:rsidR="001C3C01" w:rsidRPr="00863DB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C3C01" w:rsidRPr="00863DBF" w14:paraId="2EE130A2" w14:textId="77777777" w:rsidTr="001C3C01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03214BD" w14:textId="713FD2C2" w:rsidR="001C3C01" w:rsidRPr="00863DB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C525DB1" w14:textId="77777777" w:rsidR="001C3C01" w:rsidRPr="00863DB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C3C01" w:rsidRPr="00863DBF" w14:paraId="6469954F" w14:textId="77777777" w:rsidTr="001C3C01">
        <w:trPr>
          <w:trHeight w:val="340"/>
        </w:trPr>
        <w:tc>
          <w:tcPr>
            <w:tcW w:w="9639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818A472" w14:textId="2D32FD31" w:rsidR="001C3C01" w:rsidRPr="00863DBF" w:rsidRDefault="001C3C01" w:rsidP="001C3C01">
            <w:pPr>
              <w:pStyle w:val="AralkYok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7.7 Diğer Yayınlar</w:t>
            </w:r>
          </w:p>
        </w:tc>
      </w:tr>
      <w:tr w:rsidR="001C3C01" w:rsidRPr="00863DBF" w14:paraId="2378ECC4" w14:textId="77777777" w:rsidTr="001C3C01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094816C" w14:textId="747880AE" w:rsidR="001C3C01" w:rsidRPr="00863DB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Sayı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C35B54C" w14:textId="2C5FF0B9" w:rsidR="001C3C01" w:rsidRPr="00863DB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Makale Bilgileri</w:t>
            </w:r>
          </w:p>
        </w:tc>
      </w:tr>
      <w:tr w:rsidR="001C3C01" w:rsidRPr="00863DBF" w14:paraId="46CC37B2" w14:textId="77777777" w:rsidTr="001C3C01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306EBE9" w14:textId="5F52BD14" w:rsidR="001C3C01" w:rsidRPr="00863DB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B953984" w14:textId="77777777" w:rsidR="001C3C01" w:rsidRPr="00863DB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C3C01" w:rsidRPr="00863DBF" w14:paraId="1C5689F7" w14:textId="77777777" w:rsidTr="001C3C01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AC3BDE4" w14:textId="042C9DE8" w:rsidR="001C3C01" w:rsidRPr="00863DB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2589B9D" w14:textId="77777777" w:rsidR="001C3C01" w:rsidRPr="00863DB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C3C01" w:rsidRPr="00863DBF" w14:paraId="62C42E62" w14:textId="77777777" w:rsidTr="001C3C01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06814F9" w14:textId="3EB28780" w:rsidR="001C3C01" w:rsidRPr="00863DB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3F96C80" w14:textId="77777777" w:rsidR="001C3C01" w:rsidRPr="00863DB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C3C01" w:rsidRPr="00863DBF" w14:paraId="01D63953" w14:textId="77777777" w:rsidTr="004601AB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9F0D138" w14:textId="62051882" w:rsidR="001C3C01" w:rsidRPr="00863DB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69734ED" w14:textId="77777777" w:rsidR="001C3C01" w:rsidRPr="00863DB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C3C01" w:rsidRPr="00863DBF" w14:paraId="4516A0C1" w14:textId="77777777" w:rsidTr="004601AB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ED9F743" w14:textId="788A195A" w:rsidR="001C3C01" w:rsidRPr="00863DB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AEF9AE9" w14:textId="77777777" w:rsidR="001C3C01" w:rsidRPr="00863DB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0B97D4FC" w14:textId="77777777" w:rsidR="00273BB0" w:rsidRPr="00863DBF" w:rsidRDefault="00273BB0" w:rsidP="000C5609">
      <w:pPr>
        <w:pStyle w:val="AralkYok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Ak"/>
        <w:tblW w:w="9639" w:type="dxa"/>
        <w:tblInd w:w="0" w:type="dxa"/>
        <w:tblLook w:val="04A0" w:firstRow="1" w:lastRow="0" w:firstColumn="1" w:lastColumn="0" w:noHBand="0" w:noVBand="1"/>
      </w:tblPr>
      <w:tblGrid>
        <w:gridCol w:w="595"/>
        <w:gridCol w:w="6630"/>
        <w:gridCol w:w="1439"/>
        <w:gridCol w:w="975"/>
      </w:tblGrid>
      <w:tr w:rsidR="00F71695" w:rsidRPr="00863DBF" w14:paraId="690D4454" w14:textId="77777777" w:rsidTr="009C5F63">
        <w:trPr>
          <w:trHeight w:val="340"/>
        </w:trPr>
        <w:tc>
          <w:tcPr>
            <w:tcW w:w="9639" w:type="dxa"/>
            <w:gridSpan w:val="4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035B8516" w14:textId="2AD861E6" w:rsidR="00F71695" w:rsidRPr="00863DBF" w:rsidRDefault="00F71695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8. Projeleri</w:t>
            </w:r>
          </w:p>
        </w:tc>
      </w:tr>
      <w:tr w:rsidR="00F71695" w:rsidRPr="00863DBF" w14:paraId="3EA13D41" w14:textId="77777777" w:rsidTr="00F71695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D033238" w14:textId="77777777" w:rsidR="00F71695" w:rsidRPr="00863DBF" w:rsidRDefault="00F71695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Sayı</w:t>
            </w:r>
          </w:p>
        </w:tc>
        <w:tc>
          <w:tcPr>
            <w:tcW w:w="663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EAA50CE" w14:textId="54233888" w:rsidR="00F71695" w:rsidRPr="00863DBF" w:rsidRDefault="00F71695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Proje Başlığı</w:t>
            </w:r>
          </w:p>
        </w:tc>
        <w:tc>
          <w:tcPr>
            <w:tcW w:w="143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6EACD19" w14:textId="036BA848" w:rsidR="00F71695" w:rsidRPr="00863DBF" w:rsidRDefault="00F71695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Destekleyen Kuruluş</w:t>
            </w:r>
          </w:p>
        </w:tc>
        <w:tc>
          <w:tcPr>
            <w:tcW w:w="975" w:type="dxa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8CAFEE4" w14:textId="77777777" w:rsidR="00F71695" w:rsidRPr="00863DBF" w:rsidRDefault="00F71695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Yıl</w:t>
            </w:r>
          </w:p>
        </w:tc>
      </w:tr>
      <w:tr w:rsidR="00F71695" w:rsidRPr="00863DBF" w14:paraId="573CE10F" w14:textId="77777777" w:rsidTr="00F71695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AB7CAF1" w14:textId="64C88E97" w:rsidR="00F71695" w:rsidRPr="00863DBF" w:rsidRDefault="00F71695" w:rsidP="00F7169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663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7F161B6" w14:textId="77777777" w:rsidR="00F71695" w:rsidRPr="00863DBF" w:rsidRDefault="00F71695" w:rsidP="00F7169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43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23E34A5" w14:textId="77777777" w:rsidR="00F71695" w:rsidRPr="00863DBF" w:rsidRDefault="00F71695" w:rsidP="00F7169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7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37767A41" w14:textId="77777777" w:rsidR="00F71695" w:rsidRPr="00863DBF" w:rsidRDefault="00F71695" w:rsidP="00F7169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71695" w:rsidRPr="00863DBF" w14:paraId="504BFFE0" w14:textId="77777777" w:rsidTr="00F71695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592E74C" w14:textId="7D132EE3" w:rsidR="00F71695" w:rsidRPr="00863DBF" w:rsidRDefault="00F71695" w:rsidP="00F7169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6630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FC02932" w14:textId="77777777" w:rsidR="00F71695" w:rsidRPr="00863DBF" w:rsidRDefault="00F71695" w:rsidP="00F7169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439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9F95429" w14:textId="77777777" w:rsidR="00F71695" w:rsidRPr="00863DBF" w:rsidRDefault="00F71695" w:rsidP="00F7169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75" w:type="dxa"/>
            <w:tcBorders>
              <w:top w:val="single" w:sz="4" w:space="0" w:color="BFBFBF" w:themeColor="background1" w:themeShade="BF"/>
            </w:tcBorders>
            <w:vAlign w:val="center"/>
          </w:tcPr>
          <w:p w14:paraId="3D1E5913" w14:textId="77777777" w:rsidR="00F71695" w:rsidRPr="00863DBF" w:rsidRDefault="00F71695" w:rsidP="00F7169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71695" w:rsidRPr="00863DBF" w14:paraId="58A136BA" w14:textId="77777777" w:rsidTr="00F71695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EA40347" w14:textId="63FABA37" w:rsidR="00F71695" w:rsidRPr="00863DBF" w:rsidRDefault="00F71695" w:rsidP="00F7169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663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51E7889" w14:textId="77777777" w:rsidR="00F71695" w:rsidRPr="00863DBF" w:rsidRDefault="00F71695" w:rsidP="00F7169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43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D02ED05" w14:textId="77777777" w:rsidR="00F71695" w:rsidRPr="00863DBF" w:rsidRDefault="00F71695" w:rsidP="00F7169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7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344BBD12" w14:textId="77777777" w:rsidR="00F71695" w:rsidRPr="00863DBF" w:rsidRDefault="00F71695" w:rsidP="00F7169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71695" w:rsidRPr="00863DBF" w14:paraId="4DEC501F" w14:textId="77777777" w:rsidTr="00F71695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BBD5995" w14:textId="24C6C4A5" w:rsidR="00F71695" w:rsidRPr="00863DBF" w:rsidRDefault="00F71695" w:rsidP="00F7169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663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A228510" w14:textId="77777777" w:rsidR="00F71695" w:rsidRPr="00863DBF" w:rsidRDefault="00F71695" w:rsidP="00F7169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43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957B225" w14:textId="77777777" w:rsidR="00F71695" w:rsidRPr="00863DBF" w:rsidRDefault="00F71695" w:rsidP="00F7169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7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45A0E88" w14:textId="77777777" w:rsidR="00F71695" w:rsidRPr="00863DBF" w:rsidRDefault="00F71695" w:rsidP="00F7169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71695" w:rsidRPr="00863DBF" w14:paraId="393A8B03" w14:textId="77777777" w:rsidTr="00F71695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216DB50" w14:textId="7872C0A9" w:rsidR="00F71695" w:rsidRPr="00863DBF" w:rsidRDefault="00F71695" w:rsidP="00F7169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</w:p>
        </w:tc>
        <w:tc>
          <w:tcPr>
            <w:tcW w:w="6630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1E85DBC" w14:textId="77777777" w:rsidR="00F71695" w:rsidRPr="00863DBF" w:rsidRDefault="00F71695" w:rsidP="00F7169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439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A60CEB0" w14:textId="77777777" w:rsidR="00F71695" w:rsidRPr="00863DBF" w:rsidRDefault="00F71695" w:rsidP="00F7169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75" w:type="dxa"/>
            <w:tcBorders>
              <w:top w:val="single" w:sz="4" w:space="0" w:color="BFBFBF" w:themeColor="background1" w:themeShade="BF"/>
            </w:tcBorders>
            <w:vAlign w:val="center"/>
          </w:tcPr>
          <w:p w14:paraId="5EE60429" w14:textId="77777777" w:rsidR="00F71695" w:rsidRPr="00863DBF" w:rsidRDefault="00F71695" w:rsidP="00F7169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596C3CB3" w14:textId="77777777" w:rsidR="00F71695" w:rsidRPr="00863DBF" w:rsidRDefault="00F71695" w:rsidP="000C5609">
      <w:pPr>
        <w:pStyle w:val="AralkYok"/>
        <w:rPr>
          <w:rFonts w:ascii="Times New Roman" w:hAnsi="Times New Roman" w:cs="Times New Roman"/>
          <w:sz w:val="20"/>
          <w:szCs w:val="20"/>
        </w:rPr>
      </w:pPr>
    </w:p>
    <w:p w14:paraId="06324978" w14:textId="77777777" w:rsidR="0036057F" w:rsidRPr="00863DBF" w:rsidRDefault="0036057F" w:rsidP="000C5609">
      <w:pPr>
        <w:pStyle w:val="AralkYok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Ak"/>
        <w:tblW w:w="9639" w:type="dxa"/>
        <w:tblInd w:w="0" w:type="dxa"/>
        <w:tblLook w:val="04A0" w:firstRow="1" w:lastRow="0" w:firstColumn="1" w:lastColumn="0" w:noHBand="0" w:noVBand="1"/>
      </w:tblPr>
      <w:tblGrid>
        <w:gridCol w:w="595"/>
        <w:gridCol w:w="1384"/>
        <w:gridCol w:w="2409"/>
        <w:gridCol w:w="3121"/>
        <w:gridCol w:w="1128"/>
        <w:gridCol w:w="1002"/>
      </w:tblGrid>
      <w:tr w:rsidR="00F71695" w:rsidRPr="00863DBF" w14:paraId="2D2D7678" w14:textId="77777777" w:rsidTr="009C5F63">
        <w:trPr>
          <w:trHeight w:val="340"/>
        </w:trPr>
        <w:tc>
          <w:tcPr>
            <w:tcW w:w="9639" w:type="dxa"/>
            <w:gridSpan w:val="6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8695D4E" w14:textId="6978B46F" w:rsidR="00F71695" w:rsidRPr="00863DBF" w:rsidRDefault="00F71695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9. İdari Görevleri</w:t>
            </w:r>
          </w:p>
        </w:tc>
      </w:tr>
      <w:tr w:rsidR="00F71695" w:rsidRPr="00863DBF" w14:paraId="23221A9A" w14:textId="77777777" w:rsidTr="004B46A8">
        <w:trPr>
          <w:trHeight w:val="340"/>
        </w:trPr>
        <w:tc>
          <w:tcPr>
            <w:tcW w:w="1980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4269A1B" w14:textId="6D39C268" w:rsidR="00F71695" w:rsidRPr="00863DBF" w:rsidRDefault="00F71695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Görevi</w:t>
            </w:r>
          </w:p>
        </w:tc>
        <w:tc>
          <w:tcPr>
            <w:tcW w:w="5528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7F2E6B6" w14:textId="4195339A" w:rsidR="00F71695" w:rsidRPr="00863DBF" w:rsidRDefault="00F71695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Birim</w:t>
            </w:r>
          </w:p>
        </w:tc>
        <w:tc>
          <w:tcPr>
            <w:tcW w:w="2131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4D8903C" w14:textId="46D300C3" w:rsidR="00F71695" w:rsidRPr="00863DBF" w:rsidRDefault="00F71695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Görev Süresi</w:t>
            </w:r>
          </w:p>
        </w:tc>
      </w:tr>
      <w:tr w:rsidR="00F71695" w:rsidRPr="00863DBF" w14:paraId="05A82AF4" w14:textId="77777777" w:rsidTr="00F3545F">
        <w:trPr>
          <w:trHeight w:val="340"/>
        </w:trPr>
        <w:tc>
          <w:tcPr>
            <w:tcW w:w="1980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E634063" w14:textId="77777777" w:rsidR="00F71695" w:rsidRPr="00863DBF" w:rsidRDefault="00F71695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528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0AA09E0" w14:textId="77777777" w:rsidR="00F71695" w:rsidRPr="00863DBF" w:rsidRDefault="00F71695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1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9B9BD84" w14:textId="77777777" w:rsidR="00F71695" w:rsidRPr="00863DBF" w:rsidRDefault="00F71695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71695" w:rsidRPr="00863DBF" w14:paraId="604B33B3" w14:textId="77777777" w:rsidTr="00D31BE4">
        <w:trPr>
          <w:trHeight w:val="340"/>
        </w:trPr>
        <w:tc>
          <w:tcPr>
            <w:tcW w:w="1980" w:type="dxa"/>
            <w:gridSpan w:val="2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F847662" w14:textId="77777777" w:rsidR="00F71695" w:rsidRPr="00863DBF" w:rsidRDefault="00F71695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528" w:type="dxa"/>
            <w:gridSpan w:val="2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7BE59BB" w14:textId="77777777" w:rsidR="00F71695" w:rsidRPr="00863DBF" w:rsidRDefault="00F71695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1" w:type="dxa"/>
            <w:gridSpan w:val="2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AAB7F9B" w14:textId="77777777" w:rsidR="00F71695" w:rsidRPr="00863DBF" w:rsidRDefault="00F71695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71695" w:rsidRPr="00863DBF" w14:paraId="5EF1E57D" w14:textId="77777777" w:rsidTr="000C3955">
        <w:trPr>
          <w:trHeight w:val="340"/>
        </w:trPr>
        <w:tc>
          <w:tcPr>
            <w:tcW w:w="1980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00B446D" w14:textId="77777777" w:rsidR="00F71695" w:rsidRPr="00863DBF" w:rsidRDefault="00F71695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528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B4CE0BE" w14:textId="77777777" w:rsidR="00F71695" w:rsidRPr="00863DBF" w:rsidRDefault="00F71695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1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7C5EBBF" w14:textId="77777777" w:rsidR="00F71695" w:rsidRPr="00863DBF" w:rsidRDefault="00F71695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71695" w:rsidRPr="00863DBF" w14:paraId="7F9CC8D0" w14:textId="77777777" w:rsidTr="009C5F63">
        <w:trPr>
          <w:trHeight w:val="340"/>
        </w:trPr>
        <w:tc>
          <w:tcPr>
            <w:tcW w:w="9639" w:type="dxa"/>
            <w:gridSpan w:val="6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05E00E99" w14:textId="1B0A9753" w:rsidR="00F71695" w:rsidRPr="00863DBF" w:rsidRDefault="00F71695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10. Bilimsel Kuruluşlara Üyelik</w:t>
            </w:r>
          </w:p>
        </w:tc>
      </w:tr>
      <w:tr w:rsidR="00F71695" w:rsidRPr="00863DBF" w14:paraId="3F7A9749" w14:textId="77777777" w:rsidTr="00B77881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CD0CD79" w14:textId="549BAC00" w:rsidR="00F71695" w:rsidRPr="00863DBF" w:rsidRDefault="00F71695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Sayı</w:t>
            </w:r>
          </w:p>
        </w:tc>
        <w:tc>
          <w:tcPr>
            <w:tcW w:w="6918" w:type="dxa"/>
            <w:gridSpan w:val="3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16762D1" w14:textId="53B57F89" w:rsidR="00F71695" w:rsidRPr="00863DBF" w:rsidRDefault="00F71695" w:rsidP="00F7169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Kuruluşun Adı</w:t>
            </w:r>
          </w:p>
        </w:tc>
        <w:tc>
          <w:tcPr>
            <w:tcW w:w="2126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646A6D1" w14:textId="1E56390B" w:rsidR="00F71695" w:rsidRPr="00863DBF" w:rsidRDefault="00F71695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Başlangıç ve Bitiş Tarihleri</w:t>
            </w:r>
          </w:p>
        </w:tc>
      </w:tr>
      <w:tr w:rsidR="00F71695" w:rsidRPr="00863DBF" w14:paraId="685B0B3F" w14:textId="77777777" w:rsidTr="00B77881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D0AB2EB" w14:textId="77777777" w:rsidR="00F71695" w:rsidRPr="00863DBF" w:rsidRDefault="00F71695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918" w:type="dxa"/>
            <w:gridSpan w:val="3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E7ED4AF" w14:textId="77777777" w:rsidR="00F71695" w:rsidRPr="00863DBF" w:rsidRDefault="00F71695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26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2B22C51" w14:textId="77777777" w:rsidR="00F71695" w:rsidRPr="00863DBF" w:rsidRDefault="00F71695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71695" w:rsidRPr="00863DBF" w14:paraId="4E2E13C6" w14:textId="77777777" w:rsidTr="00B77881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7CB5857" w14:textId="77777777" w:rsidR="00F71695" w:rsidRPr="00863DBF" w:rsidRDefault="00F71695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918" w:type="dxa"/>
            <w:gridSpan w:val="3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F08BD07" w14:textId="77777777" w:rsidR="00F71695" w:rsidRPr="00863DBF" w:rsidRDefault="00F71695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26" w:type="dxa"/>
            <w:gridSpan w:val="2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D486A98" w14:textId="77777777" w:rsidR="00F71695" w:rsidRPr="00863DBF" w:rsidRDefault="00F71695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71695" w:rsidRPr="00863DBF" w14:paraId="0D4E57AC" w14:textId="77777777" w:rsidTr="00B77881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8B96281" w14:textId="77777777" w:rsidR="00F71695" w:rsidRPr="00863DBF" w:rsidRDefault="00F71695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918" w:type="dxa"/>
            <w:gridSpan w:val="3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B04C4F4" w14:textId="77777777" w:rsidR="00F71695" w:rsidRPr="00863DBF" w:rsidRDefault="00F71695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26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104B987" w14:textId="77777777" w:rsidR="00F71695" w:rsidRPr="00863DBF" w:rsidRDefault="00F71695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77881" w:rsidRPr="00863DBF" w14:paraId="6C614BC9" w14:textId="77777777" w:rsidTr="009C5F63">
        <w:trPr>
          <w:trHeight w:val="340"/>
        </w:trPr>
        <w:tc>
          <w:tcPr>
            <w:tcW w:w="9639" w:type="dxa"/>
            <w:gridSpan w:val="6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7B1D5BC" w14:textId="22CCB211" w:rsidR="00B77881" w:rsidRPr="00863DBF" w:rsidRDefault="00B77881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11. Ödüller</w:t>
            </w:r>
          </w:p>
        </w:tc>
      </w:tr>
      <w:tr w:rsidR="00B77881" w:rsidRPr="00863DBF" w14:paraId="76941B6B" w14:textId="77777777" w:rsidTr="00B77881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BA55617" w14:textId="77777777" w:rsidR="00B77881" w:rsidRPr="00863DBF" w:rsidRDefault="00B77881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Sayı</w:t>
            </w:r>
          </w:p>
        </w:tc>
        <w:tc>
          <w:tcPr>
            <w:tcW w:w="3795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2246943" w14:textId="77777777" w:rsidR="00B77881" w:rsidRPr="00863DBF" w:rsidRDefault="00B77881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Ödülün Adı</w:t>
            </w:r>
          </w:p>
        </w:tc>
        <w:tc>
          <w:tcPr>
            <w:tcW w:w="4252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0E4A086" w14:textId="7E19F52B" w:rsidR="00B77881" w:rsidRPr="00863DBF" w:rsidRDefault="00B77881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Ödülü Veren Kuruluş</w:t>
            </w:r>
          </w:p>
        </w:tc>
        <w:tc>
          <w:tcPr>
            <w:tcW w:w="997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DEF0B60" w14:textId="54CF4419" w:rsidR="00B77881" w:rsidRPr="00863DBF" w:rsidRDefault="00B77881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Yıl</w:t>
            </w:r>
          </w:p>
        </w:tc>
      </w:tr>
      <w:tr w:rsidR="00B77881" w:rsidRPr="00863DBF" w14:paraId="533B81F4" w14:textId="77777777" w:rsidTr="00B77881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AECC4E5" w14:textId="77777777" w:rsidR="00B77881" w:rsidRPr="00863DBF" w:rsidRDefault="00B77881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795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7AD72D4" w14:textId="77777777" w:rsidR="00B77881" w:rsidRPr="00863DBF" w:rsidRDefault="00B77881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2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84A43C1" w14:textId="5AD710D4" w:rsidR="00B77881" w:rsidRPr="00863DBF" w:rsidRDefault="00B77881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97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41636A7" w14:textId="77777777" w:rsidR="00B77881" w:rsidRPr="00863DBF" w:rsidRDefault="00B77881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77881" w:rsidRPr="00863DBF" w14:paraId="6D623EC1" w14:textId="77777777" w:rsidTr="00B77881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CFA4725" w14:textId="77777777" w:rsidR="00B77881" w:rsidRPr="00863DBF" w:rsidRDefault="00B77881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795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8881948" w14:textId="77777777" w:rsidR="00B77881" w:rsidRPr="00863DBF" w:rsidRDefault="00B77881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2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83E9388" w14:textId="77777777" w:rsidR="00B77881" w:rsidRPr="00863DBF" w:rsidRDefault="00B77881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97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3AEA0F8" w14:textId="77777777" w:rsidR="00B77881" w:rsidRPr="00863DBF" w:rsidRDefault="00B77881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77881" w:rsidRPr="00863DBF" w14:paraId="45C3598A" w14:textId="77777777" w:rsidTr="00B77881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BC4F480" w14:textId="77777777" w:rsidR="00B77881" w:rsidRPr="00863DBF" w:rsidRDefault="00B77881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795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DE4D8C5" w14:textId="77777777" w:rsidR="00B77881" w:rsidRPr="00863DBF" w:rsidRDefault="00B77881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2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F5CEA96" w14:textId="77777777" w:rsidR="00B77881" w:rsidRPr="00863DBF" w:rsidRDefault="00B77881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97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AA06159" w14:textId="77777777" w:rsidR="00B77881" w:rsidRPr="00863DBF" w:rsidRDefault="00B77881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00ADD430" w14:textId="77777777" w:rsidR="00B77881" w:rsidRPr="00863DBF" w:rsidRDefault="00B77881" w:rsidP="000C5609">
      <w:pPr>
        <w:pStyle w:val="AralkYok"/>
        <w:rPr>
          <w:rFonts w:ascii="Times New Roman" w:hAnsi="Times New Roman" w:cs="Times New Roman"/>
          <w:sz w:val="20"/>
          <w:szCs w:val="20"/>
        </w:rPr>
      </w:pPr>
    </w:p>
    <w:p w14:paraId="1D232B09" w14:textId="77777777" w:rsidR="00376659" w:rsidRPr="00863DBF" w:rsidRDefault="00376659" w:rsidP="000C5609">
      <w:pPr>
        <w:pStyle w:val="AralkYok"/>
        <w:rPr>
          <w:rFonts w:ascii="Times New Roman" w:hAnsi="Times New Roman" w:cs="Times New Roman"/>
          <w:sz w:val="20"/>
          <w:szCs w:val="20"/>
        </w:rPr>
      </w:pPr>
    </w:p>
    <w:tbl>
      <w:tblPr>
        <w:tblpPr w:leftFromText="141" w:rightFromText="141" w:vertAnchor="text" w:horzAnchor="margin" w:tblpY="-42"/>
        <w:tblW w:w="5000" w:type="pct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41"/>
        <w:gridCol w:w="651"/>
        <w:gridCol w:w="341"/>
        <w:gridCol w:w="722"/>
        <w:gridCol w:w="4069"/>
        <w:gridCol w:w="659"/>
        <w:gridCol w:w="680"/>
        <w:gridCol w:w="965"/>
      </w:tblGrid>
      <w:tr w:rsidR="00F07181" w:rsidRPr="00863DBF" w14:paraId="0EE45ADC" w14:textId="77777777" w:rsidTr="009C5F63">
        <w:trPr>
          <w:trHeight w:val="333"/>
        </w:trPr>
        <w:tc>
          <w:tcPr>
            <w:tcW w:w="5000" w:type="pct"/>
            <w:gridSpan w:val="8"/>
            <w:tcBorders>
              <w:bottom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2BC064B6" w14:textId="3FE87281" w:rsidR="00F07181" w:rsidRPr="00863DBF" w:rsidRDefault="0036057F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lastRenderedPageBreak/>
              <w:t>12. Son İki Yılda Verilen Lisans ve lisansüstü Dersler</w:t>
            </w:r>
          </w:p>
        </w:tc>
      </w:tr>
      <w:tr w:rsidR="007F6F51" w:rsidRPr="00863DBF" w14:paraId="1E8B64A2" w14:textId="77777777" w:rsidTr="008D6B88">
        <w:trPr>
          <w:trHeight w:val="312"/>
        </w:trPr>
        <w:tc>
          <w:tcPr>
            <w:tcW w:w="801" w:type="pct"/>
            <w:vMerge w:val="restart"/>
            <w:shd w:val="clear" w:color="auto" w:fill="FFFFFF" w:themeFill="background1"/>
            <w:vAlign w:val="center"/>
          </w:tcPr>
          <w:p w14:paraId="3A703F7E" w14:textId="55AC91F2" w:rsidR="007F6F51" w:rsidRPr="00863DBF" w:rsidRDefault="007F6F51" w:rsidP="008D6B88">
            <w:pPr>
              <w:pStyle w:val="AralkYok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Akademik Yılı</w:t>
            </w:r>
          </w:p>
        </w:tc>
        <w:tc>
          <w:tcPr>
            <w:tcW w:w="515" w:type="pct"/>
            <w:gridSpan w:val="2"/>
            <w:vMerge w:val="restart"/>
            <w:shd w:val="clear" w:color="auto" w:fill="FFFFFF" w:themeFill="background1"/>
            <w:vAlign w:val="center"/>
          </w:tcPr>
          <w:p w14:paraId="7F409219" w14:textId="51C8F0D7" w:rsidR="007F6F51" w:rsidRPr="00863DBF" w:rsidRDefault="007F6F51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Dönemi</w:t>
            </w:r>
          </w:p>
        </w:tc>
        <w:tc>
          <w:tcPr>
            <w:tcW w:w="375" w:type="pct"/>
            <w:vMerge w:val="restart"/>
            <w:shd w:val="clear" w:color="auto" w:fill="FFFFFF" w:themeFill="background1"/>
            <w:vAlign w:val="center"/>
          </w:tcPr>
          <w:p w14:paraId="7963C316" w14:textId="4A400CA7" w:rsidR="007F6F51" w:rsidRPr="00863DBF" w:rsidRDefault="007F6F51" w:rsidP="009C5F63">
            <w:pPr>
              <w:pStyle w:val="AralkYok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odu</w:t>
            </w:r>
          </w:p>
        </w:tc>
        <w:tc>
          <w:tcPr>
            <w:tcW w:w="2113" w:type="pct"/>
            <w:vMerge w:val="restart"/>
            <w:vAlign w:val="center"/>
          </w:tcPr>
          <w:p w14:paraId="03400CF2" w14:textId="77777777" w:rsidR="007F6F51" w:rsidRPr="00863DBF" w:rsidRDefault="007F6F51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Adı</w:t>
            </w:r>
          </w:p>
        </w:tc>
        <w:tc>
          <w:tcPr>
            <w:tcW w:w="695" w:type="pct"/>
            <w:gridSpan w:val="2"/>
            <w:tcBorders>
              <w:bottom w:val="single" w:sz="4" w:space="0" w:color="D9D9D9" w:themeColor="background1" w:themeShade="D9"/>
            </w:tcBorders>
            <w:vAlign w:val="center"/>
          </w:tcPr>
          <w:p w14:paraId="09CEFF5A" w14:textId="59A23BF6" w:rsidR="007F6F51" w:rsidRPr="00863DBF" w:rsidRDefault="007F6F51" w:rsidP="007F6F51">
            <w:pPr>
              <w:pStyle w:val="AralkYok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Haftalık Saati</w:t>
            </w:r>
          </w:p>
        </w:tc>
        <w:tc>
          <w:tcPr>
            <w:tcW w:w="502" w:type="pct"/>
            <w:vMerge w:val="restart"/>
            <w:vAlign w:val="center"/>
          </w:tcPr>
          <w:p w14:paraId="6526DA23" w14:textId="2F04DD69" w:rsidR="007F6F51" w:rsidRPr="00863DBF" w:rsidRDefault="007F6F51" w:rsidP="007F6F51">
            <w:pPr>
              <w:pStyle w:val="AralkYok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Öğrenci Sayısı</w:t>
            </w:r>
          </w:p>
        </w:tc>
      </w:tr>
      <w:tr w:rsidR="007F6F51" w:rsidRPr="00863DBF" w14:paraId="1A21320B" w14:textId="77777777" w:rsidTr="008D6B88">
        <w:trPr>
          <w:trHeight w:val="288"/>
        </w:trPr>
        <w:tc>
          <w:tcPr>
            <w:tcW w:w="801" w:type="pct"/>
            <w:vMerge/>
            <w:tcBorders>
              <w:bottom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FB62A7F" w14:textId="77777777" w:rsidR="007F6F51" w:rsidRPr="00863DBF" w:rsidRDefault="007F6F51" w:rsidP="008D6B88">
            <w:pPr>
              <w:pStyle w:val="AralkYok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15" w:type="pct"/>
            <w:gridSpan w:val="2"/>
            <w:vMerge/>
            <w:tcBorders>
              <w:bottom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A892C38" w14:textId="77777777" w:rsidR="007F6F51" w:rsidRPr="00863DBF" w:rsidRDefault="007F6F51" w:rsidP="009C5F63">
            <w:pPr>
              <w:pStyle w:val="AralkYok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75" w:type="pct"/>
            <w:vMerge/>
            <w:tcBorders>
              <w:bottom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D20CE63" w14:textId="77777777" w:rsidR="007F6F51" w:rsidRPr="00863DBF" w:rsidRDefault="007F6F51" w:rsidP="009C5F63">
            <w:pPr>
              <w:pStyle w:val="AralkYok"/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113" w:type="pct"/>
            <w:vMerge/>
            <w:tcBorders>
              <w:bottom w:val="single" w:sz="4" w:space="0" w:color="D9D9D9" w:themeColor="background1" w:themeShade="D9"/>
            </w:tcBorders>
            <w:vAlign w:val="center"/>
          </w:tcPr>
          <w:p w14:paraId="1E9A9B29" w14:textId="77777777" w:rsidR="007F6F51" w:rsidRPr="00863DBF" w:rsidRDefault="007F6F51" w:rsidP="009C5F63">
            <w:pPr>
              <w:pStyle w:val="AralkYok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42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2C3F3CA7" w14:textId="2FDAA734" w:rsidR="007F6F51" w:rsidRPr="00863DBF" w:rsidRDefault="007F6F51" w:rsidP="007F6F51">
            <w:pPr>
              <w:pStyle w:val="AralkYok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T</w:t>
            </w:r>
          </w:p>
        </w:tc>
        <w:tc>
          <w:tcPr>
            <w:tcW w:w="353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11069475" w14:textId="724D3D72" w:rsidR="007F6F51" w:rsidRPr="00863DBF" w:rsidRDefault="007F6F51" w:rsidP="007F6F51">
            <w:pPr>
              <w:pStyle w:val="AralkYok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U</w:t>
            </w:r>
          </w:p>
        </w:tc>
        <w:tc>
          <w:tcPr>
            <w:tcW w:w="502" w:type="pct"/>
            <w:vMerge/>
            <w:tcBorders>
              <w:bottom w:val="single" w:sz="4" w:space="0" w:color="D9D9D9" w:themeColor="background1" w:themeShade="D9"/>
            </w:tcBorders>
            <w:vAlign w:val="center"/>
          </w:tcPr>
          <w:p w14:paraId="447A1269" w14:textId="77777777" w:rsidR="007F6F51" w:rsidRPr="00863DBF" w:rsidRDefault="007F6F51" w:rsidP="009C5F63">
            <w:pPr>
              <w:pStyle w:val="AralkYok"/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8D6B88" w:rsidRPr="00863DBF" w14:paraId="3369CE49" w14:textId="77777777" w:rsidTr="008D6B88">
        <w:trPr>
          <w:trHeight w:val="312"/>
        </w:trPr>
        <w:tc>
          <w:tcPr>
            <w:tcW w:w="801" w:type="pct"/>
            <w:shd w:val="clear" w:color="auto" w:fill="FFFFFF" w:themeFill="background1"/>
            <w:vAlign w:val="center"/>
          </w:tcPr>
          <w:p w14:paraId="64A04E40" w14:textId="20C600B1" w:rsidR="007F6F51" w:rsidRPr="00863DBF" w:rsidRDefault="007F6F51" w:rsidP="008D6B88">
            <w:pPr>
              <w:pStyle w:val="AralkYok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20…. / 20….</w:t>
            </w:r>
          </w:p>
        </w:tc>
        <w:tc>
          <w:tcPr>
            <w:tcW w:w="338" w:type="pct"/>
            <w:shd w:val="clear" w:color="auto" w:fill="FFFFFF" w:themeFill="background1"/>
            <w:vAlign w:val="center"/>
          </w:tcPr>
          <w:p w14:paraId="5D279D87" w14:textId="13FC7E86" w:rsidR="007F6F51" w:rsidRPr="00863DBF" w:rsidRDefault="007F6F51" w:rsidP="009C5F63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sz w:val="20"/>
                <w:szCs w:val="20"/>
              </w:rPr>
              <w:t xml:space="preserve">Güz      Bahar  </w:t>
            </w:r>
          </w:p>
        </w:tc>
        <w:tc>
          <w:tcPr>
            <w:tcW w:w="177" w:type="pct"/>
            <w:shd w:val="clear" w:color="auto" w:fill="FFFFFF" w:themeFill="background1"/>
            <w:vAlign w:val="center"/>
          </w:tcPr>
          <w:p w14:paraId="74E6DE50" w14:textId="6658F113" w:rsidR="007F6F51" w:rsidRPr="00863DBF" w:rsidRDefault="00000000" w:rsidP="009C5F63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591435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F6F51" w:rsidRPr="00863DBF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F6F51" w:rsidRPr="00863DB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503498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F6F51" w:rsidRPr="00863DBF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375" w:type="pct"/>
            <w:shd w:val="clear" w:color="auto" w:fill="FFFFFF" w:themeFill="background1"/>
            <w:vAlign w:val="center"/>
          </w:tcPr>
          <w:p w14:paraId="07FBE5DE" w14:textId="77777777" w:rsidR="007F6F51" w:rsidRPr="00863DBF" w:rsidRDefault="007F6F51" w:rsidP="009C5F63">
            <w:pPr>
              <w:pStyle w:val="AralkYok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2113" w:type="pct"/>
            <w:tcBorders>
              <w:bottom w:val="single" w:sz="4" w:space="0" w:color="D9D9D9" w:themeColor="background1" w:themeShade="D9"/>
            </w:tcBorders>
          </w:tcPr>
          <w:p w14:paraId="65AE2E4B" w14:textId="77777777" w:rsidR="007F6F51" w:rsidRPr="00863DBF" w:rsidRDefault="007F6F51" w:rsidP="009C5F63">
            <w:pPr>
              <w:pStyle w:val="AralkYok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42" w:type="pct"/>
            <w:tcBorders>
              <w:bottom w:val="single" w:sz="4" w:space="0" w:color="D9D9D9" w:themeColor="background1" w:themeShade="D9"/>
            </w:tcBorders>
          </w:tcPr>
          <w:p w14:paraId="6632D95F" w14:textId="77777777" w:rsidR="007F6F51" w:rsidRPr="00863DBF" w:rsidRDefault="007F6F51" w:rsidP="009C5F63">
            <w:pPr>
              <w:pStyle w:val="AralkYok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53" w:type="pct"/>
            <w:tcBorders>
              <w:bottom w:val="single" w:sz="4" w:space="0" w:color="D9D9D9" w:themeColor="background1" w:themeShade="D9"/>
            </w:tcBorders>
          </w:tcPr>
          <w:p w14:paraId="47CA0174" w14:textId="77777777" w:rsidR="007F6F51" w:rsidRPr="00863DBF" w:rsidRDefault="007F6F51" w:rsidP="009C5F63">
            <w:pPr>
              <w:pStyle w:val="AralkYok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502" w:type="pct"/>
            <w:tcBorders>
              <w:bottom w:val="single" w:sz="4" w:space="0" w:color="D9D9D9" w:themeColor="background1" w:themeShade="D9"/>
            </w:tcBorders>
          </w:tcPr>
          <w:p w14:paraId="2BA6A738" w14:textId="77777777" w:rsidR="007F6F51" w:rsidRPr="00863DBF" w:rsidRDefault="007F6F51" w:rsidP="009C5F63">
            <w:pPr>
              <w:pStyle w:val="AralkYok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7F6F51" w:rsidRPr="00863DBF" w14:paraId="57DEFD05" w14:textId="77777777" w:rsidTr="008D6B88">
        <w:trPr>
          <w:trHeight w:val="312"/>
        </w:trPr>
        <w:tc>
          <w:tcPr>
            <w:tcW w:w="801" w:type="pct"/>
            <w:shd w:val="clear" w:color="auto" w:fill="FFFFFF" w:themeFill="background1"/>
            <w:vAlign w:val="center"/>
          </w:tcPr>
          <w:p w14:paraId="66CF2C15" w14:textId="2E9EF8F4" w:rsidR="007F6F51" w:rsidRPr="00863DBF" w:rsidRDefault="007F6F51" w:rsidP="008D6B88">
            <w:pPr>
              <w:pStyle w:val="AralkYok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20…. / 20….</w:t>
            </w:r>
          </w:p>
        </w:tc>
        <w:tc>
          <w:tcPr>
            <w:tcW w:w="338" w:type="pct"/>
            <w:shd w:val="clear" w:color="auto" w:fill="FFFFFF" w:themeFill="background1"/>
            <w:vAlign w:val="center"/>
          </w:tcPr>
          <w:p w14:paraId="34DAFF97" w14:textId="23C18075" w:rsidR="007F6F51" w:rsidRPr="00863DBF" w:rsidRDefault="007F6F51" w:rsidP="007F6F51">
            <w:pPr>
              <w:pStyle w:val="AralkYok"/>
              <w:rPr>
                <w:rFonts w:ascii="Times New Roman" w:hAnsi="Times New Roman" w:cs="Times New Roman"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sz w:val="20"/>
                <w:szCs w:val="20"/>
              </w:rPr>
              <w:t xml:space="preserve">Güz      Bahar  </w:t>
            </w:r>
          </w:p>
        </w:tc>
        <w:tc>
          <w:tcPr>
            <w:tcW w:w="177" w:type="pct"/>
            <w:shd w:val="clear" w:color="auto" w:fill="FFFFFF" w:themeFill="background1"/>
            <w:vAlign w:val="center"/>
          </w:tcPr>
          <w:p w14:paraId="508C1527" w14:textId="5169DDD9" w:rsidR="007F6F51" w:rsidRPr="00863DBF" w:rsidRDefault="00000000" w:rsidP="007F6F51">
            <w:pPr>
              <w:pStyle w:val="AralkYok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891266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F6F51" w:rsidRPr="00863DBF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F6F51" w:rsidRPr="00863DB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493991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F6F51" w:rsidRPr="00863DBF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375" w:type="pct"/>
            <w:shd w:val="clear" w:color="auto" w:fill="FFFFFF" w:themeFill="background1"/>
            <w:vAlign w:val="center"/>
          </w:tcPr>
          <w:p w14:paraId="29145615" w14:textId="77777777" w:rsidR="007F6F51" w:rsidRPr="00863DBF" w:rsidRDefault="007F6F51" w:rsidP="007F6F51">
            <w:pPr>
              <w:pStyle w:val="AralkYok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2113" w:type="pct"/>
            <w:tcBorders>
              <w:bottom w:val="single" w:sz="4" w:space="0" w:color="D9D9D9" w:themeColor="background1" w:themeShade="D9"/>
            </w:tcBorders>
          </w:tcPr>
          <w:p w14:paraId="0C372019" w14:textId="77777777" w:rsidR="007F6F51" w:rsidRPr="00863DBF" w:rsidRDefault="007F6F51" w:rsidP="007F6F51">
            <w:pPr>
              <w:pStyle w:val="AralkYok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42" w:type="pct"/>
            <w:tcBorders>
              <w:bottom w:val="single" w:sz="4" w:space="0" w:color="D9D9D9" w:themeColor="background1" w:themeShade="D9"/>
            </w:tcBorders>
          </w:tcPr>
          <w:p w14:paraId="39D728F6" w14:textId="77777777" w:rsidR="007F6F51" w:rsidRPr="00863DBF" w:rsidRDefault="007F6F51" w:rsidP="007F6F51">
            <w:pPr>
              <w:pStyle w:val="AralkYok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53" w:type="pct"/>
            <w:tcBorders>
              <w:bottom w:val="single" w:sz="4" w:space="0" w:color="D9D9D9" w:themeColor="background1" w:themeShade="D9"/>
            </w:tcBorders>
          </w:tcPr>
          <w:p w14:paraId="0E4B42F5" w14:textId="77777777" w:rsidR="007F6F51" w:rsidRPr="00863DBF" w:rsidRDefault="007F6F51" w:rsidP="007F6F51">
            <w:pPr>
              <w:pStyle w:val="AralkYok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502" w:type="pct"/>
            <w:tcBorders>
              <w:bottom w:val="single" w:sz="4" w:space="0" w:color="D9D9D9" w:themeColor="background1" w:themeShade="D9"/>
            </w:tcBorders>
          </w:tcPr>
          <w:p w14:paraId="78545F75" w14:textId="77777777" w:rsidR="007F6F51" w:rsidRPr="00863DBF" w:rsidRDefault="007F6F51" w:rsidP="007F6F51">
            <w:pPr>
              <w:pStyle w:val="AralkYok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7F6F51" w:rsidRPr="00863DBF" w14:paraId="58359D38" w14:textId="77777777" w:rsidTr="008D6B88">
        <w:trPr>
          <w:trHeight w:val="312"/>
        </w:trPr>
        <w:tc>
          <w:tcPr>
            <w:tcW w:w="801" w:type="pct"/>
            <w:shd w:val="clear" w:color="auto" w:fill="FFFFFF" w:themeFill="background1"/>
            <w:vAlign w:val="center"/>
          </w:tcPr>
          <w:p w14:paraId="01AA0DE4" w14:textId="2EB1831C" w:rsidR="007F6F51" w:rsidRPr="00863DBF" w:rsidRDefault="007F6F51" w:rsidP="008D6B88">
            <w:pPr>
              <w:pStyle w:val="AralkYok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20…. / 20….</w:t>
            </w:r>
          </w:p>
        </w:tc>
        <w:tc>
          <w:tcPr>
            <w:tcW w:w="338" w:type="pct"/>
            <w:shd w:val="clear" w:color="auto" w:fill="FFFFFF" w:themeFill="background1"/>
            <w:vAlign w:val="center"/>
          </w:tcPr>
          <w:p w14:paraId="73E38FBC" w14:textId="6AFF97FF" w:rsidR="007F6F51" w:rsidRPr="00863DBF" w:rsidRDefault="007F6F51" w:rsidP="007F6F51">
            <w:pPr>
              <w:pStyle w:val="AralkYok"/>
              <w:rPr>
                <w:rFonts w:ascii="Times New Roman" w:hAnsi="Times New Roman" w:cs="Times New Roman"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sz w:val="20"/>
                <w:szCs w:val="20"/>
              </w:rPr>
              <w:t xml:space="preserve">Güz      Bahar  </w:t>
            </w:r>
          </w:p>
        </w:tc>
        <w:tc>
          <w:tcPr>
            <w:tcW w:w="177" w:type="pct"/>
            <w:shd w:val="clear" w:color="auto" w:fill="FFFFFF" w:themeFill="background1"/>
            <w:vAlign w:val="center"/>
          </w:tcPr>
          <w:p w14:paraId="7C0E0A11" w14:textId="6A76EEC5" w:rsidR="007F6F51" w:rsidRPr="00863DBF" w:rsidRDefault="00000000" w:rsidP="007F6F51">
            <w:pPr>
              <w:pStyle w:val="AralkYok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5469966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F6F51" w:rsidRPr="00863DBF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F6F51" w:rsidRPr="00863DB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053970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F6F51" w:rsidRPr="00863DBF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375" w:type="pct"/>
            <w:shd w:val="clear" w:color="auto" w:fill="FFFFFF" w:themeFill="background1"/>
            <w:vAlign w:val="center"/>
          </w:tcPr>
          <w:p w14:paraId="41A533C6" w14:textId="77777777" w:rsidR="007F6F51" w:rsidRPr="00863DBF" w:rsidRDefault="007F6F51" w:rsidP="007F6F51">
            <w:pPr>
              <w:pStyle w:val="AralkYok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2113" w:type="pct"/>
            <w:tcBorders>
              <w:bottom w:val="single" w:sz="4" w:space="0" w:color="D9D9D9" w:themeColor="background1" w:themeShade="D9"/>
            </w:tcBorders>
          </w:tcPr>
          <w:p w14:paraId="79C007AC" w14:textId="77777777" w:rsidR="007F6F51" w:rsidRPr="00863DBF" w:rsidRDefault="007F6F51" w:rsidP="007F6F51">
            <w:pPr>
              <w:pStyle w:val="AralkYok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42" w:type="pct"/>
            <w:tcBorders>
              <w:bottom w:val="single" w:sz="4" w:space="0" w:color="D9D9D9" w:themeColor="background1" w:themeShade="D9"/>
            </w:tcBorders>
          </w:tcPr>
          <w:p w14:paraId="56F33C08" w14:textId="77777777" w:rsidR="007F6F51" w:rsidRPr="00863DBF" w:rsidRDefault="007F6F51" w:rsidP="007F6F51">
            <w:pPr>
              <w:pStyle w:val="AralkYok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53" w:type="pct"/>
            <w:tcBorders>
              <w:bottom w:val="single" w:sz="4" w:space="0" w:color="D9D9D9" w:themeColor="background1" w:themeShade="D9"/>
            </w:tcBorders>
          </w:tcPr>
          <w:p w14:paraId="4C52E422" w14:textId="77777777" w:rsidR="007F6F51" w:rsidRPr="00863DBF" w:rsidRDefault="007F6F51" w:rsidP="007F6F51">
            <w:pPr>
              <w:pStyle w:val="AralkYok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502" w:type="pct"/>
            <w:tcBorders>
              <w:bottom w:val="single" w:sz="4" w:space="0" w:color="D9D9D9" w:themeColor="background1" w:themeShade="D9"/>
            </w:tcBorders>
          </w:tcPr>
          <w:p w14:paraId="2306D567" w14:textId="77777777" w:rsidR="007F6F51" w:rsidRPr="00863DBF" w:rsidRDefault="007F6F51" w:rsidP="007F6F51">
            <w:pPr>
              <w:pStyle w:val="AralkYok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7F6F51" w:rsidRPr="00863DBF" w14:paraId="062418A0" w14:textId="77777777" w:rsidTr="008D6B88">
        <w:trPr>
          <w:trHeight w:val="312"/>
        </w:trPr>
        <w:tc>
          <w:tcPr>
            <w:tcW w:w="801" w:type="pct"/>
            <w:shd w:val="clear" w:color="auto" w:fill="FFFFFF" w:themeFill="background1"/>
            <w:vAlign w:val="center"/>
          </w:tcPr>
          <w:p w14:paraId="12B72AFE" w14:textId="48D03C54" w:rsidR="007F6F51" w:rsidRPr="00863DBF" w:rsidRDefault="007F6F51" w:rsidP="008D6B88">
            <w:pPr>
              <w:pStyle w:val="AralkYok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20…. / 20….</w:t>
            </w:r>
          </w:p>
        </w:tc>
        <w:tc>
          <w:tcPr>
            <w:tcW w:w="338" w:type="pct"/>
            <w:shd w:val="clear" w:color="auto" w:fill="FFFFFF" w:themeFill="background1"/>
            <w:vAlign w:val="center"/>
          </w:tcPr>
          <w:p w14:paraId="17F90D18" w14:textId="77A72BA4" w:rsidR="007F6F51" w:rsidRPr="00863DBF" w:rsidRDefault="007F6F51" w:rsidP="007F6F51">
            <w:pPr>
              <w:pStyle w:val="AralkYok"/>
              <w:rPr>
                <w:rFonts w:ascii="Times New Roman" w:hAnsi="Times New Roman" w:cs="Times New Roman"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sz w:val="20"/>
                <w:szCs w:val="20"/>
              </w:rPr>
              <w:t xml:space="preserve">Güz      Bahar  </w:t>
            </w:r>
          </w:p>
        </w:tc>
        <w:tc>
          <w:tcPr>
            <w:tcW w:w="177" w:type="pct"/>
            <w:shd w:val="clear" w:color="auto" w:fill="FFFFFF" w:themeFill="background1"/>
            <w:vAlign w:val="center"/>
          </w:tcPr>
          <w:p w14:paraId="48781BBF" w14:textId="63423D91" w:rsidR="007F6F51" w:rsidRPr="00863DBF" w:rsidRDefault="00000000" w:rsidP="007F6F51">
            <w:pPr>
              <w:pStyle w:val="AralkYok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251048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F6F51" w:rsidRPr="00863DBF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F6F51" w:rsidRPr="00863DB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733381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F6F51" w:rsidRPr="00863DBF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375" w:type="pct"/>
            <w:shd w:val="clear" w:color="auto" w:fill="FFFFFF" w:themeFill="background1"/>
            <w:vAlign w:val="center"/>
          </w:tcPr>
          <w:p w14:paraId="42CD59E9" w14:textId="77777777" w:rsidR="007F6F51" w:rsidRPr="00863DBF" w:rsidRDefault="007F6F51" w:rsidP="007F6F51">
            <w:pPr>
              <w:pStyle w:val="AralkYok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2113" w:type="pct"/>
            <w:tcBorders>
              <w:bottom w:val="single" w:sz="4" w:space="0" w:color="D9D9D9" w:themeColor="background1" w:themeShade="D9"/>
            </w:tcBorders>
          </w:tcPr>
          <w:p w14:paraId="5AFF0C38" w14:textId="77777777" w:rsidR="007F6F51" w:rsidRPr="00863DBF" w:rsidRDefault="007F6F51" w:rsidP="007F6F51">
            <w:pPr>
              <w:pStyle w:val="AralkYok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42" w:type="pct"/>
            <w:tcBorders>
              <w:bottom w:val="single" w:sz="4" w:space="0" w:color="D9D9D9" w:themeColor="background1" w:themeShade="D9"/>
            </w:tcBorders>
          </w:tcPr>
          <w:p w14:paraId="0584B29D" w14:textId="77777777" w:rsidR="007F6F51" w:rsidRPr="00863DBF" w:rsidRDefault="007F6F51" w:rsidP="007F6F51">
            <w:pPr>
              <w:pStyle w:val="AralkYok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53" w:type="pct"/>
            <w:tcBorders>
              <w:bottom w:val="single" w:sz="4" w:space="0" w:color="D9D9D9" w:themeColor="background1" w:themeShade="D9"/>
            </w:tcBorders>
          </w:tcPr>
          <w:p w14:paraId="4EC4E496" w14:textId="77777777" w:rsidR="007F6F51" w:rsidRPr="00863DBF" w:rsidRDefault="007F6F51" w:rsidP="007F6F51">
            <w:pPr>
              <w:pStyle w:val="AralkYok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502" w:type="pct"/>
            <w:tcBorders>
              <w:bottom w:val="single" w:sz="4" w:space="0" w:color="D9D9D9" w:themeColor="background1" w:themeShade="D9"/>
            </w:tcBorders>
          </w:tcPr>
          <w:p w14:paraId="72822721" w14:textId="77777777" w:rsidR="007F6F51" w:rsidRPr="00863DBF" w:rsidRDefault="007F6F51" w:rsidP="007F6F51">
            <w:pPr>
              <w:pStyle w:val="AralkYok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7F6F51" w:rsidRPr="00863DBF" w14:paraId="07BBBB9E" w14:textId="77777777" w:rsidTr="008D6B88">
        <w:trPr>
          <w:trHeight w:val="312"/>
        </w:trPr>
        <w:tc>
          <w:tcPr>
            <w:tcW w:w="801" w:type="pct"/>
            <w:shd w:val="clear" w:color="auto" w:fill="FFFFFF" w:themeFill="background1"/>
            <w:vAlign w:val="center"/>
          </w:tcPr>
          <w:p w14:paraId="74A69EA7" w14:textId="23DF4504" w:rsidR="007F6F51" w:rsidRPr="00863DBF" w:rsidRDefault="007F6F51" w:rsidP="008D6B88">
            <w:pPr>
              <w:pStyle w:val="AralkYok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20…. / 20….</w:t>
            </w:r>
          </w:p>
        </w:tc>
        <w:tc>
          <w:tcPr>
            <w:tcW w:w="338" w:type="pct"/>
            <w:shd w:val="clear" w:color="auto" w:fill="FFFFFF" w:themeFill="background1"/>
            <w:vAlign w:val="center"/>
          </w:tcPr>
          <w:p w14:paraId="372156B1" w14:textId="47676B31" w:rsidR="007F6F51" w:rsidRPr="00863DBF" w:rsidRDefault="007F6F51" w:rsidP="007F6F51">
            <w:pPr>
              <w:pStyle w:val="AralkYok"/>
              <w:rPr>
                <w:rFonts w:ascii="Times New Roman" w:hAnsi="Times New Roman" w:cs="Times New Roman"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sz w:val="20"/>
                <w:szCs w:val="20"/>
              </w:rPr>
              <w:t xml:space="preserve">Güz      Bahar  </w:t>
            </w:r>
          </w:p>
        </w:tc>
        <w:tc>
          <w:tcPr>
            <w:tcW w:w="177" w:type="pct"/>
            <w:shd w:val="clear" w:color="auto" w:fill="FFFFFF" w:themeFill="background1"/>
            <w:vAlign w:val="center"/>
          </w:tcPr>
          <w:p w14:paraId="15079F0B" w14:textId="65880E3D" w:rsidR="007F6F51" w:rsidRPr="00863DBF" w:rsidRDefault="00000000" w:rsidP="007F6F51">
            <w:pPr>
              <w:pStyle w:val="AralkYok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596894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F6F51" w:rsidRPr="00863DBF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F6F51" w:rsidRPr="00863DB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55214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F6F51" w:rsidRPr="00863DBF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375" w:type="pct"/>
            <w:shd w:val="clear" w:color="auto" w:fill="FFFFFF" w:themeFill="background1"/>
            <w:vAlign w:val="center"/>
          </w:tcPr>
          <w:p w14:paraId="606D1B32" w14:textId="77777777" w:rsidR="007F6F51" w:rsidRPr="00863DBF" w:rsidRDefault="007F6F51" w:rsidP="007F6F51">
            <w:pPr>
              <w:pStyle w:val="AralkYok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2113" w:type="pct"/>
            <w:tcBorders>
              <w:bottom w:val="single" w:sz="4" w:space="0" w:color="D9D9D9" w:themeColor="background1" w:themeShade="D9"/>
            </w:tcBorders>
          </w:tcPr>
          <w:p w14:paraId="54B941D4" w14:textId="77777777" w:rsidR="007F6F51" w:rsidRPr="00863DBF" w:rsidRDefault="007F6F51" w:rsidP="007F6F51">
            <w:pPr>
              <w:pStyle w:val="AralkYok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42" w:type="pct"/>
            <w:tcBorders>
              <w:bottom w:val="single" w:sz="4" w:space="0" w:color="D9D9D9" w:themeColor="background1" w:themeShade="D9"/>
            </w:tcBorders>
          </w:tcPr>
          <w:p w14:paraId="621F34BC" w14:textId="77777777" w:rsidR="007F6F51" w:rsidRPr="00863DBF" w:rsidRDefault="007F6F51" w:rsidP="007F6F51">
            <w:pPr>
              <w:pStyle w:val="AralkYok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53" w:type="pct"/>
            <w:tcBorders>
              <w:bottom w:val="single" w:sz="4" w:space="0" w:color="D9D9D9" w:themeColor="background1" w:themeShade="D9"/>
            </w:tcBorders>
          </w:tcPr>
          <w:p w14:paraId="6236FE84" w14:textId="77777777" w:rsidR="007F6F51" w:rsidRPr="00863DBF" w:rsidRDefault="007F6F51" w:rsidP="007F6F51">
            <w:pPr>
              <w:pStyle w:val="AralkYok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502" w:type="pct"/>
            <w:tcBorders>
              <w:bottom w:val="single" w:sz="4" w:space="0" w:color="D9D9D9" w:themeColor="background1" w:themeShade="D9"/>
            </w:tcBorders>
          </w:tcPr>
          <w:p w14:paraId="72CEEF35" w14:textId="77777777" w:rsidR="007F6F51" w:rsidRPr="00863DBF" w:rsidRDefault="007F6F51" w:rsidP="007F6F51">
            <w:pPr>
              <w:pStyle w:val="AralkYok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7F6F51" w:rsidRPr="00863DBF" w14:paraId="057BA925" w14:textId="77777777" w:rsidTr="008D6B88">
        <w:trPr>
          <w:trHeight w:val="312"/>
        </w:trPr>
        <w:tc>
          <w:tcPr>
            <w:tcW w:w="801" w:type="pct"/>
            <w:shd w:val="clear" w:color="auto" w:fill="FFFFFF" w:themeFill="background1"/>
            <w:vAlign w:val="center"/>
          </w:tcPr>
          <w:p w14:paraId="7C8CF421" w14:textId="12ACFCE8" w:rsidR="007F6F51" w:rsidRPr="00863DBF" w:rsidRDefault="007F6F51" w:rsidP="008D6B88">
            <w:pPr>
              <w:pStyle w:val="AralkYok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20…. / 20….</w:t>
            </w:r>
          </w:p>
        </w:tc>
        <w:tc>
          <w:tcPr>
            <w:tcW w:w="338" w:type="pct"/>
            <w:shd w:val="clear" w:color="auto" w:fill="FFFFFF" w:themeFill="background1"/>
            <w:vAlign w:val="center"/>
          </w:tcPr>
          <w:p w14:paraId="467E9FA2" w14:textId="116EF8AC" w:rsidR="007F6F51" w:rsidRPr="00863DBF" w:rsidRDefault="007F6F51" w:rsidP="007F6F51">
            <w:pPr>
              <w:pStyle w:val="AralkYok"/>
              <w:rPr>
                <w:rFonts w:ascii="Times New Roman" w:hAnsi="Times New Roman" w:cs="Times New Roman"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sz w:val="20"/>
                <w:szCs w:val="20"/>
              </w:rPr>
              <w:t xml:space="preserve">Güz      Bahar  </w:t>
            </w:r>
          </w:p>
        </w:tc>
        <w:tc>
          <w:tcPr>
            <w:tcW w:w="177" w:type="pct"/>
            <w:shd w:val="clear" w:color="auto" w:fill="FFFFFF" w:themeFill="background1"/>
            <w:vAlign w:val="center"/>
          </w:tcPr>
          <w:p w14:paraId="02BED742" w14:textId="69468E49" w:rsidR="007F6F51" w:rsidRPr="00863DBF" w:rsidRDefault="00000000" w:rsidP="007F6F51">
            <w:pPr>
              <w:pStyle w:val="AralkYok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516608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F6F51" w:rsidRPr="00863DBF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F6F51" w:rsidRPr="00863DB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970927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F6F51" w:rsidRPr="00863DBF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375" w:type="pct"/>
            <w:shd w:val="clear" w:color="auto" w:fill="FFFFFF" w:themeFill="background1"/>
            <w:vAlign w:val="center"/>
          </w:tcPr>
          <w:p w14:paraId="6E54A470" w14:textId="77777777" w:rsidR="007F6F51" w:rsidRPr="00863DBF" w:rsidRDefault="007F6F51" w:rsidP="007F6F51">
            <w:pPr>
              <w:pStyle w:val="AralkYok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2113" w:type="pct"/>
            <w:tcBorders>
              <w:bottom w:val="single" w:sz="4" w:space="0" w:color="D9D9D9" w:themeColor="background1" w:themeShade="D9"/>
            </w:tcBorders>
          </w:tcPr>
          <w:p w14:paraId="40355600" w14:textId="77777777" w:rsidR="007F6F51" w:rsidRPr="00863DBF" w:rsidRDefault="007F6F51" w:rsidP="007F6F51">
            <w:pPr>
              <w:pStyle w:val="AralkYok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42" w:type="pct"/>
            <w:tcBorders>
              <w:bottom w:val="single" w:sz="4" w:space="0" w:color="D9D9D9" w:themeColor="background1" w:themeShade="D9"/>
            </w:tcBorders>
          </w:tcPr>
          <w:p w14:paraId="59310B66" w14:textId="77777777" w:rsidR="007F6F51" w:rsidRPr="00863DBF" w:rsidRDefault="007F6F51" w:rsidP="007F6F51">
            <w:pPr>
              <w:pStyle w:val="AralkYok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53" w:type="pct"/>
            <w:tcBorders>
              <w:bottom w:val="single" w:sz="4" w:space="0" w:color="D9D9D9" w:themeColor="background1" w:themeShade="D9"/>
            </w:tcBorders>
          </w:tcPr>
          <w:p w14:paraId="498F3A3F" w14:textId="77777777" w:rsidR="007F6F51" w:rsidRPr="00863DBF" w:rsidRDefault="007F6F51" w:rsidP="007F6F51">
            <w:pPr>
              <w:pStyle w:val="AralkYok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502" w:type="pct"/>
            <w:tcBorders>
              <w:bottom w:val="single" w:sz="4" w:space="0" w:color="D9D9D9" w:themeColor="background1" w:themeShade="D9"/>
            </w:tcBorders>
          </w:tcPr>
          <w:p w14:paraId="16BA55D6" w14:textId="77777777" w:rsidR="007F6F51" w:rsidRPr="00863DBF" w:rsidRDefault="007F6F51" w:rsidP="007F6F51">
            <w:pPr>
              <w:pStyle w:val="AralkYok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7F6F51" w:rsidRPr="00863DBF" w14:paraId="0F766896" w14:textId="77777777" w:rsidTr="008D6B88">
        <w:trPr>
          <w:trHeight w:val="312"/>
        </w:trPr>
        <w:tc>
          <w:tcPr>
            <w:tcW w:w="801" w:type="pct"/>
            <w:shd w:val="clear" w:color="auto" w:fill="FFFFFF" w:themeFill="background1"/>
            <w:vAlign w:val="center"/>
          </w:tcPr>
          <w:p w14:paraId="56AAA896" w14:textId="046C34A0" w:rsidR="007F6F51" w:rsidRPr="00863DBF" w:rsidRDefault="007F6F51" w:rsidP="008D6B88">
            <w:pPr>
              <w:pStyle w:val="AralkYok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20…. / 20….</w:t>
            </w:r>
          </w:p>
        </w:tc>
        <w:tc>
          <w:tcPr>
            <w:tcW w:w="338" w:type="pct"/>
            <w:shd w:val="clear" w:color="auto" w:fill="FFFFFF" w:themeFill="background1"/>
            <w:vAlign w:val="center"/>
          </w:tcPr>
          <w:p w14:paraId="6C126C83" w14:textId="462B7E0B" w:rsidR="007F6F51" w:rsidRPr="00863DBF" w:rsidRDefault="007F6F51" w:rsidP="007F6F51">
            <w:pPr>
              <w:pStyle w:val="AralkYok"/>
              <w:rPr>
                <w:rFonts w:ascii="Times New Roman" w:hAnsi="Times New Roman" w:cs="Times New Roman"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sz w:val="20"/>
                <w:szCs w:val="20"/>
              </w:rPr>
              <w:t xml:space="preserve">Güz      Bahar  </w:t>
            </w:r>
          </w:p>
        </w:tc>
        <w:tc>
          <w:tcPr>
            <w:tcW w:w="177" w:type="pct"/>
            <w:shd w:val="clear" w:color="auto" w:fill="FFFFFF" w:themeFill="background1"/>
            <w:vAlign w:val="center"/>
          </w:tcPr>
          <w:p w14:paraId="19D9DE9E" w14:textId="0D8F5460" w:rsidR="007F6F51" w:rsidRPr="00863DBF" w:rsidRDefault="00000000" w:rsidP="007F6F51">
            <w:pPr>
              <w:pStyle w:val="AralkYok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656211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F6F51" w:rsidRPr="00863DBF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F6F51" w:rsidRPr="00863DB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065231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F6F51" w:rsidRPr="00863DBF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375" w:type="pct"/>
            <w:shd w:val="clear" w:color="auto" w:fill="FFFFFF" w:themeFill="background1"/>
            <w:vAlign w:val="center"/>
          </w:tcPr>
          <w:p w14:paraId="563E2525" w14:textId="77777777" w:rsidR="007F6F51" w:rsidRPr="00863DBF" w:rsidRDefault="007F6F51" w:rsidP="007F6F51">
            <w:pPr>
              <w:pStyle w:val="AralkYok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2113" w:type="pct"/>
            <w:tcBorders>
              <w:bottom w:val="single" w:sz="4" w:space="0" w:color="D9D9D9" w:themeColor="background1" w:themeShade="D9"/>
            </w:tcBorders>
          </w:tcPr>
          <w:p w14:paraId="2923DCCD" w14:textId="77777777" w:rsidR="007F6F51" w:rsidRPr="00863DBF" w:rsidRDefault="007F6F51" w:rsidP="007F6F51">
            <w:pPr>
              <w:pStyle w:val="AralkYok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42" w:type="pct"/>
            <w:tcBorders>
              <w:bottom w:val="single" w:sz="4" w:space="0" w:color="D9D9D9" w:themeColor="background1" w:themeShade="D9"/>
            </w:tcBorders>
          </w:tcPr>
          <w:p w14:paraId="5FDA6E93" w14:textId="77777777" w:rsidR="007F6F51" w:rsidRPr="00863DBF" w:rsidRDefault="007F6F51" w:rsidP="007F6F51">
            <w:pPr>
              <w:pStyle w:val="AralkYok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53" w:type="pct"/>
            <w:tcBorders>
              <w:bottom w:val="single" w:sz="4" w:space="0" w:color="D9D9D9" w:themeColor="background1" w:themeShade="D9"/>
            </w:tcBorders>
          </w:tcPr>
          <w:p w14:paraId="59D0EFE4" w14:textId="77777777" w:rsidR="007F6F51" w:rsidRPr="00863DBF" w:rsidRDefault="007F6F51" w:rsidP="007F6F51">
            <w:pPr>
              <w:pStyle w:val="AralkYok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502" w:type="pct"/>
            <w:tcBorders>
              <w:bottom w:val="single" w:sz="4" w:space="0" w:color="D9D9D9" w:themeColor="background1" w:themeShade="D9"/>
            </w:tcBorders>
          </w:tcPr>
          <w:p w14:paraId="3F8FECA6" w14:textId="77777777" w:rsidR="007F6F51" w:rsidRPr="00863DBF" w:rsidRDefault="007F6F51" w:rsidP="007F6F51">
            <w:pPr>
              <w:pStyle w:val="AralkYok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0A183CD0" w14:textId="77777777" w:rsidR="008420FE" w:rsidRPr="00863DBF" w:rsidRDefault="008420FE" w:rsidP="000C5609">
      <w:pPr>
        <w:pStyle w:val="AralkYok"/>
        <w:rPr>
          <w:rFonts w:ascii="Times New Roman" w:hAnsi="Times New Roman" w:cs="Times New Roman"/>
          <w:sz w:val="20"/>
          <w:szCs w:val="20"/>
        </w:rPr>
      </w:pPr>
    </w:p>
    <w:p w14:paraId="00A538EB" w14:textId="53E44DEE" w:rsidR="00B3301A" w:rsidRPr="00E52534" w:rsidRDefault="00B3301A" w:rsidP="00E52534">
      <w:pPr>
        <w:rPr>
          <w:rFonts w:ascii="Times New Roman" w:hAnsi="Times New Roman" w:cs="Times New Roman"/>
          <w:b/>
          <w:bCs/>
        </w:rPr>
      </w:pPr>
    </w:p>
    <w:sectPr w:rsidR="00B3301A" w:rsidRPr="00E52534" w:rsidSect="0065364A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134" w:right="1134" w:bottom="1418" w:left="1134" w:header="567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7C084D" w14:textId="77777777" w:rsidR="00BC3AA1" w:rsidRDefault="00BC3AA1" w:rsidP="00534F7F">
      <w:pPr>
        <w:spacing w:after="0" w:line="240" w:lineRule="auto"/>
      </w:pPr>
      <w:r>
        <w:separator/>
      </w:r>
    </w:p>
  </w:endnote>
  <w:endnote w:type="continuationSeparator" w:id="0">
    <w:p w14:paraId="4DC70579" w14:textId="77777777" w:rsidR="00BC3AA1" w:rsidRDefault="00BC3AA1" w:rsidP="00534F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ABD51C" w14:textId="77777777" w:rsidR="00A354CE" w:rsidRPr="006256B5" w:rsidRDefault="00A354CE" w:rsidP="006256B5">
    <w:pPr>
      <w:pStyle w:val="AralkYok"/>
      <w:pBdr>
        <w:top w:val="single" w:sz="4" w:space="1" w:color="BFBFBF" w:themeColor="background1" w:themeShade="BF"/>
      </w:pBdr>
      <w:shd w:val="clear" w:color="auto" w:fill="AE535C"/>
      <w:rPr>
        <w:sz w:val="2"/>
        <w:szCs w:val="2"/>
      </w:rPr>
    </w:pPr>
  </w:p>
  <w:tbl>
    <w:tblPr>
      <w:tblStyle w:val="TabloKlavuzu"/>
      <w:tblW w:w="96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66"/>
      <w:gridCol w:w="259"/>
      <w:gridCol w:w="2898"/>
      <w:gridCol w:w="283"/>
      <w:gridCol w:w="1559"/>
      <w:gridCol w:w="284"/>
      <w:gridCol w:w="2556"/>
      <w:gridCol w:w="1134"/>
    </w:tblGrid>
    <w:tr w:rsidR="00626E17" w:rsidRPr="0081560B" w14:paraId="34669050" w14:textId="77777777" w:rsidTr="00E707D5">
      <w:trPr>
        <w:trHeight w:val="559"/>
      </w:trPr>
      <w:tc>
        <w:tcPr>
          <w:tcW w:w="666" w:type="dxa"/>
        </w:tcPr>
        <w:p w14:paraId="20183D6E" w14:textId="77777777" w:rsidR="00626E17" w:rsidRPr="00747F3B" w:rsidRDefault="00626E17" w:rsidP="00626E17">
          <w:pPr>
            <w:pStyle w:val="AltBilgi"/>
            <w:jc w:val="right"/>
            <w:rPr>
              <w:rFonts w:ascii="Cambria" w:hAnsi="Cambria"/>
              <w:b/>
              <w:color w:val="A6192E"/>
              <w:sz w:val="16"/>
              <w:szCs w:val="16"/>
            </w:rPr>
          </w:pPr>
          <w:r w:rsidRPr="00747F3B">
            <w:rPr>
              <w:rFonts w:ascii="Cambria" w:hAnsi="Cambria"/>
              <w:b/>
              <w:color w:val="A6192E"/>
              <w:sz w:val="16"/>
              <w:szCs w:val="16"/>
            </w:rPr>
            <w:t>Adres</w:t>
          </w:r>
        </w:p>
      </w:tc>
      <w:tc>
        <w:tcPr>
          <w:tcW w:w="259" w:type="dxa"/>
        </w:tcPr>
        <w:p w14:paraId="5CF96D91" w14:textId="77777777" w:rsidR="00626E17" w:rsidRPr="00747F3B" w:rsidRDefault="00626E17" w:rsidP="00626E17">
          <w:pPr>
            <w:pStyle w:val="AltBilgi"/>
            <w:rPr>
              <w:rFonts w:ascii="Cambria" w:hAnsi="Cambria"/>
              <w:color w:val="A6192E"/>
              <w:sz w:val="16"/>
              <w:szCs w:val="16"/>
            </w:rPr>
          </w:pPr>
          <w:r w:rsidRPr="00747F3B">
            <w:rPr>
              <w:rFonts w:ascii="Cambria" w:hAnsi="Cambria"/>
              <w:color w:val="A6192E"/>
              <w:sz w:val="16"/>
              <w:szCs w:val="16"/>
            </w:rPr>
            <w:t>:</w:t>
          </w:r>
        </w:p>
      </w:tc>
      <w:tc>
        <w:tcPr>
          <w:tcW w:w="2898" w:type="dxa"/>
        </w:tcPr>
        <w:p w14:paraId="67ED2DE3" w14:textId="77777777" w:rsidR="00626E17" w:rsidRPr="0081560B" w:rsidRDefault="00626E17" w:rsidP="00626E17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Osmaniye Korkut Ata Üniversitesi</w:t>
          </w:r>
          <w:r w:rsidRPr="0081560B">
            <w:rPr>
              <w:rFonts w:ascii="Cambria" w:hAnsi="Cambria"/>
              <w:sz w:val="16"/>
              <w:szCs w:val="16"/>
            </w:rPr>
            <w:t xml:space="preserve"> </w:t>
          </w:r>
          <w:r>
            <w:rPr>
              <w:rFonts w:ascii="Cambria" w:hAnsi="Cambria"/>
              <w:sz w:val="16"/>
              <w:szCs w:val="16"/>
            </w:rPr>
            <w:t>Rektörlüğü</w:t>
          </w:r>
          <w:r w:rsidRPr="0081560B">
            <w:rPr>
              <w:rFonts w:ascii="Cambria" w:hAnsi="Cambria"/>
              <w:sz w:val="16"/>
              <w:szCs w:val="16"/>
            </w:rPr>
            <w:t xml:space="preserve"> </w:t>
          </w:r>
          <w:r>
            <w:rPr>
              <w:rFonts w:ascii="Cambria" w:hAnsi="Cambria"/>
              <w:sz w:val="16"/>
              <w:szCs w:val="16"/>
            </w:rPr>
            <w:t>80000</w:t>
          </w:r>
          <w:r w:rsidRPr="0081560B">
            <w:rPr>
              <w:rFonts w:ascii="Cambria" w:hAnsi="Cambria"/>
              <w:sz w:val="16"/>
              <w:szCs w:val="16"/>
            </w:rPr>
            <w:t xml:space="preserve"> Merkez/</w:t>
          </w:r>
          <w:r>
            <w:rPr>
              <w:rFonts w:ascii="Cambria" w:hAnsi="Cambria"/>
              <w:sz w:val="16"/>
              <w:szCs w:val="16"/>
            </w:rPr>
            <w:t>OSMANİYE</w:t>
          </w:r>
        </w:p>
      </w:tc>
      <w:tc>
        <w:tcPr>
          <w:tcW w:w="283" w:type="dxa"/>
        </w:tcPr>
        <w:p w14:paraId="110651FB" w14:textId="77777777" w:rsidR="00626E17" w:rsidRPr="0081560B" w:rsidRDefault="00626E17" w:rsidP="00626E17">
          <w:pPr>
            <w:pStyle w:val="AltBilgi"/>
            <w:rPr>
              <w:rFonts w:ascii="Cambria" w:hAnsi="Cambria"/>
              <w:sz w:val="16"/>
              <w:szCs w:val="16"/>
            </w:rPr>
          </w:pPr>
        </w:p>
      </w:tc>
      <w:tc>
        <w:tcPr>
          <w:tcW w:w="1559" w:type="dxa"/>
        </w:tcPr>
        <w:p w14:paraId="3A83CEF8" w14:textId="77777777" w:rsidR="00626E17" w:rsidRPr="00747F3B" w:rsidRDefault="00626E17" w:rsidP="00626E17">
          <w:pPr>
            <w:pStyle w:val="AltBilgi"/>
            <w:jc w:val="right"/>
            <w:rPr>
              <w:rFonts w:ascii="Cambria" w:hAnsi="Cambria"/>
              <w:b/>
              <w:color w:val="A6192E"/>
              <w:sz w:val="16"/>
              <w:szCs w:val="16"/>
            </w:rPr>
          </w:pPr>
          <w:r w:rsidRPr="00747F3B">
            <w:rPr>
              <w:rFonts w:ascii="Cambria" w:hAnsi="Cambria"/>
              <w:b/>
              <w:color w:val="A6192E"/>
              <w:sz w:val="16"/>
              <w:szCs w:val="16"/>
            </w:rPr>
            <w:t>Telefon</w:t>
          </w:r>
        </w:p>
        <w:p w14:paraId="6DA7D031" w14:textId="77777777" w:rsidR="00626E17" w:rsidRPr="00747F3B" w:rsidRDefault="00626E17" w:rsidP="00626E17">
          <w:pPr>
            <w:pStyle w:val="AltBilgi"/>
            <w:jc w:val="right"/>
            <w:rPr>
              <w:rFonts w:ascii="Cambria" w:hAnsi="Cambria"/>
              <w:b/>
              <w:color w:val="A6192E"/>
              <w:sz w:val="16"/>
              <w:szCs w:val="16"/>
            </w:rPr>
          </w:pPr>
          <w:r w:rsidRPr="00747F3B">
            <w:rPr>
              <w:rFonts w:ascii="Cambria" w:hAnsi="Cambria"/>
              <w:b/>
              <w:color w:val="A6192E"/>
              <w:sz w:val="16"/>
              <w:szCs w:val="16"/>
            </w:rPr>
            <w:t>İnternet Adresi</w:t>
          </w:r>
        </w:p>
        <w:p w14:paraId="59EAC84F" w14:textId="77777777" w:rsidR="00626E17" w:rsidRPr="00747F3B" w:rsidRDefault="00626E17" w:rsidP="00626E17">
          <w:pPr>
            <w:pStyle w:val="AltBilgi"/>
            <w:jc w:val="right"/>
            <w:rPr>
              <w:rFonts w:ascii="Cambria" w:hAnsi="Cambria"/>
              <w:color w:val="A6192E"/>
              <w:sz w:val="16"/>
              <w:szCs w:val="16"/>
            </w:rPr>
          </w:pPr>
          <w:r w:rsidRPr="00747F3B">
            <w:rPr>
              <w:rFonts w:ascii="Cambria" w:hAnsi="Cambria"/>
              <w:b/>
              <w:color w:val="A6192E"/>
              <w:sz w:val="16"/>
              <w:szCs w:val="16"/>
            </w:rPr>
            <w:t>E-Posta</w:t>
          </w:r>
        </w:p>
      </w:tc>
      <w:tc>
        <w:tcPr>
          <w:tcW w:w="284" w:type="dxa"/>
        </w:tcPr>
        <w:p w14:paraId="1F1356BE" w14:textId="77777777" w:rsidR="00626E17" w:rsidRPr="00747F3B" w:rsidRDefault="00626E17" w:rsidP="00626E17">
          <w:pPr>
            <w:pStyle w:val="AltBilgi"/>
            <w:rPr>
              <w:rFonts w:ascii="Cambria" w:hAnsi="Cambria"/>
              <w:color w:val="A6192E"/>
              <w:sz w:val="16"/>
              <w:szCs w:val="16"/>
            </w:rPr>
          </w:pPr>
          <w:r w:rsidRPr="00747F3B">
            <w:rPr>
              <w:rFonts w:ascii="Cambria" w:hAnsi="Cambria"/>
              <w:color w:val="A6192E"/>
              <w:sz w:val="16"/>
              <w:szCs w:val="16"/>
            </w:rPr>
            <w:t>:</w:t>
          </w:r>
        </w:p>
        <w:p w14:paraId="43F37AE9" w14:textId="77777777" w:rsidR="00626E17" w:rsidRPr="00747F3B" w:rsidRDefault="00626E17" w:rsidP="00626E17">
          <w:pPr>
            <w:pStyle w:val="AltBilgi"/>
            <w:rPr>
              <w:rFonts w:ascii="Cambria" w:hAnsi="Cambria"/>
              <w:color w:val="A6192E"/>
              <w:sz w:val="16"/>
              <w:szCs w:val="16"/>
            </w:rPr>
          </w:pPr>
          <w:r w:rsidRPr="00747F3B">
            <w:rPr>
              <w:rFonts w:ascii="Cambria" w:hAnsi="Cambria"/>
              <w:color w:val="A6192E"/>
              <w:sz w:val="16"/>
              <w:szCs w:val="16"/>
            </w:rPr>
            <w:t>:</w:t>
          </w:r>
        </w:p>
        <w:p w14:paraId="6EBF05D9" w14:textId="77777777" w:rsidR="00626E17" w:rsidRPr="00747F3B" w:rsidRDefault="00626E17" w:rsidP="00626E17">
          <w:pPr>
            <w:pStyle w:val="AltBilgi"/>
            <w:rPr>
              <w:rFonts w:ascii="Cambria" w:hAnsi="Cambria"/>
              <w:color w:val="A6192E"/>
              <w:sz w:val="16"/>
              <w:szCs w:val="16"/>
            </w:rPr>
          </w:pPr>
          <w:r w:rsidRPr="00747F3B">
            <w:rPr>
              <w:rFonts w:ascii="Cambria" w:hAnsi="Cambria"/>
              <w:color w:val="A6192E"/>
              <w:sz w:val="16"/>
              <w:szCs w:val="16"/>
            </w:rPr>
            <w:t>:</w:t>
          </w:r>
        </w:p>
      </w:tc>
      <w:tc>
        <w:tcPr>
          <w:tcW w:w="2556" w:type="dxa"/>
        </w:tcPr>
        <w:p w14:paraId="3150416E" w14:textId="77777777" w:rsidR="00626E17" w:rsidRPr="0081560B" w:rsidRDefault="00626E17" w:rsidP="00626E17">
          <w:pPr>
            <w:pStyle w:val="AltBilgi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>03</w:t>
          </w:r>
          <w:r>
            <w:rPr>
              <w:rFonts w:ascii="Cambria" w:hAnsi="Cambria"/>
              <w:sz w:val="16"/>
              <w:szCs w:val="16"/>
            </w:rPr>
            <w:t>28 827 10 00</w:t>
          </w:r>
        </w:p>
        <w:p w14:paraId="6EEAEC81" w14:textId="77777777" w:rsidR="00626E17" w:rsidRPr="0081560B" w:rsidRDefault="00626E17" w:rsidP="00626E17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www</w:t>
          </w:r>
          <w:r w:rsidRPr="0081560B">
            <w:rPr>
              <w:rFonts w:ascii="Cambria" w:hAnsi="Cambria"/>
              <w:sz w:val="16"/>
              <w:szCs w:val="16"/>
            </w:rPr>
            <w:t>.</w:t>
          </w:r>
          <w:r>
            <w:rPr>
              <w:rFonts w:ascii="Cambria" w:hAnsi="Cambria"/>
              <w:sz w:val="16"/>
              <w:szCs w:val="16"/>
            </w:rPr>
            <w:t>osmaniye</w:t>
          </w:r>
          <w:r w:rsidRPr="0081560B">
            <w:rPr>
              <w:rFonts w:ascii="Cambria" w:hAnsi="Cambria"/>
              <w:sz w:val="16"/>
              <w:szCs w:val="16"/>
            </w:rPr>
            <w:t>.edu.tr</w:t>
          </w:r>
        </w:p>
        <w:p w14:paraId="457FFF02" w14:textId="77777777" w:rsidR="00626E17" w:rsidRPr="0081560B" w:rsidRDefault="00626E17" w:rsidP="00626E17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info</w:t>
          </w:r>
          <w:r w:rsidRPr="0081560B">
            <w:rPr>
              <w:rFonts w:ascii="Cambria" w:hAnsi="Cambria"/>
              <w:sz w:val="16"/>
              <w:szCs w:val="16"/>
            </w:rPr>
            <w:t>@</w:t>
          </w:r>
          <w:r>
            <w:rPr>
              <w:rFonts w:ascii="Cambria" w:hAnsi="Cambria"/>
              <w:sz w:val="16"/>
              <w:szCs w:val="16"/>
            </w:rPr>
            <w:t>osmaniye</w:t>
          </w:r>
          <w:r w:rsidRPr="0081560B">
            <w:rPr>
              <w:rFonts w:ascii="Cambria" w:hAnsi="Cambria"/>
              <w:sz w:val="16"/>
              <w:szCs w:val="16"/>
            </w:rPr>
            <w:t>.edu.tr</w:t>
          </w:r>
        </w:p>
      </w:tc>
      <w:tc>
        <w:tcPr>
          <w:tcW w:w="1134" w:type="dxa"/>
        </w:tcPr>
        <w:p w14:paraId="5A66CA2A" w14:textId="77777777" w:rsidR="00626E17" w:rsidRPr="00747F3B" w:rsidRDefault="00626E17" w:rsidP="00E707D5">
          <w:pPr>
            <w:pStyle w:val="AltBilgi"/>
            <w:rPr>
              <w:rFonts w:ascii="Cambria" w:hAnsi="Cambria"/>
              <w:b/>
              <w:bCs/>
              <w:sz w:val="16"/>
              <w:szCs w:val="16"/>
            </w:rPr>
          </w:pPr>
          <w:r w:rsidRPr="00747F3B">
            <w:rPr>
              <w:rFonts w:ascii="Cambria" w:hAnsi="Cambria"/>
              <w:b/>
              <w:bCs/>
              <w:color w:val="A6192E"/>
              <w:sz w:val="16"/>
              <w:szCs w:val="16"/>
            </w:rPr>
            <w:t xml:space="preserve">Sayfa </w:t>
          </w:r>
          <w:r w:rsidRPr="00747F3B">
            <w:rPr>
              <w:rFonts w:ascii="Cambria" w:hAnsi="Cambria"/>
              <w:b/>
              <w:bCs/>
              <w:color w:val="A6192E"/>
              <w:sz w:val="16"/>
              <w:szCs w:val="16"/>
            </w:rPr>
            <w:fldChar w:fldCharType="begin"/>
          </w:r>
          <w:r w:rsidRPr="00747F3B">
            <w:rPr>
              <w:rFonts w:ascii="Cambria" w:hAnsi="Cambria"/>
              <w:b/>
              <w:bCs/>
              <w:color w:val="A6192E"/>
              <w:sz w:val="16"/>
              <w:szCs w:val="16"/>
            </w:rPr>
            <w:instrText>PAGE  \* Arabic  \* MERGEFORMAT</w:instrText>
          </w:r>
          <w:r w:rsidRPr="00747F3B">
            <w:rPr>
              <w:rFonts w:ascii="Cambria" w:hAnsi="Cambria"/>
              <w:b/>
              <w:bCs/>
              <w:color w:val="A6192E"/>
              <w:sz w:val="16"/>
              <w:szCs w:val="16"/>
            </w:rPr>
            <w:fldChar w:fldCharType="separate"/>
          </w:r>
          <w:r w:rsidRPr="00747F3B">
            <w:rPr>
              <w:rFonts w:ascii="Cambria" w:hAnsi="Cambria"/>
              <w:b/>
              <w:bCs/>
              <w:noProof/>
              <w:color w:val="A6192E"/>
              <w:sz w:val="16"/>
              <w:szCs w:val="16"/>
            </w:rPr>
            <w:t>1</w:t>
          </w:r>
          <w:r w:rsidRPr="00747F3B">
            <w:rPr>
              <w:rFonts w:ascii="Cambria" w:hAnsi="Cambria"/>
              <w:b/>
              <w:bCs/>
              <w:color w:val="A6192E"/>
              <w:sz w:val="16"/>
              <w:szCs w:val="16"/>
            </w:rPr>
            <w:fldChar w:fldCharType="end"/>
          </w:r>
          <w:r w:rsidRPr="00747F3B">
            <w:rPr>
              <w:rFonts w:ascii="Cambria" w:hAnsi="Cambria"/>
              <w:b/>
              <w:bCs/>
              <w:color w:val="A6192E"/>
              <w:sz w:val="16"/>
              <w:szCs w:val="16"/>
            </w:rPr>
            <w:t xml:space="preserve"> / </w:t>
          </w:r>
          <w:r w:rsidRPr="00747F3B">
            <w:rPr>
              <w:rFonts w:ascii="Cambria" w:hAnsi="Cambria"/>
              <w:b/>
              <w:bCs/>
              <w:color w:val="A6192E"/>
              <w:sz w:val="16"/>
              <w:szCs w:val="16"/>
            </w:rPr>
            <w:fldChar w:fldCharType="begin"/>
          </w:r>
          <w:r w:rsidRPr="00747F3B">
            <w:rPr>
              <w:rFonts w:ascii="Cambria" w:hAnsi="Cambria"/>
              <w:b/>
              <w:bCs/>
              <w:color w:val="A6192E"/>
              <w:sz w:val="16"/>
              <w:szCs w:val="16"/>
            </w:rPr>
            <w:instrText>NUMPAGES  \* Arabic  \* MERGEFORMAT</w:instrText>
          </w:r>
          <w:r w:rsidRPr="00747F3B">
            <w:rPr>
              <w:rFonts w:ascii="Cambria" w:hAnsi="Cambria"/>
              <w:b/>
              <w:bCs/>
              <w:color w:val="A6192E"/>
              <w:sz w:val="16"/>
              <w:szCs w:val="16"/>
            </w:rPr>
            <w:fldChar w:fldCharType="separate"/>
          </w:r>
          <w:r w:rsidRPr="00747F3B">
            <w:rPr>
              <w:rFonts w:ascii="Cambria" w:hAnsi="Cambria"/>
              <w:b/>
              <w:bCs/>
              <w:noProof/>
              <w:color w:val="A6192E"/>
              <w:sz w:val="16"/>
              <w:szCs w:val="16"/>
            </w:rPr>
            <w:t>1</w:t>
          </w:r>
          <w:r w:rsidRPr="00747F3B">
            <w:rPr>
              <w:rFonts w:ascii="Cambria" w:hAnsi="Cambria"/>
              <w:b/>
              <w:bCs/>
              <w:color w:val="A6192E"/>
              <w:sz w:val="16"/>
              <w:szCs w:val="16"/>
            </w:rPr>
            <w:fldChar w:fldCharType="end"/>
          </w:r>
        </w:p>
      </w:tc>
    </w:tr>
  </w:tbl>
  <w:p w14:paraId="5D57877B" w14:textId="77777777" w:rsidR="00240ED2" w:rsidRPr="00240ED2" w:rsidRDefault="00240ED2" w:rsidP="004023B0">
    <w:pPr>
      <w:pStyle w:val="AltBilgi"/>
      <w:rPr>
        <w:rFonts w:ascii="Cambria" w:hAnsi="Cambria"/>
        <w:i/>
        <w:sz w:val="6"/>
        <w:szCs w:val="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oKlavuzu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66"/>
      <w:gridCol w:w="260"/>
      <w:gridCol w:w="2897"/>
      <w:gridCol w:w="283"/>
      <w:gridCol w:w="1559"/>
      <w:gridCol w:w="283"/>
      <w:gridCol w:w="2693"/>
      <w:gridCol w:w="997"/>
    </w:tblGrid>
    <w:tr w:rsidR="00710E7A" w:rsidRPr="0081560B" w14:paraId="6B4A7582" w14:textId="77777777" w:rsidTr="00710E7A">
      <w:trPr>
        <w:trHeight w:val="559"/>
      </w:trPr>
      <w:tc>
        <w:tcPr>
          <w:tcW w:w="345" w:type="pct"/>
        </w:tcPr>
        <w:p w14:paraId="3944B822" w14:textId="77777777" w:rsidR="00710E7A" w:rsidRPr="00747F3B" w:rsidRDefault="00710E7A" w:rsidP="00710E7A">
          <w:pPr>
            <w:pStyle w:val="AltBilgi"/>
            <w:jc w:val="right"/>
            <w:rPr>
              <w:rFonts w:ascii="Cambria" w:hAnsi="Cambria"/>
              <w:b/>
              <w:color w:val="A6192E"/>
              <w:sz w:val="16"/>
              <w:szCs w:val="16"/>
            </w:rPr>
          </w:pPr>
          <w:r w:rsidRPr="00747F3B">
            <w:rPr>
              <w:rFonts w:ascii="Cambria" w:hAnsi="Cambria"/>
              <w:b/>
              <w:color w:val="A6192E"/>
              <w:sz w:val="16"/>
              <w:szCs w:val="16"/>
            </w:rPr>
            <w:t>Adres</w:t>
          </w:r>
        </w:p>
      </w:tc>
      <w:tc>
        <w:tcPr>
          <w:tcW w:w="134" w:type="pct"/>
        </w:tcPr>
        <w:p w14:paraId="1C58D0C9" w14:textId="77777777" w:rsidR="00710E7A" w:rsidRPr="00747F3B" w:rsidRDefault="00710E7A" w:rsidP="00710E7A">
          <w:pPr>
            <w:pStyle w:val="AltBilgi"/>
            <w:rPr>
              <w:rFonts w:ascii="Cambria" w:hAnsi="Cambria"/>
              <w:color w:val="A6192E"/>
              <w:sz w:val="16"/>
              <w:szCs w:val="16"/>
            </w:rPr>
          </w:pPr>
          <w:r w:rsidRPr="00747F3B">
            <w:rPr>
              <w:rFonts w:ascii="Cambria" w:hAnsi="Cambria"/>
              <w:color w:val="A6192E"/>
              <w:sz w:val="16"/>
              <w:szCs w:val="16"/>
            </w:rPr>
            <w:t>:</w:t>
          </w:r>
        </w:p>
      </w:tc>
      <w:tc>
        <w:tcPr>
          <w:tcW w:w="1503" w:type="pct"/>
        </w:tcPr>
        <w:p w14:paraId="164E8018" w14:textId="77777777" w:rsidR="00710E7A" w:rsidRPr="0081560B" w:rsidRDefault="00710E7A" w:rsidP="00710E7A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Osmaniye Korkut Ata Üniversitesi</w:t>
          </w:r>
          <w:r w:rsidRPr="0081560B">
            <w:rPr>
              <w:rFonts w:ascii="Cambria" w:hAnsi="Cambria"/>
              <w:sz w:val="16"/>
              <w:szCs w:val="16"/>
            </w:rPr>
            <w:t xml:space="preserve"> </w:t>
          </w:r>
          <w:r>
            <w:rPr>
              <w:rFonts w:ascii="Cambria" w:hAnsi="Cambria"/>
              <w:sz w:val="16"/>
              <w:szCs w:val="16"/>
            </w:rPr>
            <w:t>Rektörlüğü</w:t>
          </w:r>
          <w:r w:rsidRPr="0081560B">
            <w:rPr>
              <w:rFonts w:ascii="Cambria" w:hAnsi="Cambria"/>
              <w:sz w:val="16"/>
              <w:szCs w:val="16"/>
            </w:rPr>
            <w:t xml:space="preserve"> </w:t>
          </w:r>
          <w:r>
            <w:rPr>
              <w:rFonts w:ascii="Cambria" w:hAnsi="Cambria"/>
              <w:sz w:val="16"/>
              <w:szCs w:val="16"/>
            </w:rPr>
            <w:t>80000</w:t>
          </w:r>
          <w:r w:rsidRPr="0081560B">
            <w:rPr>
              <w:rFonts w:ascii="Cambria" w:hAnsi="Cambria"/>
              <w:sz w:val="16"/>
              <w:szCs w:val="16"/>
            </w:rPr>
            <w:t xml:space="preserve"> Merkez/</w:t>
          </w:r>
          <w:r>
            <w:rPr>
              <w:rFonts w:ascii="Cambria" w:hAnsi="Cambria"/>
              <w:sz w:val="16"/>
              <w:szCs w:val="16"/>
            </w:rPr>
            <w:t>OSMANİYE</w:t>
          </w:r>
        </w:p>
      </w:tc>
      <w:tc>
        <w:tcPr>
          <w:tcW w:w="147" w:type="pct"/>
        </w:tcPr>
        <w:p w14:paraId="5C94E0B9" w14:textId="77777777" w:rsidR="00710E7A" w:rsidRPr="0081560B" w:rsidRDefault="00710E7A" w:rsidP="00710E7A">
          <w:pPr>
            <w:pStyle w:val="AltBilgi"/>
            <w:rPr>
              <w:rFonts w:ascii="Cambria" w:hAnsi="Cambria"/>
              <w:sz w:val="16"/>
              <w:szCs w:val="16"/>
            </w:rPr>
          </w:pPr>
        </w:p>
      </w:tc>
      <w:tc>
        <w:tcPr>
          <w:tcW w:w="809" w:type="pct"/>
        </w:tcPr>
        <w:p w14:paraId="567E0866" w14:textId="77777777" w:rsidR="00710E7A" w:rsidRPr="00747F3B" w:rsidRDefault="00710E7A" w:rsidP="00710E7A">
          <w:pPr>
            <w:pStyle w:val="AltBilgi"/>
            <w:jc w:val="right"/>
            <w:rPr>
              <w:rFonts w:ascii="Cambria" w:hAnsi="Cambria"/>
              <w:b/>
              <w:color w:val="A6192E"/>
              <w:sz w:val="16"/>
              <w:szCs w:val="16"/>
            </w:rPr>
          </w:pPr>
          <w:r w:rsidRPr="00747F3B">
            <w:rPr>
              <w:rFonts w:ascii="Cambria" w:hAnsi="Cambria"/>
              <w:b/>
              <w:color w:val="A6192E"/>
              <w:sz w:val="16"/>
              <w:szCs w:val="16"/>
            </w:rPr>
            <w:t>Telefon</w:t>
          </w:r>
        </w:p>
        <w:p w14:paraId="3C15202D" w14:textId="77777777" w:rsidR="00710E7A" w:rsidRPr="00747F3B" w:rsidRDefault="00710E7A" w:rsidP="00710E7A">
          <w:pPr>
            <w:pStyle w:val="AltBilgi"/>
            <w:jc w:val="right"/>
            <w:rPr>
              <w:rFonts w:ascii="Cambria" w:hAnsi="Cambria"/>
              <w:b/>
              <w:color w:val="A6192E"/>
              <w:sz w:val="16"/>
              <w:szCs w:val="16"/>
            </w:rPr>
          </w:pPr>
          <w:r w:rsidRPr="00747F3B">
            <w:rPr>
              <w:rFonts w:ascii="Cambria" w:hAnsi="Cambria"/>
              <w:b/>
              <w:color w:val="A6192E"/>
              <w:sz w:val="16"/>
              <w:szCs w:val="16"/>
            </w:rPr>
            <w:t>İnternet Adresi</w:t>
          </w:r>
        </w:p>
        <w:p w14:paraId="11802023" w14:textId="77777777" w:rsidR="00710E7A" w:rsidRPr="00747F3B" w:rsidRDefault="00710E7A" w:rsidP="00710E7A">
          <w:pPr>
            <w:pStyle w:val="AltBilgi"/>
            <w:jc w:val="right"/>
            <w:rPr>
              <w:rFonts w:ascii="Cambria" w:hAnsi="Cambria"/>
              <w:color w:val="A6192E"/>
              <w:sz w:val="16"/>
              <w:szCs w:val="16"/>
            </w:rPr>
          </w:pPr>
          <w:r w:rsidRPr="00747F3B">
            <w:rPr>
              <w:rFonts w:ascii="Cambria" w:hAnsi="Cambria"/>
              <w:b/>
              <w:color w:val="A6192E"/>
              <w:sz w:val="16"/>
              <w:szCs w:val="16"/>
            </w:rPr>
            <w:t>E-Posta</w:t>
          </w:r>
        </w:p>
      </w:tc>
      <w:tc>
        <w:tcPr>
          <w:tcW w:w="147" w:type="pct"/>
        </w:tcPr>
        <w:p w14:paraId="7B5DA49F" w14:textId="77777777" w:rsidR="00710E7A" w:rsidRPr="00747F3B" w:rsidRDefault="00710E7A" w:rsidP="00710E7A">
          <w:pPr>
            <w:pStyle w:val="AltBilgi"/>
            <w:rPr>
              <w:rFonts w:ascii="Cambria" w:hAnsi="Cambria"/>
              <w:color w:val="A6192E"/>
              <w:sz w:val="16"/>
              <w:szCs w:val="16"/>
            </w:rPr>
          </w:pPr>
          <w:r w:rsidRPr="00747F3B">
            <w:rPr>
              <w:rFonts w:ascii="Cambria" w:hAnsi="Cambria"/>
              <w:color w:val="A6192E"/>
              <w:sz w:val="16"/>
              <w:szCs w:val="16"/>
            </w:rPr>
            <w:t>:</w:t>
          </w:r>
        </w:p>
        <w:p w14:paraId="528153A8" w14:textId="77777777" w:rsidR="00710E7A" w:rsidRPr="00747F3B" w:rsidRDefault="00710E7A" w:rsidP="00710E7A">
          <w:pPr>
            <w:pStyle w:val="AltBilgi"/>
            <w:rPr>
              <w:rFonts w:ascii="Cambria" w:hAnsi="Cambria"/>
              <w:color w:val="A6192E"/>
              <w:sz w:val="16"/>
              <w:szCs w:val="16"/>
            </w:rPr>
          </w:pPr>
          <w:r w:rsidRPr="00747F3B">
            <w:rPr>
              <w:rFonts w:ascii="Cambria" w:hAnsi="Cambria"/>
              <w:color w:val="A6192E"/>
              <w:sz w:val="16"/>
              <w:szCs w:val="16"/>
            </w:rPr>
            <w:t>:</w:t>
          </w:r>
        </w:p>
        <w:p w14:paraId="46734373" w14:textId="77777777" w:rsidR="00710E7A" w:rsidRPr="00747F3B" w:rsidRDefault="00710E7A" w:rsidP="00710E7A">
          <w:pPr>
            <w:pStyle w:val="AltBilgi"/>
            <w:rPr>
              <w:rFonts w:ascii="Cambria" w:hAnsi="Cambria"/>
              <w:color w:val="A6192E"/>
              <w:sz w:val="16"/>
              <w:szCs w:val="16"/>
            </w:rPr>
          </w:pPr>
          <w:r w:rsidRPr="00747F3B">
            <w:rPr>
              <w:rFonts w:ascii="Cambria" w:hAnsi="Cambria"/>
              <w:color w:val="A6192E"/>
              <w:sz w:val="16"/>
              <w:szCs w:val="16"/>
            </w:rPr>
            <w:t>:</w:t>
          </w:r>
        </w:p>
      </w:tc>
      <w:tc>
        <w:tcPr>
          <w:tcW w:w="1397" w:type="pct"/>
        </w:tcPr>
        <w:p w14:paraId="4EEF7070" w14:textId="77777777" w:rsidR="00710E7A" w:rsidRPr="0081560B" w:rsidRDefault="00710E7A" w:rsidP="00710E7A">
          <w:pPr>
            <w:pStyle w:val="AltBilgi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>03</w:t>
          </w:r>
          <w:r>
            <w:rPr>
              <w:rFonts w:ascii="Cambria" w:hAnsi="Cambria"/>
              <w:sz w:val="16"/>
              <w:szCs w:val="16"/>
            </w:rPr>
            <w:t>28 827 10 00</w:t>
          </w:r>
        </w:p>
        <w:p w14:paraId="52B95479" w14:textId="77777777" w:rsidR="00710E7A" w:rsidRPr="0081560B" w:rsidRDefault="00710E7A" w:rsidP="00710E7A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www</w:t>
          </w:r>
          <w:r w:rsidRPr="0081560B">
            <w:rPr>
              <w:rFonts w:ascii="Cambria" w:hAnsi="Cambria"/>
              <w:sz w:val="16"/>
              <w:szCs w:val="16"/>
            </w:rPr>
            <w:t>.</w:t>
          </w:r>
          <w:r>
            <w:rPr>
              <w:rFonts w:ascii="Cambria" w:hAnsi="Cambria"/>
              <w:sz w:val="16"/>
              <w:szCs w:val="16"/>
            </w:rPr>
            <w:t>osmaniye</w:t>
          </w:r>
          <w:r w:rsidRPr="0081560B">
            <w:rPr>
              <w:rFonts w:ascii="Cambria" w:hAnsi="Cambria"/>
              <w:sz w:val="16"/>
              <w:szCs w:val="16"/>
            </w:rPr>
            <w:t>.edu.tr</w:t>
          </w:r>
        </w:p>
        <w:p w14:paraId="2AEA935B" w14:textId="77777777" w:rsidR="00710E7A" w:rsidRPr="0081560B" w:rsidRDefault="00710E7A" w:rsidP="00710E7A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info</w:t>
          </w:r>
          <w:r w:rsidRPr="0081560B">
            <w:rPr>
              <w:rFonts w:ascii="Cambria" w:hAnsi="Cambria"/>
              <w:sz w:val="16"/>
              <w:szCs w:val="16"/>
            </w:rPr>
            <w:t>@</w:t>
          </w:r>
          <w:r>
            <w:rPr>
              <w:rFonts w:ascii="Cambria" w:hAnsi="Cambria"/>
              <w:sz w:val="16"/>
              <w:szCs w:val="16"/>
            </w:rPr>
            <w:t>osmaniye</w:t>
          </w:r>
          <w:r w:rsidRPr="0081560B">
            <w:rPr>
              <w:rFonts w:ascii="Cambria" w:hAnsi="Cambria"/>
              <w:sz w:val="16"/>
              <w:szCs w:val="16"/>
            </w:rPr>
            <w:t>.edu.tr</w:t>
          </w:r>
        </w:p>
      </w:tc>
      <w:tc>
        <w:tcPr>
          <w:tcW w:w="517" w:type="pct"/>
        </w:tcPr>
        <w:p w14:paraId="0423C508" w14:textId="77777777" w:rsidR="00710E7A" w:rsidRPr="00747F3B" w:rsidRDefault="00710E7A" w:rsidP="00710E7A">
          <w:pPr>
            <w:pStyle w:val="AltBilgi"/>
            <w:jc w:val="right"/>
            <w:rPr>
              <w:rFonts w:ascii="Cambria" w:hAnsi="Cambria"/>
              <w:b/>
              <w:bCs/>
              <w:sz w:val="16"/>
              <w:szCs w:val="16"/>
            </w:rPr>
          </w:pPr>
          <w:r w:rsidRPr="00747F3B">
            <w:rPr>
              <w:rFonts w:ascii="Cambria" w:hAnsi="Cambria"/>
              <w:b/>
              <w:bCs/>
              <w:color w:val="A6192E"/>
              <w:sz w:val="16"/>
              <w:szCs w:val="16"/>
            </w:rPr>
            <w:t xml:space="preserve">Sayfa </w:t>
          </w:r>
          <w:r w:rsidRPr="00747F3B">
            <w:rPr>
              <w:rFonts w:ascii="Cambria" w:hAnsi="Cambria"/>
              <w:b/>
              <w:bCs/>
              <w:color w:val="A6192E"/>
              <w:sz w:val="16"/>
              <w:szCs w:val="16"/>
            </w:rPr>
            <w:fldChar w:fldCharType="begin"/>
          </w:r>
          <w:r w:rsidRPr="00747F3B">
            <w:rPr>
              <w:rFonts w:ascii="Cambria" w:hAnsi="Cambria"/>
              <w:b/>
              <w:bCs/>
              <w:color w:val="A6192E"/>
              <w:sz w:val="16"/>
              <w:szCs w:val="16"/>
            </w:rPr>
            <w:instrText>PAGE  \* Arabic  \* MERGEFORMAT</w:instrText>
          </w:r>
          <w:r w:rsidRPr="00747F3B">
            <w:rPr>
              <w:rFonts w:ascii="Cambria" w:hAnsi="Cambria"/>
              <w:b/>
              <w:bCs/>
              <w:color w:val="A6192E"/>
              <w:sz w:val="16"/>
              <w:szCs w:val="16"/>
            </w:rPr>
            <w:fldChar w:fldCharType="separate"/>
          </w:r>
          <w:r w:rsidRPr="00747F3B">
            <w:rPr>
              <w:rFonts w:ascii="Cambria" w:hAnsi="Cambria"/>
              <w:b/>
              <w:bCs/>
              <w:noProof/>
              <w:color w:val="A6192E"/>
              <w:sz w:val="16"/>
              <w:szCs w:val="16"/>
            </w:rPr>
            <w:t>1</w:t>
          </w:r>
          <w:r w:rsidRPr="00747F3B">
            <w:rPr>
              <w:rFonts w:ascii="Cambria" w:hAnsi="Cambria"/>
              <w:b/>
              <w:bCs/>
              <w:color w:val="A6192E"/>
              <w:sz w:val="16"/>
              <w:szCs w:val="16"/>
            </w:rPr>
            <w:fldChar w:fldCharType="end"/>
          </w:r>
          <w:r w:rsidRPr="00747F3B">
            <w:rPr>
              <w:rFonts w:ascii="Cambria" w:hAnsi="Cambria"/>
              <w:b/>
              <w:bCs/>
              <w:color w:val="A6192E"/>
              <w:sz w:val="16"/>
              <w:szCs w:val="16"/>
            </w:rPr>
            <w:t xml:space="preserve"> / </w:t>
          </w:r>
          <w:r w:rsidRPr="00747F3B">
            <w:rPr>
              <w:rFonts w:ascii="Cambria" w:hAnsi="Cambria"/>
              <w:b/>
              <w:bCs/>
              <w:color w:val="A6192E"/>
              <w:sz w:val="16"/>
              <w:szCs w:val="16"/>
            </w:rPr>
            <w:fldChar w:fldCharType="begin"/>
          </w:r>
          <w:r w:rsidRPr="00747F3B">
            <w:rPr>
              <w:rFonts w:ascii="Cambria" w:hAnsi="Cambria"/>
              <w:b/>
              <w:bCs/>
              <w:color w:val="A6192E"/>
              <w:sz w:val="16"/>
              <w:szCs w:val="16"/>
            </w:rPr>
            <w:instrText>NUMPAGES  \* Arabic  \* MERGEFORMAT</w:instrText>
          </w:r>
          <w:r w:rsidRPr="00747F3B">
            <w:rPr>
              <w:rFonts w:ascii="Cambria" w:hAnsi="Cambria"/>
              <w:b/>
              <w:bCs/>
              <w:color w:val="A6192E"/>
              <w:sz w:val="16"/>
              <w:szCs w:val="16"/>
            </w:rPr>
            <w:fldChar w:fldCharType="separate"/>
          </w:r>
          <w:r w:rsidRPr="00747F3B">
            <w:rPr>
              <w:rFonts w:ascii="Cambria" w:hAnsi="Cambria"/>
              <w:b/>
              <w:bCs/>
              <w:noProof/>
              <w:color w:val="A6192E"/>
              <w:sz w:val="16"/>
              <w:szCs w:val="16"/>
            </w:rPr>
            <w:t>1</w:t>
          </w:r>
          <w:r w:rsidRPr="00747F3B">
            <w:rPr>
              <w:rFonts w:ascii="Cambria" w:hAnsi="Cambria"/>
              <w:b/>
              <w:bCs/>
              <w:color w:val="A6192E"/>
              <w:sz w:val="16"/>
              <w:szCs w:val="16"/>
            </w:rPr>
            <w:fldChar w:fldCharType="end"/>
          </w:r>
        </w:p>
      </w:tc>
    </w:tr>
  </w:tbl>
  <w:p w14:paraId="3B43F618" w14:textId="77777777" w:rsidR="00710E7A" w:rsidRDefault="00710E7A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4830D5" w14:textId="77777777" w:rsidR="00BC3AA1" w:rsidRDefault="00BC3AA1" w:rsidP="00534F7F">
      <w:pPr>
        <w:spacing w:after="0" w:line="240" w:lineRule="auto"/>
      </w:pPr>
      <w:r>
        <w:separator/>
      </w:r>
    </w:p>
  </w:footnote>
  <w:footnote w:type="continuationSeparator" w:id="0">
    <w:p w14:paraId="5765AA03" w14:textId="77777777" w:rsidR="00BC3AA1" w:rsidRDefault="00BC3AA1" w:rsidP="00534F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oKlavuzu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545"/>
      <w:gridCol w:w="4254"/>
      <w:gridCol w:w="1275"/>
      <w:gridCol w:w="1559"/>
    </w:tblGrid>
    <w:tr w:rsidR="002D5EB2" w14:paraId="39D1D1E8" w14:textId="77777777" w:rsidTr="002D5EB2">
      <w:trPr>
        <w:trHeight w:val="189"/>
      </w:trPr>
      <w:tc>
        <w:tcPr>
          <w:tcW w:w="1321" w:type="pct"/>
          <w:vMerge w:val="restart"/>
        </w:tcPr>
        <w:p w14:paraId="4F16CA0E" w14:textId="77777777" w:rsidR="002D5EB2" w:rsidRDefault="002D5EB2" w:rsidP="002D5EB2">
          <w:pPr>
            <w:pStyle w:val="stBilgi"/>
            <w:ind w:left="-115" w:right="-110"/>
          </w:pPr>
          <w:r>
            <w:rPr>
              <w:noProof/>
            </w:rPr>
            <w:drawing>
              <wp:anchor distT="0" distB="0" distL="114300" distR="114300" simplePos="0" relativeHeight="251659264" behindDoc="1" locked="0" layoutInCell="1" allowOverlap="1" wp14:anchorId="63C05D6A" wp14:editId="65CC89D7">
                <wp:simplePos x="0" y="0"/>
                <wp:positionH relativeFrom="column">
                  <wp:posOffset>-74295</wp:posOffset>
                </wp:positionH>
                <wp:positionV relativeFrom="paragraph">
                  <wp:posOffset>-4445</wp:posOffset>
                </wp:positionV>
                <wp:extent cx="447675" cy="533400"/>
                <wp:effectExtent l="0" t="0" r="9525" b="0"/>
                <wp:wrapNone/>
                <wp:docPr id="91209259" name="Resim 2" descr="grafik, yazı tipi, daire, logo içeren bir resim&#10;&#10;Açıklama otomatik olarak oluşturuldu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59297372" name="Resim 2" descr="grafik, yazı tipi, daire, logo içeren bir resim&#10;&#10;Açıklama otomatik olarak oluşturuldu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7675" cy="533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2208" w:type="pct"/>
          <w:vMerge w:val="restart"/>
          <w:tcBorders>
            <w:right w:val="single" w:sz="4" w:space="0" w:color="BFBFBF" w:themeColor="background1" w:themeShade="BF"/>
          </w:tcBorders>
          <w:vAlign w:val="center"/>
        </w:tcPr>
        <w:p w14:paraId="38525706" w14:textId="1F8812F2" w:rsidR="002D5EB2" w:rsidRPr="00666082" w:rsidRDefault="00A669D9" w:rsidP="002D5EB2">
          <w:pPr>
            <w:pStyle w:val="AralkYok"/>
            <w:jc w:val="center"/>
            <w:rPr>
              <w:rFonts w:ascii="Cambria" w:hAnsi="Cambria"/>
              <w:color w:val="002060"/>
            </w:rPr>
          </w:pPr>
          <w:r>
            <w:rPr>
              <w:rFonts w:ascii="Cambria" w:hAnsi="Cambria"/>
              <w:b/>
            </w:rPr>
            <w:t xml:space="preserve">LİSANSÜSTÜ EĞİTİM-ÖĞRETİM </w:t>
          </w:r>
          <w:r w:rsidRPr="00550F33">
            <w:rPr>
              <w:rFonts w:ascii="Cambria" w:hAnsi="Cambria"/>
              <w:b/>
            </w:rPr>
            <w:t>TEZLİ/TEZSİZ YÜKSEK LİSANS PROGRAM AÇMA</w:t>
          </w:r>
          <w:r w:rsidRPr="00550F33">
            <w:rPr>
              <w:rFonts w:ascii="Cambria" w:hAnsi="Cambria"/>
              <w:bCs/>
            </w:rPr>
            <w:t xml:space="preserve"> </w:t>
          </w:r>
          <w:r w:rsidRPr="00550F33">
            <w:rPr>
              <w:rFonts w:ascii="Cambria" w:hAnsi="Cambria"/>
              <w:b/>
            </w:rPr>
            <w:t>BAŞVURU FORMU</w:t>
          </w:r>
        </w:p>
      </w:tc>
      <w:tc>
        <w:tcPr>
          <w:tcW w:w="662" w:type="pct"/>
          <w:tc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49E15626" w14:textId="77777777" w:rsidR="002D5EB2" w:rsidRPr="0092378E" w:rsidRDefault="002D5EB2" w:rsidP="002D5EB2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Doküman No</w:t>
          </w:r>
        </w:p>
      </w:tc>
      <w:tc>
        <w:tcPr>
          <w:tcW w:w="809" w:type="pct"/>
          <w:tcBorders>
            <w:top w:val="single" w:sz="4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64B2C8E4" w14:textId="3B7F6AD0" w:rsidR="002D5EB2" w:rsidRPr="00747F3B" w:rsidRDefault="00237CB1" w:rsidP="002D5EB2">
          <w:pPr>
            <w:pStyle w:val="stBilgi"/>
            <w:rPr>
              <w:rFonts w:ascii="Cambria" w:hAnsi="Cambria"/>
              <w:color w:val="A6192E"/>
              <w:sz w:val="16"/>
              <w:szCs w:val="16"/>
            </w:rPr>
          </w:pPr>
          <w:r w:rsidRPr="00747F3B">
            <w:rPr>
              <w:rFonts w:ascii="Cambria" w:hAnsi="Cambria"/>
              <w:color w:val="A6192E"/>
              <w:sz w:val="16"/>
              <w:szCs w:val="16"/>
              <w:lang w:val="en-US"/>
            </w:rPr>
            <w:t>OKÜ.</w:t>
          </w:r>
          <w:r w:rsidR="008A0197">
            <w:rPr>
              <w:rFonts w:ascii="Cambria" w:hAnsi="Cambria"/>
              <w:color w:val="A6192E"/>
              <w:sz w:val="16"/>
              <w:szCs w:val="16"/>
              <w:lang w:val="en-US"/>
            </w:rPr>
            <w:t>LEE</w:t>
          </w:r>
          <w:r w:rsidRPr="00747F3B">
            <w:rPr>
              <w:rFonts w:ascii="Cambria" w:hAnsi="Cambria"/>
              <w:color w:val="A6192E"/>
              <w:sz w:val="16"/>
              <w:szCs w:val="16"/>
              <w:lang w:val="en-US"/>
            </w:rPr>
            <w:t>.FR.0</w:t>
          </w:r>
          <w:r w:rsidR="00E43661">
            <w:rPr>
              <w:rFonts w:ascii="Cambria" w:hAnsi="Cambria"/>
              <w:color w:val="A6192E"/>
              <w:sz w:val="16"/>
              <w:szCs w:val="16"/>
              <w:lang w:val="en-US"/>
            </w:rPr>
            <w:t>0</w:t>
          </w:r>
          <w:r w:rsidR="00D02B2B">
            <w:rPr>
              <w:rFonts w:ascii="Cambria" w:hAnsi="Cambria"/>
              <w:color w:val="A6192E"/>
              <w:sz w:val="16"/>
              <w:szCs w:val="16"/>
              <w:lang w:val="en-US"/>
            </w:rPr>
            <w:t>58</w:t>
          </w:r>
        </w:p>
      </w:tc>
    </w:tr>
    <w:tr w:rsidR="002D5EB2" w14:paraId="350847D1" w14:textId="77777777" w:rsidTr="002D5EB2">
      <w:trPr>
        <w:trHeight w:val="187"/>
      </w:trPr>
      <w:tc>
        <w:tcPr>
          <w:tcW w:w="1321" w:type="pct"/>
          <w:vMerge/>
        </w:tcPr>
        <w:p w14:paraId="416E8D85" w14:textId="77777777" w:rsidR="002D5EB2" w:rsidRDefault="002D5EB2" w:rsidP="002D5EB2">
          <w:pPr>
            <w:pStyle w:val="stBilgi"/>
            <w:rPr>
              <w:noProof/>
              <w:lang w:eastAsia="tr-TR"/>
            </w:rPr>
          </w:pPr>
        </w:p>
      </w:tc>
      <w:tc>
        <w:tcPr>
          <w:tcW w:w="2208" w:type="pct"/>
          <w:vMerge/>
          <w:tcBorders>
            <w:right w:val="single" w:sz="4" w:space="0" w:color="BFBFBF" w:themeColor="background1" w:themeShade="BF"/>
          </w:tcBorders>
          <w:vAlign w:val="center"/>
        </w:tcPr>
        <w:p w14:paraId="4937F1CB" w14:textId="77777777" w:rsidR="002D5EB2" w:rsidRDefault="002D5EB2" w:rsidP="002D5EB2">
          <w:pPr>
            <w:pStyle w:val="stBilgi"/>
            <w:jc w:val="center"/>
          </w:pPr>
        </w:p>
      </w:tc>
      <w:tc>
        <w:tcPr>
          <w:tcW w:w="662" w:type="pct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0243E7B8" w14:textId="77777777" w:rsidR="002D5EB2" w:rsidRPr="0092378E" w:rsidRDefault="002D5EB2" w:rsidP="002D5EB2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Yayın Tarihi</w:t>
          </w:r>
        </w:p>
      </w:tc>
      <w:tc>
        <w:tcPr>
          <w:tcW w:w="809" w:type="pct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021D31B3" w14:textId="77777777" w:rsidR="002D5EB2" w:rsidRPr="00747F3B" w:rsidRDefault="002D5EB2" w:rsidP="002D5EB2">
          <w:pPr>
            <w:pStyle w:val="stBilgi"/>
            <w:rPr>
              <w:rFonts w:ascii="Cambria" w:hAnsi="Cambria"/>
              <w:color w:val="A6192E"/>
              <w:sz w:val="16"/>
              <w:szCs w:val="16"/>
            </w:rPr>
          </w:pPr>
          <w:r w:rsidRPr="00747F3B">
            <w:rPr>
              <w:rFonts w:ascii="Cambria" w:hAnsi="Cambria"/>
              <w:color w:val="A6192E"/>
              <w:sz w:val="16"/>
              <w:szCs w:val="16"/>
            </w:rPr>
            <w:t>01.06.2023</w:t>
          </w:r>
        </w:p>
      </w:tc>
    </w:tr>
    <w:tr w:rsidR="002D5EB2" w14:paraId="019B23D0" w14:textId="77777777" w:rsidTr="002D5EB2">
      <w:trPr>
        <w:trHeight w:val="187"/>
      </w:trPr>
      <w:tc>
        <w:tcPr>
          <w:tcW w:w="1321" w:type="pct"/>
          <w:vMerge/>
        </w:tcPr>
        <w:p w14:paraId="19B7F8B6" w14:textId="77777777" w:rsidR="002D5EB2" w:rsidRDefault="002D5EB2" w:rsidP="002D5EB2">
          <w:pPr>
            <w:pStyle w:val="stBilgi"/>
            <w:rPr>
              <w:noProof/>
              <w:lang w:eastAsia="tr-TR"/>
            </w:rPr>
          </w:pPr>
        </w:p>
      </w:tc>
      <w:tc>
        <w:tcPr>
          <w:tcW w:w="2208" w:type="pct"/>
          <w:vMerge/>
          <w:tcBorders>
            <w:right w:val="single" w:sz="4" w:space="0" w:color="BFBFBF" w:themeColor="background1" w:themeShade="BF"/>
          </w:tcBorders>
          <w:vAlign w:val="center"/>
        </w:tcPr>
        <w:p w14:paraId="41CD1D82" w14:textId="77777777" w:rsidR="002D5EB2" w:rsidRDefault="002D5EB2" w:rsidP="002D5EB2">
          <w:pPr>
            <w:pStyle w:val="stBilgi"/>
            <w:jc w:val="center"/>
          </w:pPr>
        </w:p>
      </w:tc>
      <w:tc>
        <w:tcPr>
          <w:tcW w:w="662" w:type="pct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74F1D153" w14:textId="77777777" w:rsidR="002D5EB2" w:rsidRPr="0092378E" w:rsidRDefault="002D5EB2" w:rsidP="002D5EB2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Tarihi</w:t>
          </w:r>
        </w:p>
      </w:tc>
      <w:tc>
        <w:tcPr>
          <w:tcW w:w="809" w:type="pct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7BF859D4" w14:textId="71881C8A" w:rsidR="002D5EB2" w:rsidRPr="00747F3B" w:rsidRDefault="00E707D5" w:rsidP="002D5EB2">
          <w:pPr>
            <w:pStyle w:val="stBilgi"/>
            <w:rPr>
              <w:rFonts w:ascii="Cambria" w:hAnsi="Cambria"/>
              <w:color w:val="A6192E"/>
              <w:sz w:val="16"/>
              <w:szCs w:val="16"/>
            </w:rPr>
          </w:pPr>
          <w:r>
            <w:rPr>
              <w:rFonts w:ascii="Cambria" w:hAnsi="Cambria"/>
              <w:color w:val="A6192E"/>
              <w:sz w:val="16"/>
              <w:szCs w:val="16"/>
            </w:rPr>
            <w:t>24</w:t>
          </w:r>
          <w:r w:rsidRPr="00747F3B">
            <w:rPr>
              <w:rFonts w:ascii="Cambria" w:hAnsi="Cambria"/>
              <w:color w:val="A6192E"/>
              <w:sz w:val="16"/>
              <w:szCs w:val="16"/>
            </w:rPr>
            <w:t>.</w:t>
          </w:r>
          <w:r>
            <w:rPr>
              <w:rFonts w:ascii="Cambria" w:hAnsi="Cambria"/>
              <w:color w:val="A6192E"/>
              <w:sz w:val="16"/>
              <w:szCs w:val="16"/>
            </w:rPr>
            <w:t>10</w:t>
          </w:r>
          <w:r w:rsidRPr="00747F3B">
            <w:rPr>
              <w:rFonts w:ascii="Cambria" w:hAnsi="Cambria"/>
              <w:color w:val="A6192E"/>
              <w:sz w:val="16"/>
              <w:szCs w:val="16"/>
            </w:rPr>
            <w:t>.20</w:t>
          </w:r>
          <w:r>
            <w:rPr>
              <w:rFonts w:ascii="Cambria" w:hAnsi="Cambria"/>
              <w:color w:val="A6192E"/>
              <w:sz w:val="16"/>
              <w:szCs w:val="16"/>
            </w:rPr>
            <w:t>25</w:t>
          </w:r>
        </w:p>
      </w:tc>
    </w:tr>
    <w:tr w:rsidR="002D5EB2" w14:paraId="6D1BEF83" w14:textId="77777777" w:rsidTr="002D5EB2">
      <w:trPr>
        <w:trHeight w:val="220"/>
      </w:trPr>
      <w:tc>
        <w:tcPr>
          <w:tcW w:w="1321" w:type="pct"/>
          <w:vMerge/>
        </w:tcPr>
        <w:p w14:paraId="37B9978A" w14:textId="77777777" w:rsidR="002D5EB2" w:rsidRDefault="002D5EB2" w:rsidP="002D5EB2">
          <w:pPr>
            <w:pStyle w:val="stBilgi"/>
            <w:rPr>
              <w:noProof/>
              <w:lang w:eastAsia="tr-TR"/>
            </w:rPr>
          </w:pPr>
        </w:p>
      </w:tc>
      <w:tc>
        <w:tcPr>
          <w:tcW w:w="2208" w:type="pct"/>
          <w:vMerge/>
          <w:tcBorders>
            <w:right w:val="single" w:sz="4" w:space="0" w:color="BFBFBF" w:themeColor="background1" w:themeShade="BF"/>
          </w:tcBorders>
          <w:vAlign w:val="center"/>
        </w:tcPr>
        <w:p w14:paraId="65F74CB8" w14:textId="77777777" w:rsidR="002D5EB2" w:rsidRDefault="002D5EB2" w:rsidP="002D5EB2">
          <w:pPr>
            <w:pStyle w:val="stBilgi"/>
            <w:jc w:val="center"/>
          </w:pPr>
        </w:p>
      </w:tc>
      <w:tc>
        <w:tcPr>
          <w:tcW w:w="662" w:type="pct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6" w:space="0" w:color="BFBFBF" w:themeColor="background1" w:themeShade="BF"/>
          </w:tcBorders>
        </w:tcPr>
        <w:p w14:paraId="5B470E00" w14:textId="77777777" w:rsidR="002D5EB2" w:rsidRPr="0092378E" w:rsidRDefault="002D5EB2" w:rsidP="002D5EB2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No</w:t>
          </w:r>
        </w:p>
      </w:tc>
      <w:tc>
        <w:tcPr>
          <w:tcW w:w="809" w:type="pct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</w:tcBorders>
        </w:tcPr>
        <w:p w14:paraId="4FF10A10" w14:textId="76921694" w:rsidR="002D5EB2" w:rsidRPr="00747F3B" w:rsidRDefault="002D5EB2" w:rsidP="002D5EB2">
          <w:pPr>
            <w:pStyle w:val="stBilgi"/>
            <w:rPr>
              <w:rFonts w:ascii="Cambria" w:hAnsi="Cambria"/>
              <w:color w:val="A6192E"/>
              <w:sz w:val="16"/>
              <w:szCs w:val="16"/>
            </w:rPr>
          </w:pPr>
          <w:r w:rsidRPr="00747F3B">
            <w:rPr>
              <w:rFonts w:ascii="Cambria" w:hAnsi="Cambria"/>
              <w:color w:val="A6192E"/>
              <w:sz w:val="16"/>
              <w:szCs w:val="16"/>
            </w:rPr>
            <w:t>0</w:t>
          </w:r>
          <w:r w:rsidR="00E707D5">
            <w:rPr>
              <w:rFonts w:ascii="Cambria" w:hAnsi="Cambria"/>
              <w:color w:val="A6192E"/>
              <w:sz w:val="16"/>
              <w:szCs w:val="16"/>
            </w:rPr>
            <w:t>1</w:t>
          </w:r>
        </w:p>
      </w:tc>
    </w:tr>
  </w:tbl>
  <w:p w14:paraId="20F72955" w14:textId="77777777" w:rsidR="004023B0" w:rsidRPr="008723C3" w:rsidRDefault="004023B0" w:rsidP="004023B0">
    <w:pPr>
      <w:pStyle w:val="AralkYok"/>
      <w:rPr>
        <w:rFonts w:ascii="Cambria" w:hAnsi="Cambria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oKlavuzu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329"/>
      <w:gridCol w:w="4462"/>
      <w:gridCol w:w="1299"/>
      <w:gridCol w:w="1543"/>
    </w:tblGrid>
    <w:tr w:rsidR="002D5EB2" w14:paraId="62FD8A27" w14:textId="77777777" w:rsidTr="001A3240">
      <w:trPr>
        <w:trHeight w:val="189"/>
      </w:trPr>
      <w:tc>
        <w:tcPr>
          <w:tcW w:w="1209" w:type="pct"/>
          <w:vMerge w:val="restart"/>
        </w:tcPr>
        <w:p w14:paraId="5A4CA1D0" w14:textId="77777777" w:rsidR="002D5EB2" w:rsidRDefault="002D5EB2" w:rsidP="002D5EB2">
          <w:pPr>
            <w:pStyle w:val="stBilgi"/>
            <w:ind w:left="-115" w:right="-110"/>
          </w:pPr>
          <w:r>
            <w:rPr>
              <w:noProof/>
            </w:rPr>
            <w:drawing>
              <wp:anchor distT="0" distB="0" distL="114300" distR="114300" simplePos="0" relativeHeight="251661312" behindDoc="1" locked="0" layoutInCell="1" allowOverlap="1" wp14:anchorId="02290929" wp14:editId="7B5111D4">
                <wp:simplePos x="0" y="0"/>
                <wp:positionH relativeFrom="column">
                  <wp:posOffset>-74295</wp:posOffset>
                </wp:positionH>
                <wp:positionV relativeFrom="paragraph">
                  <wp:posOffset>-4445</wp:posOffset>
                </wp:positionV>
                <wp:extent cx="447675" cy="533400"/>
                <wp:effectExtent l="0" t="0" r="9525" b="0"/>
                <wp:wrapNone/>
                <wp:docPr id="971577731" name="Resim 2" descr="grafik, yazı tipi, daire, logo içeren bir resim&#10;&#10;Açıklama otomatik olarak oluşturuldu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64832857" name="Resim 2" descr="grafik, yazı tipi, daire, logo içeren bir resim&#10;&#10;Açıklama otomatik olarak oluşturuldu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7675" cy="533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2316" w:type="pct"/>
          <w:vMerge w:val="restart"/>
          <w:tcBorders>
            <w:right w:val="single" w:sz="4" w:space="0" w:color="BFBFBF" w:themeColor="background1" w:themeShade="BF"/>
          </w:tcBorders>
          <w:vAlign w:val="center"/>
        </w:tcPr>
        <w:p w14:paraId="48E8864C" w14:textId="28701547" w:rsidR="002D5EB2" w:rsidRPr="00666082" w:rsidRDefault="00123591" w:rsidP="002D5EB2">
          <w:pPr>
            <w:pStyle w:val="AralkYok"/>
            <w:jc w:val="center"/>
            <w:rPr>
              <w:rFonts w:ascii="Cambria" w:hAnsi="Cambria"/>
              <w:color w:val="002060"/>
            </w:rPr>
          </w:pPr>
          <w:r>
            <w:rPr>
              <w:rFonts w:ascii="Cambria" w:hAnsi="Cambria"/>
              <w:b/>
            </w:rPr>
            <w:t>YÜKSEK LİSANS PROGRAMI AÇMA BAŞVURU</w:t>
          </w:r>
          <w:r w:rsidR="00B33E84">
            <w:rPr>
              <w:rFonts w:ascii="Cambria" w:hAnsi="Cambria"/>
              <w:b/>
            </w:rPr>
            <w:t xml:space="preserve"> FORMU</w:t>
          </w:r>
        </w:p>
      </w:tc>
      <w:tc>
        <w:tcPr>
          <w:tcW w:w="674" w:type="pct"/>
          <w:tc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1B74F45E" w14:textId="77777777" w:rsidR="002D5EB2" w:rsidRPr="0092378E" w:rsidRDefault="002D5EB2" w:rsidP="002D5EB2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Doküman No</w:t>
          </w:r>
        </w:p>
      </w:tc>
      <w:tc>
        <w:tcPr>
          <w:tcW w:w="801" w:type="pct"/>
          <w:tcBorders>
            <w:top w:val="single" w:sz="4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70CF7D0F" w14:textId="068D7102" w:rsidR="002D5EB2" w:rsidRPr="00747F3B" w:rsidRDefault="002D5EB2" w:rsidP="002D5EB2">
          <w:pPr>
            <w:pStyle w:val="stBilgi"/>
            <w:rPr>
              <w:rFonts w:ascii="Cambria" w:hAnsi="Cambria"/>
              <w:color w:val="A6192E"/>
              <w:sz w:val="16"/>
              <w:szCs w:val="16"/>
            </w:rPr>
          </w:pPr>
          <w:r w:rsidRPr="00747F3B">
            <w:rPr>
              <w:rFonts w:ascii="Cambria" w:hAnsi="Cambria"/>
              <w:color w:val="A6192E"/>
              <w:sz w:val="16"/>
              <w:szCs w:val="16"/>
              <w:lang w:val="en-US"/>
            </w:rPr>
            <w:t>OK</w:t>
          </w:r>
          <w:r w:rsidR="008E1ABC" w:rsidRPr="00747F3B">
            <w:rPr>
              <w:rFonts w:ascii="Cambria" w:hAnsi="Cambria"/>
              <w:color w:val="A6192E"/>
              <w:sz w:val="16"/>
              <w:szCs w:val="16"/>
              <w:lang w:val="en-US"/>
            </w:rPr>
            <w:t>Ü</w:t>
          </w:r>
          <w:r w:rsidRPr="00747F3B">
            <w:rPr>
              <w:rFonts w:ascii="Cambria" w:hAnsi="Cambria"/>
              <w:color w:val="A6192E"/>
              <w:sz w:val="16"/>
              <w:szCs w:val="16"/>
              <w:lang w:val="en-US"/>
            </w:rPr>
            <w:t>.</w:t>
          </w:r>
          <w:r w:rsidR="0090799E">
            <w:rPr>
              <w:rFonts w:ascii="Cambria" w:hAnsi="Cambria"/>
              <w:color w:val="A6192E"/>
              <w:sz w:val="16"/>
              <w:szCs w:val="16"/>
              <w:lang w:val="en-US"/>
            </w:rPr>
            <w:t>LEE</w:t>
          </w:r>
          <w:r w:rsidRPr="00747F3B">
            <w:rPr>
              <w:rFonts w:ascii="Cambria" w:hAnsi="Cambria"/>
              <w:color w:val="A6192E"/>
              <w:sz w:val="16"/>
              <w:szCs w:val="16"/>
              <w:lang w:val="en-US"/>
            </w:rPr>
            <w:t>.FR.0</w:t>
          </w:r>
          <w:r w:rsidR="00481FCE">
            <w:rPr>
              <w:rFonts w:ascii="Cambria" w:hAnsi="Cambria"/>
              <w:color w:val="A6192E"/>
              <w:sz w:val="16"/>
              <w:szCs w:val="16"/>
              <w:lang w:val="en-US"/>
            </w:rPr>
            <w:t>100</w:t>
          </w:r>
        </w:p>
      </w:tc>
    </w:tr>
    <w:tr w:rsidR="002D5EB2" w14:paraId="37F95CB1" w14:textId="77777777" w:rsidTr="001A3240">
      <w:trPr>
        <w:trHeight w:val="187"/>
      </w:trPr>
      <w:tc>
        <w:tcPr>
          <w:tcW w:w="1209" w:type="pct"/>
          <w:vMerge/>
        </w:tcPr>
        <w:p w14:paraId="33A9F4FA" w14:textId="77777777" w:rsidR="002D5EB2" w:rsidRDefault="002D5EB2" w:rsidP="002D5EB2">
          <w:pPr>
            <w:pStyle w:val="stBilgi"/>
            <w:rPr>
              <w:noProof/>
              <w:lang w:eastAsia="tr-TR"/>
            </w:rPr>
          </w:pPr>
        </w:p>
      </w:tc>
      <w:tc>
        <w:tcPr>
          <w:tcW w:w="2316" w:type="pct"/>
          <w:vMerge/>
          <w:tcBorders>
            <w:right w:val="single" w:sz="4" w:space="0" w:color="BFBFBF" w:themeColor="background1" w:themeShade="BF"/>
          </w:tcBorders>
          <w:vAlign w:val="center"/>
        </w:tcPr>
        <w:p w14:paraId="1A27E97F" w14:textId="77777777" w:rsidR="002D5EB2" w:rsidRDefault="002D5EB2" w:rsidP="002D5EB2">
          <w:pPr>
            <w:pStyle w:val="stBilgi"/>
            <w:jc w:val="center"/>
          </w:pPr>
        </w:p>
      </w:tc>
      <w:tc>
        <w:tcPr>
          <w:tcW w:w="674" w:type="pct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08357C57" w14:textId="77777777" w:rsidR="002D5EB2" w:rsidRPr="0092378E" w:rsidRDefault="002D5EB2" w:rsidP="002D5EB2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Yayın Tarihi</w:t>
          </w:r>
        </w:p>
      </w:tc>
      <w:tc>
        <w:tcPr>
          <w:tcW w:w="801" w:type="pct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06EFC8DC" w14:textId="77777777" w:rsidR="002D5EB2" w:rsidRPr="00747F3B" w:rsidRDefault="002D5EB2" w:rsidP="002D5EB2">
          <w:pPr>
            <w:pStyle w:val="stBilgi"/>
            <w:rPr>
              <w:rFonts w:ascii="Cambria" w:hAnsi="Cambria"/>
              <w:color w:val="A6192E"/>
              <w:sz w:val="16"/>
              <w:szCs w:val="16"/>
            </w:rPr>
          </w:pPr>
          <w:r w:rsidRPr="00747F3B">
            <w:rPr>
              <w:rFonts w:ascii="Cambria" w:hAnsi="Cambria"/>
              <w:color w:val="A6192E"/>
              <w:sz w:val="16"/>
              <w:szCs w:val="16"/>
            </w:rPr>
            <w:t>01.06.2023</w:t>
          </w:r>
        </w:p>
      </w:tc>
    </w:tr>
    <w:tr w:rsidR="002D5EB2" w14:paraId="5D92C498" w14:textId="77777777" w:rsidTr="001A3240">
      <w:trPr>
        <w:trHeight w:val="187"/>
      </w:trPr>
      <w:tc>
        <w:tcPr>
          <w:tcW w:w="1209" w:type="pct"/>
          <w:vMerge/>
        </w:tcPr>
        <w:p w14:paraId="7465B1B0" w14:textId="77777777" w:rsidR="002D5EB2" w:rsidRDefault="002D5EB2" w:rsidP="002D5EB2">
          <w:pPr>
            <w:pStyle w:val="stBilgi"/>
            <w:rPr>
              <w:noProof/>
              <w:lang w:eastAsia="tr-TR"/>
            </w:rPr>
          </w:pPr>
        </w:p>
      </w:tc>
      <w:tc>
        <w:tcPr>
          <w:tcW w:w="2316" w:type="pct"/>
          <w:vMerge/>
          <w:tcBorders>
            <w:right w:val="single" w:sz="4" w:space="0" w:color="BFBFBF" w:themeColor="background1" w:themeShade="BF"/>
          </w:tcBorders>
          <w:vAlign w:val="center"/>
        </w:tcPr>
        <w:p w14:paraId="7C5EA066" w14:textId="77777777" w:rsidR="002D5EB2" w:rsidRDefault="002D5EB2" w:rsidP="002D5EB2">
          <w:pPr>
            <w:pStyle w:val="stBilgi"/>
            <w:jc w:val="center"/>
          </w:pPr>
        </w:p>
      </w:tc>
      <w:tc>
        <w:tcPr>
          <w:tcW w:w="674" w:type="pct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553C65CF" w14:textId="77777777" w:rsidR="002D5EB2" w:rsidRPr="0092378E" w:rsidRDefault="002D5EB2" w:rsidP="002D5EB2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Tarihi</w:t>
          </w:r>
        </w:p>
      </w:tc>
      <w:tc>
        <w:tcPr>
          <w:tcW w:w="801" w:type="pct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091AA0AD" w14:textId="77777777" w:rsidR="002D5EB2" w:rsidRPr="00747F3B" w:rsidRDefault="002D5EB2" w:rsidP="002D5EB2">
          <w:pPr>
            <w:pStyle w:val="stBilgi"/>
            <w:rPr>
              <w:rFonts w:ascii="Cambria" w:hAnsi="Cambria"/>
              <w:color w:val="A6192E"/>
              <w:sz w:val="16"/>
              <w:szCs w:val="16"/>
            </w:rPr>
          </w:pPr>
          <w:r w:rsidRPr="00747F3B">
            <w:rPr>
              <w:rFonts w:ascii="Cambria" w:hAnsi="Cambria"/>
              <w:color w:val="A6192E"/>
              <w:sz w:val="16"/>
              <w:szCs w:val="16"/>
            </w:rPr>
            <w:t>--</w:t>
          </w:r>
        </w:p>
      </w:tc>
    </w:tr>
    <w:tr w:rsidR="002D5EB2" w14:paraId="2DA3DB83" w14:textId="77777777" w:rsidTr="001A3240">
      <w:trPr>
        <w:trHeight w:val="220"/>
      </w:trPr>
      <w:tc>
        <w:tcPr>
          <w:tcW w:w="1209" w:type="pct"/>
          <w:vMerge/>
        </w:tcPr>
        <w:p w14:paraId="628CDA73" w14:textId="77777777" w:rsidR="002D5EB2" w:rsidRDefault="002D5EB2" w:rsidP="002D5EB2">
          <w:pPr>
            <w:pStyle w:val="stBilgi"/>
            <w:rPr>
              <w:noProof/>
              <w:lang w:eastAsia="tr-TR"/>
            </w:rPr>
          </w:pPr>
        </w:p>
      </w:tc>
      <w:tc>
        <w:tcPr>
          <w:tcW w:w="2316" w:type="pct"/>
          <w:vMerge/>
          <w:tcBorders>
            <w:right w:val="single" w:sz="4" w:space="0" w:color="BFBFBF" w:themeColor="background1" w:themeShade="BF"/>
          </w:tcBorders>
          <w:vAlign w:val="center"/>
        </w:tcPr>
        <w:p w14:paraId="50A568CF" w14:textId="77777777" w:rsidR="002D5EB2" w:rsidRDefault="002D5EB2" w:rsidP="002D5EB2">
          <w:pPr>
            <w:pStyle w:val="stBilgi"/>
            <w:jc w:val="center"/>
          </w:pPr>
        </w:p>
      </w:tc>
      <w:tc>
        <w:tcPr>
          <w:tcW w:w="674" w:type="pct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6" w:space="0" w:color="BFBFBF" w:themeColor="background1" w:themeShade="BF"/>
          </w:tcBorders>
        </w:tcPr>
        <w:p w14:paraId="74B2B0C7" w14:textId="77777777" w:rsidR="002D5EB2" w:rsidRPr="0092378E" w:rsidRDefault="002D5EB2" w:rsidP="002D5EB2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No</w:t>
          </w:r>
        </w:p>
      </w:tc>
      <w:tc>
        <w:tcPr>
          <w:tcW w:w="801" w:type="pct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</w:tcBorders>
        </w:tcPr>
        <w:p w14:paraId="0634AB7F" w14:textId="77777777" w:rsidR="002D5EB2" w:rsidRPr="00747F3B" w:rsidRDefault="002D5EB2" w:rsidP="002D5EB2">
          <w:pPr>
            <w:pStyle w:val="stBilgi"/>
            <w:rPr>
              <w:rFonts w:ascii="Cambria" w:hAnsi="Cambria"/>
              <w:color w:val="A6192E"/>
              <w:sz w:val="16"/>
              <w:szCs w:val="16"/>
            </w:rPr>
          </w:pPr>
          <w:r w:rsidRPr="00747F3B">
            <w:rPr>
              <w:rFonts w:ascii="Cambria" w:hAnsi="Cambria"/>
              <w:color w:val="A6192E"/>
              <w:sz w:val="16"/>
              <w:szCs w:val="16"/>
            </w:rPr>
            <w:t>00</w:t>
          </w:r>
        </w:p>
      </w:tc>
    </w:tr>
  </w:tbl>
  <w:p w14:paraId="5DAF8ACB" w14:textId="77777777" w:rsidR="00D56271" w:rsidRDefault="00D56271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B645F"/>
    <w:multiLevelType w:val="hybridMultilevel"/>
    <w:tmpl w:val="5C8A8C16"/>
    <w:lvl w:ilvl="0" w:tplc="041F0017">
      <w:start w:val="1"/>
      <w:numFmt w:val="lowerLetter"/>
      <w:lvlText w:val="%1)"/>
      <w:lvlJc w:val="left"/>
      <w:pPr>
        <w:ind w:left="1068" w:hanging="360"/>
      </w:p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06966938"/>
    <w:multiLevelType w:val="hybridMultilevel"/>
    <w:tmpl w:val="90627158"/>
    <w:lvl w:ilvl="0" w:tplc="B6324D5C">
      <w:start w:val="1"/>
      <w:numFmt w:val="decimal"/>
      <w:lvlText w:val="%1)"/>
      <w:lvlJc w:val="left"/>
      <w:pPr>
        <w:ind w:left="1122" w:hanging="240"/>
      </w:pPr>
      <w:rPr>
        <w:rFonts w:ascii="Times New Roman" w:eastAsia="Times New Roman" w:hAnsi="Times New Roman" w:hint="default"/>
        <w:b/>
        <w:bCs/>
        <w:sz w:val="22"/>
        <w:szCs w:val="22"/>
      </w:rPr>
    </w:lvl>
    <w:lvl w:ilvl="1" w:tplc="1C5A070C">
      <w:start w:val="1"/>
      <w:numFmt w:val="bullet"/>
      <w:lvlText w:val="•"/>
      <w:lvlJc w:val="left"/>
      <w:pPr>
        <w:ind w:left="2116" w:hanging="240"/>
      </w:pPr>
      <w:rPr>
        <w:rFonts w:hint="default"/>
      </w:rPr>
    </w:lvl>
    <w:lvl w:ilvl="2" w:tplc="AD84157E">
      <w:start w:val="1"/>
      <w:numFmt w:val="bullet"/>
      <w:lvlText w:val="•"/>
      <w:lvlJc w:val="left"/>
      <w:pPr>
        <w:ind w:left="3110" w:hanging="240"/>
      </w:pPr>
      <w:rPr>
        <w:rFonts w:hint="default"/>
      </w:rPr>
    </w:lvl>
    <w:lvl w:ilvl="3" w:tplc="D1C4C736">
      <w:start w:val="1"/>
      <w:numFmt w:val="bullet"/>
      <w:lvlText w:val="•"/>
      <w:lvlJc w:val="left"/>
      <w:pPr>
        <w:ind w:left="4105" w:hanging="240"/>
      </w:pPr>
      <w:rPr>
        <w:rFonts w:hint="default"/>
      </w:rPr>
    </w:lvl>
    <w:lvl w:ilvl="4" w:tplc="18942BD0">
      <w:start w:val="1"/>
      <w:numFmt w:val="bullet"/>
      <w:lvlText w:val="•"/>
      <w:lvlJc w:val="left"/>
      <w:pPr>
        <w:ind w:left="5099" w:hanging="240"/>
      </w:pPr>
      <w:rPr>
        <w:rFonts w:hint="default"/>
      </w:rPr>
    </w:lvl>
    <w:lvl w:ilvl="5" w:tplc="4C98CB0C">
      <w:start w:val="1"/>
      <w:numFmt w:val="bullet"/>
      <w:lvlText w:val="•"/>
      <w:lvlJc w:val="left"/>
      <w:pPr>
        <w:ind w:left="6094" w:hanging="240"/>
      </w:pPr>
      <w:rPr>
        <w:rFonts w:hint="default"/>
      </w:rPr>
    </w:lvl>
    <w:lvl w:ilvl="6" w:tplc="41A01B70">
      <w:start w:val="1"/>
      <w:numFmt w:val="bullet"/>
      <w:lvlText w:val="•"/>
      <w:lvlJc w:val="left"/>
      <w:pPr>
        <w:ind w:left="7088" w:hanging="240"/>
      </w:pPr>
      <w:rPr>
        <w:rFonts w:hint="default"/>
      </w:rPr>
    </w:lvl>
    <w:lvl w:ilvl="7" w:tplc="0944C58E">
      <w:start w:val="1"/>
      <w:numFmt w:val="bullet"/>
      <w:lvlText w:val="•"/>
      <w:lvlJc w:val="left"/>
      <w:pPr>
        <w:ind w:left="8083" w:hanging="240"/>
      </w:pPr>
      <w:rPr>
        <w:rFonts w:hint="default"/>
      </w:rPr>
    </w:lvl>
    <w:lvl w:ilvl="8" w:tplc="8DBE1800">
      <w:start w:val="1"/>
      <w:numFmt w:val="bullet"/>
      <w:lvlText w:val="•"/>
      <w:lvlJc w:val="left"/>
      <w:pPr>
        <w:ind w:left="9077" w:hanging="240"/>
      </w:pPr>
      <w:rPr>
        <w:rFonts w:hint="default"/>
      </w:rPr>
    </w:lvl>
  </w:abstractNum>
  <w:abstractNum w:abstractNumId="2" w15:restartNumberingAfterBreak="0">
    <w:nsid w:val="0AAB064D"/>
    <w:multiLevelType w:val="hybridMultilevel"/>
    <w:tmpl w:val="CAF2513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CB6FA9"/>
    <w:multiLevelType w:val="hybridMultilevel"/>
    <w:tmpl w:val="0E508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FE1BC7"/>
    <w:multiLevelType w:val="hybridMultilevel"/>
    <w:tmpl w:val="A3F433F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0D0F05"/>
    <w:multiLevelType w:val="hybridMultilevel"/>
    <w:tmpl w:val="BCC4320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3045D8"/>
    <w:multiLevelType w:val="hybridMultilevel"/>
    <w:tmpl w:val="8254513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5C65AF"/>
    <w:multiLevelType w:val="hybridMultilevel"/>
    <w:tmpl w:val="EFE01264"/>
    <w:lvl w:ilvl="0" w:tplc="0E9263DA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B349EA"/>
    <w:multiLevelType w:val="hybridMultilevel"/>
    <w:tmpl w:val="C0446A4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F75896"/>
    <w:multiLevelType w:val="hybridMultilevel"/>
    <w:tmpl w:val="D9E01A70"/>
    <w:lvl w:ilvl="0" w:tplc="BCCEA85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A410F2"/>
    <w:multiLevelType w:val="hybridMultilevel"/>
    <w:tmpl w:val="91841AF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595551"/>
    <w:multiLevelType w:val="hybridMultilevel"/>
    <w:tmpl w:val="13B42B6A"/>
    <w:lvl w:ilvl="0" w:tplc="C8666BC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795FE3"/>
    <w:multiLevelType w:val="hybridMultilevel"/>
    <w:tmpl w:val="802211F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E33EAE"/>
    <w:multiLevelType w:val="hybridMultilevel"/>
    <w:tmpl w:val="B9B862F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19D0AC0"/>
    <w:multiLevelType w:val="hybridMultilevel"/>
    <w:tmpl w:val="354CF6A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4A7B76"/>
    <w:multiLevelType w:val="hybridMultilevel"/>
    <w:tmpl w:val="78E8C0FE"/>
    <w:lvl w:ilvl="0" w:tplc="FCAE48D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DA10E8"/>
    <w:multiLevelType w:val="hybridMultilevel"/>
    <w:tmpl w:val="7B3649B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1739611">
    <w:abstractNumId w:val="7"/>
  </w:num>
  <w:num w:numId="2" w16cid:durableId="799614296">
    <w:abstractNumId w:val="9"/>
  </w:num>
  <w:num w:numId="3" w16cid:durableId="1153254993">
    <w:abstractNumId w:val="11"/>
  </w:num>
  <w:num w:numId="4" w16cid:durableId="536049282">
    <w:abstractNumId w:val="15"/>
  </w:num>
  <w:num w:numId="5" w16cid:durableId="254439523">
    <w:abstractNumId w:val="1"/>
  </w:num>
  <w:num w:numId="6" w16cid:durableId="1747680075">
    <w:abstractNumId w:val="16"/>
  </w:num>
  <w:num w:numId="7" w16cid:durableId="2116289522">
    <w:abstractNumId w:val="3"/>
  </w:num>
  <w:num w:numId="8" w16cid:durableId="52125560">
    <w:abstractNumId w:val="10"/>
  </w:num>
  <w:num w:numId="9" w16cid:durableId="1721633598">
    <w:abstractNumId w:val="2"/>
  </w:num>
  <w:num w:numId="10" w16cid:durableId="12346391">
    <w:abstractNumId w:val="6"/>
  </w:num>
  <w:num w:numId="11" w16cid:durableId="1236476945">
    <w:abstractNumId w:val="12"/>
  </w:num>
  <w:num w:numId="12" w16cid:durableId="1061518159">
    <w:abstractNumId w:val="14"/>
  </w:num>
  <w:num w:numId="13" w16cid:durableId="1268730835">
    <w:abstractNumId w:val="8"/>
  </w:num>
  <w:num w:numId="14" w16cid:durableId="926033221">
    <w:abstractNumId w:val="4"/>
  </w:num>
  <w:num w:numId="15" w16cid:durableId="947738216">
    <w:abstractNumId w:val="5"/>
  </w:num>
  <w:num w:numId="16" w16cid:durableId="677659399">
    <w:abstractNumId w:val="0"/>
  </w:num>
  <w:num w:numId="17" w16cid:durableId="34467787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3szQwsrQ0NDW3sDBU0lEKTi0uzszPAymwrAUAP9qxViwAAAA="/>
  </w:docVars>
  <w:rsids>
    <w:rsidRoot w:val="0064705C"/>
    <w:rsid w:val="00003E14"/>
    <w:rsid w:val="00007662"/>
    <w:rsid w:val="00013726"/>
    <w:rsid w:val="00013F29"/>
    <w:rsid w:val="0001650A"/>
    <w:rsid w:val="000250DB"/>
    <w:rsid w:val="00031F1F"/>
    <w:rsid w:val="000427EA"/>
    <w:rsid w:val="00051895"/>
    <w:rsid w:val="00062611"/>
    <w:rsid w:val="00072049"/>
    <w:rsid w:val="0007248B"/>
    <w:rsid w:val="00094ECA"/>
    <w:rsid w:val="00095963"/>
    <w:rsid w:val="000A08B6"/>
    <w:rsid w:val="000A0907"/>
    <w:rsid w:val="000B27A7"/>
    <w:rsid w:val="000B2847"/>
    <w:rsid w:val="000B4824"/>
    <w:rsid w:val="000B5373"/>
    <w:rsid w:val="000C169B"/>
    <w:rsid w:val="000C19CF"/>
    <w:rsid w:val="000C4D4F"/>
    <w:rsid w:val="000C5609"/>
    <w:rsid w:val="000C74E7"/>
    <w:rsid w:val="000C7FDF"/>
    <w:rsid w:val="000E0B2E"/>
    <w:rsid w:val="000E16CA"/>
    <w:rsid w:val="000E1ACC"/>
    <w:rsid w:val="000E321E"/>
    <w:rsid w:val="000F23FF"/>
    <w:rsid w:val="0010162A"/>
    <w:rsid w:val="00101F25"/>
    <w:rsid w:val="00123591"/>
    <w:rsid w:val="00123606"/>
    <w:rsid w:val="00124191"/>
    <w:rsid w:val="00126B8F"/>
    <w:rsid w:val="00132017"/>
    <w:rsid w:val="00135328"/>
    <w:rsid w:val="00141314"/>
    <w:rsid w:val="00146C6B"/>
    <w:rsid w:val="00156EB8"/>
    <w:rsid w:val="00156FDB"/>
    <w:rsid w:val="00164950"/>
    <w:rsid w:val="0016547C"/>
    <w:rsid w:val="00172111"/>
    <w:rsid w:val="00172ADA"/>
    <w:rsid w:val="00174D46"/>
    <w:rsid w:val="001842CA"/>
    <w:rsid w:val="001844A0"/>
    <w:rsid w:val="00195B94"/>
    <w:rsid w:val="001A3240"/>
    <w:rsid w:val="001C07DF"/>
    <w:rsid w:val="001C3C01"/>
    <w:rsid w:val="001C49CA"/>
    <w:rsid w:val="001C5529"/>
    <w:rsid w:val="001C69AE"/>
    <w:rsid w:val="001D32D8"/>
    <w:rsid w:val="001E03D3"/>
    <w:rsid w:val="001E299A"/>
    <w:rsid w:val="001E59B8"/>
    <w:rsid w:val="001E5A01"/>
    <w:rsid w:val="001F6791"/>
    <w:rsid w:val="001F70B1"/>
    <w:rsid w:val="001F7165"/>
    <w:rsid w:val="002043AC"/>
    <w:rsid w:val="00206D95"/>
    <w:rsid w:val="00207F9B"/>
    <w:rsid w:val="00211978"/>
    <w:rsid w:val="00211BB8"/>
    <w:rsid w:val="0021333A"/>
    <w:rsid w:val="002140B2"/>
    <w:rsid w:val="00214C32"/>
    <w:rsid w:val="002243A7"/>
    <w:rsid w:val="00234421"/>
    <w:rsid w:val="00234BE6"/>
    <w:rsid w:val="002356D2"/>
    <w:rsid w:val="00236E1E"/>
    <w:rsid w:val="00237CB1"/>
    <w:rsid w:val="00240ED2"/>
    <w:rsid w:val="00245FF4"/>
    <w:rsid w:val="002468EF"/>
    <w:rsid w:val="00247D8A"/>
    <w:rsid w:val="00247F99"/>
    <w:rsid w:val="002543E7"/>
    <w:rsid w:val="0025741A"/>
    <w:rsid w:val="00273165"/>
    <w:rsid w:val="00273BB0"/>
    <w:rsid w:val="0028350E"/>
    <w:rsid w:val="0028358D"/>
    <w:rsid w:val="00292E98"/>
    <w:rsid w:val="00295615"/>
    <w:rsid w:val="00295FF7"/>
    <w:rsid w:val="00297B87"/>
    <w:rsid w:val="002B09AE"/>
    <w:rsid w:val="002B16DC"/>
    <w:rsid w:val="002B27F4"/>
    <w:rsid w:val="002B2AD5"/>
    <w:rsid w:val="002B5006"/>
    <w:rsid w:val="002B5F04"/>
    <w:rsid w:val="002C4962"/>
    <w:rsid w:val="002D2C3E"/>
    <w:rsid w:val="002D5EB2"/>
    <w:rsid w:val="002D7612"/>
    <w:rsid w:val="002E0D51"/>
    <w:rsid w:val="002E293C"/>
    <w:rsid w:val="002E5F48"/>
    <w:rsid w:val="002E6014"/>
    <w:rsid w:val="002F3BF7"/>
    <w:rsid w:val="0031343B"/>
    <w:rsid w:val="0031684C"/>
    <w:rsid w:val="00316871"/>
    <w:rsid w:val="003230A8"/>
    <w:rsid w:val="003247C0"/>
    <w:rsid w:val="0033415F"/>
    <w:rsid w:val="003437AD"/>
    <w:rsid w:val="00346200"/>
    <w:rsid w:val="00347361"/>
    <w:rsid w:val="003507AD"/>
    <w:rsid w:val="0036057F"/>
    <w:rsid w:val="00361BFE"/>
    <w:rsid w:val="00361F13"/>
    <w:rsid w:val="003666B4"/>
    <w:rsid w:val="00371321"/>
    <w:rsid w:val="00375110"/>
    <w:rsid w:val="0037516E"/>
    <w:rsid w:val="003757E1"/>
    <w:rsid w:val="00376659"/>
    <w:rsid w:val="003854F0"/>
    <w:rsid w:val="003912C7"/>
    <w:rsid w:val="00392D5F"/>
    <w:rsid w:val="003937C8"/>
    <w:rsid w:val="00393BCE"/>
    <w:rsid w:val="003A3EFB"/>
    <w:rsid w:val="003D3F0C"/>
    <w:rsid w:val="003E1CC2"/>
    <w:rsid w:val="003E2D50"/>
    <w:rsid w:val="003E2E0E"/>
    <w:rsid w:val="003E7C9A"/>
    <w:rsid w:val="003F19D5"/>
    <w:rsid w:val="003F273B"/>
    <w:rsid w:val="004023B0"/>
    <w:rsid w:val="0040530D"/>
    <w:rsid w:val="0040537E"/>
    <w:rsid w:val="004069F3"/>
    <w:rsid w:val="00415165"/>
    <w:rsid w:val="00417B5D"/>
    <w:rsid w:val="00422BD8"/>
    <w:rsid w:val="00423F6C"/>
    <w:rsid w:val="00434E13"/>
    <w:rsid w:val="004357D9"/>
    <w:rsid w:val="0044184E"/>
    <w:rsid w:val="00447D98"/>
    <w:rsid w:val="0046423C"/>
    <w:rsid w:val="00467225"/>
    <w:rsid w:val="00467793"/>
    <w:rsid w:val="00470EA1"/>
    <w:rsid w:val="004754AF"/>
    <w:rsid w:val="00481FCE"/>
    <w:rsid w:val="00487DE2"/>
    <w:rsid w:val="00490097"/>
    <w:rsid w:val="00495551"/>
    <w:rsid w:val="004A412F"/>
    <w:rsid w:val="004A7F3D"/>
    <w:rsid w:val="004B082C"/>
    <w:rsid w:val="004B0954"/>
    <w:rsid w:val="004B5672"/>
    <w:rsid w:val="004C4899"/>
    <w:rsid w:val="004C4CA7"/>
    <w:rsid w:val="004C6415"/>
    <w:rsid w:val="004C6C40"/>
    <w:rsid w:val="004D1339"/>
    <w:rsid w:val="004E0632"/>
    <w:rsid w:val="004E10BB"/>
    <w:rsid w:val="004E60FA"/>
    <w:rsid w:val="004F0C83"/>
    <w:rsid w:val="004F27F3"/>
    <w:rsid w:val="004F3D73"/>
    <w:rsid w:val="004F6549"/>
    <w:rsid w:val="00503B6C"/>
    <w:rsid w:val="00510E01"/>
    <w:rsid w:val="00521153"/>
    <w:rsid w:val="00522DAB"/>
    <w:rsid w:val="00526782"/>
    <w:rsid w:val="005320C1"/>
    <w:rsid w:val="00532C8C"/>
    <w:rsid w:val="0053312B"/>
    <w:rsid w:val="00534F7F"/>
    <w:rsid w:val="005413C1"/>
    <w:rsid w:val="0054551E"/>
    <w:rsid w:val="00551032"/>
    <w:rsid w:val="00551930"/>
    <w:rsid w:val="00551B24"/>
    <w:rsid w:val="00554288"/>
    <w:rsid w:val="00562A57"/>
    <w:rsid w:val="00573A53"/>
    <w:rsid w:val="0058064B"/>
    <w:rsid w:val="005808E8"/>
    <w:rsid w:val="005903F9"/>
    <w:rsid w:val="0059085B"/>
    <w:rsid w:val="005A1D2C"/>
    <w:rsid w:val="005A4EDB"/>
    <w:rsid w:val="005A565D"/>
    <w:rsid w:val="005B4626"/>
    <w:rsid w:val="005B5AD0"/>
    <w:rsid w:val="005B6D28"/>
    <w:rsid w:val="005C0008"/>
    <w:rsid w:val="005C23B4"/>
    <w:rsid w:val="005C2B2B"/>
    <w:rsid w:val="005C63F3"/>
    <w:rsid w:val="005C713E"/>
    <w:rsid w:val="005D378B"/>
    <w:rsid w:val="005D6136"/>
    <w:rsid w:val="005E33DD"/>
    <w:rsid w:val="005E7DFE"/>
    <w:rsid w:val="005F5391"/>
    <w:rsid w:val="00602146"/>
    <w:rsid w:val="00604571"/>
    <w:rsid w:val="006051D8"/>
    <w:rsid w:val="00611613"/>
    <w:rsid w:val="0061570A"/>
    <w:rsid w:val="0061636C"/>
    <w:rsid w:val="0061689B"/>
    <w:rsid w:val="00617B3B"/>
    <w:rsid w:val="00621AF2"/>
    <w:rsid w:val="006256B5"/>
    <w:rsid w:val="00626E17"/>
    <w:rsid w:val="006332CF"/>
    <w:rsid w:val="00635A92"/>
    <w:rsid w:val="00641D90"/>
    <w:rsid w:val="006440F1"/>
    <w:rsid w:val="00645E91"/>
    <w:rsid w:val="0064705C"/>
    <w:rsid w:val="0065130D"/>
    <w:rsid w:val="0065364A"/>
    <w:rsid w:val="00653D71"/>
    <w:rsid w:val="00656F08"/>
    <w:rsid w:val="00662354"/>
    <w:rsid w:val="0066295D"/>
    <w:rsid w:val="00663039"/>
    <w:rsid w:val="00666082"/>
    <w:rsid w:val="006661E9"/>
    <w:rsid w:val="006663C0"/>
    <w:rsid w:val="00674D83"/>
    <w:rsid w:val="00675243"/>
    <w:rsid w:val="0067718B"/>
    <w:rsid w:val="006918EC"/>
    <w:rsid w:val="00691F26"/>
    <w:rsid w:val="00693111"/>
    <w:rsid w:val="00693749"/>
    <w:rsid w:val="006953BB"/>
    <w:rsid w:val="00696CEB"/>
    <w:rsid w:val="006A135A"/>
    <w:rsid w:val="006A33A1"/>
    <w:rsid w:val="006A5609"/>
    <w:rsid w:val="006A5ACC"/>
    <w:rsid w:val="006B1E70"/>
    <w:rsid w:val="006B3135"/>
    <w:rsid w:val="006C050A"/>
    <w:rsid w:val="006C45BA"/>
    <w:rsid w:val="006C6158"/>
    <w:rsid w:val="006D06F6"/>
    <w:rsid w:val="006D33AA"/>
    <w:rsid w:val="006D4864"/>
    <w:rsid w:val="006D4ECF"/>
    <w:rsid w:val="006E0DF1"/>
    <w:rsid w:val="006E10A5"/>
    <w:rsid w:val="006E50AD"/>
    <w:rsid w:val="006F1A6C"/>
    <w:rsid w:val="006F27A2"/>
    <w:rsid w:val="006F46AB"/>
    <w:rsid w:val="006F5425"/>
    <w:rsid w:val="00703F78"/>
    <w:rsid w:val="00710E7A"/>
    <w:rsid w:val="007115F0"/>
    <w:rsid w:val="00715C4E"/>
    <w:rsid w:val="00721DC3"/>
    <w:rsid w:val="007245ED"/>
    <w:rsid w:val="00727532"/>
    <w:rsid w:val="00727DB0"/>
    <w:rsid w:val="007338BD"/>
    <w:rsid w:val="0073606C"/>
    <w:rsid w:val="00741970"/>
    <w:rsid w:val="00743150"/>
    <w:rsid w:val="00744D61"/>
    <w:rsid w:val="00745FC6"/>
    <w:rsid w:val="00747F3B"/>
    <w:rsid w:val="00751E3A"/>
    <w:rsid w:val="00753540"/>
    <w:rsid w:val="007547B8"/>
    <w:rsid w:val="0075616C"/>
    <w:rsid w:val="007574BA"/>
    <w:rsid w:val="007624C2"/>
    <w:rsid w:val="00764B50"/>
    <w:rsid w:val="00771C04"/>
    <w:rsid w:val="00775957"/>
    <w:rsid w:val="0077789C"/>
    <w:rsid w:val="0078074E"/>
    <w:rsid w:val="00790B10"/>
    <w:rsid w:val="00790F23"/>
    <w:rsid w:val="00795ADE"/>
    <w:rsid w:val="00796636"/>
    <w:rsid w:val="0079670F"/>
    <w:rsid w:val="007A022B"/>
    <w:rsid w:val="007C56F9"/>
    <w:rsid w:val="007C6A8E"/>
    <w:rsid w:val="007C7B53"/>
    <w:rsid w:val="007D009D"/>
    <w:rsid w:val="007D37C5"/>
    <w:rsid w:val="007D4382"/>
    <w:rsid w:val="007D46EA"/>
    <w:rsid w:val="007E040C"/>
    <w:rsid w:val="007E149D"/>
    <w:rsid w:val="007F1131"/>
    <w:rsid w:val="007F2333"/>
    <w:rsid w:val="007F26C7"/>
    <w:rsid w:val="007F271D"/>
    <w:rsid w:val="007F44D3"/>
    <w:rsid w:val="007F6F51"/>
    <w:rsid w:val="008162C2"/>
    <w:rsid w:val="00817326"/>
    <w:rsid w:val="00817DD8"/>
    <w:rsid w:val="00820F38"/>
    <w:rsid w:val="0082692F"/>
    <w:rsid w:val="00826B12"/>
    <w:rsid w:val="008276D6"/>
    <w:rsid w:val="00832445"/>
    <w:rsid w:val="00833EC6"/>
    <w:rsid w:val="008353FB"/>
    <w:rsid w:val="00841A7B"/>
    <w:rsid w:val="008420FE"/>
    <w:rsid w:val="0085093C"/>
    <w:rsid w:val="00853029"/>
    <w:rsid w:val="0085325C"/>
    <w:rsid w:val="0085390D"/>
    <w:rsid w:val="008567AE"/>
    <w:rsid w:val="00856EEB"/>
    <w:rsid w:val="00857638"/>
    <w:rsid w:val="00863B82"/>
    <w:rsid w:val="00863DBF"/>
    <w:rsid w:val="0086638C"/>
    <w:rsid w:val="00870351"/>
    <w:rsid w:val="008723C3"/>
    <w:rsid w:val="00875108"/>
    <w:rsid w:val="00875228"/>
    <w:rsid w:val="008777B0"/>
    <w:rsid w:val="00882D25"/>
    <w:rsid w:val="00896C0E"/>
    <w:rsid w:val="00896EBE"/>
    <w:rsid w:val="008A0197"/>
    <w:rsid w:val="008A229F"/>
    <w:rsid w:val="008A5D65"/>
    <w:rsid w:val="008B5E5D"/>
    <w:rsid w:val="008C1791"/>
    <w:rsid w:val="008C2D3C"/>
    <w:rsid w:val="008C492D"/>
    <w:rsid w:val="008D0497"/>
    <w:rsid w:val="008D239B"/>
    <w:rsid w:val="008D371C"/>
    <w:rsid w:val="008D63C7"/>
    <w:rsid w:val="008D6B88"/>
    <w:rsid w:val="008E0005"/>
    <w:rsid w:val="008E1ABC"/>
    <w:rsid w:val="008E2861"/>
    <w:rsid w:val="008E68C8"/>
    <w:rsid w:val="008F1A9B"/>
    <w:rsid w:val="009058BE"/>
    <w:rsid w:val="0090799E"/>
    <w:rsid w:val="0091062D"/>
    <w:rsid w:val="009178D2"/>
    <w:rsid w:val="00922242"/>
    <w:rsid w:val="0093210A"/>
    <w:rsid w:val="00933295"/>
    <w:rsid w:val="00934606"/>
    <w:rsid w:val="00934875"/>
    <w:rsid w:val="0095391A"/>
    <w:rsid w:val="00961FBA"/>
    <w:rsid w:val="0096256A"/>
    <w:rsid w:val="0096407E"/>
    <w:rsid w:val="00971A68"/>
    <w:rsid w:val="00973E5D"/>
    <w:rsid w:val="009754DF"/>
    <w:rsid w:val="0098433A"/>
    <w:rsid w:val="00985A62"/>
    <w:rsid w:val="009915BA"/>
    <w:rsid w:val="00992F78"/>
    <w:rsid w:val="00995FD3"/>
    <w:rsid w:val="00996331"/>
    <w:rsid w:val="009B0C0E"/>
    <w:rsid w:val="009B5EB5"/>
    <w:rsid w:val="009B7C40"/>
    <w:rsid w:val="009C088D"/>
    <w:rsid w:val="009C0E0B"/>
    <w:rsid w:val="009C10B7"/>
    <w:rsid w:val="009D1466"/>
    <w:rsid w:val="009D75B5"/>
    <w:rsid w:val="009E02A2"/>
    <w:rsid w:val="009E54B1"/>
    <w:rsid w:val="009F127F"/>
    <w:rsid w:val="009F229B"/>
    <w:rsid w:val="009F6E36"/>
    <w:rsid w:val="009F7BF8"/>
    <w:rsid w:val="00A03808"/>
    <w:rsid w:val="00A115FF"/>
    <w:rsid w:val="00A125A4"/>
    <w:rsid w:val="00A13FBA"/>
    <w:rsid w:val="00A15115"/>
    <w:rsid w:val="00A17340"/>
    <w:rsid w:val="00A216C0"/>
    <w:rsid w:val="00A33AB2"/>
    <w:rsid w:val="00A354CE"/>
    <w:rsid w:val="00A3787A"/>
    <w:rsid w:val="00A42CE1"/>
    <w:rsid w:val="00A44DC7"/>
    <w:rsid w:val="00A510D3"/>
    <w:rsid w:val="00A5269B"/>
    <w:rsid w:val="00A557ED"/>
    <w:rsid w:val="00A56787"/>
    <w:rsid w:val="00A57670"/>
    <w:rsid w:val="00A668F7"/>
    <w:rsid w:val="00A669D9"/>
    <w:rsid w:val="00A73458"/>
    <w:rsid w:val="00A73DB0"/>
    <w:rsid w:val="00A75D5D"/>
    <w:rsid w:val="00A80912"/>
    <w:rsid w:val="00A81F4F"/>
    <w:rsid w:val="00A82140"/>
    <w:rsid w:val="00A82C4C"/>
    <w:rsid w:val="00A83E38"/>
    <w:rsid w:val="00A87A47"/>
    <w:rsid w:val="00A90546"/>
    <w:rsid w:val="00A94B5E"/>
    <w:rsid w:val="00A95408"/>
    <w:rsid w:val="00AB0890"/>
    <w:rsid w:val="00AB75F2"/>
    <w:rsid w:val="00AC1EEF"/>
    <w:rsid w:val="00AC2D03"/>
    <w:rsid w:val="00AC3446"/>
    <w:rsid w:val="00AC6A9F"/>
    <w:rsid w:val="00AD0142"/>
    <w:rsid w:val="00AD3583"/>
    <w:rsid w:val="00AE5DCE"/>
    <w:rsid w:val="00AF4FC5"/>
    <w:rsid w:val="00AF54DC"/>
    <w:rsid w:val="00B01111"/>
    <w:rsid w:val="00B02129"/>
    <w:rsid w:val="00B06EC8"/>
    <w:rsid w:val="00B25CDB"/>
    <w:rsid w:val="00B3290E"/>
    <w:rsid w:val="00B3301A"/>
    <w:rsid w:val="00B33E84"/>
    <w:rsid w:val="00B34D0B"/>
    <w:rsid w:val="00B37411"/>
    <w:rsid w:val="00B4146D"/>
    <w:rsid w:val="00B4231B"/>
    <w:rsid w:val="00B474EB"/>
    <w:rsid w:val="00B478C0"/>
    <w:rsid w:val="00B54233"/>
    <w:rsid w:val="00B75D10"/>
    <w:rsid w:val="00B77881"/>
    <w:rsid w:val="00B8268D"/>
    <w:rsid w:val="00B90A9C"/>
    <w:rsid w:val="00B910C4"/>
    <w:rsid w:val="00B93998"/>
    <w:rsid w:val="00B94075"/>
    <w:rsid w:val="00BA090B"/>
    <w:rsid w:val="00BA1FED"/>
    <w:rsid w:val="00BB1DB3"/>
    <w:rsid w:val="00BB4381"/>
    <w:rsid w:val="00BB4CF6"/>
    <w:rsid w:val="00BB5D0C"/>
    <w:rsid w:val="00BC22C1"/>
    <w:rsid w:val="00BC3AA1"/>
    <w:rsid w:val="00BC6C53"/>
    <w:rsid w:val="00BC7571"/>
    <w:rsid w:val="00BC7B10"/>
    <w:rsid w:val="00BD0D29"/>
    <w:rsid w:val="00BE0EB4"/>
    <w:rsid w:val="00BE2440"/>
    <w:rsid w:val="00BE55C2"/>
    <w:rsid w:val="00BE572F"/>
    <w:rsid w:val="00BE5AA2"/>
    <w:rsid w:val="00BE7A6B"/>
    <w:rsid w:val="00BF4C94"/>
    <w:rsid w:val="00C05B33"/>
    <w:rsid w:val="00C161BA"/>
    <w:rsid w:val="00C2027D"/>
    <w:rsid w:val="00C22B3F"/>
    <w:rsid w:val="00C24413"/>
    <w:rsid w:val="00C248C0"/>
    <w:rsid w:val="00C24DBE"/>
    <w:rsid w:val="00C27FD0"/>
    <w:rsid w:val="00C305C2"/>
    <w:rsid w:val="00C30EC8"/>
    <w:rsid w:val="00C33CB5"/>
    <w:rsid w:val="00C43B21"/>
    <w:rsid w:val="00C66CDA"/>
    <w:rsid w:val="00C7369E"/>
    <w:rsid w:val="00C74F26"/>
    <w:rsid w:val="00C76E55"/>
    <w:rsid w:val="00C838A2"/>
    <w:rsid w:val="00C87874"/>
    <w:rsid w:val="00C90305"/>
    <w:rsid w:val="00C9050E"/>
    <w:rsid w:val="00C91B5F"/>
    <w:rsid w:val="00C91E05"/>
    <w:rsid w:val="00C92499"/>
    <w:rsid w:val="00C96F6D"/>
    <w:rsid w:val="00C97962"/>
    <w:rsid w:val="00CA0761"/>
    <w:rsid w:val="00CB01EE"/>
    <w:rsid w:val="00CB1A68"/>
    <w:rsid w:val="00CB35D5"/>
    <w:rsid w:val="00CB3F1E"/>
    <w:rsid w:val="00CC0A3C"/>
    <w:rsid w:val="00CC6698"/>
    <w:rsid w:val="00CE564F"/>
    <w:rsid w:val="00CF433B"/>
    <w:rsid w:val="00CF43B8"/>
    <w:rsid w:val="00D02B2B"/>
    <w:rsid w:val="00D101D2"/>
    <w:rsid w:val="00D1627E"/>
    <w:rsid w:val="00D172FB"/>
    <w:rsid w:val="00D23714"/>
    <w:rsid w:val="00D3204F"/>
    <w:rsid w:val="00D32983"/>
    <w:rsid w:val="00D32DBB"/>
    <w:rsid w:val="00D351C2"/>
    <w:rsid w:val="00D42A49"/>
    <w:rsid w:val="00D43604"/>
    <w:rsid w:val="00D44D48"/>
    <w:rsid w:val="00D44E94"/>
    <w:rsid w:val="00D504D1"/>
    <w:rsid w:val="00D56271"/>
    <w:rsid w:val="00D56473"/>
    <w:rsid w:val="00D57F7B"/>
    <w:rsid w:val="00D613A0"/>
    <w:rsid w:val="00D650CE"/>
    <w:rsid w:val="00D66806"/>
    <w:rsid w:val="00D71491"/>
    <w:rsid w:val="00D72CB5"/>
    <w:rsid w:val="00D82E6F"/>
    <w:rsid w:val="00D919A6"/>
    <w:rsid w:val="00D9348A"/>
    <w:rsid w:val="00DA05C9"/>
    <w:rsid w:val="00DB0294"/>
    <w:rsid w:val="00DB0637"/>
    <w:rsid w:val="00DB196F"/>
    <w:rsid w:val="00DB4855"/>
    <w:rsid w:val="00DB4A0C"/>
    <w:rsid w:val="00DB5809"/>
    <w:rsid w:val="00DD094D"/>
    <w:rsid w:val="00DD51A4"/>
    <w:rsid w:val="00DD7B00"/>
    <w:rsid w:val="00DF04E7"/>
    <w:rsid w:val="00DF4C19"/>
    <w:rsid w:val="00E132EB"/>
    <w:rsid w:val="00E2049A"/>
    <w:rsid w:val="00E21FB2"/>
    <w:rsid w:val="00E265BB"/>
    <w:rsid w:val="00E27804"/>
    <w:rsid w:val="00E36113"/>
    <w:rsid w:val="00E43661"/>
    <w:rsid w:val="00E52534"/>
    <w:rsid w:val="00E57CF5"/>
    <w:rsid w:val="00E6513C"/>
    <w:rsid w:val="00E707D5"/>
    <w:rsid w:val="00E723FD"/>
    <w:rsid w:val="00E734C3"/>
    <w:rsid w:val="00E73B54"/>
    <w:rsid w:val="00E8198A"/>
    <w:rsid w:val="00E8244F"/>
    <w:rsid w:val="00E87FEE"/>
    <w:rsid w:val="00E901B8"/>
    <w:rsid w:val="00EA29AB"/>
    <w:rsid w:val="00EA796C"/>
    <w:rsid w:val="00EB061E"/>
    <w:rsid w:val="00EB2919"/>
    <w:rsid w:val="00EB2CFE"/>
    <w:rsid w:val="00EB3AD2"/>
    <w:rsid w:val="00EB3F23"/>
    <w:rsid w:val="00EB47FE"/>
    <w:rsid w:val="00EC20AD"/>
    <w:rsid w:val="00EC3089"/>
    <w:rsid w:val="00EC3CDD"/>
    <w:rsid w:val="00EC7176"/>
    <w:rsid w:val="00ED25EF"/>
    <w:rsid w:val="00EE3346"/>
    <w:rsid w:val="00EE4460"/>
    <w:rsid w:val="00EF1979"/>
    <w:rsid w:val="00EF2B2F"/>
    <w:rsid w:val="00EF6666"/>
    <w:rsid w:val="00F00569"/>
    <w:rsid w:val="00F010F8"/>
    <w:rsid w:val="00F01C2B"/>
    <w:rsid w:val="00F07181"/>
    <w:rsid w:val="00F10267"/>
    <w:rsid w:val="00F17361"/>
    <w:rsid w:val="00F17686"/>
    <w:rsid w:val="00F21640"/>
    <w:rsid w:val="00F219AE"/>
    <w:rsid w:val="00F3065B"/>
    <w:rsid w:val="00F42873"/>
    <w:rsid w:val="00F4740B"/>
    <w:rsid w:val="00F64DF5"/>
    <w:rsid w:val="00F71695"/>
    <w:rsid w:val="00F71E9E"/>
    <w:rsid w:val="00F75418"/>
    <w:rsid w:val="00F80191"/>
    <w:rsid w:val="00F80AF3"/>
    <w:rsid w:val="00F81258"/>
    <w:rsid w:val="00F876F3"/>
    <w:rsid w:val="00F93222"/>
    <w:rsid w:val="00FA19C6"/>
    <w:rsid w:val="00FA6DA8"/>
    <w:rsid w:val="00FC407C"/>
    <w:rsid w:val="00FC5765"/>
    <w:rsid w:val="00FD2171"/>
    <w:rsid w:val="00FD2704"/>
    <w:rsid w:val="00FD49BD"/>
    <w:rsid w:val="00FE5DD0"/>
    <w:rsid w:val="00FF3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14313E4"/>
  <w15:chartTrackingRefBased/>
  <w15:docId w15:val="{350595D4-1251-492C-803B-0B0B48214A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43E7"/>
  </w:style>
  <w:style w:type="paragraph" w:styleId="Balk1">
    <w:name w:val="heading 1"/>
    <w:basedOn w:val="Normal"/>
    <w:next w:val="Normal"/>
    <w:link w:val="Balk1Char"/>
    <w:uiPriority w:val="99"/>
    <w:qFormat/>
    <w:rsid w:val="00C2027D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534F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34F7F"/>
  </w:style>
  <w:style w:type="paragraph" w:styleId="AltBilgi">
    <w:name w:val="footer"/>
    <w:basedOn w:val="Normal"/>
    <w:link w:val="AltBilgiChar"/>
    <w:uiPriority w:val="99"/>
    <w:unhideWhenUsed/>
    <w:rsid w:val="00534F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34F7F"/>
  </w:style>
  <w:style w:type="table" w:styleId="TabloKlavuzu">
    <w:name w:val="Table Grid"/>
    <w:basedOn w:val="NormalTablo"/>
    <w:uiPriority w:val="39"/>
    <w:rsid w:val="00534F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link w:val="AralkYokChar"/>
    <w:uiPriority w:val="1"/>
    <w:qFormat/>
    <w:rsid w:val="00534F7F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534F7F"/>
  </w:style>
  <w:style w:type="table" w:styleId="TabloKlavuzuAk">
    <w:name w:val="Grid Table Light"/>
    <w:basedOn w:val="NormalTablo"/>
    <w:uiPriority w:val="40"/>
    <w:rsid w:val="00A354CE"/>
    <w:pPr>
      <w:spacing w:after="0" w:line="240" w:lineRule="auto"/>
    </w:p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DzTablo1">
    <w:name w:val="Plain Table 1"/>
    <w:basedOn w:val="NormalTablo"/>
    <w:uiPriority w:val="41"/>
    <w:rsid w:val="00BC757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Balk1Char">
    <w:name w:val="Başlık 1 Char"/>
    <w:basedOn w:val="VarsaylanParagrafYazTipi"/>
    <w:link w:val="Balk1"/>
    <w:uiPriority w:val="99"/>
    <w:rsid w:val="00C2027D"/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paragraph" w:customStyle="1" w:styleId="Default">
    <w:name w:val="Default"/>
    <w:rsid w:val="002E29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YerTutucuMetni">
    <w:name w:val="Placeholder Text"/>
    <w:basedOn w:val="VarsaylanParagrafYazTipi"/>
    <w:uiPriority w:val="99"/>
    <w:semiHidden/>
    <w:rsid w:val="001E5A01"/>
    <w:rPr>
      <w:color w:val="666666"/>
    </w:rPr>
  </w:style>
  <w:style w:type="paragraph" w:styleId="ListeParagraf">
    <w:name w:val="List Paragraph"/>
    <w:basedOn w:val="Normal"/>
    <w:uiPriority w:val="34"/>
    <w:qFormat/>
    <w:rsid w:val="007245ED"/>
    <w:pPr>
      <w:ind w:left="720"/>
      <w:contextualSpacing/>
    </w:pPr>
  </w:style>
  <w:style w:type="paragraph" w:styleId="GvdeMetni">
    <w:name w:val="Body Text"/>
    <w:basedOn w:val="Normal"/>
    <w:link w:val="GvdeMetniChar"/>
    <w:uiPriority w:val="99"/>
    <w:unhideWhenUsed/>
    <w:rsid w:val="007245ED"/>
    <w:pPr>
      <w:spacing w:after="120" w:line="276" w:lineRule="auto"/>
    </w:pPr>
    <w:rPr>
      <w:rFonts w:eastAsiaTheme="minorEastAsia"/>
      <w:lang w:eastAsia="tr-TR"/>
    </w:rPr>
  </w:style>
  <w:style w:type="character" w:customStyle="1" w:styleId="GvdeMetniChar">
    <w:name w:val="Gövde Metni Char"/>
    <w:basedOn w:val="VarsaylanParagrafYazTipi"/>
    <w:link w:val="GvdeMetni"/>
    <w:uiPriority w:val="99"/>
    <w:rsid w:val="007245ED"/>
    <w:rPr>
      <w:rFonts w:eastAsiaTheme="minorEastAsia"/>
      <w:lang w:eastAsia="tr-TR"/>
    </w:rPr>
  </w:style>
  <w:style w:type="table" w:styleId="AkKlavuz-Vurgu5">
    <w:name w:val="Light Grid Accent 5"/>
    <w:basedOn w:val="NormalTablo"/>
    <w:uiPriority w:val="62"/>
    <w:rsid w:val="00CF433B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1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  <w:shd w:val="clear" w:color="auto" w:fill="D0DBF0" w:themeFill="accent5" w:themeFillTint="3F"/>
      </w:tcPr>
    </w:tblStylePr>
    <w:tblStylePr w:type="band2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674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56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02CBADB33644F8A8A7EE793DB08E0EF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E4D03235-756E-41D1-B7B4-8641326C7B03}"/>
      </w:docPartPr>
      <w:docPartBody>
        <w:p w:rsidR="009547F4" w:rsidRDefault="009547F4" w:rsidP="009547F4">
          <w:pPr>
            <w:pStyle w:val="402CBADB33644F8A8A7EE793DB08E0EF"/>
          </w:pPr>
          <w:r w:rsidRPr="00884E07">
            <w:rPr>
              <w:rStyle w:val="YerTutucuMetni"/>
            </w:rPr>
            <w:t>Tarih girmek için tıklayın veya dokunu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3529D"/>
    <w:rsid w:val="000250DB"/>
    <w:rsid w:val="00080BE4"/>
    <w:rsid w:val="000C7F4D"/>
    <w:rsid w:val="00156EB8"/>
    <w:rsid w:val="001D75E6"/>
    <w:rsid w:val="00234421"/>
    <w:rsid w:val="002356D2"/>
    <w:rsid w:val="0025741A"/>
    <w:rsid w:val="002B27F4"/>
    <w:rsid w:val="002E6014"/>
    <w:rsid w:val="00361BFE"/>
    <w:rsid w:val="00422BD8"/>
    <w:rsid w:val="00425759"/>
    <w:rsid w:val="00487DE2"/>
    <w:rsid w:val="0058064B"/>
    <w:rsid w:val="005B2BD0"/>
    <w:rsid w:val="0063529D"/>
    <w:rsid w:val="006953BB"/>
    <w:rsid w:val="006B7B0B"/>
    <w:rsid w:val="006C4BFE"/>
    <w:rsid w:val="006F46AB"/>
    <w:rsid w:val="00753540"/>
    <w:rsid w:val="00790B10"/>
    <w:rsid w:val="007A342C"/>
    <w:rsid w:val="00841367"/>
    <w:rsid w:val="0091062D"/>
    <w:rsid w:val="00942DFB"/>
    <w:rsid w:val="009547F4"/>
    <w:rsid w:val="0096256A"/>
    <w:rsid w:val="00A077E5"/>
    <w:rsid w:val="00A20BA9"/>
    <w:rsid w:val="00B01111"/>
    <w:rsid w:val="00B06DA8"/>
    <w:rsid w:val="00B90A9C"/>
    <w:rsid w:val="00BA0471"/>
    <w:rsid w:val="00C06F49"/>
    <w:rsid w:val="00CB01EE"/>
    <w:rsid w:val="00CB1732"/>
    <w:rsid w:val="00CF7C4F"/>
    <w:rsid w:val="00D613A0"/>
    <w:rsid w:val="00D9348A"/>
    <w:rsid w:val="00DD7B00"/>
    <w:rsid w:val="00E00826"/>
    <w:rsid w:val="00E4765C"/>
    <w:rsid w:val="00EB5C0D"/>
    <w:rsid w:val="00F847AC"/>
    <w:rsid w:val="00FD1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E4765C"/>
    <w:rPr>
      <w:color w:val="666666"/>
    </w:rPr>
  </w:style>
  <w:style w:type="paragraph" w:customStyle="1" w:styleId="402CBADB33644F8A8A7EE793DB08E0EF">
    <w:name w:val="402CBADB33644F8A8A7EE793DB08E0EF"/>
    <w:rsid w:val="009547F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5ABC31-2752-43C7-A2BC-12B55B6B49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3</Pages>
  <Words>1351</Words>
  <Characters>7706</Characters>
  <Application>Microsoft Office Word</Application>
  <DocSecurity>0</DocSecurity>
  <Lines>64</Lines>
  <Paragraphs>1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Uğur Acar</cp:lastModifiedBy>
  <cp:revision>17</cp:revision>
  <dcterms:created xsi:type="dcterms:W3CDTF">2025-10-27T10:37:00Z</dcterms:created>
  <dcterms:modified xsi:type="dcterms:W3CDTF">2025-10-27T13:43:00Z</dcterms:modified>
</cp:coreProperties>
</file>